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0266" w14:textId="77777777" w:rsidR="00BF113B" w:rsidRDefault="00EA036A">
      <w:pPr>
        <w:pStyle w:val="Title"/>
        <w:jc w:val="right"/>
      </w:pPr>
      <w:r>
        <w:t>Yeezus Operating System</w:t>
      </w:r>
    </w:p>
    <w:p w14:paraId="40D1F6F8" w14:textId="77777777" w:rsidR="00BF113B" w:rsidRDefault="00A91744" w:rsidP="00EA036A">
      <w:pPr>
        <w:pStyle w:val="Title"/>
        <w:jc w:val="right"/>
      </w:pPr>
      <w:r>
        <w:t>Project Report</w:t>
      </w:r>
    </w:p>
    <w:p w14:paraId="51FC61EF" w14:textId="77777777" w:rsidR="00BF113B" w:rsidRDefault="00BF113B"/>
    <w:p w14:paraId="5A45DF7F" w14:textId="77777777" w:rsidR="00BF113B" w:rsidRDefault="00BF113B"/>
    <w:p w14:paraId="459BE487" w14:textId="77777777" w:rsidR="00EA036A" w:rsidRPr="00442648" w:rsidRDefault="00EA036A" w:rsidP="00442648">
      <w:pPr>
        <w:pStyle w:val="Title"/>
        <w:jc w:val="right"/>
        <w:rPr>
          <w:sz w:val="28"/>
        </w:rPr>
      </w:pPr>
      <w:r>
        <w:rPr>
          <w:sz w:val="28"/>
        </w:rPr>
        <w:t xml:space="preserve">Version </w:t>
      </w:r>
      <w:r w:rsidR="00F261D1">
        <w:rPr>
          <w:sz w:val="28"/>
        </w:rPr>
        <w:t>2</w:t>
      </w:r>
      <w:r>
        <w:rPr>
          <w:sz w:val="28"/>
        </w:rPr>
        <w:t>.0</w:t>
      </w:r>
    </w:p>
    <w:p w14:paraId="089ADD46" w14:textId="77777777" w:rsidR="00EA036A" w:rsidRDefault="00EA036A">
      <w:pPr>
        <w:pStyle w:val="BodyText"/>
      </w:pPr>
    </w:p>
    <w:p w14:paraId="38276BD2" w14:textId="77777777" w:rsidR="00EA036A" w:rsidRDefault="00EA036A">
      <w:pPr>
        <w:pStyle w:val="BodyText"/>
      </w:pPr>
    </w:p>
    <w:p w14:paraId="5B602344" w14:textId="77777777" w:rsidR="00442648" w:rsidRDefault="00442648">
      <w:pPr>
        <w:pStyle w:val="BodyText"/>
      </w:pPr>
    </w:p>
    <w:p w14:paraId="1235C897" w14:textId="77777777" w:rsidR="00EA036A" w:rsidRDefault="00EA036A">
      <w:pPr>
        <w:pStyle w:val="BodyText"/>
      </w:pPr>
    </w:p>
    <w:p w14:paraId="345CF703" w14:textId="77777777" w:rsidR="00A91744" w:rsidRDefault="00521F9B" w:rsidP="00521F9B">
      <w:pPr>
        <w:pStyle w:val="BodyText"/>
        <w:jc w:val="right"/>
      </w:pPr>
      <w:r>
        <w:t>Mark</w:t>
      </w:r>
      <w:r w:rsidR="00A91744">
        <w:t xml:space="preserve"> Zeagler</w:t>
      </w:r>
      <w:r>
        <w:t xml:space="preserve">, Jessica Brummel, </w:t>
      </w:r>
    </w:p>
    <w:p w14:paraId="6D7D03BB" w14:textId="77777777" w:rsidR="00EA036A" w:rsidRDefault="00521F9B" w:rsidP="00521F9B">
      <w:pPr>
        <w:pStyle w:val="BodyText"/>
        <w:jc w:val="right"/>
      </w:pPr>
      <w:r>
        <w:t>Nick Curtin, Pablo</w:t>
      </w:r>
      <w:r w:rsidR="00A91744">
        <w:t xml:space="preserve"> Avecilla</w:t>
      </w:r>
    </w:p>
    <w:p w14:paraId="70050E5F" w14:textId="77777777" w:rsidR="00A91744" w:rsidRDefault="00A91744" w:rsidP="00521F9B">
      <w:pPr>
        <w:pStyle w:val="BodyText"/>
        <w:jc w:val="right"/>
      </w:pPr>
    </w:p>
    <w:p w14:paraId="0D055304" w14:textId="77777777"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14:paraId="204E87B6" w14:textId="77777777" w:rsidR="00442648" w:rsidRDefault="00442648" w:rsidP="00521F9B">
      <w:pPr>
        <w:pStyle w:val="BodyText"/>
        <w:ind w:left="0"/>
        <w:jc w:val="right"/>
      </w:pPr>
    </w:p>
    <w:p w14:paraId="7FB920FD" w14:textId="77777777" w:rsidR="00442648" w:rsidRDefault="00442648" w:rsidP="00521F9B">
      <w:pPr>
        <w:pStyle w:val="BodyText"/>
        <w:ind w:left="0"/>
        <w:jc w:val="right"/>
      </w:pPr>
    </w:p>
    <w:p w14:paraId="7C337BDF" w14:textId="77777777" w:rsidR="00442648" w:rsidRDefault="00442648" w:rsidP="00521F9B">
      <w:pPr>
        <w:pStyle w:val="BodyText"/>
        <w:ind w:left="0"/>
        <w:jc w:val="right"/>
      </w:pPr>
    </w:p>
    <w:p w14:paraId="5E2424DA" w14:textId="77777777" w:rsidR="00442648" w:rsidRDefault="00442648" w:rsidP="00521F9B">
      <w:pPr>
        <w:pStyle w:val="BodyText"/>
        <w:ind w:left="0"/>
        <w:jc w:val="right"/>
      </w:pPr>
    </w:p>
    <w:p w14:paraId="2BA6AF5D" w14:textId="77777777" w:rsidR="00442648" w:rsidRDefault="00442648" w:rsidP="00521F9B">
      <w:pPr>
        <w:pStyle w:val="BodyText"/>
        <w:ind w:left="0"/>
        <w:jc w:val="right"/>
      </w:pPr>
    </w:p>
    <w:p w14:paraId="34A25967" w14:textId="77777777"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14:paraId="534C9D5B" w14:textId="77777777"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14:paraId="2D93CD3B" w14:textId="77777777">
        <w:tc>
          <w:tcPr>
            <w:tcW w:w="2304" w:type="dxa"/>
          </w:tcPr>
          <w:p w14:paraId="3D3D9D33" w14:textId="77777777" w:rsidR="00BF113B" w:rsidRDefault="00BF113B">
            <w:pPr>
              <w:pStyle w:val="Tabletext"/>
              <w:jc w:val="center"/>
              <w:rPr>
                <w:b/>
              </w:rPr>
            </w:pPr>
            <w:r>
              <w:rPr>
                <w:b/>
              </w:rPr>
              <w:t>Date</w:t>
            </w:r>
          </w:p>
        </w:tc>
        <w:tc>
          <w:tcPr>
            <w:tcW w:w="1152" w:type="dxa"/>
          </w:tcPr>
          <w:p w14:paraId="7FC49201" w14:textId="77777777" w:rsidR="00BF113B" w:rsidRDefault="00BF113B">
            <w:pPr>
              <w:pStyle w:val="Tabletext"/>
              <w:jc w:val="center"/>
              <w:rPr>
                <w:b/>
              </w:rPr>
            </w:pPr>
            <w:r>
              <w:rPr>
                <w:b/>
              </w:rPr>
              <w:t>Version</w:t>
            </w:r>
          </w:p>
        </w:tc>
        <w:tc>
          <w:tcPr>
            <w:tcW w:w="3744" w:type="dxa"/>
          </w:tcPr>
          <w:p w14:paraId="33222075" w14:textId="77777777" w:rsidR="00BF113B" w:rsidRDefault="00BF113B">
            <w:pPr>
              <w:pStyle w:val="Tabletext"/>
              <w:jc w:val="center"/>
              <w:rPr>
                <w:b/>
              </w:rPr>
            </w:pPr>
            <w:r>
              <w:rPr>
                <w:b/>
              </w:rPr>
              <w:t>Description</w:t>
            </w:r>
          </w:p>
        </w:tc>
        <w:tc>
          <w:tcPr>
            <w:tcW w:w="2304" w:type="dxa"/>
          </w:tcPr>
          <w:p w14:paraId="3F43F827" w14:textId="77777777" w:rsidR="00BF113B" w:rsidRDefault="00BF113B">
            <w:pPr>
              <w:pStyle w:val="Tabletext"/>
              <w:jc w:val="center"/>
              <w:rPr>
                <w:b/>
              </w:rPr>
            </w:pPr>
            <w:r>
              <w:rPr>
                <w:b/>
              </w:rPr>
              <w:t>Author</w:t>
            </w:r>
          </w:p>
        </w:tc>
      </w:tr>
      <w:tr w:rsidR="00BF113B" w14:paraId="1010C4D7" w14:textId="77777777">
        <w:tc>
          <w:tcPr>
            <w:tcW w:w="2304" w:type="dxa"/>
          </w:tcPr>
          <w:p w14:paraId="1A351AD7" w14:textId="77777777" w:rsidR="00BF113B" w:rsidRDefault="00A91744">
            <w:pPr>
              <w:pStyle w:val="Tabletext"/>
            </w:pPr>
            <w:r>
              <w:t>4 Feb 2018</w:t>
            </w:r>
          </w:p>
        </w:tc>
        <w:tc>
          <w:tcPr>
            <w:tcW w:w="1152" w:type="dxa"/>
          </w:tcPr>
          <w:p w14:paraId="02536BBF" w14:textId="77777777" w:rsidR="00BF113B" w:rsidRDefault="00A91744">
            <w:pPr>
              <w:pStyle w:val="Tabletext"/>
            </w:pPr>
            <w:r>
              <w:t>SRS 1.0</w:t>
            </w:r>
          </w:p>
        </w:tc>
        <w:tc>
          <w:tcPr>
            <w:tcW w:w="3744" w:type="dxa"/>
          </w:tcPr>
          <w:p w14:paraId="5559365B" w14:textId="77777777" w:rsidR="00BF113B" w:rsidRDefault="00A91744">
            <w:pPr>
              <w:pStyle w:val="Tabletext"/>
            </w:pPr>
            <w:r>
              <w:t>Initial SRS setup</w:t>
            </w:r>
          </w:p>
        </w:tc>
        <w:tc>
          <w:tcPr>
            <w:tcW w:w="2304" w:type="dxa"/>
          </w:tcPr>
          <w:p w14:paraId="5A873533" w14:textId="77777777" w:rsidR="00BF113B" w:rsidRDefault="00A91744">
            <w:pPr>
              <w:pStyle w:val="Tabletext"/>
            </w:pPr>
            <w:r>
              <w:t>Mark Zeagler</w:t>
            </w:r>
          </w:p>
        </w:tc>
      </w:tr>
      <w:tr w:rsidR="00BF113B" w14:paraId="7B000EFA" w14:textId="77777777">
        <w:tc>
          <w:tcPr>
            <w:tcW w:w="2304" w:type="dxa"/>
          </w:tcPr>
          <w:p w14:paraId="6E5C2161" w14:textId="77777777" w:rsidR="00BF113B" w:rsidRDefault="00A91744">
            <w:pPr>
              <w:pStyle w:val="Tabletext"/>
            </w:pPr>
            <w:r>
              <w:t>21 Mar 2018</w:t>
            </w:r>
          </w:p>
        </w:tc>
        <w:tc>
          <w:tcPr>
            <w:tcW w:w="1152" w:type="dxa"/>
          </w:tcPr>
          <w:p w14:paraId="5F7965B2" w14:textId="77777777" w:rsidR="00BF113B" w:rsidRDefault="00A91744">
            <w:pPr>
              <w:pStyle w:val="Tabletext"/>
            </w:pPr>
            <w:r>
              <w:t>PR 0.1</w:t>
            </w:r>
          </w:p>
        </w:tc>
        <w:tc>
          <w:tcPr>
            <w:tcW w:w="3744" w:type="dxa"/>
          </w:tcPr>
          <w:p w14:paraId="4F3F4763" w14:textId="77777777" w:rsidR="00BF113B" w:rsidRDefault="00A91744">
            <w:pPr>
              <w:pStyle w:val="Tabletext"/>
            </w:pPr>
            <w:r>
              <w:t>Conversion to Project Report</w:t>
            </w:r>
          </w:p>
        </w:tc>
        <w:tc>
          <w:tcPr>
            <w:tcW w:w="2304" w:type="dxa"/>
          </w:tcPr>
          <w:p w14:paraId="49A2861E" w14:textId="77777777" w:rsidR="00BF113B" w:rsidRDefault="00A91744">
            <w:pPr>
              <w:pStyle w:val="Tabletext"/>
            </w:pPr>
            <w:r>
              <w:t>Jessica Brummel</w:t>
            </w:r>
          </w:p>
        </w:tc>
      </w:tr>
      <w:tr w:rsidR="00BF113B" w14:paraId="6EBBBDAF" w14:textId="77777777">
        <w:tc>
          <w:tcPr>
            <w:tcW w:w="2304" w:type="dxa"/>
          </w:tcPr>
          <w:p w14:paraId="4C4B841B" w14:textId="77777777" w:rsidR="00BF113B" w:rsidRDefault="00A91744">
            <w:pPr>
              <w:pStyle w:val="Tabletext"/>
            </w:pPr>
            <w:r>
              <w:t>25 Mar 2018</w:t>
            </w:r>
          </w:p>
        </w:tc>
        <w:tc>
          <w:tcPr>
            <w:tcW w:w="1152" w:type="dxa"/>
          </w:tcPr>
          <w:p w14:paraId="0817E03F" w14:textId="77777777" w:rsidR="00BF113B" w:rsidRDefault="00A91744">
            <w:pPr>
              <w:pStyle w:val="Tabletext"/>
            </w:pPr>
            <w:r>
              <w:t>PR 1.0</w:t>
            </w:r>
          </w:p>
        </w:tc>
        <w:tc>
          <w:tcPr>
            <w:tcW w:w="3744" w:type="dxa"/>
          </w:tcPr>
          <w:p w14:paraId="17027B99" w14:textId="77777777" w:rsidR="00BF113B" w:rsidRDefault="00A91744">
            <w:pPr>
              <w:pStyle w:val="Tabletext"/>
            </w:pPr>
            <w:r>
              <w:t xml:space="preserve">Project Report </w:t>
            </w:r>
            <w:r w:rsidR="00F261D1">
              <w:t xml:space="preserve">1 </w:t>
            </w:r>
            <w:r>
              <w:t xml:space="preserve">finalization </w:t>
            </w:r>
          </w:p>
        </w:tc>
        <w:tc>
          <w:tcPr>
            <w:tcW w:w="2304" w:type="dxa"/>
          </w:tcPr>
          <w:p w14:paraId="554C6496" w14:textId="77777777" w:rsidR="00BF113B" w:rsidRDefault="00A91744">
            <w:pPr>
              <w:pStyle w:val="Tabletext"/>
            </w:pPr>
            <w:r>
              <w:t>Jessica Brummel</w:t>
            </w:r>
          </w:p>
        </w:tc>
      </w:tr>
      <w:tr w:rsidR="00F261D1" w14:paraId="4CA0043C" w14:textId="77777777">
        <w:tc>
          <w:tcPr>
            <w:tcW w:w="2304" w:type="dxa"/>
          </w:tcPr>
          <w:p w14:paraId="3368D1B2" w14:textId="77777777" w:rsidR="00F261D1" w:rsidRDefault="00F261D1">
            <w:pPr>
              <w:pStyle w:val="Tabletext"/>
            </w:pPr>
            <w:r>
              <w:t>19 Apr 2018</w:t>
            </w:r>
          </w:p>
        </w:tc>
        <w:tc>
          <w:tcPr>
            <w:tcW w:w="1152" w:type="dxa"/>
          </w:tcPr>
          <w:p w14:paraId="57415B86" w14:textId="77777777" w:rsidR="00F261D1" w:rsidRDefault="00F261D1">
            <w:pPr>
              <w:pStyle w:val="Tabletext"/>
            </w:pPr>
            <w:r>
              <w:t>PR 2.0</w:t>
            </w:r>
          </w:p>
        </w:tc>
        <w:tc>
          <w:tcPr>
            <w:tcW w:w="3744" w:type="dxa"/>
          </w:tcPr>
          <w:p w14:paraId="016116EC" w14:textId="77777777" w:rsidR="00F261D1" w:rsidRDefault="00F261D1">
            <w:pPr>
              <w:pStyle w:val="Tabletext"/>
            </w:pPr>
            <w:r>
              <w:t>Project Report 2 finalization</w:t>
            </w:r>
          </w:p>
        </w:tc>
        <w:tc>
          <w:tcPr>
            <w:tcW w:w="2304" w:type="dxa"/>
          </w:tcPr>
          <w:p w14:paraId="04B91D27" w14:textId="77777777" w:rsidR="00F261D1" w:rsidRDefault="00F261D1">
            <w:pPr>
              <w:pStyle w:val="Tabletext"/>
            </w:pPr>
          </w:p>
        </w:tc>
      </w:tr>
    </w:tbl>
    <w:p w14:paraId="31CF576F" w14:textId="77777777" w:rsidR="00BF113B" w:rsidRDefault="00BF113B"/>
    <w:p w14:paraId="7A5A0B8C" w14:textId="77777777" w:rsidR="00BF113B" w:rsidRDefault="00BF113B">
      <w:pPr>
        <w:pStyle w:val="Title"/>
      </w:pPr>
      <w:r>
        <w:br w:type="page"/>
      </w:r>
      <w:r>
        <w:lastRenderedPageBreak/>
        <w:t>Table of Contents</w:t>
      </w:r>
    </w:p>
    <w:p w14:paraId="6B79EBF9" w14:textId="77777777" w:rsidR="007954D4"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7954D4">
        <w:rPr>
          <w:noProof/>
        </w:rPr>
        <w:t>1.</w:t>
      </w:r>
      <w:r w:rsidR="007954D4">
        <w:rPr>
          <w:rFonts w:asciiTheme="minorHAnsi" w:eastAsiaTheme="minorEastAsia" w:hAnsiTheme="minorHAnsi" w:cstheme="minorBidi"/>
          <w:noProof/>
          <w:sz w:val="22"/>
          <w:szCs w:val="22"/>
        </w:rPr>
        <w:tab/>
      </w:r>
      <w:r w:rsidR="007954D4">
        <w:rPr>
          <w:noProof/>
        </w:rPr>
        <w:t>Abstract</w:t>
      </w:r>
      <w:r w:rsidR="007954D4">
        <w:rPr>
          <w:noProof/>
        </w:rPr>
        <w:tab/>
      </w:r>
      <w:r w:rsidR="007954D4">
        <w:rPr>
          <w:noProof/>
        </w:rPr>
        <w:fldChar w:fldCharType="begin"/>
      </w:r>
      <w:r w:rsidR="007954D4">
        <w:rPr>
          <w:noProof/>
        </w:rPr>
        <w:instrText xml:space="preserve"> PAGEREF _Toc511877656 \h </w:instrText>
      </w:r>
      <w:r w:rsidR="007954D4">
        <w:rPr>
          <w:noProof/>
        </w:rPr>
      </w:r>
      <w:r w:rsidR="007954D4">
        <w:rPr>
          <w:noProof/>
        </w:rPr>
        <w:fldChar w:fldCharType="separate"/>
      </w:r>
      <w:r w:rsidR="007954D4">
        <w:rPr>
          <w:noProof/>
        </w:rPr>
        <w:t>5</w:t>
      </w:r>
      <w:r w:rsidR="007954D4">
        <w:rPr>
          <w:noProof/>
        </w:rPr>
        <w:fldChar w:fldCharType="end"/>
      </w:r>
    </w:p>
    <w:p w14:paraId="3F5EA1DF"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77657 \h </w:instrText>
      </w:r>
      <w:r>
        <w:rPr>
          <w:noProof/>
        </w:rPr>
      </w:r>
      <w:r>
        <w:rPr>
          <w:noProof/>
        </w:rPr>
        <w:fldChar w:fldCharType="separate"/>
      </w:r>
      <w:r>
        <w:rPr>
          <w:noProof/>
        </w:rPr>
        <w:t>6</w:t>
      </w:r>
      <w:r>
        <w:rPr>
          <w:noProof/>
        </w:rPr>
        <w:fldChar w:fldCharType="end"/>
      </w:r>
    </w:p>
    <w:p w14:paraId="2C74CFF0"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77658 \h </w:instrText>
      </w:r>
      <w:r>
        <w:rPr>
          <w:noProof/>
        </w:rPr>
      </w:r>
      <w:r>
        <w:rPr>
          <w:noProof/>
        </w:rPr>
        <w:fldChar w:fldCharType="separate"/>
      </w:r>
      <w:r>
        <w:rPr>
          <w:noProof/>
        </w:rPr>
        <w:t>7</w:t>
      </w:r>
      <w:r>
        <w:rPr>
          <w:noProof/>
        </w:rPr>
        <w:fldChar w:fldCharType="end"/>
      </w:r>
    </w:p>
    <w:p w14:paraId="185A018E"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77659 \h </w:instrText>
      </w:r>
      <w:r>
        <w:rPr>
          <w:noProof/>
        </w:rPr>
      </w:r>
      <w:r>
        <w:rPr>
          <w:noProof/>
        </w:rPr>
        <w:fldChar w:fldCharType="separate"/>
      </w:r>
      <w:r>
        <w:rPr>
          <w:noProof/>
        </w:rPr>
        <w:t>8</w:t>
      </w:r>
      <w:r>
        <w:rPr>
          <w:noProof/>
        </w:rPr>
        <w:fldChar w:fldCharType="end"/>
      </w:r>
    </w:p>
    <w:p w14:paraId="4FFA767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77660 \h </w:instrText>
      </w:r>
      <w:r>
        <w:rPr>
          <w:noProof/>
        </w:rPr>
      </w:r>
      <w:r>
        <w:rPr>
          <w:noProof/>
        </w:rPr>
        <w:fldChar w:fldCharType="separate"/>
      </w:r>
      <w:r>
        <w:rPr>
          <w:noProof/>
        </w:rPr>
        <w:t>8</w:t>
      </w:r>
      <w:r>
        <w:rPr>
          <w:noProof/>
        </w:rPr>
        <w:fldChar w:fldCharType="end"/>
      </w:r>
    </w:p>
    <w:p w14:paraId="56A03AFA"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77661 \h </w:instrText>
      </w:r>
      <w:r>
        <w:rPr>
          <w:noProof/>
        </w:rPr>
      </w:r>
      <w:r>
        <w:rPr>
          <w:noProof/>
        </w:rPr>
        <w:fldChar w:fldCharType="separate"/>
      </w:r>
      <w:r>
        <w:rPr>
          <w:noProof/>
        </w:rPr>
        <w:t>8</w:t>
      </w:r>
      <w:r>
        <w:rPr>
          <w:noProof/>
        </w:rPr>
        <w:fldChar w:fldCharType="end"/>
      </w:r>
    </w:p>
    <w:p w14:paraId="5C03710B" w14:textId="77777777" w:rsidR="007954D4" w:rsidRDefault="007954D4">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662 \h </w:instrText>
      </w:r>
      <w:r>
        <w:rPr>
          <w:noProof/>
        </w:rPr>
      </w:r>
      <w:r>
        <w:rPr>
          <w:noProof/>
        </w:rPr>
        <w:fldChar w:fldCharType="separate"/>
      </w:r>
      <w:r>
        <w:rPr>
          <w:noProof/>
        </w:rPr>
        <w:t>9</w:t>
      </w:r>
      <w:r>
        <w:rPr>
          <w:noProof/>
        </w:rPr>
        <w:fldChar w:fldCharType="end"/>
      </w:r>
    </w:p>
    <w:p w14:paraId="0B14A63D" w14:textId="77777777" w:rsidR="007954D4" w:rsidRDefault="007954D4">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663 \h </w:instrText>
      </w:r>
      <w:r>
        <w:rPr>
          <w:noProof/>
        </w:rPr>
      </w:r>
      <w:r>
        <w:rPr>
          <w:noProof/>
        </w:rPr>
        <w:fldChar w:fldCharType="separate"/>
      </w:r>
      <w:r>
        <w:rPr>
          <w:noProof/>
        </w:rPr>
        <w:t>9</w:t>
      </w:r>
      <w:r>
        <w:rPr>
          <w:noProof/>
        </w:rPr>
        <w:fldChar w:fldCharType="end"/>
      </w:r>
    </w:p>
    <w:p w14:paraId="323A3393" w14:textId="77777777" w:rsidR="007954D4" w:rsidRDefault="007954D4">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664 \h </w:instrText>
      </w:r>
      <w:r>
        <w:rPr>
          <w:noProof/>
        </w:rPr>
      </w:r>
      <w:r>
        <w:rPr>
          <w:noProof/>
        </w:rPr>
        <w:fldChar w:fldCharType="separate"/>
      </w:r>
      <w:r>
        <w:rPr>
          <w:noProof/>
        </w:rPr>
        <w:t>11</w:t>
      </w:r>
      <w:r>
        <w:rPr>
          <w:noProof/>
        </w:rPr>
        <w:fldChar w:fldCharType="end"/>
      </w:r>
    </w:p>
    <w:p w14:paraId="7DD957D4" w14:textId="77777777" w:rsidR="007954D4" w:rsidRDefault="007954D4">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665 \h </w:instrText>
      </w:r>
      <w:r>
        <w:rPr>
          <w:noProof/>
        </w:rPr>
      </w:r>
      <w:r>
        <w:rPr>
          <w:noProof/>
        </w:rPr>
        <w:fldChar w:fldCharType="separate"/>
      </w:r>
      <w:r>
        <w:rPr>
          <w:noProof/>
        </w:rPr>
        <w:t>12</w:t>
      </w:r>
      <w:r>
        <w:rPr>
          <w:noProof/>
        </w:rPr>
        <w:fldChar w:fldCharType="end"/>
      </w:r>
    </w:p>
    <w:p w14:paraId="160B6085" w14:textId="77777777" w:rsidR="007954D4" w:rsidRDefault="007954D4">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666 \h </w:instrText>
      </w:r>
      <w:r>
        <w:rPr>
          <w:noProof/>
        </w:rPr>
      </w:r>
      <w:r>
        <w:rPr>
          <w:noProof/>
        </w:rPr>
        <w:fldChar w:fldCharType="separate"/>
      </w:r>
      <w:r>
        <w:rPr>
          <w:noProof/>
        </w:rPr>
        <w:t>12</w:t>
      </w:r>
      <w:r>
        <w:rPr>
          <w:noProof/>
        </w:rPr>
        <w:fldChar w:fldCharType="end"/>
      </w:r>
    </w:p>
    <w:p w14:paraId="4D829593" w14:textId="77777777" w:rsidR="007954D4" w:rsidRDefault="007954D4">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77667 \h </w:instrText>
      </w:r>
      <w:r>
        <w:rPr>
          <w:noProof/>
        </w:rPr>
      </w:r>
      <w:r>
        <w:rPr>
          <w:noProof/>
        </w:rPr>
        <w:fldChar w:fldCharType="separate"/>
      </w:r>
      <w:r>
        <w:rPr>
          <w:noProof/>
        </w:rPr>
        <w:t>13</w:t>
      </w:r>
      <w:r>
        <w:rPr>
          <w:noProof/>
        </w:rPr>
        <w:fldChar w:fldCharType="end"/>
      </w:r>
    </w:p>
    <w:p w14:paraId="25B0F847" w14:textId="77777777" w:rsidR="007954D4" w:rsidRDefault="007954D4">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668 \h </w:instrText>
      </w:r>
      <w:r>
        <w:rPr>
          <w:noProof/>
        </w:rPr>
      </w:r>
      <w:r>
        <w:rPr>
          <w:noProof/>
        </w:rPr>
        <w:fldChar w:fldCharType="separate"/>
      </w:r>
      <w:r>
        <w:rPr>
          <w:noProof/>
        </w:rPr>
        <w:t>13</w:t>
      </w:r>
      <w:r>
        <w:rPr>
          <w:noProof/>
        </w:rPr>
        <w:fldChar w:fldCharType="end"/>
      </w:r>
    </w:p>
    <w:p w14:paraId="11318766" w14:textId="77777777" w:rsidR="007954D4" w:rsidRDefault="007954D4">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669 \h </w:instrText>
      </w:r>
      <w:r>
        <w:rPr>
          <w:noProof/>
        </w:rPr>
      </w:r>
      <w:r>
        <w:rPr>
          <w:noProof/>
        </w:rPr>
        <w:fldChar w:fldCharType="separate"/>
      </w:r>
      <w:r>
        <w:rPr>
          <w:noProof/>
        </w:rPr>
        <w:t>13</w:t>
      </w:r>
      <w:r>
        <w:rPr>
          <w:noProof/>
        </w:rPr>
        <w:fldChar w:fldCharType="end"/>
      </w:r>
    </w:p>
    <w:p w14:paraId="34241219" w14:textId="77777777" w:rsidR="007954D4" w:rsidRDefault="007954D4">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670 \h </w:instrText>
      </w:r>
      <w:r>
        <w:rPr>
          <w:noProof/>
        </w:rPr>
      </w:r>
      <w:r>
        <w:rPr>
          <w:noProof/>
        </w:rPr>
        <w:fldChar w:fldCharType="separate"/>
      </w:r>
      <w:r>
        <w:rPr>
          <w:noProof/>
        </w:rPr>
        <w:t>14</w:t>
      </w:r>
      <w:r>
        <w:rPr>
          <w:noProof/>
        </w:rPr>
        <w:fldChar w:fldCharType="end"/>
      </w:r>
    </w:p>
    <w:p w14:paraId="66D70BD7"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671 \h </w:instrText>
      </w:r>
      <w:r>
        <w:rPr>
          <w:noProof/>
        </w:rPr>
      </w:r>
      <w:r>
        <w:rPr>
          <w:noProof/>
        </w:rPr>
        <w:fldChar w:fldCharType="separate"/>
      </w:r>
      <w:r>
        <w:rPr>
          <w:noProof/>
        </w:rPr>
        <w:t>14</w:t>
      </w:r>
      <w:r>
        <w:rPr>
          <w:noProof/>
        </w:rPr>
        <w:fldChar w:fldCharType="end"/>
      </w:r>
    </w:p>
    <w:p w14:paraId="62EE313D" w14:textId="77777777" w:rsidR="007954D4" w:rsidRDefault="007954D4">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672 \h </w:instrText>
      </w:r>
      <w:r>
        <w:rPr>
          <w:noProof/>
        </w:rPr>
      </w:r>
      <w:r>
        <w:rPr>
          <w:noProof/>
        </w:rPr>
        <w:fldChar w:fldCharType="separate"/>
      </w:r>
      <w:r>
        <w:rPr>
          <w:noProof/>
        </w:rPr>
        <w:t>14</w:t>
      </w:r>
      <w:r>
        <w:rPr>
          <w:noProof/>
        </w:rPr>
        <w:fldChar w:fldCharType="end"/>
      </w:r>
    </w:p>
    <w:p w14:paraId="66E3CDD8" w14:textId="77777777" w:rsidR="007954D4" w:rsidRDefault="007954D4">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77673 \h </w:instrText>
      </w:r>
      <w:r>
        <w:rPr>
          <w:noProof/>
        </w:rPr>
      </w:r>
      <w:r>
        <w:rPr>
          <w:noProof/>
        </w:rPr>
        <w:fldChar w:fldCharType="separate"/>
      </w:r>
      <w:r>
        <w:rPr>
          <w:noProof/>
        </w:rPr>
        <w:t>15</w:t>
      </w:r>
      <w:r>
        <w:rPr>
          <w:noProof/>
        </w:rPr>
        <w:fldChar w:fldCharType="end"/>
      </w:r>
    </w:p>
    <w:p w14:paraId="4C5CCBC2"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674 \h </w:instrText>
      </w:r>
      <w:r>
        <w:rPr>
          <w:noProof/>
        </w:rPr>
      </w:r>
      <w:r>
        <w:rPr>
          <w:noProof/>
        </w:rPr>
        <w:fldChar w:fldCharType="separate"/>
      </w:r>
      <w:r>
        <w:rPr>
          <w:noProof/>
        </w:rPr>
        <w:t>16</w:t>
      </w:r>
      <w:r>
        <w:rPr>
          <w:noProof/>
        </w:rPr>
        <w:fldChar w:fldCharType="end"/>
      </w:r>
    </w:p>
    <w:p w14:paraId="1F01A7B9" w14:textId="77777777" w:rsidR="007954D4" w:rsidRDefault="007954D4">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675 \h </w:instrText>
      </w:r>
      <w:r>
        <w:rPr>
          <w:noProof/>
        </w:rPr>
      </w:r>
      <w:r>
        <w:rPr>
          <w:noProof/>
        </w:rPr>
        <w:fldChar w:fldCharType="separate"/>
      </w:r>
      <w:r>
        <w:rPr>
          <w:noProof/>
        </w:rPr>
        <w:t>17</w:t>
      </w:r>
      <w:r>
        <w:rPr>
          <w:noProof/>
        </w:rPr>
        <w:fldChar w:fldCharType="end"/>
      </w:r>
    </w:p>
    <w:p w14:paraId="1D8C1A4F" w14:textId="77777777" w:rsidR="007954D4" w:rsidRDefault="007954D4">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676 \h </w:instrText>
      </w:r>
      <w:r>
        <w:rPr>
          <w:noProof/>
        </w:rPr>
      </w:r>
      <w:r>
        <w:rPr>
          <w:noProof/>
        </w:rPr>
        <w:fldChar w:fldCharType="separate"/>
      </w:r>
      <w:r>
        <w:rPr>
          <w:noProof/>
        </w:rPr>
        <w:t>17</w:t>
      </w:r>
      <w:r>
        <w:rPr>
          <w:noProof/>
        </w:rPr>
        <w:fldChar w:fldCharType="end"/>
      </w:r>
    </w:p>
    <w:p w14:paraId="22DA01B9"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677 \h </w:instrText>
      </w:r>
      <w:r>
        <w:rPr>
          <w:noProof/>
        </w:rPr>
      </w:r>
      <w:r>
        <w:rPr>
          <w:noProof/>
        </w:rPr>
        <w:fldChar w:fldCharType="separate"/>
      </w:r>
      <w:r>
        <w:rPr>
          <w:noProof/>
        </w:rPr>
        <w:t>17</w:t>
      </w:r>
      <w:r>
        <w:rPr>
          <w:noProof/>
        </w:rPr>
        <w:fldChar w:fldCharType="end"/>
      </w:r>
    </w:p>
    <w:p w14:paraId="2080D27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678 \h </w:instrText>
      </w:r>
      <w:r>
        <w:rPr>
          <w:noProof/>
        </w:rPr>
      </w:r>
      <w:r>
        <w:rPr>
          <w:noProof/>
        </w:rPr>
        <w:fldChar w:fldCharType="separate"/>
      </w:r>
      <w:r>
        <w:rPr>
          <w:noProof/>
        </w:rPr>
        <w:t>17</w:t>
      </w:r>
      <w:r>
        <w:rPr>
          <w:noProof/>
        </w:rPr>
        <w:fldChar w:fldCharType="end"/>
      </w:r>
    </w:p>
    <w:p w14:paraId="0916611E" w14:textId="77777777" w:rsidR="007954D4" w:rsidRDefault="007954D4">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77679 \h </w:instrText>
      </w:r>
      <w:r>
        <w:rPr>
          <w:noProof/>
        </w:rPr>
      </w:r>
      <w:r>
        <w:rPr>
          <w:noProof/>
        </w:rPr>
        <w:fldChar w:fldCharType="separate"/>
      </w:r>
      <w:r>
        <w:rPr>
          <w:noProof/>
        </w:rPr>
        <w:t>18</w:t>
      </w:r>
      <w:r>
        <w:rPr>
          <w:noProof/>
        </w:rPr>
        <w:fldChar w:fldCharType="end"/>
      </w:r>
    </w:p>
    <w:p w14:paraId="3A987F7C"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77680 \h </w:instrText>
      </w:r>
      <w:r>
        <w:rPr>
          <w:noProof/>
        </w:rPr>
      </w:r>
      <w:r>
        <w:rPr>
          <w:noProof/>
        </w:rPr>
        <w:fldChar w:fldCharType="separate"/>
      </w:r>
      <w:r>
        <w:rPr>
          <w:noProof/>
        </w:rPr>
        <w:t>21</w:t>
      </w:r>
      <w:r>
        <w:rPr>
          <w:noProof/>
        </w:rPr>
        <w:fldChar w:fldCharType="end"/>
      </w:r>
    </w:p>
    <w:p w14:paraId="075F8BB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681 \h </w:instrText>
      </w:r>
      <w:r>
        <w:rPr>
          <w:noProof/>
        </w:rPr>
      </w:r>
      <w:r>
        <w:rPr>
          <w:noProof/>
        </w:rPr>
        <w:fldChar w:fldCharType="separate"/>
      </w:r>
      <w:r>
        <w:rPr>
          <w:noProof/>
        </w:rPr>
        <w:t>21</w:t>
      </w:r>
      <w:r>
        <w:rPr>
          <w:noProof/>
        </w:rPr>
        <w:fldChar w:fldCharType="end"/>
      </w:r>
    </w:p>
    <w:p w14:paraId="7780CDBD"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682 \h </w:instrText>
      </w:r>
      <w:r>
        <w:rPr>
          <w:noProof/>
        </w:rPr>
      </w:r>
      <w:r>
        <w:rPr>
          <w:noProof/>
        </w:rPr>
        <w:fldChar w:fldCharType="separate"/>
      </w:r>
      <w:r>
        <w:rPr>
          <w:noProof/>
        </w:rPr>
        <w:t>22</w:t>
      </w:r>
      <w:r>
        <w:rPr>
          <w:noProof/>
        </w:rPr>
        <w:fldChar w:fldCharType="end"/>
      </w:r>
    </w:p>
    <w:p w14:paraId="2361C412" w14:textId="77777777" w:rsidR="007954D4" w:rsidRDefault="007954D4">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683 \h </w:instrText>
      </w:r>
      <w:r>
        <w:rPr>
          <w:noProof/>
        </w:rPr>
      </w:r>
      <w:r>
        <w:rPr>
          <w:noProof/>
        </w:rPr>
        <w:fldChar w:fldCharType="separate"/>
      </w:r>
      <w:r>
        <w:rPr>
          <w:noProof/>
        </w:rPr>
        <w:t>22</w:t>
      </w:r>
      <w:r>
        <w:rPr>
          <w:noProof/>
        </w:rPr>
        <w:fldChar w:fldCharType="end"/>
      </w:r>
    </w:p>
    <w:p w14:paraId="78ABBC7B" w14:textId="77777777" w:rsidR="007954D4" w:rsidRDefault="007954D4">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684 \h </w:instrText>
      </w:r>
      <w:r>
        <w:rPr>
          <w:noProof/>
        </w:rPr>
      </w:r>
      <w:r>
        <w:rPr>
          <w:noProof/>
        </w:rPr>
        <w:fldChar w:fldCharType="separate"/>
      </w:r>
      <w:r>
        <w:rPr>
          <w:noProof/>
        </w:rPr>
        <w:t>23</w:t>
      </w:r>
      <w:r>
        <w:rPr>
          <w:noProof/>
        </w:rPr>
        <w:fldChar w:fldCharType="end"/>
      </w:r>
    </w:p>
    <w:p w14:paraId="6F6AA1A2" w14:textId="77777777" w:rsidR="007954D4" w:rsidRDefault="007954D4">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685 \h </w:instrText>
      </w:r>
      <w:r>
        <w:rPr>
          <w:noProof/>
        </w:rPr>
      </w:r>
      <w:r>
        <w:rPr>
          <w:noProof/>
        </w:rPr>
        <w:fldChar w:fldCharType="separate"/>
      </w:r>
      <w:r>
        <w:rPr>
          <w:noProof/>
        </w:rPr>
        <w:t>25</w:t>
      </w:r>
      <w:r>
        <w:rPr>
          <w:noProof/>
        </w:rPr>
        <w:fldChar w:fldCharType="end"/>
      </w:r>
    </w:p>
    <w:p w14:paraId="68C7B3DE"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686 \h </w:instrText>
      </w:r>
      <w:r>
        <w:rPr>
          <w:noProof/>
        </w:rPr>
      </w:r>
      <w:r>
        <w:rPr>
          <w:noProof/>
        </w:rPr>
        <w:fldChar w:fldCharType="separate"/>
      </w:r>
      <w:r>
        <w:rPr>
          <w:noProof/>
        </w:rPr>
        <w:t>27</w:t>
      </w:r>
      <w:r>
        <w:rPr>
          <w:noProof/>
        </w:rPr>
        <w:fldChar w:fldCharType="end"/>
      </w:r>
    </w:p>
    <w:p w14:paraId="504C3AC4" w14:textId="77777777" w:rsidR="007954D4" w:rsidRDefault="007954D4">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687 \h </w:instrText>
      </w:r>
      <w:r>
        <w:rPr>
          <w:noProof/>
        </w:rPr>
      </w:r>
      <w:r>
        <w:rPr>
          <w:noProof/>
        </w:rPr>
        <w:fldChar w:fldCharType="separate"/>
      </w:r>
      <w:r>
        <w:rPr>
          <w:noProof/>
        </w:rPr>
        <w:t>27</w:t>
      </w:r>
      <w:r>
        <w:rPr>
          <w:noProof/>
        </w:rPr>
        <w:fldChar w:fldCharType="end"/>
      </w:r>
    </w:p>
    <w:p w14:paraId="1777595B" w14:textId="77777777" w:rsidR="007954D4" w:rsidRDefault="007954D4">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688 \h </w:instrText>
      </w:r>
      <w:r>
        <w:rPr>
          <w:noProof/>
        </w:rPr>
      </w:r>
      <w:r>
        <w:rPr>
          <w:noProof/>
        </w:rPr>
        <w:fldChar w:fldCharType="separate"/>
      </w:r>
      <w:r>
        <w:rPr>
          <w:noProof/>
        </w:rPr>
        <w:t>27</w:t>
      </w:r>
      <w:r>
        <w:rPr>
          <w:noProof/>
        </w:rPr>
        <w:fldChar w:fldCharType="end"/>
      </w:r>
    </w:p>
    <w:p w14:paraId="58ABBDF7" w14:textId="77777777" w:rsidR="007954D4" w:rsidRDefault="007954D4">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689 \h </w:instrText>
      </w:r>
      <w:r>
        <w:rPr>
          <w:noProof/>
        </w:rPr>
      </w:r>
      <w:r>
        <w:rPr>
          <w:noProof/>
        </w:rPr>
        <w:fldChar w:fldCharType="separate"/>
      </w:r>
      <w:r>
        <w:rPr>
          <w:noProof/>
        </w:rPr>
        <w:t>27</w:t>
      </w:r>
      <w:r>
        <w:rPr>
          <w:noProof/>
        </w:rPr>
        <w:fldChar w:fldCharType="end"/>
      </w:r>
    </w:p>
    <w:p w14:paraId="4FA398A0" w14:textId="77777777" w:rsidR="007954D4" w:rsidRDefault="007954D4">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690 \h </w:instrText>
      </w:r>
      <w:r>
        <w:rPr>
          <w:noProof/>
        </w:rPr>
      </w:r>
      <w:r>
        <w:rPr>
          <w:noProof/>
        </w:rPr>
        <w:fldChar w:fldCharType="separate"/>
      </w:r>
      <w:r>
        <w:rPr>
          <w:noProof/>
        </w:rPr>
        <w:t>27</w:t>
      </w:r>
      <w:r>
        <w:rPr>
          <w:noProof/>
        </w:rPr>
        <w:fldChar w:fldCharType="end"/>
      </w:r>
    </w:p>
    <w:p w14:paraId="5223218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691 \h </w:instrText>
      </w:r>
      <w:r>
        <w:rPr>
          <w:noProof/>
        </w:rPr>
      </w:r>
      <w:r>
        <w:rPr>
          <w:noProof/>
        </w:rPr>
        <w:fldChar w:fldCharType="separate"/>
      </w:r>
      <w:r>
        <w:rPr>
          <w:noProof/>
        </w:rPr>
        <w:t>28</w:t>
      </w:r>
      <w:r>
        <w:rPr>
          <w:noProof/>
        </w:rPr>
        <w:fldChar w:fldCharType="end"/>
      </w:r>
    </w:p>
    <w:p w14:paraId="28CAAF28" w14:textId="77777777" w:rsidR="007954D4" w:rsidRDefault="007954D4">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692 \h </w:instrText>
      </w:r>
      <w:r>
        <w:rPr>
          <w:noProof/>
        </w:rPr>
      </w:r>
      <w:r>
        <w:rPr>
          <w:noProof/>
        </w:rPr>
        <w:fldChar w:fldCharType="separate"/>
      </w:r>
      <w:r>
        <w:rPr>
          <w:noProof/>
        </w:rPr>
        <w:t>28</w:t>
      </w:r>
      <w:r>
        <w:rPr>
          <w:noProof/>
        </w:rPr>
        <w:fldChar w:fldCharType="end"/>
      </w:r>
    </w:p>
    <w:p w14:paraId="02AE6D53" w14:textId="77777777" w:rsidR="007954D4" w:rsidRDefault="007954D4">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693 \h </w:instrText>
      </w:r>
      <w:r>
        <w:rPr>
          <w:noProof/>
        </w:rPr>
      </w:r>
      <w:r>
        <w:rPr>
          <w:noProof/>
        </w:rPr>
        <w:fldChar w:fldCharType="separate"/>
      </w:r>
      <w:r>
        <w:rPr>
          <w:noProof/>
        </w:rPr>
        <w:t>28</w:t>
      </w:r>
      <w:r>
        <w:rPr>
          <w:noProof/>
        </w:rPr>
        <w:fldChar w:fldCharType="end"/>
      </w:r>
    </w:p>
    <w:p w14:paraId="78A4A9D1"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694 \h </w:instrText>
      </w:r>
      <w:r>
        <w:rPr>
          <w:noProof/>
        </w:rPr>
      </w:r>
      <w:r>
        <w:rPr>
          <w:noProof/>
        </w:rPr>
        <w:fldChar w:fldCharType="separate"/>
      </w:r>
      <w:r>
        <w:rPr>
          <w:noProof/>
        </w:rPr>
        <w:t>29</w:t>
      </w:r>
      <w:r>
        <w:rPr>
          <w:noProof/>
        </w:rPr>
        <w:fldChar w:fldCharType="end"/>
      </w:r>
    </w:p>
    <w:p w14:paraId="6013BE9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695 \h </w:instrText>
      </w:r>
      <w:r>
        <w:rPr>
          <w:noProof/>
        </w:rPr>
      </w:r>
      <w:r>
        <w:rPr>
          <w:noProof/>
        </w:rPr>
        <w:fldChar w:fldCharType="separate"/>
      </w:r>
      <w:r>
        <w:rPr>
          <w:noProof/>
        </w:rPr>
        <w:t>29</w:t>
      </w:r>
      <w:r>
        <w:rPr>
          <w:noProof/>
        </w:rPr>
        <w:fldChar w:fldCharType="end"/>
      </w:r>
    </w:p>
    <w:p w14:paraId="7084C8BA" w14:textId="77777777" w:rsidR="007954D4" w:rsidRDefault="007954D4">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77696 \h </w:instrText>
      </w:r>
      <w:r>
        <w:rPr>
          <w:noProof/>
        </w:rPr>
      </w:r>
      <w:r>
        <w:rPr>
          <w:noProof/>
        </w:rPr>
        <w:fldChar w:fldCharType="separate"/>
      </w:r>
      <w:r>
        <w:rPr>
          <w:noProof/>
        </w:rPr>
        <w:t>29</w:t>
      </w:r>
      <w:r>
        <w:rPr>
          <w:noProof/>
        </w:rPr>
        <w:fldChar w:fldCharType="end"/>
      </w:r>
    </w:p>
    <w:p w14:paraId="31158826" w14:textId="77777777" w:rsidR="007954D4" w:rsidRDefault="007954D4">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77697 \h </w:instrText>
      </w:r>
      <w:r>
        <w:rPr>
          <w:noProof/>
        </w:rPr>
      </w:r>
      <w:r>
        <w:rPr>
          <w:noProof/>
        </w:rPr>
        <w:fldChar w:fldCharType="separate"/>
      </w:r>
      <w:r>
        <w:rPr>
          <w:noProof/>
        </w:rPr>
        <w:t>29</w:t>
      </w:r>
      <w:r>
        <w:rPr>
          <w:noProof/>
        </w:rPr>
        <w:fldChar w:fldCharType="end"/>
      </w:r>
    </w:p>
    <w:p w14:paraId="2214E7F5"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77698 \h </w:instrText>
      </w:r>
      <w:r>
        <w:rPr>
          <w:noProof/>
        </w:rPr>
      </w:r>
      <w:r>
        <w:rPr>
          <w:noProof/>
        </w:rPr>
        <w:fldChar w:fldCharType="separate"/>
      </w:r>
      <w:r>
        <w:rPr>
          <w:noProof/>
        </w:rPr>
        <w:t>30</w:t>
      </w:r>
      <w:r>
        <w:rPr>
          <w:noProof/>
        </w:rPr>
        <w:fldChar w:fldCharType="end"/>
      </w:r>
    </w:p>
    <w:p w14:paraId="171366CA"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77699 \h </w:instrText>
      </w:r>
      <w:r>
        <w:rPr>
          <w:noProof/>
        </w:rPr>
      </w:r>
      <w:r>
        <w:rPr>
          <w:noProof/>
        </w:rPr>
        <w:fldChar w:fldCharType="separate"/>
      </w:r>
      <w:r>
        <w:rPr>
          <w:noProof/>
        </w:rPr>
        <w:t>31</w:t>
      </w:r>
      <w:r>
        <w:rPr>
          <w:noProof/>
        </w:rPr>
        <w:fldChar w:fldCharType="end"/>
      </w:r>
    </w:p>
    <w:p w14:paraId="5E5B237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77700 \h </w:instrText>
      </w:r>
      <w:r>
        <w:rPr>
          <w:noProof/>
        </w:rPr>
      </w:r>
      <w:r>
        <w:rPr>
          <w:noProof/>
        </w:rPr>
        <w:fldChar w:fldCharType="separate"/>
      </w:r>
      <w:r>
        <w:rPr>
          <w:noProof/>
        </w:rPr>
        <w:t>31</w:t>
      </w:r>
      <w:r>
        <w:rPr>
          <w:noProof/>
        </w:rPr>
        <w:fldChar w:fldCharType="end"/>
      </w:r>
    </w:p>
    <w:p w14:paraId="696D0630"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77701 \h </w:instrText>
      </w:r>
      <w:r>
        <w:rPr>
          <w:noProof/>
        </w:rPr>
      </w:r>
      <w:r>
        <w:rPr>
          <w:noProof/>
        </w:rPr>
        <w:fldChar w:fldCharType="separate"/>
      </w:r>
      <w:r>
        <w:rPr>
          <w:noProof/>
        </w:rPr>
        <w:t>31</w:t>
      </w:r>
      <w:r>
        <w:rPr>
          <w:noProof/>
        </w:rPr>
        <w:fldChar w:fldCharType="end"/>
      </w:r>
    </w:p>
    <w:p w14:paraId="16935DD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77702 \h </w:instrText>
      </w:r>
      <w:r>
        <w:rPr>
          <w:noProof/>
        </w:rPr>
      </w:r>
      <w:r>
        <w:rPr>
          <w:noProof/>
        </w:rPr>
        <w:fldChar w:fldCharType="separate"/>
      </w:r>
      <w:r>
        <w:rPr>
          <w:noProof/>
        </w:rPr>
        <w:t>32</w:t>
      </w:r>
      <w:r>
        <w:rPr>
          <w:noProof/>
        </w:rPr>
        <w:fldChar w:fldCharType="end"/>
      </w:r>
    </w:p>
    <w:p w14:paraId="2E83EB5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77703 \h </w:instrText>
      </w:r>
      <w:r>
        <w:rPr>
          <w:noProof/>
        </w:rPr>
      </w:r>
      <w:r>
        <w:rPr>
          <w:noProof/>
        </w:rPr>
        <w:fldChar w:fldCharType="separate"/>
      </w:r>
      <w:r>
        <w:rPr>
          <w:noProof/>
        </w:rPr>
        <w:t>32</w:t>
      </w:r>
      <w:r>
        <w:rPr>
          <w:noProof/>
        </w:rPr>
        <w:fldChar w:fldCharType="end"/>
      </w:r>
    </w:p>
    <w:p w14:paraId="15E8CB4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77704 \h </w:instrText>
      </w:r>
      <w:r>
        <w:rPr>
          <w:noProof/>
        </w:rPr>
      </w:r>
      <w:r>
        <w:rPr>
          <w:noProof/>
        </w:rPr>
        <w:fldChar w:fldCharType="separate"/>
      </w:r>
      <w:r>
        <w:rPr>
          <w:noProof/>
        </w:rPr>
        <w:t>33</w:t>
      </w:r>
      <w:r>
        <w:rPr>
          <w:noProof/>
        </w:rPr>
        <w:fldChar w:fldCharType="end"/>
      </w:r>
    </w:p>
    <w:p w14:paraId="1ECAB4F0"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77705 \h </w:instrText>
      </w:r>
      <w:r>
        <w:rPr>
          <w:noProof/>
        </w:rPr>
      </w:r>
      <w:r>
        <w:rPr>
          <w:noProof/>
        </w:rPr>
        <w:fldChar w:fldCharType="separate"/>
      </w:r>
      <w:r>
        <w:rPr>
          <w:noProof/>
        </w:rPr>
        <w:t>34</w:t>
      </w:r>
      <w:r>
        <w:rPr>
          <w:noProof/>
        </w:rPr>
        <w:fldChar w:fldCharType="end"/>
      </w:r>
    </w:p>
    <w:p w14:paraId="618C2EBB"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77706 \h </w:instrText>
      </w:r>
      <w:r>
        <w:rPr>
          <w:noProof/>
        </w:rPr>
      </w:r>
      <w:r>
        <w:rPr>
          <w:noProof/>
        </w:rPr>
        <w:fldChar w:fldCharType="separate"/>
      </w:r>
      <w:r>
        <w:rPr>
          <w:noProof/>
        </w:rPr>
        <w:t>35</w:t>
      </w:r>
      <w:r>
        <w:rPr>
          <w:noProof/>
        </w:rPr>
        <w:fldChar w:fldCharType="end"/>
      </w:r>
    </w:p>
    <w:p w14:paraId="59E9AA1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77707 \h </w:instrText>
      </w:r>
      <w:r>
        <w:rPr>
          <w:noProof/>
        </w:rPr>
      </w:r>
      <w:r>
        <w:rPr>
          <w:noProof/>
        </w:rPr>
        <w:fldChar w:fldCharType="separate"/>
      </w:r>
      <w:r>
        <w:rPr>
          <w:noProof/>
        </w:rPr>
        <w:t>35</w:t>
      </w:r>
      <w:r>
        <w:rPr>
          <w:noProof/>
        </w:rPr>
        <w:fldChar w:fldCharType="end"/>
      </w:r>
    </w:p>
    <w:p w14:paraId="742E9B8D"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77708 \h </w:instrText>
      </w:r>
      <w:r>
        <w:rPr>
          <w:noProof/>
        </w:rPr>
      </w:r>
      <w:r>
        <w:rPr>
          <w:noProof/>
        </w:rPr>
        <w:fldChar w:fldCharType="separate"/>
      </w:r>
      <w:r>
        <w:rPr>
          <w:noProof/>
        </w:rPr>
        <w:t>35</w:t>
      </w:r>
      <w:r>
        <w:rPr>
          <w:noProof/>
        </w:rPr>
        <w:fldChar w:fldCharType="end"/>
      </w:r>
    </w:p>
    <w:p w14:paraId="3B126BB5"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77709 \h </w:instrText>
      </w:r>
      <w:r>
        <w:rPr>
          <w:noProof/>
        </w:rPr>
      </w:r>
      <w:r>
        <w:rPr>
          <w:noProof/>
        </w:rPr>
        <w:fldChar w:fldCharType="separate"/>
      </w:r>
      <w:r>
        <w:rPr>
          <w:noProof/>
        </w:rPr>
        <w:t>37</w:t>
      </w:r>
      <w:r>
        <w:rPr>
          <w:noProof/>
        </w:rPr>
        <w:fldChar w:fldCharType="end"/>
      </w:r>
    </w:p>
    <w:p w14:paraId="4CBABF6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77710 \h </w:instrText>
      </w:r>
      <w:r>
        <w:rPr>
          <w:noProof/>
        </w:rPr>
      </w:r>
      <w:r>
        <w:rPr>
          <w:noProof/>
        </w:rPr>
        <w:fldChar w:fldCharType="separate"/>
      </w:r>
      <w:r>
        <w:rPr>
          <w:noProof/>
        </w:rPr>
        <w:t>37</w:t>
      </w:r>
      <w:r>
        <w:rPr>
          <w:noProof/>
        </w:rPr>
        <w:fldChar w:fldCharType="end"/>
      </w:r>
    </w:p>
    <w:p w14:paraId="334E3C5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877711 \h </w:instrText>
      </w:r>
      <w:r>
        <w:rPr>
          <w:noProof/>
        </w:rPr>
      </w:r>
      <w:r>
        <w:rPr>
          <w:noProof/>
        </w:rPr>
        <w:fldChar w:fldCharType="separate"/>
      </w:r>
      <w:r>
        <w:rPr>
          <w:noProof/>
        </w:rPr>
        <w:t>38</w:t>
      </w:r>
      <w:r>
        <w:rPr>
          <w:noProof/>
        </w:rPr>
        <w:fldChar w:fldCharType="end"/>
      </w:r>
    </w:p>
    <w:p w14:paraId="5B6DD8F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77712 \h </w:instrText>
      </w:r>
      <w:r>
        <w:rPr>
          <w:noProof/>
        </w:rPr>
      </w:r>
      <w:r>
        <w:rPr>
          <w:noProof/>
        </w:rPr>
        <w:fldChar w:fldCharType="separate"/>
      </w:r>
      <w:r>
        <w:rPr>
          <w:noProof/>
        </w:rPr>
        <w:t>40</w:t>
      </w:r>
      <w:r>
        <w:rPr>
          <w:noProof/>
        </w:rPr>
        <w:fldChar w:fldCharType="end"/>
      </w:r>
    </w:p>
    <w:p w14:paraId="2028F271"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Process Data Table (FCFS, 1 Thread, No Cache)</w:t>
      </w:r>
      <w:r>
        <w:rPr>
          <w:noProof/>
        </w:rPr>
        <w:tab/>
      </w:r>
      <w:r>
        <w:rPr>
          <w:noProof/>
        </w:rPr>
        <w:fldChar w:fldCharType="begin"/>
      </w:r>
      <w:r>
        <w:rPr>
          <w:noProof/>
        </w:rPr>
        <w:instrText xml:space="preserve"> PAGEREF _Toc511877713 \h </w:instrText>
      </w:r>
      <w:r>
        <w:rPr>
          <w:noProof/>
        </w:rPr>
      </w:r>
      <w:r>
        <w:rPr>
          <w:noProof/>
        </w:rPr>
        <w:fldChar w:fldCharType="separate"/>
      </w:r>
      <w:r>
        <w:rPr>
          <w:noProof/>
        </w:rPr>
        <w:t>41</w:t>
      </w:r>
      <w:r>
        <w:rPr>
          <w:noProof/>
        </w:rPr>
        <w:fldChar w:fldCharType="end"/>
      </w:r>
    </w:p>
    <w:p w14:paraId="5DE99EC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Process Data Table (Priority, 1 Thread, No Cache)</w:t>
      </w:r>
      <w:r>
        <w:rPr>
          <w:noProof/>
        </w:rPr>
        <w:tab/>
      </w:r>
      <w:r>
        <w:rPr>
          <w:noProof/>
        </w:rPr>
        <w:fldChar w:fldCharType="begin"/>
      </w:r>
      <w:r>
        <w:rPr>
          <w:noProof/>
        </w:rPr>
        <w:instrText xml:space="preserve"> PAGEREF _Toc511877714 \h </w:instrText>
      </w:r>
      <w:r>
        <w:rPr>
          <w:noProof/>
        </w:rPr>
      </w:r>
      <w:r>
        <w:rPr>
          <w:noProof/>
        </w:rPr>
        <w:fldChar w:fldCharType="separate"/>
      </w:r>
      <w:r>
        <w:rPr>
          <w:noProof/>
        </w:rPr>
        <w:t>42</w:t>
      </w:r>
      <w:r>
        <w:rPr>
          <w:noProof/>
        </w:rPr>
        <w:fldChar w:fldCharType="end"/>
      </w:r>
    </w:p>
    <w:p w14:paraId="667E492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Process Data Table (FCFS, 1 Thread, Cache)</w:t>
      </w:r>
      <w:r>
        <w:rPr>
          <w:noProof/>
        </w:rPr>
        <w:tab/>
      </w:r>
      <w:r>
        <w:rPr>
          <w:noProof/>
        </w:rPr>
        <w:fldChar w:fldCharType="begin"/>
      </w:r>
      <w:r>
        <w:rPr>
          <w:noProof/>
        </w:rPr>
        <w:instrText xml:space="preserve"> PAGEREF _Toc511877715 \h </w:instrText>
      </w:r>
      <w:r>
        <w:rPr>
          <w:noProof/>
        </w:rPr>
      </w:r>
      <w:r>
        <w:rPr>
          <w:noProof/>
        </w:rPr>
        <w:fldChar w:fldCharType="separate"/>
      </w:r>
      <w:r>
        <w:rPr>
          <w:noProof/>
        </w:rPr>
        <w:t>43</w:t>
      </w:r>
      <w:r>
        <w:rPr>
          <w:noProof/>
        </w:rPr>
        <w:fldChar w:fldCharType="end"/>
      </w:r>
    </w:p>
    <w:p w14:paraId="15C97B32"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Process Data Table (Priority, 1 Thread, Cache)</w:t>
      </w:r>
      <w:r>
        <w:rPr>
          <w:noProof/>
        </w:rPr>
        <w:tab/>
      </w:r>
      <w:r>
        <w:rPr>
          <w:noProof/>
        </w:rPr>
        <w:fldChar w:fldCharType="begin"/>
      </w:r>
      <w:r>
        <w:rPr>
          <w:noProof/>
        </w:rPr>
        <w:instrText xml:space="preserve"> PAGEREF _Toc511877716 \h </w:instrText>
      </w:r>
      <w:r>
        <w:rPr>
          <w:noProof/>
        </w:rPr>
      </w:r>
      <w:r>
        <w:rPr>
          <w:noProof/>
        </w:rPr>
        <w:fldChar w:fldCharType="separate"/>
      </w:r>
      <w:r>
        <w:rPr>
          <w:noProof/>
        </w:rPr>
        <w:t>44</w:t>
      </w:r>
      <w:r>
        <w:rPr>
          <w:noProof/>
        </w:rPr>
        <w:fldChar w:fldCharType="end"/>
      </w:r>
    </w:p>
    <w:p w14:paraId="6D87E3B6"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Process Data Table (FCFS, 4 Threads, Cache)</w:t>
      </w:r>
      <w:r>
        <w:rPr>
          <w:noProof/>
        </w:rPr>
        <w:tab/>
      </w:r>
      <w:r>
        <w:rPr>
          <w:noProof/>
        </w:rPr>
        <w:fldChar w:fldCharType="begin"/>
      </w:r>
      <w:r>
        <w:rPr>
          <w:noProof/>
        </w:rPr>
        <w:instrText xml:space="preserve"> PAGEREF _Toc511877717 \h </w:instrText>
      </w:r>
      <w:r>
        <w:rPr>
          <w:noProof/>
        </w:rPr>
      </w:r>
      <w:r>
        <w:rPr>
          <w:noProof/>
        </w:rPr>
        <w:fldChar w:fldCharType="separate"/>
      </w:r>
      <w:r>
        <w:rPr>
          <w:noProof/>
        </w:rPr>
        <w:t>45</w:t>
      </w:r>
      <w:r>
        <w:rPr>
          <w:noProof/>
        </w:rPr>
        <w:fldChar w:fldCharType="end"/>
      </w:r>
    </w:p>
    <w:p w14:paraId="11379FF3"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Process Data Table (Priority, 4 Threads, Cache)</w:t>
      </w:r>
      <w:r>
        <w:rPr>
          <w:noProof/>
        </w:rPr>
        <w:tab/>
      </w:r>
      <w:r>
        <w:rPr>
          <w:noProof/>
        </w:rPr>
        <w:fldChar w:fldCharType="begin"/>
      </w:r>
      <w:r>
        <w:rPr>
          <w:noProof/>
        </w:rPr>
        <w:instrText xml:space="preserve"> PAGEREF _Toc511877718 \h </w:instrText>
      </w:r>
      <w:r>
        <w:rPr>
          <w:noProof/>
        </w:rPr>
      </w:r>
      <w:r>
        <w:rPr>
          <w:noProof/>
        </w:rPr>
        <w:fldChar w:fldCharType="separate"/>
      </w:r>
      <w:r>
        <w:rPr>
          <w:noProof/>
        </w:rPr>
        <w:t>46</w:t>
      </w:r>
      <w:r>
        <w:rPr>
          <w:noProof/>
        </w:rPr>
        <w:fldChar w:fldCharType="end"/>
      </w:r>
    </w:p>
    <w:p w14:paraId="1DFFF73C"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Process Data Table (SJF, 1 Thread, Cache)</w:t>
      </w:r>
      <w:r>
        <w:rPr>
          <w:noProof/>
        </w:rPr>
        <w:tab/>
      </w:r>
      <w:r>
        <w:rPr>
          <w:noProof/>
        </w:rPr>
        <w:fldChar w:fldCharType="begin"/>
      </w:r>
      <w:r>
        <w:rPr>
          <w:noProof/>
        </w:rPr>
        <w:instrText xml:space="preserve"> PAGEREF _Toc511877719 \h </w:instrText>
      </w:r>
      <w:r>
        <w:rPr>
          <w:noProof/>
        </w:rPr>
      </w:r>
      <w:r>
        <w:rPr>
          <w:noProof/>
        </w:rPr>
        <w:fldChar w:fldCharType="separate"/>
      </w:r>
      <w:r>
        <w:rPr>
          <w:noProof/>
        </w:rPr>
        <w:t>47</w:t>
      </w:r>
      <w:r>
        <w:rPr>
          <w:noProof/>
        </w:rPr>
        <w:fldChar w:fldCharType="end"/>
      </w:r>
    </w:p>
    <w:p w14:paraId="7FBC76FC"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Process Data Table (SJF, 4 Threads, Cache)</w:t>
      </w:r>
      <w:r>
        <w:rPr>
          <w:noProof/>
        </w:rPr>
        <w:tab/>
      </w:r>
      <w:r>
        <w:rPr>
          <w:noProof/>
        </w:rPr>
        <w:fldChar w:fldCharType="begin"/>
      </w:r>
      <w:r>
        <w:rPr>
          <w:noProof/>
        </w:rPr>
        <w:instrText xml:space="preserve"> PAGEREF _Toc511877720 \h </w:instrText>
      </w:r>
      <w:r>
        <w:rPr>
          <w:noProof/>
        </w:rPr>
      </w:r>
      <w:r>
        <w:rPr>
          <w:noProof/>
        </w:rPr>
        <w:fldChar w:fldCharType="separate"/>
      </w:r>
      <w:r>
        <w:rPr>
          <w:noProof/>
        </w:rPr>
        <w:t>48</w:t>
      </w:r>
      <w:r>
        <w:rPr>
          <w:noProof/>
        </w:rPr>
        <w:fldChar w:fldCharType="end"/>
      </w:r>
    </w:p>
    <w:p w14:paraId="7C2D989B"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Process Data Table (SJF, 4 Threads, Cache, Paging)</w:t>
      </w:r>
      <w:r>
        <w:rPr>
          <w:noProof/>
        </w:rPr>
        <w:tab/>
      </w:r>
      <w:r>
        <w:rPr>
          <w:noProof/>
        </w:rPr>
        <w:fldChar w:fldCharType="begin"/>
      </w:r>
      <w:r>
        <w:rPr>
          <w:noProof/>
        </w:rPr>
        <w:instrText xml:space="preserve"> PAGEREF _Toc511877721 \h </w:instrText>
      </w:r>
      <w:r>
        <w:rPr>
          <w:noProof/>
        </w:rPr>
      </w:r>
      <w:r>
        <w:rPr>
          <w:noProof/>
        </w:rPr>
        <w:fldChar w:fldCharType="separate"/>
      </w:r>
      <w:r>
        <w:rPr>
          <w:noProof/>
        </w:rPr>
        <w:t>49</w:t>
      </w:r>
      <w:r>
        <w:rPr>
          <w:noProof/>
        </w:rPr>
        <w:fldChar w:fldCharType="end"/>
      </w:r>
    </w:p>
    <w:p w14:paraId="7C446445"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Process Data Table (Priority, 4 Threads, Cache, Paging)</w:t>
      </w:r>
      <w:r>
        <w:rPr>
          <w:noProof/>
        </w:rPr>
        <w:tab/>
      </w:r>
      <w:r>
        <w:rPr>
          <w:noProof/>
        </w:rPr>
        <w:fldChar w:fldCharType="begin"/>
      </w:r>
      <w:r>
        <w:rPr>
          <w:noProof/>
        </w:rPr>
        <w:instrText xml:space="preserve"> PAGEREF _Toc511877722 \h </w:instrText>
      </w:r>
      <w:r>
        <w:rPr>
          <w:noProof/>
        </w:rPr>
      </w:r>
      <w:r>
        <w:rPr>
          <w:noProof/>
        </w:rPr>
        <w:fldChar w:fldCharType="separate"/>
      </w:r>
      <w:r>
        <w:rPr>
          <w:noProof/>
        </w:rPr>
        <w:t>50</w:t>
      </w:r>
      <w:r>
        <w:rPr>
          <w:noProof/>
        </w:rPr>
        <w:fldChar w:fldCharType="end"/>
      </w:r>
    </w:p>
    <w:p w14:paraId="66C7B5E8"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Process Data Table (FCFS, 4 Threads, Cache, Paging)</w:t>
      </w:r>
      <w:r>
        <w:rPr>
          <w:noProof/>
        </w:rPr>
        <w:tab/>
      </w:r>
      <w:r>
        <w:rPr>
          <w:noProof/>
        </w:rPr>
        <w:fldChar w:fldCharType="begin"/>
      </w:r>
      <w:r>
        <w:rPr>
          <w:noProof/>
        </w:rPr>
        <w:instrText xml:space="preserve"> PAGEREF _Toc511877723 \h </w:instrText>
      </w:r>
      <w:r>
        <w:rPr>
          <w:noProof/>
        </w:rPr>
      </w:r>
      <w:r>
        <w:rPr>
          <w:noProof/>
        </w:rPr>
        <w:fldChar w:fldCharType="separate"/>
      </w:r>
      <w:r>
        <w:rPr>
          <w:noProof/>
        </w:rPr>
        <w:t>51</w:t>
      </w:r>
      <w:r>
        <w:rPr>
          <w:noProof/>
        </w:rPr>
        <w:fldChar w:fldCharType="end"/>
      </w:r>
    </w:p>
    <w:p w14:paraId="169A7574"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Comparison of Page Faults and Average Page Fault Servicing Time in ns for FCFS, Priority, and SJF on One CPU</w:t>
      </w:r>
      <w:r>
        <w:rPr>
          <w:noProof/>
        </w:rPr>
        <w:tab/>
      </w:r>
      <w:r>
        <w:rPr>
          <w:noProof/>
        </w:rPr>
        <w:fldChar w:fldCharType="begin"/>
      </w:r>
      <w:r>
        <w:rPr>
          <w:noProof/>
        </w:rPr>
        <w:instrText xml:space="preserve"> PAGEREF _Toc511877724 \h </w:instrText>
      </w:r>
      <w:r>
        <w:rPr>
          <w:noProof/>
        </w:rPr>
      </w:r>
      <w:r>
        <w:rPr>
          <w:noProof/>
        </w:rPr>
        <w:fldChar w:fldCharType="separate"/>
      </w:r>
      <w:r>
        <w:rPr>
          <w:noProof/>
        </w:rPr>
        <w:t>52</w:t>
      </w:r>
      <w:r>
        <w:rPr>
          <w:noProof/>
        </w:rPr>
        <w:fldChar w:fldCharType="end"/>
      </w:r>
    </w:p>
    <w:p w14:paraId="3E989365"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Comparison of Running Times for FCFS, Priority, and SJF on One CPU</w:t>
      </w:r>
      <w:r>
        <w:rPr>
          <w:noProof/>
        </w:rPr>
        <w:tab/>
      </w:r>
      <w:r>
        <w:rPr>
          <w:noProof/>
        </w:rPr>
        <w:fldChar w:fldCharType="begin"/>
      </w:r>
      <w:r>
        <w:rPr>
          <w:noProof/>
        </w:rPr>
        <w:instrText xml:space="preserve"> PAGEREF _Toc511877725 \h </w:instrText>
      </w:r>
      <w:r>
        <w:rPr>
          <w:noProof/>
        </w:rPr>
      </w:r>
      <w:r>
        <w:rPr>
          <w:noProof/>
        </w:rPr>
        <w:fldChar w:fldCharType="separate"/>
      </w:r>
      <w:r>
        <w:rPr>
          <w:noProof/>
        </w:rPr>
        <w:t>53</w:t>
      </w:r>
      <w:r>
        <w:rPr>
          <w:noProof/>
        </w:rPr>
        <w:fldChar w:fldCharType="end"/>
      </w:r>
    </w:p>
    <w:p w14:paraId="7E5B62A1"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Comparison of Waiting Times for FCFS, Priority, SJF on One CPU</w:t>
      </w:r>
      <w:r>
        <w:rPr>
          <w:noProof/>
        </w:rPr>
        <w:tab/>
      </w:r>
      <w:r>
        <w:rPr>
          <w:noProof/>
        </w:rPr>
        <w:fldChar w:fldCharType="begin"/>
      </w:r>
      <w:r>
        <w:rPr>
          <w:noProof/>
        </w:rPr>
        <w:instrText xml:space="preserve"> PAGEREF _Toc511877726 \h </w:instrText>
      </w:r>
      <w:r>
        <w:rPr>
          <w:noProof/>
        </w:rPr>
      </w:r>
      <w:r>
        <w:rPr>
          <w:noProof/>
        </w:rPr>
        <w:fldChar w:fldCharType="separate"/>
      </w:r>
      <w:r>
        <w:rPr>
          <w:noProof/>
        </w:rPr>
        <w:t>54</w:t>
      </w:r>
      <w:r>
        <w:rPr>
          <w:noProof/>
        </w:rPr>
        <w:fldChar w:fldCharType="end"/>
      </w:r>
    </w:p>
    <w:p w14:paraId="12E3ABA2"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Comparison of Running Times for FCFS, Priority, SJF on Four CPUs</w:t>
      </w:r>
      <w:r>
        <w:rPr>
          <w:noProof/>
        </w:rPr>
        <w:tab/>
      </w:r>
      <w:r>
        <w:rPr>
          <w:noProof/>
        </w:rPr>
        <w:fldChar w:fldCharType="begin"/>
      </w:r>
      <w:r>
        <w:rPr>
          <w:noProof/>
        </w:rPr>
        <w:instrText xml:space="preserve"> PAGEREF _Toc511877727 \h </w:instrText>
      </w:r>
      <w:r>
        <w:rPr>
          <w:noProof/>
        </w:rPr>
      </w:r>
      <w:r>
        <w:rPr>
          <w:noProof/>
        </w:rPr>
        <w:fldChar w:fldCharType="separate"/>
      </w:r>
      <w:r>
        <w:rPr>
          <w:noProof/>
        </w:rPr>
        <w:t>55</w:t>
      </w:r>
      <w:r>
        <w:rPr>
          <w:noProof/>
        </w:rPr>
        <w:fldChar w:fldCharType="end"/>
      </w:r>
    </w:p>
    <w:p w14:paraId="433C241E"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Comparison of Waiting Times for FCFS, Priority, SJF on Four CPUs</w:t>
      </w:r>
      <w:r>
        <w:rPr>
          <w:noProof/>
        </w:rPr>
        <w:tab/>
      </w:r>
      <w:r>
        <w:rPr>
          <w:noProof/>
        </w:rPr>
        <w:fldChar w:fldCharType="begin"/>
      </w:r>
      <w:r>
        <w:rPr>
          <w:noProof/>
        </w:rPr>
        <w:instrText xml:space="preserve"> PAGEREF _Toc511877728 \h </w:instrText>
      </w:r>
      <w:r>
        <w:rPr>
          <w:noProof/>
        </w:rPr>
      </w:r>
      <w:r>
        <w:rPr>
          <w:noProof/>
        </w:rPr>
        <w:fldChar w:fldCharType="separate"/>
      </w:r>
      <w:r>
        <w:rPr>
          <w:noProof/>
        </w:rPr>
        <w:t>56</w:t>
      </w:r>
      <w:r>
        <w:rPr>
          <w:noProof/>
        </w:rPr>
        <w:fldChar w:fldCharType="end"/>
      </w:r>
    </w:p>
    <w:p w14:paraId="75426A90"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Comparison of Completion Times for FCFS, Priority, SJF on Four CPUs</w:t>
      </w:r>
      <w:r>
        <w:rPr>
          <w:noProof/>
        </w:rPr>
        <w:tab/>
      </w:r>
      <w:r>
        <w:rPr>
          <w:noProof/>
        </w:rPr>
        <w:fldChar w:fldCharType="begin"/>
      </w:r>
      <w:r>
        <w:rPr>
          <w:noProof/>
        </w:rPr>
        <w:instrText xml:space="preserve"> PAGEREF _Toc511877729 \h </w:instrText>
      </w:r>
      <w:r>
        <w:rPr>
          <w:noProof/>
        </w:rPr>
      </w:r>
      <w:r>
        <w:rPr>
          <w:noProof/>
        </w:rPr>
        <w:fldChar w:fldCharType="separate"/>
      </w:r>
      <w:r>
        <w:rPr>
          <w:noProof/>
        </w:rPr>
        <w:t>57</w:t>
      </w:r>
      <w:r>
        <w:rPr>
          <w:noProof/>
        </w:rPr>
        <w:fldChar w:fldCharType="end"/>
      </w:r>
    </w:p>
    <w:p w14:paraId="0FFF0416"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Comparison of Waiting Times for FCFS and Priority and the Effects of Cache</w:t>
      </w:r>
      <w:r>
        <w:rPr>
          <w:noProof/>
        </w:rPr>
        <w:tab/>
      </w:r>
      <w:r>
        <w:rPr>
          <w:noProof/>
        </w:rPr>
        <w:fldChar w:fldCharType="begin"/>
      </w:r>
      <w:r>
        <w:rPr>
          <w:noProof/>
        </w:rPr>
        <w:instrText xml:space="preserve"> PAGEREF _Toc511877730 \h </w:instrText>
      </w:r>
      <w:r>
        <w:rPr>
          <w:noProof/>
        </w:rPr>
      </w:r>
      <w:r>
        <w:rPr>
          <w:noProof/>
        </w:rPr>
        <w:fldChar w:fldCharType="separate"/>
      </w:r>
      <w:r>
        <w:rPr>
          <w:noProof/>
        </w:rPr>
        <w:t>58</w:t>
      </w:r>
      <w:r>
        <w:rPr>
          <w:noProof/>
        </w:rPr>
        <w:fldChar w:fldCharType="end"/>
      </w:r>
    </w:p>
    <w:p w14:paraId="454C7784"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Comparison of Running Times for FCFS and Priority and the Effects of Cache</w:t>
      </w:r>
      <w:r>
        <w:rPr>
          <w:noProof/>
        </w:rPr>
        <w:tab/>
      </w:r>
      <w:r>
        <w:rPr>
          <w:noProof/>
        </w:rPr>
        <w:fldChar w:fldCharType="begin"/>
      </w:r>
      <w:r>
        <w:rPr>
          <w:noProof/>
        </w:rPr>
        <w:instrText xml:space="preserve"> PAGEREF _Toc511877731 \h </w:instrText>
      </w:r>
      <w:r>
        <w:rPr>
          <w:noProof/>
        </w:rPr>
      </w:r>
      <w:r>
        <w:rPr>
          <w:noProof/>
        </w:rPr>
        <w:fldChar w:fldCharType="separate"/>
      </w:r>
      <w:r>
        <w:rPr>
          <w:noProof/>
        </w:rPr>
        <w:t>59</w:t>
      </w:r>
      <w:r>
        <w:rPr>
          <w:noProof/>
        </w:rPr>
        <w:fldChar w:fldCharType="end"/>
      </w:r>
    </w:p>
    <w:p w14:paraId="2191CD49" w14:textId="77777777" w:rsidR="007954D4" w:rsidRDefault="007954D4">
      <w:pPr>
        <w:pStyle w:val="TOC2"/>
        <w:rPr>
          <w:rFonts w:asciiTheme="minorHAnsi" w:eastAsiaTheme="minorEastAsia" w:hAnsiTheme="minorHAnsi" w:cstheme="minorBidi"/>
          <w:noProof/>
          <w:sz w:val="22"/>
          <w:szCs w:val="22"/>
        </w:rPr>
      </w:pPr>
      <w:r>
        <w:rPr>
          <w:noProof/>
        </w:rPr>
        <w:t>Appendix V: Comparison of Running Times for FCFS and Priority and the Effects of Cache</w:t>
      </w:r>
      <w:r>
        <w:rPr>
          <w:noProof/>
        </w:rPr>
        <w:tab/>
      </w:r>
      <w:r>
        <w:rPr>
          <w:noProof/>
        </w:rPr>
        <w:fldChar w:fldCharType="begin"/>
      </w:r>
      <w:r>
        <w:rPr>
          <w:noProof/>
        </w:rPr>
        <w:instrText xml:space="preserve"> PAGEREF _Toc511877732 \h </w:instrText>
      </w:r>
      <w:r>
        <w:rPr>
          <w:noProof/>
        </w:rPr>
      </w:r>
      <w:r>
        <w:rPr>
          <w:noProof/>
        </w:rPr>
        <w:fldChar w:fldCharType="separate"/>
      </w:r>
      <w:r>
        <w:rPr>
          <w:noProof/>
        </w:rPr>
        <w:t>60</w:t>
      </w:r>
      <w:r>
        <w:rPr>
          <w:noProof/>
        </w:rPr>
        <w:fldChar w:fldCharType="end"/>
      </w:r>
    </w:p>
    <w:p w14:paraId="717D2430" w14:textId="77777777" w:rsidR="00815B5B" w:rsidRDefault="005E5B15">
      <w:pPr>
        <w:pStyle w:val="Title"/>
        <w:rPr>
          <w:rFonts w:ascii="Times New Roman" w:hAnsi="Times New Roman"/>
          <w:sz w:val="20"/>
        </w:rPr>
      </w:pPr>
      <w:r>
        <w:rPr>
          <w:rFonts w:ascii="Times New Roman" w:hAnsi="Times New Roman"/>
          <w:sz w:val="20"/>
        </w:rPr>
        <w:fldChar w:fldCharType="end"/>
      </w:r>
    </w:p>
    <w:p w14:paraId="68E227E4" w14:textId="77777777" w:rsidR="00815B5B" w:rsidRDefault="00815B5B">
      <w:pPr>
        <w:pStyle w:val="Title"/>
        <w:rPr>
          <w:rFonts w:ascii="Times New Roman" w:hAnsi="Times New Roman"/>
          <w:sz w:val="20"/>
        </w:rPr>
      </w:pPr>
    </w:p>
    <w:p w14:paraId="472149BE" w14:textId="77777777" w:rsidR="00815B5B" w:rsidRDefault="00815B5B">
      <w:pPr>
        <w:pStyle w:val="Title"/>
        <w:rPr>
          <w:rFonts w:ascii="Times New Roman" w:hAnsi="Times New Roman"/>
          <w:sz w:val="20"/>
        </w:rPr>
      </w:pPr>
    </w:p>
    <w:p w14:paraId="6316D7C9" w14:textId="77777777" w:rsidR="00815B5B" w:rsidRDefault="00815B5B">
      <w:pPr>
        <w:pStyle w:val="Title"/>
        <w:rPr>
          <w:rFonts w:ascii="Times New Roman" w:hAnsi="Times New Roman"/>
          <w:sz w:val="20"/>
        </w:rPr>
      </w:pPr>
    </w:p>
    <w:p w14:paraId="7E612B15" w14:textId="77777777" w:rsidR="00815B5B" w:rsidRDefault="00815B5B">
      <w:pPr>
        <w:pStyle w:val="Title"/>
        <w:rPr>
          <w:rFonts w:ascii="Times New Roman" w:hAnsi="Times New Roman"/>
          <w:sz w:val="20"/>
        </w:rPr>
      </w:pPr>
    </w:p>
    <w:p w14:paraId="70BEC880" w14:textId="77777777" w:rsidR="009B5737" w:rsidRDefault="009B5737">
      <w:pPr>
        <w:widowControl/>
        <w:spacing w:line="240" w:lineRule="auto"/>
        <w:rPr>
          <w:b/>
          <w:sz w:val="24"/>
        </w:rPr>
      </w:pPr>
      <w:r>
        <w:br w:type="page"/>
      </w:r>
    </w:p>
    <w:p w14:paraId="621ECAB6" w14:textId="77777777" w:rsidR="00815B5B" w:rsidRDefault="00B232A7" w:rsidP="00B232A7">
      <w:pPr>
        <w:pStyle w:val="Heading1"/>
      </w:pPr>
      <w:bookmarkStart w:id="0" w:name="_Toc511877656"/>
      <w:r>
        <w:lastRenderedPageBreak/>
        <w:t>Abstract</w:t>
      </w:r>
      <w:bookmarkEnd w:id="0"/>
    </w:p>
    <w:p w14:paraId="568964BA" w14:textId="77777777" w:rsidR="00A82D07" w:rsidRDefault="00036725" w:rsidP="00A82D07">
      <w:pPr>
        <w:widowControl/>
        <w:spacing w:line="240" w:lineRule="auto"/>
        <w:ind w:firstLine="720"/>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14:paraId="1D745691" w14:textId="768B3BFE" w:rsidR="00036725" w:rsidRPr="00A82D07" w:rsidRDefault="00036725" w:rsidP="00A82D07">
      <w:pPr>
        <w:widowControl/>
        <w:spacing w:line="240" w:lineRule="auto"/>
        <w:ind w:firstLine="720"/>
        <w:textAlignment w:val="baseline"/>
        <w:rPr>
          <w:rFonts w:cs="Arial"/>
          <w:color w:val="000000"/>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actually had a negative impact on the overall times for all three scheduling algorithms. This can be attributed to the fact that </w:t>
      </w:r>
      <w:r w:rsidR="001A03B0">
        <w:rPr>
          <w:rFonts w:cs="Arial"/>
          <w:color w:val="000000"/>
        </w:rPr>
        <w:t>each process had a high number of</w:t>
      </w:r>
      <w:r>
        <w:rPr>
          <w:rFonts w:cs="Arial"/>
          <w:color w:val="000000"/>
        </w:rPr>
        <w:t xml:space="preserve"> page faults, </w:t>
      </w:r>
      <w:r w:rsidR="001A03B0">
        <w:rPr>
          <w:rFonts w:cs="Arial"/>
          <w:color w:val="000000"/>
        </w:rPr>
        <w:t>and thus the system had to spend</w:t>
      </w:r>
      <w:r>
        <w:rPr>
          <w:rFonts w:cs="Arial"/>
          <w:color w:val="000000"/>
        </w:rPr>
        <w:t xml:space="preserve"> a good amount of time servicing </w:t>
      </w:r>
      <w:r w:rsidR="001A03B0">
        <w:rPr>
          <w:rFonts w:cs="Arial"/>
          <w:color w:val="000000"/>
        </w:rPr>
        <w:t>each page fault</w:t>
      </w:r>
      <w:r>
        <w:rPr>
          <w:rFonts w:cs="Arial"/>
          <w:color w:val="000000"/>
        </w:rPr>
        <w:t xml:space="preserve">. </w:t>
      </w:r>
    </w:p>
    <w:p w14:paraId="1329B8E4" w14:textId="77777777" w:rsidR="00B232A7" w:rsidRPr="00B232A7" w:rsidRDefault="00B232A7" w:rsidP="00B232A7"/>
    <w:p w14:paraId="42A6CFDB" w14:textId="77777777" w:rsidR="00BF113B" w:rsidRDefault="00BF113B">
      <w:pPr>
        <w:pStyle w:val="Title"/>
      </w:pPr>
      <w:r>
        <w:br w:type="page"/>
      </w:r>
      <w:fldSimple w:instr=" TITLE  \* MERGEFORMAT ">
        <w:r w:rsidR="00670CA5">
          <w:t>Software Requirements Specification</w:t>
        </w:r>
      </w:fldSimple>
      <w:r>
        <w:t xml:space="preserve"> </w:t>
      </w:r>
    </w:p>
    <w:p w14:paraId="1480D3E9" w14:textId="77777777" w:rsidR="00BF113B" w:rsidRDefault="00BF113B" w:rsidP="00E806A3">
      <w:pPr>
        <w:pStyle w:val="Heading1"/>
      </w:pPr>
      <w:bookmarkStart w:id="1" w:name="_Toc511877657"/>
      <w:r>
        <w:t>Introduction</w:t>
      </w:r>
      <w:bookmarkEnd w:id="1"/>
    </w:p>
    <w:p w14:paraId="2D4E52D5" w14:textId="77777777" w:rsidR="00E347D7" w:rsidRDefault="002C1A6F" w:rsidP="009B5737">
      <w:pPr>
        <w:ind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14:paraId="30CC9045" w14:textId="77777777" w:rsidR="0008445A" w:rsidRDefault="008A58AD" w:rsidP="009B5737">
      <w:pPr>
        <w:ind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14:paraId="32C76735" w14:textId="77777777" w:rsidR="00E347D7"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14:paraId="26CF2250" w14:textId="77777777" w:rsidR="009B5737" w:rsidRDefault="009B5737">
      <w:pPr>
        <w:widowControl/>
        <w:spacing w:line="240" w:lineRule="auto"/>
        <w:rPr>
          <w:rStyle w:val="SubtleReference"/>
          <w:rFonts w:cs="Arial"/>
          <w:szCs w:val="24"/>
        </w:rPr>
      </w:pPr>
      <w:r>
        <w:rPr>
          <w:rStyle w:val="SubtleReference"/>
        </w:rPr>
        <w:br w:type="page"/>
      </w:r>
    </w:p>
    <w:p w14:paraId="73642A88" w14:textId="77777777" w:rsidR="009B5737" w:rsidRPr="009B5737" w:rsidRDefault="009B5737" w:rsidP="009B5737">
      <w:pPr>
        <w:pStyle w:val="Heading1"/>
      </w:pPr>
      <w:bookmarkStart w:id="2" w:name="_Toc511877658"/>
      <w:r>
        <w:lastRenderedPageBreak/>
        <w:t>Overall Description</w:t>
      </w:r>
      <w:bookmarkEnd w:id="2"/>
    </w:p>
    <w:p w14:paraId="64C08A95" w14:textId="77777777"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14:paraId="4991549D" w14:textId="77777777" w:rsidR="00E347D7" w:rsidRDefault="00E347D7" w:rsidP="00E347D7">
      <w:pPr>
        <w:pStyle w:val="Default"/>
        <w:ind w:left="720" w:firstLine="720"/>
        <w:rPr>
          <w:sz w:val="20"/>
          <w:szCs w:val="22"/>
        </w:rPr>
      </w:pPr>
    </w:p>
    <w:p w14:paraId="6767E6BF" w14:textId="77777777" w:rsidR="00E347D7" w:rsidRDefault="00A2345D" w:rsidP="00E347D7">
      <w:pPr>
        <w:pStyle w:val="Default"/>
        <w:keepNext/>
        <w:jc w:val="center"/>
      </w:pPr>
      <w:r>
        <w:rPr>
          <w:noProof/>
          <w:sz w:val="20"/>
          <w:szCs w:val="22"/>
        </w:rPr>
        <w:drawing>
          <wp:inline distT="0" distB="0" distL="0" distR="0" wp14:anchorId="6BC192FA" wp14:editId="7C306047">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14:paraId="180C13D1" w14:textId="426DD321" w:rsidR="00E347D7" w:rsidRPr="00EA036A" w:rsidRDefault="00E347D7" w:rsidP="00E347D7">
      <w:pPr>
        <w:pStyle w:val="Caption"/>
        <w:jc w:val="center"/>
        <w:rPr>
          <w:szCs w:val="22"/>
        </w:rPr>
      </w:pPr>
      <w:bookmarkStart w:id="3" w:name="_Toc511880960"/>
      <w:bookmarkStart w:id="4" w:name="_Toc511881803"/>
      <w:r>
        <w:t xml:space="preserve">Figure </w:t>
      </w:r>
      <w:r w:rsidR="0024679C">
        <w:fldChar w:fldCharType="begin"/>
      </w:r>
      <w:r w:rsidR="0024679C">
        <w:instrText xml:space="preserve"> SEQ Figure \* ARABIC </w:instrText>
      </w:r>
      <w:r w:rsidR="0024679C">
        <w:fldChar w:fldCharType="separate"/>
      </w:r>
      <w:r w:rsidR="00A82D07">
        <w:rPr>
          <w:noProof/>
        </w:rPr>
        <w:t>1</w:t>
      </w:r>
      <w:r w:rsidR="0024679C">
        <w:rPr>
          <w:noProof/>
        </w:rPr>
        <w:fldChar w:fldCharType="end"/>
      </w:r>
      <w:r>
        <w:t xml:space="preserve"> Overview of the Operating System components</w:t>
      </w:r>
      <w:r w:rsidR="00524552">
        <w:t xml:space="preserve"> (provided by Dr. Bobbie)</w:t>
      </w:r>
      <w:r>
        <w:t>.</w:t>
      </w:r>
      <w:bookmarkEnd w:id="3"/>
      <w:bookmarkEnd w:id="4"/>
    </w:p>
    <w:p w14:paraId="2260F804" w14:textId="77777777" w:rsidR="00BF113B" w:rsidRDefault="002C1A6F">
      <w:pPr>
        <w:pStyle w:val="Heading1"/>
      </w:pPr>
      <w:r>
        <w:br w:type="page"/>
      </w:r>
      <w:bookmarkStart w:id="5" w:name="_Toc511877659"/>
      <w:r w:rsidR="00BF113B">
        <w:lastRenderedPageBreak/>
        <w:t>Specific Requirements</w:t>
      </w:r>
      <w:bookmarkEnd w:id="5"/>
    </w:p>
    <w:p w14:paraId="7D17890A" w14:textId="77777777" w:rsidR="0083126E" w:rsidRPr="0083126E" w:rsidRDefault="0083126E" w:rsidP="0083126E">
      <w:r>
        <w:t>Note: The elaboration and specification of individual requirements was halted due to time constraints</w:t>
      </w:r>
      <w:r w:rsidR="00583F80">
        <w:t>, but the given instructions are included for context</w:t>
      </w:r>
      <w:r>
        <w:t>.</w:t>
      </w:r>
    </w:p>
    <w:p w14:paraId="0AF151CD" w14:textId="77777777" w:rsidR="00BF113B" w:rsidRDefault="00EE3722">
      <w:pPr>
        <w:pStyle w:val="Heading2"/>
      </w:pPr>
      <w:bookmarkStart w:id="6" w:name="_Toc511877660"/>
      <w:r>
        <w:t>The Memory System</w:t>
      </w:r>
      <w:bookmarkEnd w:id="6"/>
    </w:p>
    <w:p w14:paraId="66DBE10A" w14:textId="77777777"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14:paraId="1C5525FC" w14:textId="77777777"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14:paraId="099EF6DD" w14:textId="77777777" w:rsidR="00A733E8" w:rsidRPr="00191B67" w:rsidRDefault="00A733E8" w:rsidP="00A733E8">
      <w:pPr>
        <w:rPr>
          <w:rFonts w:ascii="Adobe Garamond Pro" w:hAnsi="Adobe Garamond Pro"/>
          <w:smallCaps/>
          <w:color w:val="5A5A5A"/>
          <w:sz w:val="22"/>
        </w:rPr>
      </w:pPr>
    </w:p>
    <w:p w14:paraId="3271263F" w14:textId="77777777"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14:paraId="39D50DF0" w14:textId="77777777" w:rsidR="002A05A0" w:rsidRDefault="002A05A0" w:rsidP="00BB5822">
      <w:r>
        <w:t>TITLE: Registers</w:t>
      </w:r>
    </w:p>
    <w:p w14:paraId="3D847BDE" w14:textId="77777777" w:rsidR="00D8521B" w:rsidRDefault="005B3769" w:rsidP="00A733E8">
      <w:r>
        <w:t>DESC</w:t>
      </w:r>
      <w:r w:rsidR="00BB5822">
        <w:t>: The system must have 16 registers of 32-bits each.</w:t>
      </w:r>
    </w:p>
    <w:p w14:paraId="1E90B8A9" w14:textId="77777777" w:rsidR="00A733E8" w:rsidRDefault="00A733E8" w:rsidP="00A733E8"/>
    <w:p w14:paraId="3108EA09" w14:textId="77777777" w:rsidR="002A05A0" w:rsidRPr="00BB5822" w:rsidRDefault="002A05A0" w:rsidP="00BB5822">
      <w:pPr>
        <w:rPr>
          <w:b/>
        </w:rPr>
      </w:pPr>
      <w:r w:rsidRPr="00BB5822">
        <w:rPr>
          <w:b/>
        </w:rPr>
        <w:t>ID: MR 2</w:t>
      </w:r>
    </w:p>
    <w:p w14:paraId="3E072F6A" w14:textId="77777777" w:rsidR="002A05A0" w:rsidRDefault="002A05A0" w:rsidP="00BB5822">
      <w:r>
        <w:t>TITLE: RAM</w:t>
      </w:r>
    </w:p>
    <w:p w14:paraId="34B2CEAC" w14:textId="77777777" w:rsidR="002A05A0" w:rsidRDefault="002A05A0" w:rsidP="00A733E8">
      <w:r>
        <w:t>DESC: The system must be able to store 1024 words in RAM.</w:t>
      </w:r>
    </w:p>
    <w:p w14:paraId="4AAF7C2B" w14:textId="77777777" w:rsidR="00A733E8" w:rsidRPr="002A05A0" w:rsidRDefault="00A733E8" w:rsidP="00A733E8"/>
    <w:p w14:paraId="493B55BD" w14:textId="77777777" w:rsidR="002A05A0" w:rsidRPr="00BB5822" w:rsidRDefault="002A05A0" w:rsidP="00BB5822">
      <w:pPr>
        <w:rPr>
          <w:b/>
        </w:rPr>
      </w:pPr>
      <w:r w:rsidRPr="00BB5822">
        <w:rPr>
          <w:b/>
        </w:rPr>
        <w:t xml:space="preserve">ID: </w:t>
      </w:r>
      <w:r w:rsidR="00D8521B" w:rsidRPr="00BB5822">
        <w:rPr>
          <w:b/>
        </w:rPr>
        <w:t>MR 3</w:t>
      </w:r>
    </w:p>
    <w:p w14:paraId="0454FE84" w14:textId="77777777" w:rsidR="002A05A0" w:rsidRDefault="002A05A0" w:rsidP="00BB5822">
      <w:r w:rsidRPr="002A05A0">
        <w:t xml:space="preserve">TITLE: </w:t>
      </w:r>
      <w:r>
        <w:t>Disk</w:t>
      </w:r>
    </w:p>
    <w:p w14:paraId="4BB4D309" w14:textId="77777777" w:rsidR="00EE3722" w:rsidRPr="002A05A0" w:rsidRDefault="002A05A0" w:rsidP="00BB5822">
      <w:r>
        <w:t>DESC: The system must be able to store 2048 words on the disk.</w:t>
      </w:r>
    </w:p>
    <w:p w14:paraId="7310EC3D" w14:textId="77777777" w:rsidR="00BF113B" w:rsidRPr="00EE3722" w:rsidRDefault="00EE3722">
      <w:pPr>
        <w:pStyle w:val="Heading2"/>
        <w:ind w:left="720" w:hanging="720"/>
      </w:pPr>
      <w:bookmarkStart w:id="7" w:name="_Toc511877661"/>
      <w:r w:rsidRPr="00EE3722">
        <w:t>The Driver</w:t>
      </w:r>
      <w:r w:rsidR="00C96625">
        <w:t xml:space="preserve"> Overview</w:t>
      </w:r>
      <w:bookmarkEnd w:id="7"/>
    </w:p>
    <w:p w14:paraId="6B43D68B" w14:textId="77777777"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DataFil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14:paraId="248A9267" w14:textId="77777777"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14:paraId="731F2F4A" w14:textId="77777777"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14:anchorId="66EA6D84" wp14:editId="4A78462E">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14:paraId="218D443C" w14:textId="77777777" w:rsidR="00A82D07" w:rsidRPr="00DD3F29" w:rsidRDefault="00A82D0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14:paraId="437F7ED3"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14:paraId="0D31340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14:paraId="33A4CB8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14:paraId="5421BB1C"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14:paraId="2D1407A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14:paraId="74773DE7"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14:paraId="1D8EC0C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14:paraId="08856D14" w14:textId="77777777" w:rsidR="00A82D07" w:rsidRPr="00F7674B" w:rsidRDefault="00A82D07"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w14:anchorId="66EA6D84"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14:paraId="218D443C" w14:textId="77777777" w:rsidR="00A82D07" w:rsidRPr="00DD3F29" w:rsidRDefault="00A82D0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14:paraId="437F7ED3"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14:paraId="0D31340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14:paraId="33A4CB8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14:paraId="5421BB1C"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14:paraId="2D1407A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14:paraId="74773DE7"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14:paraId="1D8EC0C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14:paraId="08856D14" w14:textId="77777777" w:rsidR="00A82D07" w:rsidRPr="00F7674B" w:rsidRDefault="00A82D07" w:rsidP="00046D55">
                      <w:pPr>
                        <w:rPr>
                          <w:i/>
                        </w:rPr>
                      </w:pPr>
                      <w:r w:rsidRPr="00DD3F29">
                        <w:rPr>
                          <w:i/>
                        </w:rPr>
                        <w:t>}</w:t>
                      </w:r>
                    </w:p>
                  </w:txbxContent>
                </v:textbox>
                <w10:anchorlock/>
              </v:shape>
            </w:pict>
          </mc:Fallback>
        </mc:AlternateContent>
      </w:r>
    </w:p>
    <w:p w14:paraId="0E661ABA" w14:textId="759358FC" w:rsidR="00B232A7" w:rsidRPr="00B232A7" w:rsidRDefault="006504E9" w:rsidP="00B232A7">
      <w:pPr>
        <w:pStyle w:val="Caption"/>
        <w:jc w:val="center"/>
      </w:pPr>
      <w:bookmarkStart w:id="8" w:name="_Toc511880961"/>
      <w:bookmarkStart w:id="9" w:name="_Toc511881804"/>
      <w:r>
        <w:t xml:space="preserve">Figure </w:t>
      </w:r>
      <w:r w:rsidR="0024679C">
        <w:fldChar w:fldCharType="begin"/>
      </w:r>
      <w:r w:rsidR="0024679C">
        <w:instrText xml:space="preserve"> SEQ Figure \* ARABIC </w:instrText>
      </w:r>
      <w:r w:rsidR="0024679C">
        <w:fldChar w:fldCharType="separate"/>
      </w:r>
      <w:r w:rsidR="00A82D07">
        <w:rPr>
          <w:noProof/>
        </w:rPr>
        <w:t>2</w:t>
      </w:r>
      <w:r w:rsidR="0024679C">
        <w:rPr>
          <w:noProof/>
        </w:rPr>
        <w:fldChar w:fldCharType="end"/>
      </w:r>
      <w:r>
        <w:t xml:space="preserve"> Overview of the Driver's </w:t>
      </w:r>
      <w:r w:rsidR="00A91744">
        <w:t>flow</w:t>
      </w:r>
      <w:r w:rsidR="00524552">
        <w:t xml:space="preserve"> (provided by Dr. Bobbie).</w:t>
      </w:r>
      <w:bookmarkEnd w:id="8"/>
      <w:bookmarkEnd w:id="9"/>
    </w:p>
    <w:p w14:paraId="7E1C1A52" w14:textId="77777777" w:rsidR="00524552" w:rsidRPr="00524552" w:rsidRDefault="00524552" w:rsidP="00524552"/>
    <w:p w14:paraId="172ACA4E" w14:textId="77777777" w:rsidR="00A26169" w:rsidRDefault="00A26169" w:rsidP="00A26169">
      <w:pPr>
        <w:pStyle w:val="Heading3"/>
      </w:pPr>
      <w:bookmarkStart w:id="10" w:name="_Toc511877662"/>
      <w:r>
        <w:t>Driver</w:t>
      </w:r>
      <w:bookmarkEnd w:id="10"/>
      <w:r w:rsidR="00C96625">
        <w:t xml:space="preserve"> </w:t>
      </w:r>
    </w:p>
    <w:p w14:paraId="5F9FD864" w14:textId="77777777"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14:paraId="123D6E2A" w14:textId="77777777" w:rsidR="00BB5822" w:rsidRPr="00BB5822" w:rsidRDefault="00BB5822" w:rsidP="00772CD5">
      <w:pPr>
        <w:ind w:left="720"/>
        <w:rPr>
          <w:rFonts w:cs="Arial"/>
        </w:rPr>
      </w:pPr>
      <w:r w:rsidRPr="00BB5822">
        <w:rPr>
          <w:rFonts w:cs="Arial"/>
        </w:rPr>
        <w:t>TITLE: Driver</w:t>
      </w:r>
    </w:p>
    <w:p w14:paraId="59B80212" w14:textId="77777777" w:rsidR="00BB5822" w:rsidRDefault="00BB5822" w:rsidP="00772CD5">
      <w:pPr>
        <w:ind w:left="720"/>
      </w:pPr>
      <w:r w:rsidRPr="00BB5822">
        <w:t xml:space="preserve">DESC: The System must have a </w:t>
      </w:r>
      <w:r w:rsidR="005B3769">
        <w:t>Driver</w:t>
      </w:r>
      <w:r w:rsidRPr="00BB5822">
        <w:t xml:space="preserve"> </w:t>
      </w:r>
      <w:r>
        <w:t>to loop through system processes.</w:t>
      </w:r>
    </w:p>
    <w:p w14:paraId="03344AF4" w14:textId="77777777" w:rsidR="00BB5822" w:rsidRDefault="00BB5822" w:rsidP="00772CD5">
      <w:pPr>
        <w:ind w:left="720"/>
      </w:pPr>
    </w:p>
    <w:p w14:paraId="082C2106" w14:textId="77777777" w:rsidR="005B3769" w:rsidRDefault="00BB5822" w:rsidP="00772CD5">
      <w:pPr>
        <w:ind w:left="720"/>
        <w:rPr>
          <w:b/>
        </w:rPr>
      </w:pPr>
      <w:r>
        <w:rPr>
          <w:b/>
        </w:rPr>
        <w:t>ID</w:t>
      </w:r>
      <w:r w:rsidR="005B3769">
        <w:rPr>
          <w:b/>
        </w:rPr>
        <w:t>: DR 2</w:t>
      </w:r>
    </w:p>
    <w:p w14:paraId="1FFBA75E" w14:textId="77777777" w:rsidR="005B3769" w:rsidRDefault="005B3769" w:rsidP="00772CD5">
      <w:pPr>
        <w:ind w:left="720"/>
      </w:pPr>
      <w:r>
        <w:t>TITLE: Driver Load</w:t>
      </w:r>
    </w:p>
    <w:p w14:paraId="145096DC" w14:textId="77777777"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14:paraId="72B838B8" w14:textId="77777777" w:rsidR="005B3769" w:rsidRDefault="005B3769" w:rsidP="00772CD5">
      <w:pPr>
        <w:ind w:left="720"/>
      </w:pPr>
    </w:p>
    <w:p w14:paraId="2064D548" w14:textId="77777777" w:rsidR="005B3769" w:rsidRPr="005B3769" w:rsidRDefault="005B3769" w:rsidP="00772CD5">
      <w:pPr>
        <w:ind w:left="720"/>
        <w:rPr>
          <w:b/>
        </w:rPr>
      </w:pPr>
      <w:r w:rsidRPr="005B3769">
        <w:rPr>
          <w:b/>
        </w:rPr>
        <w:t>ID: DR 3</w:t>
      </w:r>
    </w:p>
    <w:p w14:paraId="5756F2B6" w14:textId="77777777" w:rsidR="00BF113B" w:rsidRPr="00BB5822" w:rsidRDefault="002A05A0" w:rsidP="00772CD5">
      <w:pPr>
        <w:ind w:left="720"/>
      </w:pPr>
      <w:r w:rsidRPr="00BB5822">
        <w:t xml:space="preserve">TITLE: </w:t>
      </w:r>
      <w:r w:rsidR="00EA036A" w:rsidRPr="00BB5822">
        <w:t>Call the Loader</w:t>
      </w:r>
    </w:p>
    <w:p w14:paraId="3DAA1BDD" w14:textId="77777777"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14:paraId="41FBCEC4" w14:textId="77777777" w:rsidR="005B3769" w:rsidRDefault="005B3769" w:rsidP="00772CD5">
      <w:pPr>
        <w:ind w:left="720"/>
      </w:pPr>
    </w:p>
    <w:p w14:paraId="74381B1A" w14:textId="77777777" w:rsidR="005B3769" w:rsidRDefault="005B3769" w:rsidP="00772CD5">
      <w:pPr>
        <w:ind w:left="720"/>
      </w:pPr>
      <w:r>
        <w:rPr>
          <w:b/>
        </w:rPr>
        <w:t>ID: DR 4</w:t>
      </w:r>
    </w:p>
    <w:p w14:paraId="2774B5D9" w14:textId="77777777" w:rsidR="005B3769" w:rsidRDefault="005B3769" w:rsidP="00772CD5">
      <w:pPr>
        <w:ind w:left="720"/>
      </w:pPr>
      <w:r>
        <w:t>TITLE: Call the Scheduler</w:t>
      </w:r>
    </w:p>
    <w:p w14:paraId="437113FB" w14:textId="77777777" w:rsidR="005B3769" w:rsidRDefault="005B3769" w:rsidP="00772CD5">
      <w:pPr>
        <w:ind w:left="720"/>
      </w:pPr>
      <w:r>
        <w:t>DESC: The Driver must call the Scheduler.</w:t>
      </w:r>
    </w:p>
    <w:p w14:paraId="64186F54" w14:textId="77777777" w:rsidR="005B3769" w:rsidRDefault="005B3769" w:rsidP="00772CD5">
      <w:pPr>
        <w:ind w:left="720"/>
      </w:pPr>
    </w:p>
    <w:p w14:paraId="1873DFFB" w14:textId="77777777" w:rsidR="005B3769" w:rsidRDefault="005B3769" w:rsidP="00772CD5">
      <w:pPr>
        <w:ind w:left="720"/>
      </w:pPr>
      <w:r>
        <w:rPr>
          <w:b/>
        </w:rPr>
        <w:t>ID: DR 5</w:t>
      </w:r>
    </w:p>
    <w:p w14:paraId="30645A54" w14:textId="77777777" w:rsidR="005B3769" w:rsidRDefault="005B3769" w:rsidP="00772CD5">
      <w:pPr>
        <w:ind w:left="720"/>
      </w:pPr>
      <w:r>
        <w:t>TITLE: Call the Dispatcher</w:t>
      </w:r>
    </w:p>
    <w:p w14:paraId="14EA208F" w14:textId="77777777" w:rsidR="0096359D" w:rsidRDefault="0096359D" w:rsidP="00772CD5">
      <w:pPr>
        <w:ind w:left="720"/>
      </w:pPr>
      <w:r>
        <w:t>DESC: The Driver must call the Dispatcher.</w:t>
      </w:r>
    </w:p>
    <w:p w14:paraId="74EFD1D5" w14:textId="77777777" w:rsidR="00C96625" w:rsidRDefault="00C96625" w:rsidP="00A91744"/>
    <w:p w14:paraId="2F51C7F3" w14:textId="77777777" w:rsidR="00C96625" w:rsidRDefault="00C96625" w:rsidP="00772CD5">
      <w:pPr>
        <w:ind w:left="720"/>
      </w:pPr>
      <w:r>
        <w:rPr>
          <w:b/>
        </w:rPr>
        <w:t xml:space="preserve">ID: DR </w:t>
      </w:r>
      <w:r w:rsidR="00A91744">
        <w:rPr>
          <w:b/>
        </w:rPr>
        <w:t>6</w:t>
      </w:r>
    </w:p>
    <w:p w14:paraId="6F707A95" w14:textId="77777777" w:rsidR="00C96625" w:rsidRDefault="00C96625" w:rsidP="00772CD5">
      <w:pPr>
        <w:ind w:left="720"/>
      </w:pPr>
      <w:r>
        <w:t>TITLE: Driver Loop</w:t>
      </w:r>
    </w:p>
    <w:p w14:paraId="491BA701" w14:textId="77777777" w:rsidR="00C96625" w:rsidRDefault="00C96625" w:rsidP="00772CD5">
      <w:pPr>
        <w:ind w:left="720"/>
      </w:pPr>
      <w:r>
        <w:t>DESC: The Driver must loop through calling the Scheduler, calling the Loader, executing the process, and handling interrupts.</w:t>
      </w:r>
    </w:p>
    <w:p w14:paraId="44E2BB63" w14:textId="77777777" w:rsidR="00C96625" w:rsidRDefault="00C96625" w:rsidP="00772CD5">
      <w:pPr>
        <w:ind w:left="720"/>
      </w:pPr>
    </w:p>
    <w:p w14:paraId="493B9FA1" w14:textId="77777777" w:rsidR="00C96625" w:rsidRDefault="00C96625" w:rsidP="00772CD5">
      <w:pPr>
        <w:ind w:left="720"/>
      </w:pPr>
      <w:r>
        <w:rPr>
          <w:b/>
        </w:rPr>
        <w:t>ID: DR 9</w:t>
      </w:r>
    </w:p>
    <w:p w14:paraId="0F67B517" w14:textId="77777777" w:rsidR="00C96625" w:rsidRDefault="00C96625" w:rsidP="00772CD5">
      <w:pPr>
        <w:ind w:left="720"/>
      </w:pPr>
      <w:r>
        <w:t>TITLE: Shutdown</w:t>
      </w:r>
    </w:p>
    <w:p w14:paraId="189ADF6B" w14:textId="77777777" w:rsidR="00A91744" w:rsidRPr="00A91744" w:rsidRDefault="001B6D01" w:rsidP="00A91744">
      <w:pPr>
        <w:ind w:left="720"/>
      </w:pPr>
      <w:r>
        <w:t xml:space="preserve">DESC: </w:t>
      </w:r>
      <w:r w:rsidR="00A91744">
        <w:t>The Driver must halt its loop when all processes are complete.</w:t>
      </w:r>
    </w:p>
    <w:p w14:paraId="0879B7DC" w14:textId="77777777" w:rsidR="00EA036A" w:rsidRDefault="00EA036A" w:rsidP="00EA036A">
      <w:pPr>
        <w:pStyle w:val="Heading3"/>
      </w:pPr>
      <w:bookmarkStart w:id="11" w:name="_Toc511877663"/>
      <w:r>
        <w:t>Loader</w:t>
      </w:r>
      <w:bookmarkEnd w:id="11"/>
    </w:p>
    <w:p w14:paraId="408F17F0" w14:textId="77777777"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14:paraId="4C9621B0" w14:textId="77777777"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example, ‘// Data 14 C C’,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14:paraId="36972C10" w14:textId="77777777"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14:paraId="60823475" w14:textId="77777777" w:rsidR="005E5B15" w:rsidRDefault="00A2345D" w:rsidP="00046D55">
      <w:pPr>
        <w:pStyle w:val="Default"/>
        <w:jc w:val="center"/>
        <w:rPr>
          <w:sz w:val="20"/>
          <w:szCs w:val="20"/>
        </w:rPr>
      </w:pPr>
      <w:r>
        <w:rPr>
          <w:noProof/>
          <w:sz w:val="20"/>
          <w:szCs w:val="20"/>
        </w:rPr>
        <mc:AlternateContent>
          <mc:Choice Requires="wps">
            <w:drawing>
              <wp:inline distT="0" distB="0" distL="0" distR="0" wp14:anchorId="03293BC4" wp14:editId="5FE674A4">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14:paraId="4C4A89C0" w14:textId="77777777" w:rsidR="00A82D07" w:rsidRPr="005E5B15" w:rsidRDefault="00A82D0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14:paraId="6293760C"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14:paraId="4E249F66"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14:paraId="6E03DB40"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14:paraId="24FF263B" w14:textId="77777777" w:rsidR="00A82D07" w:rsidRPr="00046D55" w:rsidRDefault="00A82D07"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w14:anchorId="03293BC4"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14:paraId="4C4A89C0" w14:textId="77777777" w:rsidR="00A82D07" w:rsidRPr="005E5B15" w:rsidRDefault="00A82D0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14:paraId="6293760C"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14:paraId="4E249F66"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14:paraId="6E03DB40"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14:paraId="24FF263B" w14:textId="77777777" w:rsidR="00A82D07" w:rsidRPr="00046D55" w:rsidRDefault="00A82D07" w:rsidP="00046D55">
                      <w:pPr>
                        <w:rPr>
                          <w:i/>
                        </w:rPr>
                      </w:pPr>
                      <w:r w:rsidRPr="005E5B15">
                        <w:rPr>
                          <w:i/>
                        </w:rPr>
                        <w:t>}</w:t>
                      </w:r>
                    </w:p>
                  </w:txbxContent>
                </v:textbox>
                <w10:anchorlock/>
              </v:shape>
            </w:pict>
          </mc:Fallback>
        </mc:AlternateContent>
      </w:r>
    </w:p>
    <w:p w14:paraId="7E2353C0" w14:textId="7D47FF34" w:rsidR="00F7674B" w:rsidRDefault="00BA5C9A" w:rsidP="00BA5C9A">
      <w:pPr>
        <w:pStyle w:val="Caption"/>
        <w:jc w:val="center"/>
      </w:pPr>
      <w:bookmarkStart w:id="12" w:name="_Toc511880962"/>
      <w:bookmarkStart w:id="13" w:name="_Toc511881805"/>
      <w:r>
        <w:t xml:space="preserve">Figure </w:t>
      </w:r>
      <w:r w:rsidR="0024679C">
        <w:fldChar w:fldCharType="begin"/>
      </w:r>
      <w:r w:rsidR="0024679C">
        <w:instrText xml:space="preserve"> SEQ Figure \* ARABIC </w:instrText>
      </w:r>
      <w:r w:rsidR="0024679C">
        <w:fldChar w:fldCharType="separate"/>
      </w:r>
      <w:r w:rsidR="00A82D07">
        <w:rPr>
          <w:noProof/>
        </w:rPr>
        <w:t>3</w:t>
      </w:r>
      <w:r w:rsidR="0024679C">
        <w:rPr>
          <w:noProof/>
        </w:rPr>
        <w:fldChar w:fldCharType="end"/>
      </w:r>
      <w:r>
        <w:t xml:space="preserve"> </w:t>
      </w:r>
      <w:r w:rsidR="00524552">
        <w:t>Outline of the loader’s logic (provided by Dr. Bobbie).</w:t>
      </w:r>
      <w:bookmarkEnd w:id="12"/>
      <w:bookmarkEnd w:id="13"/>
    </w:p>
    <w:p w14:paraId="2C50F87E" w14:textId="77777777" w:rsidR="00524552" w:rsidRPr="00524552" w:rsidRDefault="00524552" w:rsidP="00524552"/>
    <w:p w14:paraId="3959CA79" w14:textId="77777777"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14:paraId="44B94F7C" w14:textId="77777777" w:rsidR="00955DD4" w:rsidRDefault="00955DD4" w:rsidP="00772CD5">
      <w:pPr>
        <w:ind w:left="720"/>
      </w:pPr>
      <w:r>
        <w:t xml:space="preserve">TITLE: </w:t>
      </w:r>
      <w:r w:rsidR="00BD33F4">
        <w:t>Read Files</w:t>
      </w:r>
    </w:p>
    <w:p w14:paraId="142B257C" w14:textId="77777777" w:rsidR="005E5B15" w:rsidRDefault="00955DD4" w:rsidP="00772CD5">
      <w:pPr>
        <w:ind w:left="720"/>
      </w:pPr>
      <w:r>
        <w:t>DESC:</w:t>
      </w:r>
      <w:r w:rsidR="00BD33F4">
        <w:t xml:space="preserve"> The Loader must read files </w:t>
      </w:r>
      <w:r w:rsidR="00E040D2">
        <w:t xml:space="preserve">as Strings </w:t>
      </w:r>
      <w:r w:rsidR="00BD33F4">
        <w:t>from the Program-File.txt file.</w:t>
      </w:r>
    </w:p>
    <w:p w14:paraId="5649CCEE" w14:textId="77777777" w:rsidR="00BD33F4" w:rsidRDefault="00BD33F4" w:rsidP="00772CD5">
      <w:pPr>
        <w:ind w:left="720"/>
      </w:pPr>
    </w:p>
    <w:p w14:paraId="684799DB" w14:textId="77777777"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14:paraId="1DE646C5" w14:textId="77777777" w:rsidR="00BD33F4" w:rsidRDefault="00BD33F4" w:rsidP="00772CD5">
      <w:pPr>
        <w:ind w:left="1440"/>
      </w:pPr>
      <w:r>
        <w:t>TITLE: Read Cards</w:t>
      </w:r>
    </w:p>
    <w:p w14:paraId="2635AFBC" w14:textId="77777777" w:rsidR="00BD33F4" w:rsidRDefault="00BD33F4" w:rsidP="00772CD5">
      <w:pPr>
        <w:ind w:left="1440"/>
      </w:pPr>
      <w:r>
        <w:t>DESC: The Loader must read control data from any line of the source file which begins with “//”.</w:t>
      </w:r>
    </w:p>
    <w:p w14:paraId="74A393AA" w14:textId="77777777" w:rsidR="00BD33F4" w:rsidRDefault="00BD33F4" w:rsidP="00772CD5">
      <w:pPr>
        <w:ind w:left="2160"/>
      </w:pPr>
    </w:p>
    <w:p w14:paraId="4264CED4" w14:textId="77777777"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14:paraId="305F6E69" w14:textId="77777777" w:rsidR="00BD33F4" w:rsidRDefault="00BD33F4" w:rsidP="00772CD5">
      <w:pPr>
        <w:ind w:left="2160"/>
      </w:pPr>
      <w:r>
        <w:t>TITLE: Read Cards – Job #</w:t>
      </w:r>
    </w:p>
    <w:p w14:paraId="581B925A" w14:textId="77777777" w:rsidR="00BD33F4" w:rsidRDefault="00BD33F4" w:rsidP="00772CD5">
      <w:pPr>
        <w:ind w:left="2160"/>
      </w:pPr>
      <w:r>
        <w:t>DESC: The Loader must retrieve the Job # from the cards in the source file.</w:t>
      </w:r>
    </w:p>
    <w:p w14:paraId="34CA693A" w14:textId="77777777" w:rsidR="00BD33F4" w:rsidRDefault="00BD33F4" w:rsidP="00772CD5">
      <w:pPr>
        <w:ind w:left="2160"/>
      </w:pPr>
    </w:p>
    <w:p w14:paraId="5433AA70" w14:textId="77777777" w:rsidR="00BD33F4" w:rsidRDefault="00C8220B" w:rsidP="00772CD5">
      <w:pPr>
        <w:ind w:left="2160"/>
      </w:pPr>
      <w:r>
        <w:rPr>
          <w:b/>
        </w:rPr>
        <w:t>ID: L</w:t>
      </w:r>
      <w:r w:rsidR="00BD33F4">
        <w:rPr>
          <w:b/>
        </w:rPr>
        <w:t xml:space="preserve">R </w:t>
      </w:r>
      <w:r w:rsidR="00E040D2">
        <w:rPr>
          <w:b/>
        </w:rPr>
        <w:t>1.1</w:t>
      </w:r>
      <w:r w:rsidR="00BD33F4">
        <w:rPr>
          <w:b/>
        </w:rPr>
        <w:t>.2</w:t>
      </w:r>
    </w:p>
    <w:p w14:paraId="5D1E78C1" w14:textId="77777777" w:rsidR="00BD33F4" w:rsidRDefault="00BD33F4" w:rsidP="00772CD5">
      <w:pPr>
        <w:ind w:left="2160"/>
      </w:pPr>
      <w:r>
        <w:t xml:space="preserve">TITLE: Read Cards – </w:t>
      </w:r>
      <w:r w:rsidR="00E040D2">
        <w:t>Job</w:t>
      </w:r>
      <w:r>
        <w:t xml:space="preserve"> Length</w:t>
      </w:r>
    </w:p>
    <w:p w14:paraId="750B7DCB" w14:textId="77777777" w:rsidR="00BD33F4" w:rsidRDefault="00BD33F4" w:rsidP="00772CD5">
      <w:pPr>
        <w:ind w:left="2160"/>
      </w:pPr>
      <w:r>
        <w:t>DESC: The Loader must retrieve the Program Length (written in hex) from the source file.</w:t>
      </w:r>
    </w:p>
    <w:p w14:paraId="54E5D459" w14:textId="77777777" w:rsidR="00BD33F4" w:rsidRDefault="00BD33F4" w:rsidP="00772CD5">
      <w:pPr>
        <w:ind w:left="2160"/>
      </w:pPr>
    </w:p>
    <w:p w14:paraId="10104110" w14:textId="77777777" w:rsidR="00BD33F4" w:rsidRDefault="00C8220B" w:rsidP="00772CD5">
      <w:pPr>
        <w:ind w:left="2160"/>
      </w:pPr>
      <w:r>
        <w:rPr>
          <w:b/>
        </w:rPr>
        <w:t>ID: L</w:t>
      </w:r>
      <w:r w:rsidR="00BD33F4">
        <w:rPr>
          <w:b/>
        </w:rPr>
        <w:t xml:space="preserve">R </w:t>
      </w:r>
      <w:r w:rsidR="00E040D2">
        <w:rPr>
          <w:b/>
        </w:rPr>
        <w:t>1</w:t>
      </w:r>
      <w:r w:rsidR="00BD33F4">
        <w:rPr>
          <w:b/>
        </w:rPr>
        <w:t>.3</w:t>
      </w:r>
    </w:p>
    <w:p w14:paraId="5A9CB769" w14:textId="77777777" w:rsidR="00BD33F4" w:rsidRDefault="00BD33F4" w:rsidP="00772CD5">
      <w:pPr>
        <w:ind w:left="2160"/>
      </w:pPr>
      <w:r>
        <w:t xml:space="preserve">TITLE: Read Cards – </w:t>
      </w:r>
      <w:r w:rsidR="00E040D2">
        <w:t xml:space="preserve">Job </w:t>
      </w:r>
      <w:r>
        <w:t>Priority</w:t>
      </w:r>
    </w:p>
    <w:p w14:paraId="4935249D" w14:textId="77777777" w:rsidR="00BD33F4" w:rsidRDefault="00BD33F4" w:rsidP="00772CD5">
      <w:pPr>
        <w:ind w:left="2160"/>
      </w:pPr>
      <w:r>
        <w:t xml:space="preserve">DESC: The Loader must retrieve the </w:t>
      </w:r>
      <w:r w:rsidR="00E040D2">
        <w:t>Job</w:t>
      </w:r>
      <w:r>
        <w:t xml:space="preserve"> Priority (written in hex) from the source file.</w:t>
      </w:r>
    </w:p>
    <w:p w14:paraId="16CA8357" w14:textId="77777777" w:rsidR="00E040D2" w:rsidRDefault="00E040D2" w:rsidP="00772CD5">
      <w:pPr>
        <w:ind w:left="2160"/>
      </w:pPr>
    </w:p>
    <w:p w14:paraId="721D4E16" w14:textId="77777777" w:rsidR="00E040D2" w:rsidRDefault="00C8220B" w:rsidP="00772CD5">
      <w:pPr>
        <w:ind w:left="2160"/>
      </w:pPr>
      <w:r>
        <w:rPr>
          <w:b/>
        </w:rPr>
        <w:t>ID: L</w:t>
      </w:r>
      <w:r w:rsidR="00E040D2">
        <w:rPr>
          <w:b/>
        </w:rPr>
        <w:t>R 1.1.4</w:t>
      </w:r>
    </w:p>
    <w:p w14:paraId="694985A5" w14:textId="77777777" w:rsidR="00E040D2" w:rsidRDefault="00E040D2" w:rsidP="00772CD5">
      <w:pPr>
        <w:ind w:left="2160"/>
      </w:pPr>
      <w:r>
        <w:t>TITLE: Read Cards – Data Input Buffer</w:t>
      </w:r>
    </w:p>
    <w:p w14:paraId="4498FB42" w14:textId="77777777" w:rsidR="00E040D2" w:rsidRDefault="00E040D2" w:rsidP="00772CD5">
      <w:pPr>
        <w:ind w:left="2160"/>
      </w:pPr>
      <w:r>
        <w:t>DESC: The Loader must retrieve the Data Input Buffer (written in hex) from the source file.</w:t>
      </w:r>
    </w:p>
    <w:p w14:paraId="3BEBF788" w14:textId="77777777" w:rsidR="00E040D2" w:rsidRDefault="00E040D2" w:rsidP="00772CD5">
      <w:pPr>
        <w:ind w:left="2160"/>
      </w:pPr>
    </w:p>
    <w:p w14:paraId="6683ED1A" w14:textId="77777777" w:rsidR="00E040D2" w:rsidRDefault="00C8220B" w:rsidP="00772CD5">
      <w:pPr>
        <w:ind w:left="2160"/>
      </w:pPr>
      <w:r>
        <w:rPr>
          <w:b/>
        </w:rPr>
        <w:t>ID: L</w:t>
      </w:r>
      <w:r w:rsidR="00E040D2">
        <w:rPr>
          <w:b/>
        </w:rPr>
        <w:t>R 1.1.5</w:t>
      </w:r>
    </w:p>
    <w:p w14:paraId="6E2BF055" w14:textId="77777777" w:rsidR="00E040D2" w:rsidRDefault="00E040D2" w:rsidP="00772CD5">
      <w:pPr>
        <w:ind w:left="2160"/>
      </w:pPr>
      <w:r>
        <w:t>TITLE: Read Cards – Data Output Buffer</w:t>
      </w:r>
    </w:p>
    <w:p w14:paraId="26AFF0AE" w14:textId="77777777" w:rsidR="00E040D2" w:rsidRDefault="00E040D2" w:rsidP="00772CD5">
      <w:pPr>
        <w:ind w:left="2160"/>
      </w:pPr>
      <w:r>
        <w:t>DESC: The Loader must retrieve the Data Output Buffer (written in hex) from the source file.</w:t>
      </w:r>
    </w:p>
    <w:p w14:paraId="46B10A2B" w14:textId="77777777" w:rsidR="00E040D2" w:rsidRDefault="00E040D2" w:rsidP="00772CD5">
      <w:pPr>
        <w:ind w:left="2160"/>
      </w:pPr>
    </w:p>
    <w:p w14:paraId="10DFEDFD" w14:textId="77777777" w:rsidR="00E040D2" w:rsidRDefault="00C8220B" w:rsidP="00772CD5">
      <w:pPr>
        <w:ind w:left="2160"/>
      </w:pPr>
      <w:r>
        <w:rPr>
          <w:b/>
        </w:rPr>
        <w:t>ID: L</w:t>
      </w:r>
      <w:r w:rsidR="00E040D2">
        <w:rPr>
          <w:b/>
        </w:rPr>
        <w:t>R 1.1.6</w:t>
      </w:r>
    </w:p>
    <w:p w14:paraId="79B9B8A1" w14:textId="77777777" w:rsidR="00E040D2" w:rsidRDefault="00E040D2" w:rsidP="00772CD5">
      <w:pPr>
        <w:ind w:left="2160"/>
      </w:pPr>
      <w:r>
        <w:t>TITLE: Read Cards – Data Temporary Buffer</w:t>
      </w:r>
    </w:p>
    <w:p w14:paraId="64ED01C1" w14:textId="77777777" w:rsidR="00E040D2" w:rsidRDefault="00E040D2" w:rsidP="00772CD5">
      <w:pPr>
        <w:ind w:left="2160"/>
      </w:pPr>
      <w:r>
        <w:t>DESC: The Loader must retrieve the Data Temporary Buffer (written in hex) from the source file.</w:t>
      </w:r>
    </w:p>
    <w:p w14:paraId="73694052" w14:textId="77777777" w:rsidR="00E040D2" w:rsidRDefault="00E040D2" w:rsidP="00772CD5">
      <w:pPr>
        <w:ind w:left="720"/>
      </w:pPr>
    </w:p>
    <w:p w14:paraId="27D5899E" w14:textId="77777777" w:rsidR="00E040D2" w:rsidRDefault="00C8220B" w:rsidP="00772CD5">
      <w:pPr>
        <w:ind w:left="1440"/>
      </w:pPr>
      <w:r>
        <w:rPr>
          <w:b/>
        </w:rPr>
        <w:t>ID: L</w:t>
      </w:r>
      <w:r w:rsidR="00E040D2">
        <w:rPr>
          <w:b/>
        </w:rPr>
        <w:t>R 1.2</w:t>
      </w:r>
    </w:p>
    <w:p w14:paraId="460D47BE" w14:textId="77777777" w:rsidR="00E040D2" w:rsidRDefault="00E040D2" w:rsidP="00772CD5">
      <w:pPr>
        <w:ind w:left="1440"/>
      </w:pPr>
      <w:r>
        <w:t>TITLE: Read Data</w:t>
      </w:r>
    </w:p>
    <w:p w14:paraId="06861998" w14:textId="77777777" w:rsidR="005E2D40" w:rsidRDefault="00E040D2" w:rsidP="00772CD5">
      <w:pPr>
        <w:ind w:left="1440"/>
      </w:pPr>
      <w:r>
        <w:t xml:space="preserve">DESC: </w:t>
      </w:r>
      <w:r w:rsidR="005E2D40">
        <w:t>The Loader must read Words from the source file.</w:t>
      </w:r>
    </w:p>
    <w:p w14:paraId="6190A054" w14:textId="77777777" w:rsidR="005E2D40" w:rsidRDefault="005E2D40" w:rsidP="00772CD5">
      <w:pPr>
        <w:ind w:left="1440"/>
      </w:pPr>
      <w:r>
        <w:tab/>
      </w:r>
    </w:p>
    <w:p w14:paraId="046394A1" w14:textId="77777777" w:rsidR="005E2D40" w:rsidRDefault="005E2D40" w:rsidP="00772CD5">
      <w:pPr>
        <w:ind w:left="1440"/>
      </w:pPr>
      <w:r>
        <w:tab/>
      </w:r>
      <w:r w:rsidR="00C8220B">
        <w:rPr>
          <w:b/>
        </w:rPr>
        <w:t>ID: L</w:t>
      </w:r>
      <w:r>
        <w:rPr>
          <w:b/>
        </w:rPr>
        <w:t>R 1.2.1</w:t>
      </w:r>
    </w:p>
    <w:p w14:paraId="7B499D5B" w14:textId="77777777" w:rsidR="005E2D40" w:rsidRDefault="005E2D40" w:rsidP="00772CD5">
      <w:pPr>
        <w:ind w:left="1440"/>
      </w:pPr>
      <w:r>
        <w:tab/>
        <w:t>TITLE: Read from String</w:t>
      </w:r>
    </w:p>
    <w:p w14:paraId="5226A717" w14:textId="77777777"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14:paraId="2FE50116" w14:textId="77777777" w:rsidR="00BD33F4" w:rsidRDefault="00BD33F4" w:rsidP="00772CD5">
      <w:pPr>
        <w:ind w:left="720"/>
      </w:pPr>
    </w:p>
    <w:p w14:paraId="7F6779C3" w14:textId="77777777" w:rsidR="00017611" w:rsidRDefault="00C8220B" w:rsidP="00772CD5">
      <w:pPr>
        <w:ind w:left="720"/>
      </w:pPr>
      <w:r>
        <w:rPr>
          <w:b/>
        </w:rPr>
        <w:t>ID: L</w:t>
      </w:r>
      <w:r w:rsidR="00017611">
        <w:rPr>
          <w:b/>
        </w:rPr>
        <w:t>R 2</w:t>
      </w:r>
    </w:p>
    <w:p w14:paraId="3FB726B3" w14:textId="77777777" w:rsidR="00017611" w:rsidRDefault="00017611" w:rsidP="00772CD5">
      <w:pPr>
        <w:ind w:left="720"/>
      </w:pPr>
      <w:r>
        <w:t>TITLE: Load to Disk</w:t>
      </w:r>
    </w:p>
    <w:p w14:paraId="70547A6A" w14:textId="77777777" w:rsidR="00017611" w:rsidRPr="002C643F" w:rsidRDefault="00017611" w:rsidP="00772CD5">
      <w:pPr>
        <w:ind w:left="720"/>
      </w:pPr>
      <w:r>
        <w:t xml:space="preserve">DESC: The Loader must load the programs from the file into the disk. </w:t>
      </w:r>
    </w:p>
    <w:p w14:paraId="73E92918" w14:textId="77777777" w:rsidR="00017611" w:rsidRDefault="00017611" w:rsidP="00772CD5">
      <w:pPr>
        <w:ind w:left="720"/>
        <w:rPr>
          <w:b/>
        </w:rPr>
      </w:pPr>
    </w:p>
    <w:p w14:paraId="52DA6FD5" w14:textId="77777777" w:rsidR="00BD33F4" w:rsidRDefault="00C8220B" w:rsidP="00772CD5">
      <w:pPr>
        <w:ind w:left="720"/>
      </w:pPr>
      <w:r>
        <w:rPr>
          <w:b/>
        </w:rPr>
        <w:t>ID: L</w:t>
      </w:r>
      <w:r w:rsidR="00BD33F4">
        <w:rPr>
          <w:b/>
        </w:rPr>
        <w:t xml:space="preserve">R </w:t>
      </w:r>
      <w:r w:rsidR="00017611">
        <w:rPr>
          <w:b/>
        </w:rPr>
        <w:t>3</w:t>
      </w:r>
    </w:p>
    <w:p w14:paraId="210130CC" w14:textId="77777777" w:rsidR="002C643F" w:rsidRDefault="002C643F" w:rsidP="00772CD5">
      <w:pPr>
        <w:ind w:left="720"/>
      </w:pPr>
      <w:r>
        <w:t>TITLE: Read Sequence</w:t>
      </w:r>
    </w:p>
    <w:p w14:paraId="45B9C399" w14:textId="77777777" w:rsidR="002C643F" w:rsidRDefault="002C643F" w:rsidP="00772CD5">
      <w:pPr>
        <w:ind w:left="720"/>
      </w:pPr>
      <w:r>
        <w:t>DESC: The Loader will first read the Control Card, the instructions, The Data Card, then the data</w:t>
      </w:r>
      <w:r w:rsidR="005E2D40">
        <w:t xml:space="preserve"> for each program</w:t>
      </w:r>
      <w:r>
        <w:t>.</w:t>
      </w:r>
    </w:p>
    <w:p w14:paraId="029194FC" w14:textId="77777777" w:rsidR="00E040D2" w:rsidRDefault="00E040D2" w:rsidP="00772CD5">
      <w:pPr>
        <w:ind w:left="720"/>
      </w:pPr>
    </w:p>
    <w:p w14:paraId="260D3734" w14:textId="77777777" w:rsidR="00E040D2" w:rsidRDefault="00C8220B" w:rsidP="00772CD5">
      <w:pPr>
        <w:ind w:left="720"/>
      </w:pPr>
      <w:r>
        <w:rPr>
          <w:b/>
        </w:rPr>
        <w:t>ID: L</w:t>
      </w:r>
      <w:r w:rsidR="00E040D2">
        <w:rPr>
          <w:b/>
        </w:rPr>
        <w:t xml:space="preserve">R </w:t>
      </w:r>
      <w:r w:rsidR="00017611">
        <w:rPr>
          <w:b/>
        </w:rPr>
        <w:t>4</w:t>
      </w:r>
    </w:p>
    <w:p w14:paraId="640B8D73" w14:textId="77777777" w:rsidR="00E040D2" w:rsidRDefault="00E040D2" w:rsidP="00772CD5">
      <w:pPr>
        <w:ind w:left="720"/>
      </w:pPr>
      <w:r>
        <w:t>TITLE: Annotate PCB</w:t>
      </w:r>
    </w:p>
    <w:p w14:paraId="2A3E512A" w14:textId="77777777" w:rsidR="00E040D2" w:rsidRDefault="00E040D2" w:rsidP="00772CD5">
      <w:pPr>
        <w:ind w:left="720"/>
      </w:pPr>
      <w:r>
        <w:t>DESC: The Loader must fill in data to the PCB as it loads programs.</w:t>
      </w:r>
    </w:p>
    <w:p w14:paraId="33BC90AD" w14:textId="77777777" w:rsidR="00EA036A" w:rsidRDefault="00EA036A" w:rsidP="00EA036A">
      <w:pPr>
        <w:pStyle w:val="Heading3"/>
      </w:pPr>
      <w:bookmarkStart w:id="14" w:name="_Toc511877664"/>
      <w:r>
        <w:t>Scheduler</w:t>
      </w:r>
      <w:bookmarkEnd w:id="14"/>
    </w:p>
    <w:p w14:paraId="6406FD36" w14:textId="77777777"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ed in the base-register (or program-counter) of the job). The Scheduler module must also use the Input/Output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14:paraId="7B2CDB94" w14:textId="77777777" w:rsidR="00C8220B" w:rsidRDefault="00C8220B" w:rsidP="00C8220B">
      <w:pPr>
        <w:rPr>
          <w:b/>
        </w:rPr>
      </w:pPr>
    </w:p>
    <w:p w14:paraId="02F0AA3D" w14:textId="77777777"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14:paraId="65BFA82C" w14:textId="77777777" w:rsidR="00C8220B" w:rsidRDefault="00C8220B" w:rsidP="00772CD5">
      <w:pPr>
        <w:ind w:left="720"/>
      </w:pPr>
      <w:r>
        <w:t xml:space="preserve">TITLE: </w:t>
      </w:r>
      <w:r w:rsidR="008963A8">
        <w:t>Determine Process Priority</w:t>
      </w:r>
    </w:p>
    <w:p w14:paraId="04A37ACE" w14:textId="77777777" w:rsidR="00C8220B" w:rsidRDefault="00C8220B" w:rsidP="00772CD5">
      <w:pPr>
        <w:ind w:left="720"/>
      </w:pPr>
      <w:r>
        <w:t xml:space="preserve">DESC: </w:t>
      </w:r>
      <w:r w:rsidR="008963A8">
        <w:t>The Scheduler must read the PCB to determine the process with the highest priority.</w:t>
      </w:r>
    </w:p>
    <w:p w14:paraId="0EAADAA6" w14:textId="77777777" w:rsidR="008963A8" w:rsidRDefault="008963A8" w:rsidP="00772CD5">
      <w:pPr>
        <w:ind w:left="720"/>
      </w:pPr>
    </w:p>
    <w:p w14:paraId="4B92D36B" w14:textId="77777777" w:rsidR="008963A8" w:rsidRDefault="008963A8" w:rsidP="00772CD5">
      <w:pPr>
        <w:ind w:left="720"/>
      </w:pPr>
      <w:r>
        <w:rPr>
          <w:b/>
        </w:rPr>
        <w:t>ID: SR 2</w:t>
      </w:r>
    </w:p>
    <w:p w14:paraId="5AC583CA" w14:textId="77777777" w:rsidR="008963A8" w:rsidRDefault="008963A8" w:rsidP="00772CD5">
      <w:pPr>
        <w:ind w:left="720"/>
      </w:pPr>
      <w:r>
        <w:t>TITLE: Interpret PCB Data</w:t>
      </w:r>
    </w:p>
    <w:p w14:paraId="665DC701" w14:textId="77777777"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14:paraId="36A85D69" w14:textId="77777777" w:rsidR="008963A8" w:rsidRDefault="008963A8" w:rsidP="00772CD5">
      <w:pPr>
        <w:ind w:left="720"/>
      </w:pPr>
    </w:p>
    <w:p w14:paraId="74145C22" w14:textId="77777777" w:rsidR="008963A8" w:rsidRDefault="008963A8" w:rsidP="00772CD5">
      <w:pPr>
        <w:ind w:left="1440"/>
        <w:rPr>
          <w:b/>
        </w:rPr>
      </w:pPr>
      <w:r>
        <w:rPr>
          <w:b/>
        </w:rPr>
        <w:lastRenderedPageBreak/>
        <w:t>ID: SR 2.1</w:t>
      </w:r>
    </w:p>
    <w:p w14:paraId="4C1F8022" w14:textId="77777777" w:rsidR="008963A8" w:rsidRDefault="008963A8" w:rsidP="00772CD5">
      <w:pPr>
        <w:ind w:left="1440"/>
      </w:pPr>
      <w:r>
        <w:t>TITLE: Interpret PCB Data – Program Counter</w:t>
      </w:r>
    </w:p>
    <w:p w14:paraId="6F8374E3" w14:textId="77777777" w:rsidR="008963A8" w:rsidRDefault="008963A8" w:rsidP="00772CD5">
      <w:pPr>
        <w:ind w:left="1440"/>
      </w:pPr>
      <w:r>
        <w:t xml:space="preserve">DESC: The Scheduler must read the Program Counter to determine which Instruction will be the first Instruction to be loaded into the Registers. </w:t>
      </w:r>
    </w:p>
    <w:p w14:paraId="21280ED2" w14:textId="77777777" w:rsidR="00BB59B0" w:rsidRDefault="00BB59B0" w:rsidP="00772CD5">
      <w:pPr>
        <w:ind w:left="1440"/>
      </w:pPr>
    </w:p>
    <w:p w14:paraId="18CD4690" w14:textId="77777777" w:rsidR="00BB59B0" w:rsidRDefault="00BB59B0" w:rsidP="00772CD5">
      <w:pPr>
        <w:ind w:left="1440"/>
      </w:pPr>
      <w:r>
        <w:rPr>
          <w:b/>
        </w:rPr>
        <w:t>ID: SR 2.2</w:t>
      </w:r>
    </w:p>
    <w:p w14:paraId="1618C59A" w14:textId="77777777" w:rsidR="00BB59B0" w:rsidRDefault="00BB59B0" w:rsidP="00772CD5">
      <w:pPr>
        <w:ind w:left="1440"/>
      </w:pPr>
      <w:r>
        <w:t>TITLE: Interpret PCB Data – Buffer Size</w:t>
      </w:r>
    </w:p>
    <w:p w14:paraId="4F615CC4" w14:textId="77777777" w:rsidR="00BB59B0" w:rsidRDefault="00BB59B0" w:rsidP="00772CD5">
      <w:pPr>
        <w:ind w:left="1440"/>
      </w:pPr>
      <w:r>
        <w:t>DESC: The Scheduler must determine the Input/Output buffer sizes of the loaded Process.</w:t>
      </w:r>
    </w:p>
    <w:p w14:paraId="6530B167" w14:textId="77777777" w:rsidR="00BB59B0" w:rsidRDefault="00BB59B0" w:rsidP="00772CD5">
      <w:pPr>
        <w:ind w:left="1440"/>
      </w:pPr>
    </w:p>
    <w:p w14:paraId="1812B355" w14:textId="77777777" w:rsidR="00BB59B0" w:rsidRDefault="00BB59B0" w:rsidP="00772CD5">
      <w:pPr>
        <w:ind w:left="2160"/>
      </w:pPr>
      <w:r>
        <w:rPr>
          <w:b/>
        </w:rPr>
        <w:t>ID: SR 2.2.1</w:t>
      </w:r>
    </w:p>
    <w:p w14:paraId="20768179" w14:textId="77777777" w:rsidR="00BB59B0" w:rsidRDefault="00BB59B0" w:rsidP="00772CD5">
      <w:pPr>
        <w:ind w:left="2160"/>
      </w:pPr>
      <w:r>
        <w:t>TITLE: Reserve Buffer</w:t>
      </w:r>
    </w:p>
    <w:p w14:paraId="7D51BE45" w14:textId="77777777" w:rsidR="00BB59B0" w:rsidRDefault="00BB59B0" w:rsidP="00772CD5">
      <w:pPr>
        <w:ind w:left="2160"/>
      </w:pPr>
      <w:r>
        <w:t>DESC: The Scheduler must reserve the appropriate amount of buffer within the RAM for the loaded Process.</w:t>
      </w:r>
    </w:p>
    <w:p w14:paraId="43FD4990" w14:textId="77777777" w:rsidR="0051151E" w:rsidRDefault="0051151E" w:rsidP="00772CD5">
      <w:pPr>
        <w:ind w:left="720"/>
      </w:pPr>
    </w:p>
    <w:p w14:paraId="66FBF3C0" w14:textId="77777777" w:rsidR="0051151E" w:rsidRDefault="0051151E" w:rsidP="00772CD5">
      <w:pPr>
        <w:ind w:left="720"/>
      </w:pPr>
      <w:r>
        <w:rPr>
          <w:b/>
        </w:rPr>
        <w:t>ID: SR 3</w:t>
      </w:r>
    </w:p>
    <w:p w14:paraId="6AC2EFCE" w14:textId="77777777" w:rsidR="0051151E" w:rsidRDefault="0051151E" w:rsidP="00772CD5">
      <w:pPr>
        <w:ind w:left="720"/>
      </w:pPr>
      <w:r>
        <w:t xml:space="preserve">TITLE: Load the Process into RAM </w:t>
      </w:r>
    </w:p>
    <w:p w14:paraId="5376909F" w14:textId="77777777" w:rsidR="008963A8" w:rsidRDefault="0051151E" w:rsidP="00772CD5">
      <w:pPr>
        <w:ind w:left="720"/>
      </w:pPr>
      <w:r>
        <w:t>DESC: The Scheduler must load the process of the highest priority into RAM</w:t>
      </w:r>
      <w:r w:rsidR="009903B1">
        <w:t xml:space="preserve"> using the Ready Queue and PCB</w:t>
      </w:r>
      <w:r>
        <w:t>.</w:t>
      </w:r>
    </w:p>
    <w:p w14:paraId="0696F4FD" w14:textId="77777777" w:rsidR="0051151E" w:rsidRDefault="0051151E" w:rsidP="00772CD5">
      <w:pPr>
        <w:ind w:left="720"/>
      </w:pPr>
    </w:p>
    <w:p w14:paraId="68413D7D" w14:textId="77777777" w:rsidR="0051151E" w:rsidRDefault="008B7767" w:rsidP="00772CD5">
      <w:pPr>
        <w:ind w:left="720"/>
      </w:pPr>
      <w:r>
        <w:rPr>
          <w:b/>
        </w:rPr>
        <w:t>ID: SR 4</w:t>
      </w:r>
    </w:p>
    <w:p w14:paraId="29E0CB5D" w14:textId="77777777" w:rsidR="0051151E" w:rsidRDefault="0051151E" w:rsidP="00772CD5">
      <w:pPr>
        <w:ind w:left="720"/>
      </w:pPr>
      <w:r>
        <w:t>TITLE: Annotate PCB</w:t>
      </w:r>
    </w:p>
    <w:p w14:paraId="2FE6784B" w14:textId="77777777" w:rsidR="0051151E" w:rsidRDefault="0051151E" w:rsidP="00772CD5">
      <w:pPr>
        <w:ind w:left="720"/>
      </w:pPr>
      <w:r>
        <w:t xml:space="preserve">DESC: </w:t>
      </w:r>
      <w:r w:rsidR="008B7767">
        <w:t>The Scheduler will l</w:t>
      </w:r>
      <w:r>
        <w:t>oad the status changes in the PCB.</w:t>
      </w:r>
    </w:p>
    <w:p w14:paraId="37A18FFE" w14:textId="77777777" w:rsidR="00EA036A" w:rsidRDefault="00EA036A" w:rsidP="00EA036A">
      <w:pPr>
        <w:pStyle w:val="Heading3"/>
      </w:pPr>
      <w:bookmarkStart w:id="15" w:name="_Toc511877665"/>
      <w:r>
        <w:t>Dispatcher</w:t>
      </w:r>
      <w:bookmarkEnd w:id="15"/>
    </w:p>
    <w:p w14:paraId="4C1DC655" w14:textId="77777777"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14:paraId="2D4E9A86" w14:textId="77777777" w:rsidR="00C8220B" w:rsidRDefault="00C8220B" w:rsidP="00C8220B">
      <w:pPr>
        <w:rPr>
          <w:b/>
        </w:rPr>
      </w:pPr>
    </w:p>
    <w:p w14:paraId="3B8AD2E2" w14:textId="77777777" w:rsidR="00A26169" w:rsidRDefault="00C8220B" w:rsidP="00772CD5">
      <w:pPr>
        <w:ind w:left="720"/>
      </w:pPr>
      <w:r w:rsidRPr="00C8220B">
        <w:rPr>
          <w:b/>
        </w:rPr>
        <w:t>ID: Dispatcher Requirement (</w:t>
      </w:r>
      <w:r w:rsidR="005E5B15" w:rsidRPr="00C8220B">
        <w:rPr>
          <w:b/>
        </w:rPr>
        <w:t>D</w:t>
      </w:r>
      <w:r w:rsidRPr="00C8220B">
        <w:rPr>
          <w:b/>
        </w:rPr>
        <w:t>i</w:t>
      </w:r>
      <w:r w:rsidR="005E5B15" w:rsidRPr="00C8220B">
        <w:rPr>
          <w:b/>
        </w:rPr>
        <w:t>R</w:t>
      </w:r>
      <w:r w:rsidRPr="00C8220B">
        <w:rPr>
          <w:b/>
        </w:rPr>
        <w:t>)</w:t>
      </w:r>
      <w:r w:rsidR="005E5B15" w:rsidRPr="00C8220B">
        <w:rPr>
          <w:b/>
        </w:rPr>
        <w:t xml:space="preserve"> 1</w:t>
      </w:r>
    </w:p>
    <w:p w14:paraId="57C8F786" w14:textId="77777777" w:rsidR="00C8220B" w:rsidRDefault="00C8220B" w:rsidP="00772CD5">
      <w:pPr>
        <w:ind w:left="720"/>
      </w:pPr>
      <w:r>
        <w:t>TITLE:</w:t>
      </w:r>
      <w:r w:rsidR="0051151E">
        <w:t xml:space="preserve"> </w:t>
      </w:r>
      <w:r w:rsidR="008B7767">
        <w:t>Load the Process</w:t>
      </w:r>
    </w:p>
    <w:p w14:paraId="53CCBE33" w14:textId="77777777" w:rsidR="00C8220B" w:rsidRDefault="00C8220B" w:rsidP="00772CD5">
      <w:pPr>
        <w:ind w:left="720"/>
      </w:pPr>
      <w:r>
        <w:t>DESC:</w:t>
      </w:r>
      <w:r w:rsidR="008B7767">
        <w:t xml:space="preserve"> The Dispatcher must load the Process into the appropriate Register.</w:t>
      </w:r>
    </w:p>
    <w:p w14:paraId="70A9814B" w14:textId="77777777" w:rsidR="005D52F6" w:rsidRDefault="005D52F6" w:rsidP="005D52F6">
      <w:pPr>
        <w:pStyle w:val="Heading3"/>
      </w:pPr>
      <w:bookmarkStart w:id="16" w:name="_Toc511877666"/>
      <w:r>
        <w:t>Memory</w:t>
      </w:r>
      <w:bookmarkEnd w:id="16"/>
    </w:p>
    <w:p w14:paraId="31D20120" w14:textId="77777777"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14:paraId="6081EB3C" w14:textId="77777777" w:rsidR="00C8220B" w:rsidRDefault="00C8220B" w:rsidP="00C8220B">
      <w:pPr>
        <w:rPr>
          <w:b/>
        </w:rPr>
      </w:pPr>
    </w:p>
    <w:p w14:paraId="732A48FE" w14:textId="77777777" w:rsidR="00C8220B" w:rsidRDefault="00C8220B" w:rsidP="00772CD5">
      <w:pPr>
        <w:ind w:left="720"/>
      </w:pPr>
      <w:r>
        <w:rPr>
          <w:b/>
        </w:rPr>
        <w:t>ID: MR 4</w:t>
      </w:r>
    </w:p>
    <w:p w14:paraId="383F1D34" w14:textId="77777777" w:rsidR="00C8220B" w:rsidRDefault="00C8220B" w:rsidP="00772CD5">
      <w:pPr>
        <w:ind w:left="720"/>
      </w:pPr>
      <w:r>
        <w:t xml:space="preserve">TITLE: </w:t>
      </w:r>
      <w:r w:rsidR="0014730B">
        <w:t>RAM Access</w:t>
      </w:r>
    </w:p>
    <w:p w14:paraId="68502124" w14:textId="77777777" w:rsidR="00C8220B" w:rsidRDefault="00C8220B" w:rsidP="00772CD5">
      <w:pPr>
        <w:ind w:left="720"/>
      </w:pPr>
      <w:r>
        <w:t>DESC:</w:t>
      </w:r>
      <w:r w:rsidR="0014730B">
        <w:t xml:space="preserve"> The RAM must be accessible </w:t>
      </w:r>
      <w:r w:rsidR="002B78EE">
        <w:t xml:space="preserve">only </w:t>
      </w:r>
      <w:r w:rsidR="0014730B">
        <w:t>via physical address.</w:t>
      </w:r>
    </w:p>
    <w:p w14:paraId="65144655" w14:textId="77777777" w:rsidR="0014730B" w:rsidRDefault="0014730B" w:rsidP="00772CD5">
      <w:pPr>
        <w:ind w:left="720"/>
      </w:pPr>
    </w:p>
    <w:p w14:paraId="55DB0611" w14:textId="77777777" w:rsidR="0014730B" w:rsidRDefault="0014730B" w:rsidP="00772CD5">
      <w:pPr>
        <w:ind w:left="720"/>
      </w:pPr>
      <w:r>
        <w:rPr>
          <w:b/>
        </w:rPr>
        <w:t>ID: MR 5</w:t>
      </w:r>
    </w:p>
    <w:p w14:paraId="4E849630" w14:textId="77777777" w:rsidR="0014730B" w:rsidRDefault="0014730B" w:rsidP="00772CD5">
      <w:pPr>
        <w:ind w:left="720"/>
      </w:pPr>
      <w:r>
        <w:t>TITLE: RAM Read</w:t>
      </w:r>
    </w:p>
    <w:p w14:paraId="4F828B60" w14:textId="77777777" w:rsidR="0014730B" w:rsidRDefault="0014730B" w:rsidP="00772CD5">
      <w:pPr>
        <w:ind w:left="720"/>
      </w:pPr>
      <w:r>
        <w:t>DESC: The RAM must be readable at a given physical address.</w:t>
      </w:r>
    </w:p>
    <w:p w14:paraId="5E29B6D8" w14:textId="77777777" w:rsidR="0014730B" w:rsidRDefault="0014730B" w:rsidP="00772CD5">
      <w:pPr>
        <w:ind w:left="720"/>
      </w:pPr>
    </w:p>
    <w:p w14:paraId="01585590" w14:textId="77777777" w:rsidR="0014730B" w:rsidRDefault="0014730B" w:rsidP="00772CD5">
      <w:pPr>
        <w:ind w:left="720"/>
      </w:pPr>
      <w:r>
        <w:rPr>
          <w:b/>
        </w:rPr>
        <w:t>ID: MR 6</w:t>
      </w:r>
    </w:p>
    <w:p w14:paraId="34D727AA" w14:textId="77777777" w:rsidR="0014730B" w:rsidRDefault="0014730B" w:rsidP="00772CD5">
      <w:pPr>
        <w:ind w:left="720"/>
      </w:pPr>
      <w:r>
        <w:t>TITLE: RAM Write</w:t>
      </w:r>
    </w:p>
    <w:p w14:paraId="3D1980FF" w14:textId="77777777" w:rsidR="0014730B" w:rsidRPr="0014730B" w:rsidRDefault="0014730B" w:rsidP="00772CD5">
      <w:pPr>
        <w:ind w:left="720"/>
      </w:pPr>
      <w:r>
        <w:t>DESC: The RAM must be writable at a given physical address.</w:t>
      </w:r>
    </w:p>
    <w:p w14:paraId="16768C9F" w14:textId="77777777" w:rsidR="005D52F6" w:rsidRDefault="005D52F6" w:rsidP="005D52F6">
      <w:pPr>
        <w:pStyle w:val="Heading3"/>
      </w:pPr>
      <w:bookmarkStart w:id="17" w:name="_Toc511877667"/>
      <w:r>
        <w:lastRenderedPageBreak/>
        <w:t>Effective-Address</w:t>
      </w:r>
      <w:bookmarkEnd w:id="17"/>
    </w:p>
    <w:p w14:paraId="5CFD609D" w14:textId="77777777"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14:paraId="7F70515B" w14:textId="77777777"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14:paraId="12EE0699" w14:textId="77777777"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 xml:space="preserve">EA = C(base-reg)+ D; // D is the 16-bit offset or displacement </w:t>
      </w:r>
    </w:p>
    <w:p w14:paraId="507FDCD8" w14:textId="77777777"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reg) + C(I-reg) + D;</w:t>
      </w:r>
    </w:p>
    <w:p w14:paraId="54482C53" w14:textId="77777777" w:rsidR="00356D07" w:rsidRDefault="00356D07" w:rsidP="00356D07">
      <w:pPr>
        <w:rPr>
          <w:b/>
        </w:rPr>
      </w:pPr>
    </w:p>
    <w:p w14:paraId="6FD94E88" w14:textId="77777777" w:rsidR="00356D07" w:rsidRDefault="00356D07" w:rsidP="00772CD5">
      <w:pPr>
        <w:ind w:left="720"/>
      </w:pPr>
      <w:r>
        <w:rPr>
          <w:b/>
        </w:rPr>
        <w:t>ID: Effective-Address Requirement (ER) 1</w:t>
      </w:r>
    </w:p>
    <w:p w14:paraId="7EA6A433" w14:textId="77777777" w:rsidR="00356D07" w:rsidRDefault="00356D07" w:rsidP="00772CD5">
      <w:pPr>
        <w:ind w:left="720"/>
      </w:pPr>
      <w:r>
        <w:t xml:space="preserve">TITLE: </w:t>
      </w:r>
      <w:r w:rsidR="00367B5D">
        <w:t>Convert Process Address</w:t>
      </w:r>
    </w:p>
    <w:p w14:paraId="59F62ED6" w14:textId="77777777"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14:paraId="546FC0C0" w14:textId="77777777" w:rsidR="005D52F6" w:rsidRDefault="005D52F6" w:rsidP="005D52F6">
      <w:pPr>
        <w:pStyle w:val="Heading3"/>
      </w:pPr>
      <w:bookmarkStart w:id="18" w:name="_Toc511877668"/>
      <w:r>
        <w:t>Fetch</w:t>
      </w:r>
      <w:bookmarkEnd w:id="18"/>
    </w:p>
    <w:p w14:paraId="5E426D00" w14:textId="77777777"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14:paraId="355C7E61" w14:textId="77777777" w:rsidR="00356D07" w:rsidRDefault="00356D07" w:rsidP="00356D07"/>
    <w:p w14:paraId="38691FDD" w14:textId="77777777" w:rsidR="00930AD7" w:rsidRDefault="00930AD7" w:rsidP="00772CD5">
      <w:pPr>
        <w:ind w:left="720"/>
      </w:pPr>
      <w:r>
        <w:rPr>
          <w:b/>
        </w:rPr>
        <w:t>ID: Fetch Requirement (FR) 1</w:t>
      </w:r>
    </w:p>
    <w:p w14:paraId="33F825D8" w14:textId="77777777" w:rsidR="00930AD7" w:rsidRDefault="00930AD7" w:rsidP="00772CD5">
      <w:pPr>
        <w:ind w:left="720"/>
      </w:pPr>
      <w:r>
        <w:t xml:space="preserve">TITLE: </w:t>
      </w:r>
      <w:r w:rsidR="00932C9A">
        <w:t>Fill Registers</w:t>
      </w:r>
    </w:p>
    <w:p w14:paraId="51D0B106" w14:textId="77777777" w:rsidR="00930AD7" w:rsidRDefault="00930AD7" w:rsidP="00772CD5">
      <w:pPr>
        <w:ind w:left="720"/>
      </w:pPr>
      <w:r>
        <w:t>DESC:</w:t>
      </w:r>
      <w:r w:rsidR="00932C9A">
        <w:t xml:space="preserve"> The CPU must Fetch instructions as needed to ensure continuous operation.</w:t>
      </w:r>
    </w:p>
    <w:p w14:paraId="4E24200D" w14:textId="77777777" w:rsidR="00932C9A" w:rsidRDefault="00932C9A" w:rsidP="00772CD5">
      <w:pPr>
        <w:ind w:left="720"/>
      </w:pPr>
    </w:p>
    <w:p w14:paraId="5AEE69A3" w14:textId="77777777" w:rsidR="00932C9A" w:rsidRDefault="00932C9A" w:rsidP="00772CD5">
      <w:pPr>
        <w:ind w:left="720"/>
      </w:pPr>
      <w:r>
        <w:rPr>
          <w:b/>
        </w:rPr>
        <w:t>ID: FR 2</w:t>
      </w:r>
    </w:p>
    <w:p w14:paraId="07578708" w14:textId="77777777" w:rsidR="00932C9A" w:rsidRDefault="00932C9A" w:rsidP="00772CD5">
      <w:pPr>
        <w:ind w:left="720"/>
      </w:pPr>
      <w:r>
        <w:t>TITLE: Read CPU’s PC</w:t>
      </w:r>
    </w:p>
    <w:p w14:paraId="43E3F833" w14:textId="77777777" w:rsidR="00932C9A" w:rsidRDefault="00932C9A" w:rsidP="00772CD5">
      <w:pPr>
        <w:ind w:left="720"/>
      </w:pPr>
      <w:r>
        <w:t>DESC: The Fetch mechanism must interpret the CPU’s Program Counter (PC) to ensure that the correct instructions are read into the registers.</w:t>
      </w:r>
    </w:p>
    <w:p w14:paraId="1BB5A282" w14:textId="77777777" w:rsidR="00932C9A" w:rsidRDefault="00932C9A" w:rsidP="00772CD5">
      <w:pPr>
        <w:ind w:left="720"/>
      </w:pPr>
    </w:p>
    <w:p w14:paraId="222810DF" w14:textId="77777777" w:rsidR="00932C9A" w:rsidRDefault="00932C9A" w:rsidP="00772CD5">
      <w:pPr>
        <w:ind w:left="720"/>
      </w:pPr>
      <w:r>
        <w:rPr>
          <w:b/>
        </w:rPr>
        <w:t>ID: FR 3</w:t>
      </w:r>
    </w:p>
    <w:p w14:paraId="761C04F7" w14:textId="77777777" w:rsidR="00932C9A" w:rsidRDefault="00932C9A" w:rsidP="00772CD5">
      <w:pPr>
        <w:ind w:left="720"/>
      </w:pPr>
      <w:r>
        <w:t>TITLE: Interpret PC</w:t>
      </w:r>
    </w:p>
    <w:p w14:paraId="2BF75C49" w14:textId="77777777" w:rsidR="00932C9A" w:rsidRPr="00932C9A" w:rsidRDefault="00932C9A" w:rsidP="00772CD5">
      <w:pPr>
        <w:ind w:left="720"/>
      </w:pPr>
      <w:r>
        <w:t>DESC: The Fetch mechanism must work with the Effective-Address mechanism to ensure that the program’s logical PC is interpreted into a usable physical address.</w:t>
      </w:r>
    </w:p>
    <w:p w14:paraId="4B9C2D5E" w14:textId="77777777" w:rsidR="005D52F6" w:rsidRDefault="005D52F6" w:rsidP="005D52F6">
      <w:pPr>
        <w:pStyle w:val="Heading3"/>
      </w:pPr>
      <w:bookmarkStart w:id="19" w:name="_Toc511877669"/>
      <w:r>
        <w:t>Decode</w:t>
      </w:r>
      <w:bookmarkEnd w:id="19"/>
    </w:p>
    <w:p w14:paraId="4185489D" w14:textId="77777777"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14:paraId="313F843B" w14:textId="77777777" w:rsidR="00930AD7" w:rsidRDefault="00930AD7" w:rsidP="00930AD7"/>
    <w:p w14:paraId="6CC09310" w14:textId="77777777" w:rsidR="00930AD7" w:rsidRDefault="00930AD7" w:rsidP="00772CD5">
      <w:pPr>
        <w:ind w:left="720"/>
      </w:pPr>
      <w:r>
        <w:rPr>
          <w:b/>
        </w:rPr>
        <w:t>ID: Decode Requirement (DeR) 1</w:t>
      </w:r>
    </w:p>
    <w:p w14:paraId="32D6BF87" w14:textId="77777777" w:rsidR="00930AD7" w:rsidRDefault="00930AD7" w:rsidP="00772CD5">
      <w:pPr>
        <w:ind w:left="720"/>
      </w:pPr>
      <w:r>
        <w:t xml:space="preserve">TITLE: </w:t>
      </w:r>
      <w:r w:rsidR="00932C9A">
        <w:t>Interpret Instructions</w:t>
      </w:r>
    </w:p>
    <w:p w14:paraId="737E7B7A" w14:textId="77777777"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14:paraId="5653E491" w14:textId="77777777" w:rsidR="00932C9A" w:rsidRDefault="00932C9A" w:rsidP="00772CD5">
      <w:pPr>
        <w:ind w:left="720"/>
      </w:pPr>
    </w:p>
    <w:p w14:paraId="6B746238" w14:textId="77777777" w:rsidR="00932C9A" w:rsidRDefault="00932C9A" w:rsidP="00772CD5">
      <w:pPr>
        <w:ind w:left="720"/>
      </w:pPr>
      <w:r>
        <w:rPr>
          <w:b/>
        </w:rPr>
        <w:t>ID: DeR 2</w:t>
      </w:r>
    </w:p>
    <w:p w14:paraId="6AE8EC7C" w14:textId="77777777" w:rsidR="00932C9A" w:rsidRDefault="00932C9A" w:rsidP="00772CD5">
      <w:pPr>
        <w:ind w:left="720"/>
      </w:pPr>
      <w:r>
        <w:t>TITLE: Relay Instructions</w:t>
      </w:r>
    </w:p>
    <w:p w14:paraId="04C551DA" w14:textId="77777777" w:rsidR="00932C9A" w:rsidRPr="00932C9A" w:rsidRDefault="00932C9A" w:rsidP="00772CD5">
      <w:pPr>
        <w:ind w:left="720"/>
      </w:pPr>
      <w:r>
        <w:t>DESC: The Decoder must relay operable Instructions to the Execute mechanism.</w:t>
      </w:r>
    </w:p>
    <w:p w14:paraId="20E1D4F7" w14:textId="77777777" w:rsidR="005D52F6" w:rsidRDefault="005D52F6" w:rsidP="005D52F6">
      <w:pPr>
        <w:pStyle w:val="Heading3"/>
      </w:pPr>
      <w:bookmarkStart w:id="20" w:name="_Toc511877670"/>
      <w:r>
        <w:t>Execute</w:t>
      </w:r>
      <w:bookmarkEnd w:id="20"/>
    </w:p>
    <w:p w14:paraId="12B3C71F" w14:textId="77777777"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14:paraId="15EABD5E" w14:textId="77777777" w:rsidR="00930AD7" w:rsidRDefault="00930AD7" w:rsidP="00930AD7"/>
    <w:p w14:paraId="696F6F1A" w14:textId="77777777" w:rsidR="00930AD7" w:rsidRDefault="00930AD7" w:rsidP="00772CD5">
      <w:pPr>
        <w:ind w:left="720"/>
      </w:pPr>
      <w:r>
        <w:rPr>
          <w:b/>
        </w:rPr>
        <w:t>ID: Execute Requirement (XR) 1</w:t>
      </w:r>
    </w:p>
    <w:p w14:paraId="73061BDF" w14:textId="77777777" w:rsidR="00930AD7" w:rsidRDefault="00930AD7" w:rsidP="00772CD5">
      <w:pPr>
        <w:ind w:left="720"/>
      </w:pPr>
      <w:r>
        <w:t xml:space="preserve">TITLE: </w:t>
      </w:r>
      <w:r w:rsidR="007458E2">
        <w:t>Execute</w:t>
      </w:r>
    </w:p>
    <w:p w14:paraId="4C683BA3" w14:textId="77777777"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14:paraId="55C4BF58" w14:textId="77777777" w:rsidR="00BF113B" w:rsidRDefault="0045205D">
      <w:pPr>
        <w:pStyle w:val="Heading2"/>
      </w:pPr>
      <w:bookmarkStart w:id="21" w:name="_Toc511877671"/>
      <w:r>
        <w:t>CPU</w:t>
      </w:r>
      <w:bookmarkEnd w:id="21"/>
    </w:p>
    <w:p w14:paraId="77ED78B8" w14:textId="77777777"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14:paraId="6C3D1E4E" w14:textId="77777777" w:rsidR="0045205D" w:rsidRPr="0045205D" w:rsidRDefault="0045205D" w:rsidP="0045205D">
      <w:pPr>
        <w:pStyle w:val="Heading3"/>
        <w:ind w:left="720" w:hanging="720"/>
      </w:pPr>
      <w:bookmarkStart w:id="22" w:name="_Toc511877672"/>
      <w:r>
        <w:t>DMA-Channel</w:t>
      </w:r>
      <w:bookmarkEnd w:id="22"/>
      <w:r w:rsidRPr="0045205D">
        <w:rPr>
          <w:sz w:val="22"/>
          <w:szCs w:val="22"/>
        </w:rPr>
        <w:t xml:space="preserve"> </w:t>
      </w:r>
    </w:p>
    <w:p w14:paraId="7FC09317" w14:textId="77777777"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14:paraId="19D7C3D5" w14:textId="77777777"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14:paraId="05807A34" w14:textId="77777777" w:rsidR="0045205D" w:rsidRPr="00BB5822" w:rsidRDefault="0045205D" w:rsidP="0045205D">
      <w:pPr>
        <w:pStyle w:val="Default"/>
        <w:ind w:left="1440"/>
        <w:rPr>
          <w:rStyle w:val="SubtleReference"/>
        </w:rPr>
      </w:pPr>
      <w:r w:rsidRPr="00BB5822">
        <w:rPr>
          <w:rStyle w:val="SubtleReference"/>
        </w:rPr>
        <w:t xml:space="preserve">Read(ch, next(p_rec), buf[next_io]); </w:t>
      </w:r>
    </w:p>
    <w:p w14:paraId="2CDCDCBB" w14:textId="77777777" w:rsidR="0045205D" w:rsidRPr="00BB5822" w:rsidRDefault="0045205D" w:rsidP="0045205D">
      <w:pPr>
        <w:pStyle w:val="Default"/>
        <w:ind w:left="1440"/>
        <w:rPr>
          <w:rStyle w:val="SubtleReference"/>
        </w:rPr>
      </w:pPr>
      <w:r w:rsidRPr="00BB5822">
        <w:rPr>
          <w:rStyle w:val="SubtleReference"/>
        </w:rPr>
        <w:t xml:space="preserve">Write(ch, next(p_rec), buf[next_io]); </w:t>
      </w:r>
    </w:p>
    <w:p w14:paraId="300CC27C" w14:textId="77777777" w:rsidR="0045205D" w:rsidRPr="00BB5822" w:rsidRDefault="0045205D" w:rsidP="0045205D">
      <w:pPr>
        <w:pStyle w:val="Default"/>
        <w:ind w:left="720"/>
        <w:rPr>
          <w:rStyle w:val="SubtleReference"/>
        </w:rPr>
      </w:pPr>
      <w:r w:rsidRPr="00BB5822">
        <w:rPr>
          <w:rStyle w:val="SubtleReference"/>
        </w:rPr>
        <w:t xml:space="preserve">where ch is the channel or DMA controller, p_rec is the RAM address of the physical data to be transferred, and buf is the starting address of a RAM buffer into/from which the data is to be transferred. </w:t>
      </w:r>
    </w:p>
    <w:p w14:paraId="748DCCA3" w14:textId="77777777"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14:paraId="7EF06EE4" w14:textId="77777777" w:rsidR="0045205D" w:rsidRDefault="00A2345D" w:rsidP="00046D55">
      <w:pPr>
        <w:pStyle w:val="Default"/>
        <w:jc w:val="center"/>
      </w:pPr>
      <w:r>
        <w:rPr>
          <w:noProof/>
        </w:rPr>
        <w:lastRenderedPageBreak/>
        <mc:AlternateContent>
          <mc:Choice Requires="wps">
            <w:drawing>
              <wp:inline distT="0" distB="0" distL="0" distR="0" wp14:anchorId="27159864" wp14:editId="0283F286">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14:paraId="6B462447"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14:paraId="7CEAAB67"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51BE991C"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14:paraId="1804A96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14:paraId="05E3B34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14:paraId="0B6182FD"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6EACF5F"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14:paraId="69223079"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14:paraId="5FAA7E4D"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14:paraId="2ABC42D7" w14:textId="77777777" w:rsidR="00A82D07" w:rsidRPr="00046D55" w:rsidRDefault="00A82D07"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w14:anchorId="27159864"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14:paraId="6B462447"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14:paraId="7CEAAB67"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51BE991C"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14:paraId="1804A96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14:paraId="05E3B34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14:paraId="0B6182FD"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6EACF5F"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14:paraId="69223079"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14:paraId="5FAA7E4D"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14:paraId="2ABC42D7" w14:textId="77777777" w:rsidR="00A82D07" w:rsidRPr="00046D55" w:rsidRDefault="00A82D07" w:rsidP="00046D55">
                      <w:pPr>
                        <w:rPr>
                          <w:i/>
                        </w:rPr>
                      </w:pPr>
                      <w:r w:rsidRPr="0045205D">
                        <w:rPr>
                          <w:i/>
                        </w:rPr>
                        <w:t>}</w:t>
                      </w:r>
                    </w:p>
                  </w:txbxContent>
                </v:textbox>
                <w10:anchorlock/>
              </v:shape>
            </w:pict>
          </mc:Fallback>
        </mc:AlternateContent>
      </w:r>
    </w:p>
    <w:p w14:paraId="68DB0D66" w14:textId="155CD6C6" w:rsidR="00046D55" w:rsidRDefault="00046D55" w:rsidP="00046D55">
      <w:pPr>
        <w:pStyle w:val="Caption"/>
        <w:jc w:val="center"/>
        <w:rPr>
          <w:szCs w:val="22"/>
        </w:rPr>
      </w:pPr>
      <w:bookmarkStart w:id="23" w:name="_Toc511880963"/>
      <w:bookmarkStart w:id="24" w:name="_Toc511881806"/>
      <w:r>
        <w:t xml:space="preserve">Figure </w:t>
      </w:r>
      <w:r w:rsidR="0024679C">
        <w:fldChar w:fldCharType="begin"/>
      </w:r>
      <w:r w:rsidR="0024679C">
        <w:instrText xml:space="preserve"> SEQ Figure \* ARABIC </w:instrText>
      </w:r>
      <w:r w:rsidR="0024679C">
        <w:fldChar w:fldCharType="separate"/>
      </w:r>
      <w:r w:rsidR="00A82D07">
        <w:rPr>
          <w:noProof/>
        </w:rPr>
        <w:t>4</w:t>
      </w:r>
      <w:r w:rsidR="0024679C">
        <w:rPr>
          <w:noProof/>
        </w:rPr>
        <w:fldChar w:fldCharType="end"/>
      </w:r>
      <w:r w:rsidR="00524552">
        <w:t xml:space="preserve"> Heart of the DMA-channel module/thread (provided by Dr. Bobbie).</w:t>
      </w:r>
      <w:bookmarkEnd w:id="23"/>
      <w:bookmarkEnd w:id="24"/>
    </w:p>
    <w:p w14:paraId="369DE38A" w14:textId="77777777" w:rsidR="00046D55" w:rsidRPr="0045205D" w:rsidRDefault="00046D55" w:rsidP="00046D55">
      <w:pPr>
        <w:pStyle w:val="Default"/>
        <w:jc w:val="center"/>
        <w:rPr>
          <w:sz w:val="20"/>
          <w:szCs w:val="22"/>
        </w:rPr>
      </w:pPr>
    </w:p>
    <w:p w14:paraId="622EE4AC" w14:textId="77777777" w:rsidR="0045205D" w:rsidRDefault="0045205D" w:rsidP="0045205D">
      <w:pPr>
        <w:pStyle w:val="Heading3"/>
      </w:pPr>
      <w:bookmarkStart w:id="25" w:name="_Toc511877673"/>
      <w:r>
        <w:t>ComputeOnly</w:t>
      </w:r>
      <w:bookmarkEnd w:id="25"/>
    </w:p>
    <w:p w14:paraId="3C077586" w14:textId="77777777"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14:paraId="053463C2" w14:textId="77777777"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14:anchorId="1AFBA904" wp14:editId="438FC9FC">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14:paraId="707E18AA"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30853063"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14:paraId="009E1EE9" w14:textId="77777777" w:rsidR="00A82D07"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14:paraId="4D14750F" w14:textId="77777777" w:rsidR="00A82D07"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14:paraId="24DBA4EE" w14:textId="77777777" w:rsidR="00A82D07" w:rsidRPr="0045205D"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14:paraId="195313A8"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14:paraId="2325DBAA"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14:paraId="7E68D51B"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14:paraId="16C47089"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14:paraId="091DF7D6"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5DB98BD5"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23641F9" w14:textId="77777777" w:rsidR="00A82D07" w:rsidRPr="00046D55" w:rsidRDefault="00A82D0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w14:anchorId="1AFBA904"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14:paraId="707E18AA"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30853063"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14:paraId="009E1EE9" w14:textId="77777777" w:rsidR="00A82D07"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14:paraId="4D14750F" w14:textId="77777777" w:rsidR="00A82D07"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14:paraId="24DBA4EE" w14:textId="77777777" w:rsidR="00A82D07" w:rsidRPr="0045205D"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14:paraId="195313A8"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14:paraId="2325DBAA"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14:paraId="7E68D51B"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14:paraId="16C47089"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14:paraId="091DF7D6"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5DB98BD5"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23641F9" w14:textId="77777777" w:rsidR="00A82D07" w:rsidRPr="00046D55" w:rsidRDefault="00A82D0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14:paraId="45E3C74B" w14:textId="23D5E075" w:rsidR="00046D55" w:rsidRDefault="00046D55" w:rsidP="00046D55">
      <w:pPr>
        <w:pStyle w:val="Caption"/>
        <w:jc w:val="center"/>
        <w:rPr>
          <w:szCs w:val="22"/>
        </w:rPr>
      </w:pPr>
      <w:bookmarkStart w:id="26" w:name="_Toc511880964"/>
      <w:bookmarkStart w:id="27" w:name="_Toc511881807"/>
      <w:r>
        <w:t xml:space="preserve">Figure </w:t>
      </w:r>
      <w:r w:rsidR="0024679C">
        <w:fldChar w:fldCharType="begin"/>
      </w:r>
      <w:r w:rsidR="0024679C">
        <w:instrText xml:space="preserve"> SEQ Figure \* ARABIC </w:instrText>
      </w:r>
      <w:r w:rsidR="0024679C">
        <w:fldChar w:fldCharType="separate"/>
      </w:r>
      <w:r w:rsidR="00A82D07">
        <w:rPr>
          <w:noProof/>
        </w:rPr>
        <w:t>5</w:t>
      </w:r>
      <w:r w:rsidR="0024679C">
        <w:rPr>
          <w:noProof/>
        </w:rPr>
        <w:fldChar w:fldCharType="end"/>
      </w:r>
      <w:r w:rsidR="007011EC">
        <w:t xml:space="preserve"> Overview of the CPU’s execution (provided by Dr. Bobbie).</w:t>
      </w:r>
      <w:bookmarkEnd w:id="26"/>
      <w:bookmarkEnd w:id="27"/>
    </w:p>
    <w:p w14:paraId="4E615C77" w14:textId="77777777" w:rsidR="00046D55" w:rsidRDefault="00046D55" w:rsidP="00253D50"/>
    <w:p w14:paraId="0825215E" w14:textId="77777777" w:rsidR="00253D50" w:rsidRDefault="00253D50" w:rsidP="00772CD5">
      <w:pPr>
        <w:ind w:left="720"/>
      </w:pPr>
      <w:r>
        <w:rPr>
          <w:b/>
        </w:rPr>
        <w:t>ID: CPU Requirement (CR) 1</w:t>
      </w:r>
    </w:p>
    <w:p w14:paraId="137DC85A" w14:textId="77777777" w:rsidR="00253D50" w:rsidRDefault="00253D50" w:rsidP="00772CD5">
      <w:pPr>
        <w:ind w:left="720"/>
      </w:pPr>
      <w:r>
        <w:t xml:space="preserve">TITLE: </w:t>
      </w:r>
      <w:r w:rsidR="00575103">
        <w:t>Execute Instructions</w:t>
      </w:r>
    </w:p>
    <w:p w14:paraId="5B7BD6D2" w14:textId="77777777"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14:paraId="38ED23FC" w14:textId="77777777" w:rsidR="00253D50" w:rsidRDefault="00253D50" w:rsidP="00772CD5">
      <w:pPr>
        <w:pStyle w:val="Default"/>
        <w:ind w:left="720"/>
        <w:rPr>
          <w:sz w:val="20"/>
          <w:szCs w:val="22"/>
        </w:rPr>
      </w:pPr>
    </w:p>
    <w:p w14:paraId="7C8A5163" w14:textId="77777777"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14:paraId="616130CF" w14:textId="77777777"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14:anchorId="7E44969E" wp14:editId="285335F1">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14:paraId="64550C1F" w14:textId="77777777" w:rsidR="00A82D07" w:rsidRPr="0045205D" w:rsidRDefault="00A82D0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14:paraId="2DBEEA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14:paraId="103B4B5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14:paraId="4DC665A8"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14:paraId="4F36AD14" w14:textId="77777777" w:rsidR="00A82D07" w:rsidRPr="0045205D" w:rsidRDefault="00A82D0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14:paraId="7F9ACA4E"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14:paraId="704FFDB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14:paraId="47C4EDD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14:paraId="68E4DF9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14:paraId="2F6199B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14:paraId="4E51D0E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14:paraId="33C6F658"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14:paraId="72E5670E"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14:paraId="65AF832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14:paraId="1947BE7F"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14:paraId="7063D8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14:paraId="4179EE0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14:paraId="7DAC76A6"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14:paraId="5C50B9C9"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14:paraId="1FF43B0C" w14:textId="77777777" w:rsidR="00A82D07" w:rsidRDefault="00A82D07"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w14:anchorId="7E44969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14:paraId="64550C1F" w14:textId="77777777" w:rsidR="00A82D07" w:rsidRPr="0045205D" w:rsidRDefault="00A82D0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14:paraId="2DBEEA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14:paraId="103B4B5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14:paraId="4DC665A8"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14:paraId="4F36AD14" w14:textId="77777777" w:rsidR="00A82D07" w:rsidRPr="0045205D" w:rsidRDefault="00A82D0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14:paraId="7F9ACA4E"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14:paraId="704FFDB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14:paraId="47C4EDD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14:paraId="68E4DF9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14:paraId="2F6199B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14:paraId="4E51D0E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14:paraId="33C6F658"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14:paraId="72E5670E"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14:paraId="65AF832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14:paraId="1947BE7F"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14:paraId="7063D8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14:paraId="4179EE0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14:paraId="7DAC76A6"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14:paraId="5C50B9C9"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14:paraId="1FF43B0C" w14:textId="77777777" w:rsidR="00A82D07" w:rsidRDefault="00A82D07" w:rsidP="00524552">
                      <w:pPr>
                        <w:rPr>
                          <w:rFonts w:cs="Arial"/>
                        </w:rPr>
                      </w:pPr>
                      <w:r w:rsidRPr="0045205D">
                        <w:rPr>
                          <w:i/>
                        </w:rPr>
                        <w:t>}</w:t>
                      </w:r>
                    </w:p>
                  </w:txbxContent>
                </v:textbox>
                <w10:anchorlock/>
              </v:shape>
            </w:pict>
          </mc:Fallback>
        </mc:AlternateContent>
      </w:r>
    </w:p>
    <w:p w14:paraId="689A5A20" w14:textId="515AC33F" w:rsidR="00524552" w:rsidRDefault="00524552" w:rsidP="00524552">
      <w:pPr>
        <w:pStyle w:val="Caption"/>
        <w:jc w:val="center"/>
      </w:pPr>
      <w:bookmarkStart w:id="28" w:name="_Toc511880965"/>
      <w:bookmarkStart w:id="29" w:name="_Toc511881808"/>
      <w:r>
        <w:t xml:space="preserve">Figure </w:t>
      </w:r>
      <w:r w:rsidR="0024679C">
        <w:fldChar w:fldCharType="begin"/>
      </w:r>
      <w:r w:rsidR="0024679C">
        <w:instrText xml:space="preserve"> SEQ Figure \* ARABIC </w:instrText>
      </w:r>
      <w:r w:rsidR="0024679C">
        <w:fldChar w:fldCharType="separate"/>
      </w:r>
      <w:r w:rsidR="00A82D07">
        <w:rPr>
          <w:noProof/>
        </w:rPr>
        <w:t>6</w:t>
      </w:r>
      <w:r w:rsidR="0024679C">
        <w:rPr>
          <w:noProof/>
        </w:rPr>
        <w:fldChar w:fldCharType="end"/>
      </w:r>
      <w:r>
        <w:t xml:space="preserve"> The </w:t>
      </w:r>
      <w:r w:rsidR="00134F6E">
        <w:t xml:space="preserve">suggested </w:t>
      </w:r>
      <w:r>
        <w:t>structure of the PCB (provided by Dr. Bobbie).</w:t>
      </w:r>
      <w:bookmarkEnd w:id="28"/>
      <w:bookmarkEnd w:id="29"/>
    </w:p>
    <w:p w14:paraId="0480712B" w14:textId="77777777" w:rsidR="00524552" w:rsidRPr="00524552" w:rsidRDefault="00524552" w:rsidP="00524552"/>
    <w:p w14:paraId="4E82358B" w14:textId="77777777" w:rsidR="00004598" w:rsidRDefault="00253D50" w:rsidP="00772CD5">
      <w:pPr>
        <w:ind w:left="720"/>
      </w:pPr>
      <w:r>
        <w:rPr>
          <w:b/>
        </w:rPr>
        <w:t>ID: PCB Requirement (PR) 1</w:t>
      </w:r>
    </w:p>
    <w:p w14:paraId="744CF4CD" w14:textId="77777777" w:rsidR="00253D50" w:rsidRDefault="00253D50" w:rsidP="00772CD5">
      <w:pPr>
        <w:ind w:left="720"/>
      </w:pPr>
      <w:r>
        <w:t>TITLE: PCB</w:t>
      </w:r>
    </w:p>
    <w:p w14:paraId="47585E79" w14:textId="77777777" w:rsidR="00253D50" w:rsidRDefault="00253D50" w:rsidP="00772CD5">
      <w:pPr>
        <w:ind w:left="720"/>
      </w:pPr>
      <w:r>
        <w:t>DESC: The system must have a Process Control Board (PCB) that stores and organizes information about running processes.</w:t>
      </w:r>
    </w:p>
    <w:p w14:paraId="242D277E" w14:textId="77777777" w:rsidR="00575103" w:rsidRDefault="00575103" w:rsidP="00772CD5">
      <w:pPr>
        <w:ind w:left="720"/>
      </w:pPr>
    </w:p>
    <w:p w14:paraId="7350D6F3" w14:textId="77777777" w:rsidR="00575103" w:rsidRDefault="00575103" w:rsidP="00772CD5">
      <w:pPr>
        <w:ind w:left="720"/>
      </w:pPr>
      <w:r>
        <w:rPr>
          <w:b/>
        </w:rPr>
        <w:t>ID: PR 2</w:t>
      </w:r>
    </w:p>
    <w:p w14:paraId="7F5321BC" w14:textId="77777777" w:rsidR="00575103" w:rsidRDefault="00575103" w:rsidP="00772CD5">
      <w:pPr>
        <w:ind w:left="720"/>
      </w:pPr>
      <w:r>
        <w:t>TITLE: PCB Availability</w:t>
      </w:r>
    </w:p>
    <w:p w14:paraId="33421412" w14:textId="77777777" w:rsidR="00134F6E" w:rsidRPr="00134F6E" w:rsidRDefault="00575103" w:rsidP="00D5036B">
      <w:pPr>
        <w:ind w:left="720"/>
      </w:pPr>
      <w:r>
        <w:t>DESC: The PCB must be made available to be edited or read by the Loader, Scheduler, Dispatcher, Fetch mechanism, and Effective-Address mechanism.</w:t>
      </w:r>
    </w:p>
    <w:p w14:paraId="0908CA3D" w14:textId="77777777" w:rsidR="004C0F51" w:rsidRDefault="002C1A6F">
      <w:pPr>
        <w:pStyle w:val="Heading2"/>
      </w:pPr>
      <w:bookmarkStart w:id="30" w:name="_Toc511877674"/>
      <w:r>
        <w:t>Multiprocessor Architecture</w:t>
      </w:r>
      <w:bookmarkEnd w:id="30"/>
    </w:p>
    <w:p w14:paraId="31433584" w14:textId="77777777"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14:paraId="7A68DAFF" w14:textId="77777777"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14:paraId="23A664DF" w14:textId="77777777"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14:paraId="417878C8" w14:textId="77777777"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14:paraId="45BE6C38" w14:textId="77777777"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14:paraId="354A78D6" w14:textId="77777777" w:rsidR="002C1A6F" w:rsidRDefault="002C1A6F" w:rsidP="00D5036B">
      <w:pPr>
        <w:pStyle w:val="Heading3"/>
      </w:pPr>
      <w:bookmarkStart w:id="31" w:name="_Toc511877675"/>
      <w:r>
        <w:t>Multiprocessor Memory Management</w:t>
      </w:r>
      <w:bookmarkEnd w:id="31"/>
    </w:p>
    <w:p w14:paraId="050A7114" w14:textId="77777777"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14:paraId="7CA0BCBE" w14:textId="77777777" w:rsidR="002C1A6F" w:rsidRDefault="002C1A6F" w:rsidP="00D5036B">
      <w:pPr>
        <w:pStyle w:val="Heading3"/>
      </w:pPr>
      <w:bookmarkStart w:id="32" w:name="_Toc511877676"/>
      <w:r>
        <w:t>Multiprocessor Program Cache</w:t>
      </w:r>
      <w:bookmarkEnd w:id="32"/>
    </w:p>
    <w:p w14:paraId="3D75B2DE" w14:textId="77777777" w:rsidR="00DA451A" w:rsidRDefault="007011EC" w:rsidP="00DA451A">
      <w:pPr>
        <w:ind w:left="720" w:firstLine="720"/>
        <w:rPr>
          <w:rStyle w:val="SubtleReference"/>
        </w:rPr>
      </w:pPr>
      <w:r w:rsidRPr="007011EC">
        <w:rPr>
          <w:rStyle w:val="SubtleReference"/>
        </w:rPr>
        <w:t>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Also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14:paraId="675BD393" w14:textId="77777777" w:rsidR="00DA451A" w:rsidRDefault="00DA451A" w:rsidP="00DA451A">
      <w:pPr>
        <w:pStyle w:val="Heading2"/>
      </w:pPr>
      <w:bookmarkStart w:id="33" w:name="_Toc511877677"/>
      <w:r>
        <w:t>Shortest Job First</w:t>
      </w:r>
      <w:bookmarkEnd w:id="33"/>
    </w:p>
    <w:p w14:paraId="48D0A1F1" w14:textId="77777777"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14:paraId="06E177D7" w14:textId="77777777" w:rsidR="00DA451A" w:rsidRDefault="00DA451A" w:rsidP="00DA451A">
      <w:pPr>
        <w:pStyle w:val="Heading2"/>
      </w:pPr>
      <w:bookmarkStart w:id="34" w:name="_Toc511877678"/>
      <w:r>
        <w:t>Paging and I/O Blocking</w:t>
      </w:r>
      <w:bookmarkEnd w:id="34"/>
    </w:p>
    <w:p w14:paraId="12BF2C0E" w14:textId="77777777"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14:paraId="4B09CA5C" w14:textId="77777777"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14:paraId="51A50AE1" w14:textId="77777777"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14:paraId="439F4350" w14:textId="77777777" w:rsidR="00DA451A" w:rsidRDefault="00DA451A" w:rsidP="00DA451A">
      <w:pPr>
        <w:pStyle w:val="Heading3"/>
      </w:pPr>
      <w:bookmarkStart w:id="35" w:name="_Toc511877679"/>
      <w:r>
        <w:t>Page Table</w:t>
      </w:r>
      <w:bookmarkEnd w:id="35"/>
    </w:p>
    <w:p w14:paraId="4FE62B47" w14:textId="77777777"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14:paraId="4C172D1E" w14:textId="77777777" w:rsidR="00844D50" w:rsidRDefault="00844D50" w:rsidP="00DA451A"/>
    <w:p w14:paraId="302AA813" w14:textId="77777777" w:rsidR="00844D50" w:rsidRPr="00DA451A" w:rsidRDefault="00844D50" w:rsidP="00DA451A">
      <w:r>
        <w:rPr>
          <w:noProof/>
        </w:rPr>
        <mc:AlternateContent>
          <mc:Choice Requires="wpg">
            <w:drawing>
              <wp:anchor distT="0" distB="0" distL="114300" distR="114300" simplePos="0" relativeHeight="251671552" behindDoc="0" locked="0" layoutInCell="1" allowOverlap="1" wp14:anchorId="1B4932D9" wp14:editId="2C931EDD">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14:paraId="05F4C75E" w14:textId="1285B771" w:rsidR="00A82D07" w:rsidRPr="00456D61" w:rsidRDefault="00A82D07" w:rsidP="00844D50">
                              <w:pPr>
                                <w:pStyle w:val="Caption"/>
                                <w:jc w:val="center"/>
                                <w:rPr>
                                  <w:noProof/>
                                </w:rPr>
                              </w:pPr>
                              <w:bookmarkStart w:id="36" w:name="_Toc511880966"/>
                              <w:bookmarkStart w:id="37" w:name="_Toc511881809"/>
                              <w:r>
                                <w:t xml:space="preserve">Figure </w:t>
                              </w:r>
                              <w:r>
                                <w:fldChar w:fldCharType="begin"/>
                              </w:r>
                              <w:r>
                                <w:instrText xml:space="preserve"> SEQ Figure \* ARABIC </w:instrText>
                              </w:r>
                              <w:r>
                                <w:fldChar w:fldCharType="separate"/>
                              </w:r>
                              <w:r>
                                <w:rPr>
                                  <w:noProof/>
                                </w:rPr>
                                <w:t>7</w:t>
                              </w:r>
                              <w:r>
                                <w:rPr>
                                  <w:noProof/>
                                </w:rPr>
                                <w:fldChar w:fldCharType="end"/>
                              </w:r>
                              <w:r>
                                <w:t xml:space="preserve"> Diagram of a Page Table (provided by Dr. Bobbi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4932D9" id="Group 14" o:spid="_x0000_s1031" style="position:absolute;margin-left:0;margin-top:.25pt;width:468pt;height:232.5pt;z-index:251671552;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05F4C75E" w14:textId="1285B771" w:rsidR="00A82D07" w:rsidRPr="00456D61" w:rsidRDefault="00A82D07" w:rsidP="00844D50">
                        <w:pPr>
                          <w:pStyle w:val="Caption"/>
                          <w:jc w:val="center"/>
                          <w:rPr>
                            <w:noProof/>
                          </w:rPr>
                        </w:pPr>
                        <w:bookmarkStart w:id="38" w:name="_Toc511880966"/>
                        <w:bookmarkStart w:id="39" w:name="_Toc511881809"/>
                        <w:r>
                          <w:t xml:space="preserve">Figure </w:t>
                        </w:r>
                        <w:r>
                          <w:fldChar w:fldCharType="begin"/>
                        </w:r>
                        <w:r>
                          <w:instrText xml:space="preserve"> SEQ Figure \* ARABIC </w:instrText>
                        </w:r>
                        <w:r>
                          <w:fldChar w:fldCharType="separate"/>
                        </w:r>
                        <w:r>
                          <w:rPr>
                            <w:noProof/>
                          </w:rPr>
                          <w:t>7</w:t>
                        </w:r>
                        <w:r>
                          <w:rPr>
                            <w:noProof/>
                          </w:rPr>
                          <w:fldChar w:fldCharType="end"/>
                        </w:r>
                        <w:r>
                          <w:t xml:space="preserve"> Diagram of a Page Table (provided by Dr. Bobbie).</w:t>
                        </w:r>
                        <w:bookmarkEnd w:id="38"/>
                        <w:bookmarkEnd w:id="39"/>
                      </w:p>
                    </w:txbxContent>
                  </v:textbox>
                </v:shape>
                <w10:wrap type="topAndBottom"/>
              </v:group>
            </w:pict>
          </mc:Fallback>
        </mc:AlternateContent>
      </w:r>
    </w:p>
    <w:p w14:paraId="6F7EA203" w14:textId="77777777"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14:paraId="681A475F" w14:textId="77777777"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14:paraId="5330F222"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14:paraId="17C5EE67"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14:paraId="1F57960C"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14:paraId="7E241FC6" w14:textId="77777777"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14:paraId="4AE3F1D4"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14:paraId="25C1387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14:paraId="009F2C8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14:paraId="757B2874"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14:paraId="10CBD0F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14:paraId="761B9B05" w14:textId="77777777"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5648" behindDoc="0" locked="0" layoutInCell="1" allowOverlap="1" wp14:anchorId="77350B7A" wp14:editId="2313D2F6">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14:paraId="4D38341F" w14:textId="08570CFE" w:rsidR="00A82D07" w:rsidRPr="00EB0FD7" w:rsidRDefault="00A82D07" w:rsidP="004D66F4">
                              <w:pPr>
                                <w:pStyle w:val="Caption"/>
                                <w:jc w:val="center"/>
                                <w:rPr>
                                  <w:noProof/>
                                </w:rPr>
                              </w:pPr>
                              <w:bookmarkStart w:id="40" w:name="_Toc511880967"/>
                              <w:bookmarkStart w:id="41" w:name="_Toc511881810"/>
                              <w:r>
                                <w:t xml:space="preserve">Figure </w:t>
                              </w:r>
                              <w:r>
                                <w:fldChar w:fldCharType="begin"/>
                              </w:r>
                              <w:r>
                                <w:instrText xml:space="preserve"> SEQ Figure \* ARABIC </w:instrText>
                              </w:r>
                              <w:r>
                                <w:fldChar w:fldCharType="separate"/>
                              </w:r>
                              <w:r>
                                <w:rPr>
                                  <w:noProof/>
                                </w:rPr>
                                <w:t>8</w:t>
                              </w:r>
                              <w:r>
                                <w:rPr>
                                  <w:noProof/>
                                </w:rPr>
                                <w:fldChar w:fldCharType="end"/>
                              </w:r>
                              <w:r>
                                <w:t xml:space="preserve"> Diagram of process states (provided by Dr. Bobbie).</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7350B7A" id="Group 20" o:spid="_x0000_s1034" style="position:absolute;left:0;text-align:left;margin-left:0;margin-top:96.75pt;width:321.1pt;height:159.1pt;z-index:251675648;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4D38341F" w14:textId="08570CFE" w:rsidR="00A82D07" w:rsidRPr="00EB0FD7" w:rsidRDefault="00A82D07" w:rsidP="004D66F4">
                        <w:pPr>
                          <w:pStyle w:val="Caption"/>
                          <w:jc w:val="center"/>
                          <w:rPr>
                            <w:noProof/>
                          </w:rPr>
                        </w:pPr>
                        <w:bookmarkStart w:id="42" w:name="_Toc511880967"/>
                        <w:bookmarkStart w:id="43" w:name="_Toc511881810"/>
                        <w:r>
                          <w:t xml:space="preserve">Figure </w:t>
                        </w:r>
                        <w:r>
                          <w:fldChar w:fldCharType="begin"/>
                        </w:r>
                        <w:r>
                          <w:instrText xml:space="preserve"> SEQ Figure \* ARABIC </w:instrText>
                        </w:r>
                        <w:r>
                          <w:fldChar w:fldCharType="separate"/>
                        </w:r>
                        <w:r>
                          <w:rPr>
                            <w:noProof/>
                          </w:rPr>
                          <w:t>8</w:t>
                        </w:r>
                        <w:r>
                          <w:rPr>
                            <w:noProof/>
                          </w:rPr>
                          <w:fldChar w:fldCharType="end"/>
                        </w:r>
                        <w:r>
                          <w:t xml:space="preserve"> Diagram of process states (provided by Dr. Bobbie).</w:t>
                        </w:r>
                        <w:bookmarkEnd w:id="42"/>
                        <w:bookmarkEnd w:id="43"/>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14:paraId="1C16F71E" w14:textId="77777777" w:rsidR="004D66F4" w:rsidRPr="00447244" w:rsidRDefault="004D66F4" w:rsidP="00447244">
      <w:pPr>
        <w:widowControl/>
        <w:spacing w:line="240" w:lineRule="auto"/>
        <w:ind w:left="720"/>
        <w:rPr>
          <w:rStyle w:val="SubtleReference"/>
        </w:rPr>
      </w:pPr>
    </w:p>
    <w:p w14:paraId="38130DBE"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14:paraId="4E0315AD"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14:paraId="67637E03"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14:paraId="6EE63611" w14:textId="77777777"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14:paraId="10B5297B" w14:textId="77777777"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14:paraId="11051E8A" w14:textId="77777777"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14:paraId="0C715938" w14:textId="77777777"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14:paraId="73787EF3" w14:textId="77777777"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14:paraId="70AB26A9" w14:textId="77777777" w:rsidR="00583F80" w:rsidRDefault="00583F80">
      <w:pPr>
        <w:widowControl/>
        <w:spacing w:line="240" w:lineRule="auto"/>
        <w:rPr>
          <w:b/>
          <w:sz w:val="24"/>
        </w:rPr>
      </w:pPr>
      <w:r>
        <w:br w:type="page"/>
      </w:r>
    </w:p>
    <w:p w14:paraId="70F7214B" w14:textId="77777777" w:rsidR="00D5036B" w:rsidRDefault="00AF028D" w:rsidP="00D5036B">
      <w:pPr>
        <w:pStyle w:val="Heading1"/>
      </w:pPr>
      <w:bookmarkStart w:id="44" w:name="_Toc511877680"/>
      <w:r>
        <w:rPr>
          <w:noProof/>
        </w:rPr>
        <w:lastRenderedPageBreak/>
        <mc:AlternateContent>
          <mc:Choice Requires="wpg">
            <w:drawing>
              <wp:anchor distT="0" distB="0" distL="114300" distR="114300" simplePos="0" relativeHeight="251646976" behindDoc="0" locked="0" layoutInCell="1" allowOverlap="1" wp14:anchorId="10CD5330" wp14:editId="4A90F69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14:paraId="74CAAE1D" w14:textId="0F96A008" w:rsidR="00A82D07" w:rsidRDefault="00A82D07" w:rsidP="00AF028D">
                              <w:pPr>
                                <w:pStyle w:val="Caption"/>
                              </w:pPr>
                              <w:bookmarkStart w:id="45" w:name="_Toc511880968"/>
                              <w:bookmarkStart w:id="46" w:name="_Toc511881811"/>
                              <w:r>
                                <w:t xml:space="preserve">Figure </w:t>
                              </w:r>
                              <w:r>
                                <w:fldChar w:fldCharType="begin"/>
                              </w:r>
                              <w:r>
                                <w:instrText xml:space="preserve"> SEQ Figure \* ARABIC </w:instrText>
                              </w:r>
                              <w:r>
                                <w:fldChar w:fldCharType="separate"/>
                              </w:r>
                              <w:r>
                                <w:rPr>
                                  <w:noProof/>
                                </w:rPr>
                                <w:t>9</w:t>
                              </w:r>
                              <w:r>
                                <w:rPr>
                                  <w:noProof/>
                                </w:rPr>
                                <w:fldChar w:fldCharType="end"/>
                              </w:r>
                              <w:r>
                                <w:t xml:space="preserve"> System overview diagram.</w:t>
                              </w:r>
                              <w:bookmarkEnd w:id="45"/>
                              <w:bookmarkEnd w:id="46"/>
                            </w:p>
                            <w:p w14:paraId="1E868E4B" w14:textId="77777777" w:rsidR="00A82D07" w:rsidRPr="00CA549E" w:rsidRDefault="00A82D07"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10CD5330" id="Group 19" o:spid="_x0000_s1037" style="position:absolute;left:0;text-align:left;margin-left:340.5pt;margin-top:.25pt;width:125.25pt;height:358.5pt;z-index:251646976;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74CAAE1D" w14:textId="0F96A008" w:rsidR="00A82D07" w:rsidRDefault="00A82D07" w:rsidP="00AF028D">
                        <w:pPr>
                          <w:pStyle w:val="Caption"/>
                        </w:pPr>
                        <w:bookmarkStart w:id="47" w:name="_Toc511880968"/>
                        <w:bookmarkStart w:id="48" w:name="_Toc511881811"/>
                        <w:r>
                          <w:t xml:space="preserve">Figure </w:t>
                        </w:r>
                        <w:r>
                          <w:fldChar w:fldCharType="begin"/>
                        </w:r>
                        <w:r>
                          <w:instrText xml:space="preserve"> SEQ Figure \* ARABIC </w:instrText>
                        </w:r>
                        <w:r>
                          <w:fldChar w:fldCharType="separate"/>
                        </w:r>
                        <w:r>
                          <w:rPr>
                            <w:noProof/>
                          </w:rPr>
                          <w:t>9</w:t>
                        </w:r>
                        <w:r>
                          <w:rPr>
                            <w:noProof/>
                          </w:rPr>
                          <w:fldChar w:fldCharType="end"/>
                        </w:r>
                        <w:r>
                          <w:t xml:space="preserve"> System overview diagram.</w:t>
                        </w:r>
                        <w:bookmarkEnd w:id="47"/>
                        <w:bookmarkEnd w:id="48"/>
                      </w:p>
                      <w:p w14:paraId="1E868E4B" w14:textId="77777777" w:rsidR="00A82D07" w:rsidRPr="00CA549E" w:rsidRDefault="00A82D07" w:rsidP="00CA549E"/>
                    </w:txbxContent>
                  </v:textbox>
                </v:shape>
                <w10:wrap type="square"/>
              </v:group>
            </w:pict>
          </mc:Fallback>
        </mc:AlternateContent>
      </w:r>
      <w:r w:rsidR="00D5036B">
        <w:t xml:space="preserve">Design </w:t>
      </w:r>
      <w:r w:rsidR="00664F0B">
        <w:t>&amp; Implementation</w:t>
      </w:r>
      <w:bookmarkEnd w:id="44"/>
    </w:p>
    <w:p w14:paraId="34C72330" w14:textId="3A993D81" w:rsidR="00674C05" w:rsidRDefault="00674C05" w:rsidP="00A82329">
      <w:pPr>
        <w:ind w:firstLine="720"/>
      </w:pPr>
      <w:r>
        <w:t>The design and implementation processes were not discrete and experienced a lot of back-and-forth interaction, so the two sections have been combined.</w:t>
      </w:r>
      <w:r w:rsidR="00B82804">
        <w:t xml:space="preserve"> Many times, the implementation was initiated before the design was complete in order to explore options that would then dictate design choices, and other times a design was found to be impossible or inadvisable to implement and would have to be adapted.</w:t>
      </w:r>
    </w:p>
    <w:p w14:paraId="53C53CD8" w14:textId="148B0839"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14:paraId="50BC1B63" w14:textId="77777777" w:rsidR="00D41FAF" w:rsidRPr="00A82329" w:rsidRDefault="00D41FAF" w:rsidP="00A82329">
      <w:pPr>
        <w:ind w:firstLine="720"/>
      </w:pPr>
    </w:p>
    <w:p w14:paraId="5B73748A" w14:textId="77777777" w:rsidR="00D5036B" w:rsidRDefault="00442648" w:rsidP="00442648">
      <w:pPr>
        <w:pStyle w:val="Heading2"/>
      </w:pPr>
      <w:bookmarkStart w:id="49" w:name="_Toc511877681"/>
      <w:r>
        <w:t>Memory</w:t>
      </w:r>
      <w:bookmarkEnd w:id="49"/>
    </w:p>
    <w:p w14:paraId="4272B9D8" w14:textId="23D95B27" w:rsidR="00CA549E" w:rsidRDefault="00CA549E" w:rsidP="00B82804">
      <w:pPr>
        <w:ind w:firstLine="720"/>
      </w:pPr>
      <w:r>
        <w:rPr>
          <w:noProof/>
        </w:rPr>
        <mc:AlternateContent>
          <mc:Choice Requires="wpg">
            <w:drawing>
              <wp:anchor distT="0" distB="0" distL="114300" distR="114300" simplePos="0" relativeHeight="251655168" behindDoc="0" locked="0" layoutInCell="1" allowOverlap="1" wp14:anchorId="184C125E" wp14:editId="364FF24A">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14:paraId="416373F7" w14:textId="7217F200" w:rsidR="00A82D07" w:rsidRPr="00904023" w:rsidRDefault="00A82D07" w:rsidP="00CA549E">
                              <w:pPr>
                                <w:pStyle w:val="Caption"/>
                                <w:jc w:val="center"/>
                                <w:rPr>
                                  <w:noProof/>
                                </w:rPr>
                              </w:pPr>
                              <w:bookmarkStart w:id="50" w:name="_Toc511880969"/>
                              <w:bookmarkStart w:id="51" w:name="_Toc511881812"/>
                              <w:r>
                                <w:t xml:space="preserve">Figure </w:t>
                              </w:r>
                              <w:r>
                                <w:fldChar w:fldCharType="begin"/>
                              </w:r>
                              <w:r>
                                <w:instrText xml:space="preserve"> SEQ Figure \* ARABIC </w:instrText>
                              </w:r>
                              <w:r>
                                <w:fldChar w:fldCharType="separate"/>
                              </w:r>
                              <w:r>
                                <w:rPr>
                                  <w:noProof/>
                                </w:rPr>
                                <w:t>10</w:t>
                              </w:r>
                              <w:r>
                                <w:rPr>
                                  <w:noProof/>
                                </w:rPr>
                                <w:fldChar w:fldCharType="end"/>
                              </w:r>
                              <w:r>
                                <w:t xml:space="preserve"> UML class diagram of the memory system.</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84C125E" id="Group 25" o:spid="_x0000_s1040" style="position:absolute;left:0;text-align:left;margin-left:83.25pt;margin-top:162.7pt;width:300.85pt;height:252.75pt;z-index:251655168;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416373F7" w14:textId="7217F200" w:rsidR="00A82D07" w:rsidRPr="00904023" w:rsidRDefault="00A82D07" w:rsidP="00CA549E">
                        <w:pPr>
                          <w:pStyle w:val="Caption"/>
                          <w:jc w:val="center"/>
                          <w:rPr>
                            <w:noProof/>
                          </w:rPr>
                        </w:pPr>
                        <w:bookmarkStart w:id="52" w:name="_Toc511880969"/>
                        <w:bookmarkStart w:id="53" w:name="_Toc511881812"/>
                        <w:r>
                          <w:t xml:space="preserve">Figure </w:t>
                        </w:r>
                        <w:r>
                          <w:fldChar w:fldCharType="begin"/>
                        </w:r>
                        <w:r>
                          <w:instrText xml:space="preserve"> SEQ Figure \* ARABIC </w:instrText>
                        </w:r>
                        <w:r>
                          <w:fldChar w:fldCharType="separate"/>
                        </w:r>
                        <w:r>
                          <w:rPr>
                            <w:noProof/>
                          </w:rPr>
                          <w:t>10</w:t>
                        </w:r>
                        <w:r>
                          <w:rPr>
                            <w:noProof/>
                          </w:rPr>
                          <w:fldChar w:fldCharType="end"/>
                        </w:r>
                        <w:r>
                          <w:t xml:space="preserve"> UML class diagram of the memory system.</w:t>
                        </w:r>
                        <w:bookmarkEnd w:id="52"/>
                        <w:bookmarkEnd w:id="53"/>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w:t>
      </w:r>
      <w:r w:rsidR="00FB20C1">
        <w:lastRenderedPageBreak/>
        <w:t xml:space="preserve">short. The long integer, though far too large, was the next best option. The stored integer </w:t>
      </w:r>
      <w:r w:rsidR="00442648">
        <w:t>can easily be converted back to a string when printed, overriding the toString() method in Java, or it can be retrieved as its integer value for easy manipulation</w:t>
      </w:r>
      <w:r w:rsidR="00FB20C1">
        <w:t xml:space="preserve"> and calculation. </w:t>
      </w:r>
    </w:p>
    <w:p w14:paraId="46507553" w14:textId="77777777"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14:paraId="17B1D389" w14:textId="77777777" w:rsidR="001C5480" w:rsidRDefault="001C5480" w:rsidP="00CA549E">
      <w:pPr>
        <w:ind w:firstLine="720"/>
        <w:jc w:val="center"/>
      </w:pPr>
    </w:p>
    <w:p w14:paraId="1C0CF534" w14:textId="77777777" w:rsidR="00442648" w:rsidRDefault="00442648" w:rsidP="00442648">
      <w:pPr>
        <w:pStyle w:val="Heading2"/>
      </w:pPr>
      <w:bookmarkStart w:id="54" w:name="_Toc511877682"/>
      <w:r>
        <w:t>Driver</w:t>
      </w:r>
      <w:bookmarkEnd w:id="54"/>
    </w:p>
    <w:p w14:paraId="38279BD7" w14:textId="77777777"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Driver.loadFile()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14:paraId="629259AD" w14:textId="77777777"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14:paraId="23872222" w14:textId="77777777" w:rsidR="004C1115" w:rsidRDefault="004C1115" w:rsidP="00FB20C1">
      <w:pPr>
        <w:ind w:firstLine="720"/>
      </w:pPr>
    </w:p>
    <w:p w14:paraId="1235357E" w14:textId="77777777" w:rsidR="00442648" w:rsidRDefault="00442648" w:rsidP="00442648">
      <w:pPr>
        <w:pStyle w:val="Heading3"/>
      </w:pPr>
      <w:bookmarkStart w:id="55" w:name="_Toc511877683"/>
      <w:r>
        <w:t>Loader</w:t>
      </w:r>
      <w:bookmarkEnd w:id="55"/>
    </w:p>
    <w:p w14:paraId="1E51CCA9" w14:textId="77777777" w:rsidR="00176E2A" w:rsidRDefault="004C1115" w:rsidP="00176E2A">
      <w:pPr>
        <w:ind w:firstLine="720"/>
      </w:pPr>
      <w:r>
        <w:rPr>
          <w:noProof/>
        </w:rPr>
        <mc:AlternateContent>
          <mc:Choice Requires="wpg">
            <w:drawing>
              <wp:anchor distT="0" distB="0" distL="114300" distR="114300" simplePos="0" relativeHeight="251659264" behindDoc="0" locked="0" layoutInCell="1" allowOverlap="1" wp14:anchorId="17D6DD04" wp14:editId="340EE404">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14:paraId="72804CEA" w14:textId="1422F8E1" w:rsidR="00A82D07" w:rsidRPr="00AB2F8F" w:rsidRDefault="00A82D07" w:rsidP="004C1115">
                              <w:pPr>
                                <w:pStyle w:val="Caption"/>
                                <w:jc w:val="center"/>
                                <w:rPr>
                                  <w:noProof/>
                                </w:rPr>
                              </w:pPr>
                              <w:bookmarkStart w:id="56" w:name="_Toc511880970"/>
                              <w:bookmarkStart w:id="57" w:name="_Toc511881813"/>
                              <w:r>
                                <w:t xml:space="preserve">Figure </w:t>
                              </w:r>
                              <w:r>
                                <w:fldChar w:fldCharType="begin"/>
                              </w:r>
                              <w:r>
                                <w:instrText xml:space="preserve"> SEQ Figure \* ARABIC </w:instrText>
                              </w:r>
                              <w:r>
                                <w:fldChar w:fldCharType="separate"/>
                              </w:r>
                              <w:r>
                                <w:rPr>
                                  <w:noProof/>
                                </w:rPr>
                                <w:t>11</w:t>
                              </w:r>
                              <w:r>
                                <w:rPr>
                                  <w:noProof/>
                                </w:rPr>
                                <w:fldChar w:fldCharType="end"/>
                              </w:r>
                              <w:r>
                                <w:t xml:space="preserve"> Activity diagram of the loader.</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D6DD04" id="Group 27" o:spid="_x0000_s1043" style="position:absolute;left:0;text-align:left;margin-left:233.25pt;margin-top:1pt;width:230.85pt;height:306.75pt;z-index:251659264;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72804CEA" w14:textId="1422F8E1" w:rsidR="00A82D07" w:rsidRPr="00AB2F8F" w:rsidRDefault="00A82D07" w:rsidP="004C1115">
                        <w:pPr>
                          <w:pStyle w:val="Caption"/>
                          <w:jc w:val="center"/>
                          <w:rPr>
                            <w:noProof/>
                          </w:rPr>
                        </w:pPr>
                        <w:bookmarkStart w:id="58" w:name="_Toc511880970"/>
                        <w:bookmarkStart w:id="59" w:name="_Toc511881813"/>
                        <w:r>
                          <w:t xml:space="preserve">Figure </w:t>
                        </w:r>
                        <w:r>
                          <w:fldChar w:fldCharType="begin"/>
                        </w:r>
                        <w:r>
                          <w:instrText xml:space="preserve"> SEQ Figure \* ARABIC </w:instrText>
                        </w:r>
                        <w:r>
                          <w:fldChar w:fldCharType="separate"/>
                        </w:r>
                        <w:r>
                          <w:rPr>
                            <w:noProof/>
                          </w:rPr>
                          <w:t>11</w:t>
                        </w:r>
                        <w:r>
                          <w:rPr>
                            <w:noProof/>
                          </w:rPr>
                          <w:fldChar w:fldCharType="end"/>
                        </w:r>
                        <w:r>
                          <w:t xml:space="preserve"> Activity diagram of the loader.</w:t>
                        </w:r>
                        <w:bookmarkEnd w:id="58"/>
                        <w:bookmarkEnd w:id="59"/>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14:paraId="4325377A" w14:textId="77777777"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14:paraId="05CE131F" w14:textId="77777777" w:rsidR="004C1115" w:rsidRDefault="004C1115">
      <w:pPr>
        <w:widowControl/>
        <w:spacing w:line="240" w:lineRule="auto"/>
      </w:pPr>
      <w:r>
        <w:br w:type="page"/>
      </w:r>
    </w:p>
    <w:p w14:paraId="4DC050E5" w14:textId="77777777" w:rsidR="00442648" w:rsidRDefault="000F355A" w:rsidP="00442648">
      <w:pPr>
        <w:pStyle w:val="Heading3"/>
      </w:pPr>
      <w:bookmarkStart w:id="60" w:name="_Toc511877684"/>
      <w:r>
        <w:rPr>
          <w:noProof/>
        </w:rPr>
        <w:lastRenderedPageBreak/>
        <mc:AlternateContent>
          <mc:Choice Requires="wpg">
            <w:drawing>
              <wp:anchor distT="0" distB="0" distL="114300" distR="114300" simplePos="0" relativeHeight="251667456" behindDoc="0" locked="0" layoutInCell="1" allowOverlap="1" wp14:anchorId="26E41DB5" wp14:editId="3A4E2CD8">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14:paraId="71BD78CB" w14:textId="57D7CFD2" w:rsidR="00A82D07" w:rsidRPr="008B3569" w:rsidRDefault="00A82D07" w:rsidP="000F355A">
                              <w:pPr>
                                <w:pStyle w:val="Caption"/>
                                <w:jc w:val="center"/>
                                <w:rPr>
                                  <w:i/>
                                  <w:noProof/>
                                </w:rPr>
                              </w:pPr>
                              <w:bookmarkStart w:id="61" w:name="_Toc511880971"/>
                              <w:bookmarkStart w:id="62" w:name="_Toc511881814"/>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AE02CB">
                                <w:t>Activity diagram of the scheduler.</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41DB5" id="Group 32" o:spid="_x0000_s1046" style="position:absolute;left:0;text-align:left;margin-left:132pt;margin-top:13.5pt;width:339.05pt;height:629.25pt;z-index:251667456;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71BD78CB" w14:textId="57D7CFD2" w:rsidR="00A82D07" w:rsidRPr="008B3569" w:rsidRDefault="00A82D07" w:rsidP="000F355A">
                        <w:pPr>
                          <w:pStyle w:val="Caption"/>
                          <w:jc w:val="center"/>
                          <w:rPr>
                            <w:i/>
                            <w:noProof/>
                          </w:rPr>
                        </w:pPr>
                        <w:bookmarkStart w:id="63" w:name="_Toc511880971"/>
                        <w:bookmarkStart w:id="64" w:name="_Toc511881814"/>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AE02CB">
                          <w:t>Activity diagram of the scheduler.</w:t>
                        </w:r>
                        <w:bookmarkEnd w:id="63"/>
                        <w:bookmarkEnd w:id="64"/>
                      </w:p>
                    </w:txbxContent>
                  </v:textbox>
                </v:shape>
                <w10:wrap type="square"/>
              </v:group>
            </w:pict>
          </mc:Fallback>
        </mc:AlternateContent>
      </w:r>
      <w:r w:rsidR="00442648">
        <w:t>Scheduler</w:t>
      </w:r>
      <w:bookmarkEnd w:id="60"/>
    </w:p>
    <w:p w14:paraId="65EC49B7" w14:textId="77777777"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14:paraId="34D4DA3B" w14:textId="77777777"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14:paraId="64C4E0B9" w14:textId="77777777"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14:paraId="6FEE0A7F" w14:textId="77777777"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14:paraId="1A159C8E" w14:textId="77777777"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14:paraId="4A23B526" w14:textId="77777777"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14:paraId="56E94A2C" w14:textId="77777777" w:rsidR="00442648" w:rsidRDefault="006977B2" w:rsidP="00442648">
      <w:pPr>
        <w:pStyle w:val="Heading3"/>
      </w:pPr>
      <w:bookmarkStart w:id="65" w:name="_Toc511877685"/>
      <w:r>
        <w:rPr>
          <w:noProof/>
        </w:rPr>
        <w:lastRenderedPageBreak/>
        <mc:AlternateContent>
          <mc:Choice Requires="wpg">
            <w:drawing>
              <wp:anchor distT="0" distB="0" distL="114300" distR="114300" simplePos="0" relativeHeight="251679744" behindDoc="0" locked="0" layoutInCell="1" allowOverlap="1" wp14:anchorId="7C793A84" wp14:editId="641B279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14:paraId="1EB9668D" w14:textId="26B56495" w:rsidR="00A82D07" w:rsidRPr="00B7761B" w:rsidRDefault="00A82D07" w:rsidP="00F51ED0">
                              <w:pPr>
                                <w:pStyle w:val="Caption"/>
                                <w:jc w:val="center"/>
                                <w:rPr>
                                  <w:noProof/>
                                </w:rPr>
                              </w:pPr>
                              <w:bookmarkStart w:id="66" w:name="_Toc511880972"/>
                              <w:bookmarkStart w:id="67" w:name="_Toc511881815"/>
                              <w:r>
                                <w:t xml:space="preserve">Figure </w:t>
                              </w:r>
                              <w:r>
                                <w:fldChar w:fldCharType="begin"/>
                              </w:r>
                              <w:r>
                                <w:instrText xml:space="preserve"> SEQ Figure \* ARABIC </w:instrText>
                              </w:r>
                              <w:r>
                                <w:fldChar w:fldCharType="separate"/>
                              </w:r>
                              <w:r>
                                <w:rPr>
                                  <w:noProof/>
                                </w:rPr>
                                <w:t>13</w:t>
                              </w:r>
                              <w:r>
                                <w:rPr>
                                  <w:noProof/>
                                </w:rPr>
                                <w:fldChar w:fldCharType="end"/>
                              </w:r>
                              <w:r>
                                <w:t xml:space="preserve"> Activity diagram of the dispatcher.</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793A84" id="Group 22" o:spid="_x0000_s1049" style="position:absolute;left:0;text-align:left;margin-left:0;margin-top:19.75pt;width:351.35pt;height:554.4pt;z-index:251679744;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EB9668D" w14:textId="26B56495" w:rsidR="00A82D07" w:rsidRPr="00B7761B" w:rsidRDefault="00A82D07" w:rsidP="00F51ED0">
                        <w:pPr>
                          <w:pStyle w:val="Caption"/>
                          <w:jc w:val="center"/>
                          <w:rPr>
                            <w:noProof/>
                          </w:rPr>
                        </w:pPr>
                        <w:bookmarkStart w:id="68" w:name="_Toc511880972"/>
                        <w:bookmarkStart w:id="69" w:name="_Toc511881815"/>
                        <w:r>
                          <w:t xml:space="preserve">Figure </w:t>
                        </w:r>
                        <w:r>
                          <w:fldChar w:fldCharType="begin"/>
                        </w:r>
                        <w:r>
                          <w:instrText xml:space="preserve"> SEQ Figure \* ARABIC </w:instrText>
                        </w:r>
                        <w:r>
                          <w:fldChar w:fldCharType="separate"/>
                        </w:r>
                        <w:r>
                          <w:rPr>
                            <w:noProof/>
                          </w:rPr>
                          <w:t>13</w:t>
                        </w:r>
                        <w:r>
                          <w:rPr>
                            <w:noProof/>
                          </w:rPr>
                          <w:fldChar w:fldCharType="end"/>
                        </w:r>
                        <w:r>
                          <w:t xml:space="preserve"> Activity diagram of the dispatcher.</w:t>
                        </w:r>
                        <w:bookmarkEnd w:id="68"/>
                        <w:bookmarkEnd w:id="69"/>
                      </w:p>
                    </w:txbxContent>
                  </v:textbox>
                </v:shape>
                <w10:wrap type="topAndBottom" anchorx="page"/>
              </v:group>
            </w:pict>
          </mc:Fallback>
        </mc:AlternateContent>
      </w:r>
      <w:r w:rsidR="00442648">
        <w:t>Dispatcher</w:t>
      </w:r>
      <w:bookmarkEnd w:id="65"/>
    </w:p>
    <w:p w14:paraId="4ECF4BE1" w14:textId="77777777" w:rsidR="006977B2" w:rsidRDefault="006977B2" w:rsidP="00F51ED0">
      <w:pPr>
        <w:ind w:firstLine="720"/>
      </w:pPr>
    </w:p>
    <w:p w14:paraId="019EE509" w14:textId="77777777"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14:paraId="47C54C22" w14:textId="77777777"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14:paraId="7706813A" w14:textId="77777777" w:rsidR="00451D78" w:rsidRDefault="00171377">
      <w:pPr>
        <w:widowControl/>
        <w:spacing w:line="240" w:lineRule="auto"/>
      </w:pPr>
      <w:r>
        <w:rPr>
          <w:noProof/>
        </w:rPr>
        <mc:AlternateContent>
          <mc:Choice Requires="wpg">
            <w:drawing>
              <wp:anchor distT="0" distB="0" distL="114300" distR="114300" simplePos="0" relativeHeight="251683840" behindDoc="0" locked="0" layoutInCell="1" allowOverlap="1" wp14:anchorId="568C0CC1" wp14:editId="00C9E25C">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14:paraId="1AAB2672" w14:textId="49AD5332" w:rsidR="00A82D07" w:rsidRPr="004733A0" w:rsidRDefault="00A82D07" w:rsidP="00451D78">
                              <w:pPr>
                                <w:pStyle w:val="Caption"/>
                                <w:jc w:val="center"/>
                                <w:rPr>
                                  <w:noProof/>
                                </w:rPr>
                              </w:pPr>
                              <w:bookmarkStart w:id="70" w:name="_Toc511880973"/>
                              <w:bookmarkStart w:id="71" w:name="_Toc511881816"/>
                              <w:r>
                                <w:t xml:space="preserve">Figure </w:t>
                              </w:r>
                              <w:r>
                                <w:fldChar w:fldCharType="begin"/>
                              </w:r>
                              <w:r>
                                <w:instrText xml:space="preserve"> SEQ Figure \* ARABIC </w:instrText>
                              </w:r>
                              <w:r>
                                <w:fldChar w:fldCharType="separate"/>
                              </w:r>
                              <w:r>
                                <w:rPr>
                                  <w:noProof/>
                                </w:rPr>
                                <w:t>14</w:t>
                              </w:r>
                              <w:r>
                                <w:rPr>
                                  <w:noProof/>
                                </w:rPr>
                                <w:fldChar w:fldCharType="end"/>
                              </w:r>
                              <w:r>
                                <w:t xml:space="preserve"> Activity diagram of the CPU.</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8C0CC1" id="Group 30" o:spid="_x0000_s1052" style="position:absolute;margin-left:0;margin-top:14.5pt;width:322.55pt;height:509.05pt;z-index:251683840;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AAB2672" w14:textId="49AD5332" w:rsidR="00A82D07" w:rsidRPr="004733A0" w:rsidRDefault="00A82D07" w:rsidP="00451D78">
                        <w:pPr>
                          <w:pStyle w:val="Caption"/>
                          <w:jc w:val="center"/>
                          <w:rPr>
                            <w:noProof/>
                          </w:rPr>
                        </w:pPr>
                        <w:bookmarkStart w:id="72" w:name="_Toc511880973"/>
                        <w:bookmarkStart w:id="73" w:name="_Toc511881816"/>
                        <w:r>
                          <w:t xml:space="preserve">Figure </w:t>
                        </w:r>
                        <w:r>
                          <w:fldChar w:fldCharType="begin"/>
                        </w:r>
                        <w:r>
                          <w:instrText xml:space="preserve"> SEQ Figure \* ARABIC </w:instrText>
                        </w:r>
                        <w:r>
                          <w:fldChar w:fldCharType="separate"/>
                        </w:r>
                        <w:r>
                          <w:rPr>
                            <w:noProof/>
                          </w:rPr>
                          <w:t>14</w:t>
                        </w:r>
                        <w:r>
                          <w:rPr>
                            <w:noProof/>
                          </w:rPr>
                          <w:fldChar w:fldCharType="end"/>
                        </w:r>
                        <w:r>
                          <w:t xml:space="preserve"> Activity diagram of the CPU.</w:t>
                        </w:r>
                        <w:bookmarkEnd w:id="72"/>
                        <w:bookmarkEnd w:id="73"/>
                      </w:p>
                    </w:txbxContent>
                  </v:textbox>
                </v:shape>
                <w10:wrap type="topAndBottom" anchorx="page"/>
              </v:group>
            </w:pict>
          </mc:Fallback>
        </mc:AlternateContent>
      </w:r>
    </w:p>
    <w:p w14:paraId="4F98814F" w14:textId="77777777" w:rsidR="00442648" w:rsidRDefault="00442648" w:rsidP="00442648">
      <w:pPr>
        <w:pStyle w:val="Heading2"/>
      </w:pPr>
      <w:bookmarkStart w:id="74" w:name="_Toc511877686"/>
      <w:r>
        <w:lastRenderedPageBreak/>
        <w:t>CPU</w:t>
      </w:r>
      <w:bookmarkEnd w:id="74"/>
    </w:p>
    <w:p w14:paraId="28A59BA0" w14:textId="77777777"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14:paraId="7450207D" w14:textId="77777777" w:rsidR="00442648" w:rsidRDefault="00442648" w:rsidP="001C7AE3">
      <w:pPr>
        <w:jc w:val="center"/>
      </w:pPr>
    </w:p>
    <w:p w14:paraId="40FB53AC" w14:textId="77777777" w:rsidR="00442648" w:rsidRDefault="00442648" w:rsidP="00442648">
      <w:pPr>
        <w:pStyle w:val="Heading3"/>
      </w:pPr>
      <w:bookmarkStart w:id="75" w:name="_Toc511877687"/>
      <w:r>
        <w:t>Fetch</w:t>
      </w:r>
      <w:bookmarkEnd w:id="75"/>
    </w:p>
    <w:p w14:paraId="04C5B57F" w14:textId="77777777"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p>
    <w:p w14:paraId="2FD06B9B" w14:textId="77777777" w:rsidR="00442648" w:rsidRDefault="00442648" w:rsidP="00442648"/>
    <w:p w14:paraId="69BCE210" w14:textId="1A837A45" w:rsidR="00442648" w:rsidRDefault="00442648" w:rsidP="00442648">
      <w:pPr>
        <w:pStyle w:val="Heading3"/>
      </w:pPr>
      <w:bookmarkStart w:id="76" w:name="_Toc511877688"/>
      <w:r>
        <w:t>Decode</w:t>
      </w:r>
      <w:bookmarkEnd w:id="76"/>
      <w:r w:rsidR="002E03E9">
        <w:t xml:space="preserve"> &amp; Execute</w:t>
      </w:r>
    </w:p>
    <w:p w14:paraId="6C5374D9" w14:textId="30A52E70" w:rsidR="002E03E9" w:rsidRDefault="002E03E9" w:rsidP="002E03E9">
      <w:pPr>
        <w:ind w:firstLine="720"/>
      </w:pPr>
      <w:r>
        <w:t>The decoder is a mix of different components in this implementation. It was decided that the decoder would create executable objects from the instruction data that would carry out each instruction’s operations. The executable objects are provided with all of the data they need to correctly complete their operations and simply need to be called during the Execute cycle, unless they’re for an I/O instruction. I/O executable objects are passed to the DMA Channel for execution, along with any further data the DMA Channel needs to complete its operations.</w:t>
      </w:r>
    </w:p>
    <w:p w14:paraId="19EB4A98" w14:textId="77777777" w:rsidR="00442648" w:rsidRDefault="00442648" w:rsidP="00442648"/>
    <w:p w14:paraId="72996083" w14:textId="5DB5400A" w:rsidR="00442648" w:rsidRPr="00442648" w:rsidRDefault="00442648" w:rsidP="00442648">
      <w:pPr>
        <w:pStyle w:val="Heading3"/>
      </w:pPr>
      <w:bookmarkStart w:id="77" w:name="_Toc511877690"/>
      <w:r>
        <w:t>DMA</w:t>
      </w:r>
      <w:r w:rsidR="002E03E9">
        <w:t xml:space="preserve"> </w:t>
      </w:r>
      <w:r>
        <w:t>Channel</w:t>
      </w:r>
      <w:bookmarkStart w:id="78" w:name="_GoBack"/>
      <w:bookmarkEnd w:id="77"/>
      <w:bookmarkEnd w:id="78"/>
    </w:p>
    <w:p w14:paraId="1C392F24" w14:textId="77777777" w:rsidR="00B26482" w:rsidRDefault="002E03E9" w:rsidP="00B26482">
      <w:pPr>
        <w:ind w:firstLine="720"/>
      </w:pPr>
      <w:r>
        <w:t>The DMA Channel started out as a separate class with a single method that handled the I/O operations. Even through the earlier implementations of multi-proces</w:t>
      </w:r>
      <w:r w:rsidR="00B26482">
        <w:t>s</w:t>
      </w:r>
      <w:r>
        <w:t xml:space="preserve">ing, </w:t>
      </w:r>
      <w:r w:rsidR="00B26482">
        <w:t xml:space="preserve">the DMA Channel was run in the calling CPU’s thread. However, once process swapping was implemented, it became necessary to separate the DMA Channel from any single CPU. If a process sends an I/O request from CPU A and gets re-assigned to CPU B after the I/O operation has been completed, then it would create issues if the DMA Channel it had requested the operation through were only accessible to CPU B. Therefore, the DMA Channel was given its own thread in which to operate. </w:t>
      </w:r>
    </w:p>
    <w:p w14:paraId="011883BF" w14:textId="36EA02E0" w:rsidR="00442648" w:rsidRDefault="00B26482" w:rsidP="00B26482">
      <w:pPr>
        <w:ind w:firstLine="720"/>
      </w:pPr>
      <w:r>
        <w:t xml:space="preserve">Running as its own thread, the DMA Channel constantly checks to see if it has any pending jobs. If it has any, it will attempt to execute them, adding the PCB back to the ready queue if the job was accomplished successfully, or discarding the job if there is a page fault. If the operation is an output operation, the DMA Channel pulls the necessary data from the registers during the job notification process. If the operation was an input operation, the DMA Channel will hold onto the read-in data until the process is resumed and requests it. </w:t>
      </w:r>
    </w:p>
    <w:p w14:paraId="2482D722" w14:textId="547BD985" w:rsidR="00442648" w:rsidRDefault="00A82D07" w:rsidP="00442648">
      <w:pPr>
        <w:pStyle w:val="Heading2"/>
      </w:pPr>
      <w:bookmarkStart w:id="79" w:name="_Toc511877691"/>
      <w:r>
        <w:rPr>
          <w:noProof/>
        </w:rPr>
        <w:lastRenderedPageBreak/>
        <mc:AlternateContent>
          <mc:Choice Requires="wpg">
            <w:drawing>
              <wp:anchor distT="0" distB="0" distL="114300" distR="114300" simplePos="0" relativeHeight="251692032" behindDoc="0" locked="0" layoutInCell="1" allowOverlap="1" wp14:anchorId="2E549A29" wp14:editId="408F4B52">
                <wp:simplePos x="0" y="0"/>
                <wp:positionH relativeFrom="page">
                  <wp:align>center</wp:align>
                </wp:positionH>
                <wp:positionV relativeFrom="paragraph">
                  <wp:posOffset>193675</wp:posOffset>
                </wp:positionV>
                <wp:extent cx="6071616" cy="6611112"/>
                <wp:effectExtent l="0" t="0" r="5715" b="0"/>
                <wp:wrapTopAndBottom/>
                <wp:docPr id="53" name="Group 53"/>
                <wp:cNvGraphicFramePr/>
                <a:graphic xmlns:a="http://schemas.openxmlformats.org/drawingml/2006/main">
                  <a:graphicData uri="http://schemas.microsoft.com/office/word/2010/wordprocessingGroup">
                    <wpg:wgp>
                      <wpg:cNvGrpSpPr/>
                      <wpg:grpSpPr>
                        <a:xfrm>
                          <a:off x="0" y="0"/>
                          <a:ext cx="6071616" cy="6611112"/>
                          <a:chOff x="0" y="0"/>
                          <a:chExt cx="6069330" cy="6610350"/>
                        </a:xfrm>
                      </wpg:grpSpPr>
                      <pic:pic xmlns:pic="http://schemas.openxmlformats.org/drawingml/2006/picture">
                        <pic:nvPicPr>
                          <pic:cNvPr id="7" name="Picture 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165"/>
                          </a:xfrm>
                          <a:prstGeom prst="rect">
                            <a:avLst/>
                          </a:prstGeom>
                          <a:noFill/>
                          <a:ln>
                            <a:noFill/>
                          </a:ln>
                        </pic:spPr>
                      </pic:pic>
                      <wps:wsp>
                        <wps:cNvPr id="52" name="Text Box 52"/>
                        <wps:cNvSpPr txBox="1"/>
                        <wps:spPr>
                          <a:xfrm>
                            <a:off x="0" y="6457950"/>
                            <a:ext cx="6069330" cy="152400"/>
                          </a:xfrm>
                          <a:prstGeom prst="rect">
                            <a:avLst/>
                          </a:prstGeom>
                          <a:solidFill>
                            <a:prstClr val="white"/>
                          </a:solidFill>
                          <a:ln>
                            <a:noFill/>
                          </a:ln>
                        </wps:spPr>
                        <wps:txbx>
                          <w:txbxContent>
                            <w:p w14:paraId="51E45458" w14:textId="67F393AB" w:rsidR="00A82D07" w:rsidRPr="00722CFA" w:rsidRDefault="00A82D07" w:rsidP="00A82D07">
                              <w:pPr>
                                <w:pStyle w:val="Caption"/>
                                <w:jc w:val="center"/>
                                <w:rPr>
                                  <w:noProof/>
                                </w:rPr>
                              </w:pPr>
                              <w:bookmarkStart w:id="80" w:name="_Toc511881817"/>
                              <w:r>
                                <w:t xml:space="preserve">Figure </w:t>
                              </w:r>
                              <w:r>
                                <w:fldChar w:fldCharType="begin"/>
                              </w:r>
                              <w:r>
                                <w:instrText xml:space="preserve"> SEQ Figure \* ARABIC </w:instrText>
                              </w:r>
                              <w:r>
                                <w:fldChar w:fldCharType="separate"/>
                              </w:r>
                              <w:r>
                                <w:rPr>
                                  <w:noProof/>
                                </w:rPr>
                                <w:t>15</w:t>
                              </w:r>
                              <w:r>
                                <w:fldChar w:fldCharType="end"/>
                              </w:r>
                              <w:r>
                                <w:t xml:space="preserve"> Activity Diagram of the Multiprocessor Driver.</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E549A29" id="Group 53" o:spid="_x0000_s1055" style="position:absolute;left:0;text-align:left;margin-left:0;margin-top:15.25pt;width:478.1pt;height:520.55pt;z-index:251692032;mso-position-horizontal:center;mso-position-horizontal-relative:page;mso-position-vertical-relative:text;mso-width-relative:margin;mso-height-relative:margin" coordsize="60693,661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qm&#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qG8urextZbq9ni&#10;t7aJS0ksrhEQepJ4Arg2+M/gBbgxf8JArEHb5iWs7R/XzAm3HvnFAHoVFVtN1Cz1SxivNNuoLu0l&#10;GY5oJA6OPYjg1Z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l/9onxHc6x42l8PF2XStJWMvDn5Zrh0Em5h3Cq&#10;yYB7kn0rzKvRf2gNDudJ+I11qcisbLWUjlilx8oljjWNoyfXaiMPUE46GvOqAO9+B/iW48OeN7Sz&#10;SQjS9VlFvcQZ+USt8scijs27ap9Qec4GPrCvkj4Q6BPrnjrSgkZMFpMl7M+OEWNwyn8XVVA7/MRn&#10;aa+t6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P17RdO8QaZLp2s2cV5Zy43RyDuOhB6gjsRgjtXjV78G9Bh+I&#10;OladBf6vHY3VheXbw+ZEwDRSWyqoLRlsETvnJJ4HI5z7rXK6l/yVPw9/2BdT/wDR9hQBp+GfDmle&#10;GdP+x6LaLbxE7nbJZ5Gxjc7HJY4AHJ6ADpWv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crqX/JU/D3/YF1&#10;P/0fYV1VcrqX/JU/D3/YF1P/ANH2FAHV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LaiR/wALR8PjaMnR&#10;tSO7nI/f2PH+fSuprldS/wCSp+Hv+wLqf/o+woA6q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5XUv+Sp+&#10;Hv8AsC6n/wCj7CukvbaO8s57WcMYp42jcKxU7WGDgjkdetePXHiW80vxLpNpckXXiXTtM1HS40k4&#10;N1O0+niCQ+zqyOxHA+f+6aAPZ6Kz/D+m/wBkaLZ2BuJLl4YwJJ5TlpX6s59yxJ/GtC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crqX/JU/D3/YF1P/0fYV1VcrqX/JU/D3/YF1P/ANH2FAHV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cr8WP+SWeM&#10;v+wLe/8Aoh66quV+LH/JLPGX/YFvf/RD11V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ct8VlZ/hd4wVF&#10;LM2jXgAAySfIeuprlfix/wAks8Zf9gW9/wDRD11V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r8WP+SW&#10;eMv+wLe/+iHrqq5X4sf8ks8Zf9gW9/8ARD11V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cr8WP8Aklnj&#10;L/sC3v8A6Ieuqrzz4oaw58K+PtGu4ljYeHrq7tJAf9fH5LrIP95Hxn2kT3rqrLWHvfE2o6fbxK1p&#10;p8aLPPnnz3+YRgf7KbWP/XRfegDZ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&#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K/Fj/klnjL/ALAt7/6Ieuqrlfix/wAks8Zf9gW9/wDRD11V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ct8VlL/C7xgoxk6NeAZIA/1D9z0rqa5X4sf8ks8Zf9gW9/8ARD11V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cr8WP8AklnjL/sC3v8A6Ieuqrzb4qapc2/h7xxpV8U+zXfh68udPcLjJSBlmiPqRlHHch2/&#10;u11ek6pc6n4m1WOAoNJ08LaltvMtyfmfB/uopRf95mH8NAG9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jMEUsx&#10;CqBkknAApawPFw+0x6Xpr/6jUbwQTD+9GsckrKfZhFtPsxoA5L4m6fefEPwfe6d4cs2Dsj/ZdTnk&#10;EMeWRo22DBZlZHdCcAENkE9a3PCsx8M6XYaRrFpLat937aZBLFcTuSzszjBV3difmUAlsAnpXz/8&#10;XfFGqap4x1OyluJYrGxne2htkYqgCHbuwOpOM5967j4Aa5da5Hq3hrWXe90/7N5iCYlti5CsmT2O&#10;4EDtg4oA94orG8H3E1x4etvtMjSzQtJbPI3VzFI0e4+52Z/Gtm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K8SWM97&#10;YxvY7ft1pKtzbhzhWdc5UnsGUsue27NatFAHj/if4faF491V9QsdRk0jV2wLy0kiDOGHGWjyCD/t&#10;AkHqM9Ts+FtC0nwDaz6foL/2p4iuwAQSM8ZwXA/1cYzkk9e2TgV3WpaRpuqBRqen2d4F+6LiFZMf&#10;TcDUmn6fZ6dD5On2lvaxddkEaov5AUARaHp40rSbWyEhlaJMPIRgu55Zj9WJP41e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">
                <v:shape id="Picture 7" o:spid="_x0000_s1056" type="#_x0000_t75" style="position:absolute;width:60693;height:6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">
                  <v:imagedata r:id="rId28" o:title=""/>
                </v:shape>
                <v:shape id="Text Box 52" o:spid="_x0000_s1057" type="#_x0000_t202" style="position:absolute;top:64579;width:6069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nqxgAAANsAAAAPAAAAZHJzL2Rvd25yZXYueG1sRI9BawIx&#10;FITvQv9DeAUvotlaK7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H4UZ6sYAAADbAAAA&#10;DwAAAAAAAAAAAAAAAAAHAgAAZHJzL2Rvd25yZXYueG1sUEsFBgAAAAADAAMAtwAAAPoCAAAAAA==&#10;" stroked="f">
                  <v:textbox style="mso-fit-shape-to-text:t" inset="0,0,0,0">
                    <w:txbxContent>
                      <w:p w14:paraId="51E45458" w14:textId="67F393AB" w:rsidR="00A82D07" w:rsidRPr="00722CFA" w:rsidRDefault="00A82D07" w:rsidP="00A82D07">
                        <w:pPr>
                          <w:pStyle w:val="Caption"/>
                          <w:jc w:val="center"/>
                          <w:rPr>
                            <w:noProof/>
                          </w:rPr>
                        </w:pPr>
                        <w:bookmarkStart w:id="81" w:name="_Toc511881817"/>
                        <w:r>
                          <w:t xml:space="preserve">Figure </w:t>
                        </w:r>
                        <w:r>
                          <w:fldChar w:fldCharType="begin"/>
                        </w:r>
                        <w:r>
                          <w:instrText xml:space="preserve"> SEQ Figure \* ARABIC </w:instrText>
                        </w:r>
                        <w:r>
                          <w:fldChar w:fldCharType="separate"/>
                        </w:r>
                        <w:r>
                          <w:rPr>
                            <w:noProof/>
                          </w:rPr>
                          <w:t>15</w:t>
                        </w:r>
                        <w:r>
                          <w:fldChar w:fldCharType="end"/>
                        </w:r>
                        <w:r>
                          <w:t xml:space="preserve"> Activity Diagram of the Multiprocessor Driver.</w:t>
                        </w:r>
                        <w:bookmarkEnd w:id="81"/>
                      </w:p>
                    </w:txbxContent>
                  </v:textbox>
                </v:shape>
                <w10:wrap type="topAndBottom" anchorx="page"/>
              </v:group>
            </w:pict>
          </mc:Fallback>
        </mc:AlternateContent>
      </w:r>
      <w:r w:rsidR="00442648">
        <w:t>Multiprocessor Architecture</w:t>
      </w:r>
      <w:bookmarkEnd w:id="79"/>
    </w:p>
    <w:p w14:paraId="4A83F54A" w14:textId="77777777" w:rsidR="00C62726" w:rsidRDefault="00C62726" w:rsidP="00C62726">
      <w:pPr>
        <w:pStyle w:val="Heading3"/>
        <w:numPr>
          <w:ilvl w:val="0"/>
          <w:numId w:val="0"/>
        </w:numPr>
      </w:pPr>
    </w:p>
    <w:p w14:paraId="4365F73B" w14:textId="77777777" w:rsidR="00442648" w:rsidRDefault="00442648" w:rsidP="00442648">
      <w:pPr>
        <w:pStyle w:val="Heading3"/>
      </w:pPr>
      <w:bookmarkStart w:id="82" w:name="_Toc511877692"/>
      <w:r>
        <w:t>Multiprocessor Memory Management</w:t>
      </w:r>
      <w:bookmarkEnd w:id="82"/>
    </w:p>
    <w:p w14:paraId="39CA5E69" w14:textId="77777777" w:rsidR="00442648" w:rsidRDefault="00442648" w:rsidP="00442648"/>
    <w:p w14:paraId="2394C307" w14:textId="77777777" w:rsidR="00442648" w:rsidRDefault="00442648" w:rsidP="00442648">
      <w:pPr>
        <w:pStyle w:val="Heading3"/>
      </w:pPr>
      <w:bookmarkStart w:id="83" w:name="_Toc511877693"/>
      <w:r>
        <w:t>Multiprocessor Program Cache</w:t>
      </w:r>
      <w:bookmarkEnd w:id="83"/>
    </w:p>
    <w:p w14:paraId="1D0AB811" w14:textId="77777777" w:rsidR="00DA451A" w:rsidRDefault="00DA451A" w:rsidP="00DA451A"/>
    <w:p w14:paraId="3F441375" w14:textId="77777777" w:rsidR="00DA451A" w:rsidRDefault="00DA451A" w:rsidP="00DA451A">
      <w:pPr>
        <w:pStyle w:val="Heading2"/>
      </w:pPr>
      <w:bookmarkStart w:id="84" w:name="_Toc511877694"/>
      <w:r>
        <w:lastRenderedPageBreak/>
        <w:t>Shortest Job First</w:t>
      </w:r>
      <w:bookmarkEnd w:id="84"/>
    </w:p>
    <w:p w14:paraId="31AB3A95" w14:textId="77777777"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r w:rsidR="00764F21" w:rsidRPr="00075076">
        <w:rPr>
          <w:i/>
        </w:rPr>
        <w:t>enum</w:t>
      </w:r>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14:paraId="10F3401F" w14:textId="77777777"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r w:rsidRPr="00075076">
        <w:rPr>
          <w:i/>
        </w:rPr>
        <w:t>enum</w:t>
      </w:r>
      <w:r>
        <w:t>, adding the SJF to it was simple.</w:t>
      </w:r>
    </w:p>
    <w:p w14:paraId="5EEF9E81" w14:textId="77777777" w:rsidR="00764F21" w:rsidRDefault="00764F21" w:rsidP="00764F21">
      <w:pPr>
        <w:pStyle w:val="Heading2"/>
      </w:pPr>
      <w:bookmarkStart w:id="85" w:name="_Toc511877695"/>
      <w:r>
        <w:t>Paging and I/O Blocking</w:t>
      </w:r>
      <w:bookmarkEnd w:id="85"/>
    </w:p>
    <w:p w14:paraId="29A0B260" w14:textId="77777777" w:rsidR="00C62726" w:rsidRPr="00C62726" w:rsidRDefault="00C62726" w:rsidP="00C62726">
      <w:pPr>
        <w:ind w:firstLine="720"/>
      </w:pPr>
      <w:r>
        <w:t xml:space="preserve">The addition of paging, I/O blocking, page faults, and the servicing of page faults resulted in small changes in the design that ultimately lead to sweeping changes in the implementation. While the concepts seemed quite simple, they included, unknown to us, a large number of race conditions and opportunities for deadlocks that plagued the system. Eventually, it was determined that a slower, more stable system was more desirable than a much faster system that crashed at a greater frequency. As a result, there are many instances where a thread will sit and do nothing rather than risk the opportunity of interfering with another thread’s data. </w:t>
      </w:r>
    </w:p>
    <w:p w14:paraId="14E7DBDA" w14:textId="77777777" w:rsidR="00764F21" w:rsidRDefault="00764F21" w:rsidP="00764F21">
      <w:pPr>
        <w:pStyle w:val="Heading3"/>
      </w:pPr>
      <w:bookmarkStart w:id="86" w:name="_Toc511877696"/>
      <w:r>
        <w:t>Paging</w:t>
      </w:r>
      <w:bookmarkEnd w:id="86"/>
    </w:p>
    <w:p w14:paraId="1DE9FEE8" w14:textId="77777777" w:rsidR="00C62726" w:rsidRDefault="00C62726" w:rsidP="00C62726">
      <w:pPr>
        <w:ind w:firstLine="720"/>
      </w:pPr>
      <w:r>
        <w:t xml:space="preserve">The original design for the MMU already included a form of rudimentary paging that was partially adapted to the later paging design. In the original design, every single logical address was mapped 1-to-1 to a physical address, not necessarily in order. With the included requirement of pages and frames of 4 words each, this design had to be altered. </w:t>
      </w:r>
    </w:p>
    <w:p w14:paraId="34E4D36A" w14:textId="77777777" w:rsidR="00C62726" w:rsidRDefault="00C62726" w:rsidP="00C62726">
      <w:pPr>
        <w:ind w:firstLine="720"/>
      </w:pPr>
      <w:r>
        <w:t xml:space="preserve">The MMU’s address mapping tables of the earlier design were morphed into the PCBs’ page tables in the later design. This design helped further protect each process’s data, since its PCB was required to access it (the MMU wholly controlled access to the RAM and required the PCB and the process’s logical address for any read or write operation). While this design sounds good in theory, there have been persistent and intermittent memory corruption issues whose cause has not been completely identified and might be an upshot flaw in this design change. </w:t>
      </w:r>
    </w:p>
    <w:p w14:paraId="498F47C6" w14:textId="59A072EC" w:rsidR="00C62726" w:rsidRDefault="00C62726" w:rsidP="00075076">
      <w:pPr>
        <w:ind w:firstLine="720"/>
      </w:pPr>
      <w:r>
        <w:t xml:space="preserve">Paging was also introduced into the cache, which underwent more extensive design changes than even the MMU or PCB. The physical cache was also removed and enclosed in a similar manner to the RAM, with all access requiring the PCB and the process’s logical address. The cache was then trimmed down to include room for just the instructions and the temp buffer. This was determined to be necessary due to the swapping that was required for the page faulting and I/O blocking. And to help ensure that page faulting would occur during the process’s execution, the size of memory allocated for the process’s instructions were reduced to just 2 frames, 8 instructions. This </w:t>
      </w:r>
      <w:r w:rsidR="00075076">
        <w:t xml:space="preserve">helped minimize the wasted cache space that existed in the earlier designs. </w:t>
      </w:r>
    </w:p>
    <w:p w14:paraId="7B65B19B" w14:textId="3E95E521" w:rsidR="00075076" w:rsidRPr="00C62726" w:rsidRDefault="00075076" w:rsidP="00075076">
      <w:pPr>
        <w:ind w:firstLine="720"/>
      </w:pPr>
      <w:r>
        <w:t xml:space="preserve">Currently there are 2 ways that a page fault can be generated: </w:t>
      </w:r>
      <w:r>
        <w:t>during the Fetch cycle of the CPU</w:t>
      </w:r>
      <w:r>
        <w:t xml:space="preserve"> and when the DMA Channel is servicing an I/O request. </w:t>
      </w:r>
      <w:r w:rsidR="00674C05">
        <w:t xml:space="preserve">During a Fetch operation, the CPU attempts to read the cache for the requested instruction. If the cache does not have the correct page, it will automatically attempt to load it from RAM through the MMU. If the correct page is again not loaded into RAM, it will generate a page fault which the MMU will store for later servicing and the CPU will catch. When the DMA Channel is servicing an I/O request, the CPU has already put the process to sleep. So when the DMA Channel attempts to read an invalid page from RAM and receives a page fault, it simply </w:t>
      </w:r>
      <w:r w:rsidR="00674C05">
        <w:lastRenderedPageBreak/>
        <w:t xml:space="preserve">discards the I/O job and moves onto the next one. The MMU automatically stores all page faults, which the Scheduler checks for, in its cycle and commands their servicing. Once any page fault has been serviced, the Scheduler will add the process’s PCB back into the ready queue, which automatically sorts it into the correct position. </w:t>
      </w:r>
    </w:p>
    <w:p w14:paraId="18C14E99" w14:textId="77777777" w:rsidR="00764F21" w:rsidRDefault="00764F21" w:rsidP="00764F21">
      <w:pPr>
        <w:pStyle w:val="Heading3"/>
      </w:pPr>
      <w:bookmarkStart w:id="87" w:name="_Toc511877697"/>
      <w:r>
        <w:t>I/O Blocking</w:t>
      </w:r>
      <w:bookmarkEnd w:id="87"/>
    </w:p>
    <w:p w14:paraId="6D62852D" w14:textId="69D5B78A" w:rsidR="00B82804" w:rsidRDefault="00674C05" w:rsidP="00B82804">
      <w:pPr>
        <w:widowControl/>
        <w:spacing w:line="240" w:lineRule="auto"/>
        <w:ind w:firstLine="720"/>
      </w:pPr>
      <w:r>
        <w:t xml:space="preserve">I/O </w:t>
      </w:r>
      <w:r w:rsidR="00B82804">
        <w:t>in itself was a very simple system to design and implement. Once the CPU had notified the DMA Channel of an I/O job, the CPU would update the status of the PCB to ‘WAITING’ and would end its loop. Since each loop of the CPU checked to ensure that the PCB status was ‘RUNNING’, this meant that the CPU would stop executing the process and go to sleep.</w:t>
      </w:r>
      <w:r w:rsidR="002E03E9">
        <w:t xml:space="preserve"> Once the dispatcher notices that a CPU’s process is no longer in the ‘RUNNING’ status the dispatcher pulls the old process, saves the data if necessary, sends a new process to the CPU, and wakes up the CPU to resume execution.</w:t>
      </w:r>
    </w:p>
    <w:p w14:paraId="50438089" w14:textId="15BD767D" w:rsidR="00B82804" w:rsidRDefault="00B82804" w:rsidP="00B82804">
      <w:pPr>
        <w:widowControl/>
        <w:spacing w:line="240" w:lineRule="auto"/>
      </w:pPr>
      <w:r>
        <w:tab/>
        <w:t xml:space="preserve">The DMA Channel is constantly looping, constantly checking for new I/O jobs. Once it has one, it detects that it has one, it begins to complete it. For an output request, the notification process initiated by the CPU pulls data from the instruction and registers and stores it in an output cache located within the DMA Channel (the term “cache” applies very loosely). Using this stored data, the DMA Channel attempts to write to RAM through the MMU. For an input request, the DMA Channel attempts to read the appropriate RAM address through the MMU into an input cache (this actually is a cache). If either an input or output operation generates a page fault, the job is immediately halted and discarded, with no further action taken by the DMA Channel. </w:t>
      </w:r>
      <w:r w:rsidR="002E03E9">
        <w:t>If there is a page fault, the Scheduler will take care of loading the page, and the process will re-attempt the I/O request once it has been resumed.</w:t>
      </w:r>
    </w:p>
    <w:p w14:paraId="3BAC897C" w14:textId="65231E28" w:rsidR="002E03E9" w:rsidRDefault="00B82804" w:rsidP="00B82804">
      <w:pPr>
        <w:widowControl/>
        <w:spacing w:line="240" w:lineRule="auto"/>
      </w:pPr>
      <w:r>
        <w:tab/>
      </w:r>
      <w:r w:rsidR="002E03E9">
        <w:t>Once an I/O request has been completed, the DMA Channel will update the status of the PCB back to ‘READY’ and will add it back into the ready queue. If the I/O request was an input, the process will resume by executing the same instruction again, which will result in the data from the input cache being pulled into the appropriate register. If the I/O request was an output, the process will resume on the next instruction.</w:t>
      </w:r>
    </w:p>
    <w:p w14:paraId="4AF10AFD" w14:textId="5E7F2F39" w:rsidR="00BB2D23" w:rsidRPr="00664F0B" w:rsidRDefault="00BB2D23" w:rsidP="00B82804">
      <w:pPr>
        <w:widowControl/>
        <w:spacing w:line="240" w:lineRule="auto"/>
      </w:pPr>
      <w:r>
        <w:br w:type="page"/>
      </w:r>
    </w:p>
    <w:p w14:paraId="1C3F69B9" w14:textId="77777777" w:rsidR="00BB2D23" w:rsidRPr="00BB2D23" w:rsidRDefault="00BB2D23" w:rsidP="00BB2D23">
      <w:pPr>
        <w:pStyle w:val="Heading1"/>
      </w:pPr>
      <w:bookmarkStart w:id="88" w:name="_Toc511877698"/>
      <w:r>
        <w:lastRenderedPageBreak/>
        <w:t>Simulation Discussion</w:t>
      </w:r>
      <w:bookmarkEnd w:id="88"/>
    </w:p>
    <w:p w14:paraId="47C7A191" w14:textId="77777777" w:rsidR="00BB2D23" w:rsidRDefault="00BB2D23">
      <w:pPr>
        <w:widowControl/>
        <w:spacing w:line="240" w:lineRule="auto"/>
        <w:rPr>
          <w:b/>
          <w:sz w:val="24"/>
        </w:rPr>
      </w:pPr>
      <w:r>
        <w:br w:type="page"/>
      </w:r>
    </w:p>
    <w:p w14:paraId="508E1CD4" w14:textId="77777777" w:rsidR="00D5036B" w:rsidRDefault="00D5036B" w:rsidP="00D5036B">
      <w:pPr>
        <w:pStyle w:val="Heading1"/>
      </w:pPr>
      <w:bookmarkStart w:id="89" w:name="_Toc511877699"/>
      <w:r>
        <w:lastRenderedPageBreak/>
        <w:t>Data Analysis</w:t>
      </w:r>
      <w:bookmarkEnd w:id="89"/>
    </w:p>
    <w:p w14:paraId="76F4D318" w14:textId="77777777" w:rsidR="00D5036B" w:rsidRDefault="00D5036B" w:rsidP="00D5036B">
      <w:pPr>
        <w:pStyle w:val="Heading2"/>
      </w:pPr>
      <w:bookmarkStart w:id="90" w:name="_Toc511877700"/>
      <w:r w:rsidRPr="00772CD5">
        <w:t>F</w:t>
      </w:r>
      <w:r>
        <w:t>CFS</w:t>
      </w:r>
      <w:r w:rsidRPr="00772CD5">
        <w:t xml:space="preserve"> and Priority Comparison</w:t>
      </w:r>
      <w:bookmarkEnd w:id="90"/>
    </w:p>
    <w:p w14:paraId="29533702" w14:textId="77777777" w:rsidR="00913438" w:rsidRPr="00913438" w:rsidRDefault="00913438" w:rsidP="00782BE9">
      <w:pPr>
        <w:ind w:firstLine="720"/>
      </w:pPr>
      <w:r w:rsidRPr="00913438">
        <w:t>The waiting, run time, and completion time data collected for both FCFS and Priority are shown in Figure</w:t>
      </w:r>
      <w:r>
        <w:t>s</w:t>
      </w:r>
      <w:r w:rsidRPr="00913438">
        <w:t xml:space="preserve"> 16 </w:t>
      </w:r>
      <w:r>
        <w:t>and</w:t>
      </w:r>
      <w:r w:rsidRPr="00913438">
        <w:t xml:space="preserve"> 17. On a single CPU, the average waiting time for FCFS was 505.23 ms, the average run time was 10.7ms, and the average completion time was 515.92ms.  On a single CPU, the average waiting time for Priority was 113.9 ms,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t>This is further supported by the data in</w:t>
      </w:r>
      <w:r w:rsidR="00782BE9">
        <w:t xml:space="preserve"> </w:t>
      </w:r>
      <w:r w:rsidR="00782BE9">
        <w:fldChar w:fldCharType="begin"/>
      </w:r>
      <w:r w:rsidR="00782BE9">
        <w:instrText xml:space="preserve"> REF _Ref511879561 \h </w:instrText>
      </w:r>
      <w:r w:rsidR="00782BE9">
        <w:instrText xml:space="preserve"> \* MERGEFORMAT </w:instrText>
      </w:r>
      <w:r w:rsidR="00782BE9">
        <w:fldChar w:fldCharType="separate"/>
      </w:r>
      <w:r w:rsidR="00782BE9">
        <w:t xml:space="preserve">Table </w:t>
      </w:r>
      <w:r w:rsidR="00782BE9">
        <w:rPr>
          <w:noProof/>
        </w:rPr>
        <w:t>2</w:t>
      </w:r>
      <w:r w:rsidR="00782BE9">
        <w:fldChar w:fldCharType="end"/>
      </w:r>
      <w:r>
        <w:t xml:space="preserve">, where priority wait times and completion times were a half of wait and completion times in FCFS. </w:t>
      </w:r>
      <w:r w:rsidRPr="00913438">
        <w:t>In FCFS, processes with a large number of executions may execute before shorter processes, which increases the average wait time</w:t>
      </w:r>
      <w:r>
        <w:t xml:space="preserve"> and completion time</w:t>
      </w:r>
      <w:r w:rsidRPr="00913438">
        <w:t xml:space="preserve">. The priority scheduling algorithm most likely assigned priority based on a factor that estimates how long a process will take to execute. </w:t>
      </w:r>
    </w:p>
    <w:p w14:paraId="787201CB" w14:textId="77777777" w:rsidR="002E4841" w:rsidRPr="002E4841" w:rsidRDefault="002E4841" w:rsidP="00504843">
      <w:pPr>
        <w:pStyle w:val="Caption"/>
      </w:pPr>
    </w:p>
    <w:tbl>
      <w:tblPr>
        <w:tblStyle w:val="TableGrid"/>
        <w:tblW w:w="0" w:type="auto"/>
        <w:tblLook w:val="04A0" w:firstRow="1" w:lastRow="0" w:firstColumn="1" w:lastColumn="0" w:noHBand="0" w:noVBand="1"/>
      </w:tblPr>
      <w:tblGrid>
        <w:gridCol w:w="1705"/>
        <w:gridCol w:w="2070"/>
        <w:gridCol w:w="1980"/>
        <w:gridCol w:w="2700"/>
      </w:tblGrid>
      <w:tr w:rsidR="002E4841" w14:paraId="6E735451" w14:textId="77777777" w:rsidTr="007954D4">
        <w:tc>
          <w:tcPr>
            <w:tcW w:w="1705" w:type="dxa"/>
          </w:tcPr>
          <w:p w14:paraId="48BBC02E" w14:textId="77777777" w:rsidR="002E4841" w:rsidRDefault="002E4841" w:rsidP="00FB2D97"/>
        </w:tc>
        <w:tc>
          <w:tcPr>
            <w:tcW w:w="2070" w:type="dxa"/>
          </w:tcPr>
          <w:p w14:paraId="65C8933A" w14:textId="77777777" w:rsidR="002E4841" w:rsidRDefault="002E4841" w:rsidP="00FB2D97">
            <w:r>
              <w:t>Wait Time (ms)</w:t>
            </w:r>
          </w:p>
        </w:tc>
        <w:tc>
          <w:tcPr>
            <w:tcW w:w="1980" w:type="dxa"/>
          </w:tcPr>
          <w:p w14:paraId="5AC51533" w14:textId="77777777" w:rsidR="002E4841" w:rsidRDefault="002E4841" w:rsidP="00FB2D97">
            <w:r>
              <w:t>Run Time (ms)</w:t>
            </w:r>
          </w:p>
        </w:tc>
        <w:tc>
          <w:tcPr>
            <w:tcW w:w="2700" w:type="dxa"/>
          </w:tcPr>
          <w:p w14:paraId="55CB2C67" w14:textId="77777777" w:rsidR="002E4841" w:rsidRDefault="002E4841" w:rsidP="00FB2D97">
            <w:r>
              <w:t>Completion Time (ms)</w:t>
            </w:r>
          </w:p>
        </w:tc>
      </w:tr>
      <w:tr w:rsidR="002E4841" w14:paraId="75626380" w14:textId="77777777" w:rsidTr="007954D4">
        <w:tc>
          <w:tcPr>
            <w:tcW w:w="1705" w:type="dxa"/>
          </w:tcPr>
          <w:p w14:paraId="59768CA7" w14:textId="77777777" w:rsidR="002E4841" w:rsidRDefault="002E4841" w:rsidP="00FB2D97">
            <w:r>
              <w:t>FCFS</w:t>
            </w:r>
          </w:p>
        </w:tc>
        <w:tc>
          <w:tcPr>
            <w:tcW w:w="2070" w:type="dxa"/>
            <w:vAlign w:val="bottom"/>
          </w:tcPr>
          <w:p w14:paraId="33FECBCB"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50DCFE84"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2700" w:type="dxa"/>
            <w:vAlign w:val="bottom"/>
          </w:tcPr>
          <w:p w14:paraId="491CEAA4"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14:paraId="44D27124" w14:textId="77777777" w:rsidTr="007954D4">
        <w:tc>
          <w:tcPr>
            <w:tcW w:w="1705" w:type="dxa"/>
          </w:tcPr>
          <w:p w14:paraId="5A90221B" w14:textId="77777777" w:rsidR="002E4841" w:rsidRDefault="002E4841" w:rsidP="00FB2D97">
            <w:r>
              <w:t>Priority</w:t>
            </w:r>
          </w:p>
        </w:tc>
        <w:tc>
          <w:tcPr>
            <w:tcW w:w="2070" w:type="dxa"/>
            <w:vAlign w:val="bottom"/>
          </w:tcPr>
          <w:p w14:paraId="66794258"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54F31052"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2700" w:type="dxa"/>
            <w:vAlign w:val="bottom"/>
          </w:tcPr>
          <w:p w14:paraId="0BC5F847"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14:paraId="55C62C8B" w14:textId="77777777" w:rsidTr="007954D4">
        <w:tc>
          <w:tcPr>
            <w:tcW w:w="1705" w:type="dxa"/>
          </w:tcPr>
          <w:p w14:paraId="584B5881" w14:textId="77777777" w:rsidR="002E4841" w:rsidRDefault="002E4841" w:rsidP="00FB2D97">
            <w:r>
              <w:t>Average</w:t>
            </w:r>
          </w:p>
        </w:tc>
        <w:tc>
          <w:tcPr>
            <w:tcW w:w="2070" w:type="dxa"/>
            <w:vAlign w:val="bottom"/>
          </w:tcPr>
          <w:p w14:paraId="5D8F3251" w14:textId="77777777"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14:paraId="598A2504" w14:textId="77777777"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2700" w:type="dxa"/>
            <w:vAlign w:val="bottom"/>
          </w:tcPr>
          <w:p w14:paraId="23BAF142" w14:textId="77777777" w:rsidR="002E4841" w:rsidRPr="00E669C3" w:rsidRDefault="002E4841" w:rsidP="00B20E07">
            <w:pPr>
              <w:keepNext/>
              <w:jc w:val="right"/>
              <w:rPr>
                <w:rFonts w:ascii="Calibri" w:hAnsi="Calibri" w:cs="Calibri"/>
                <w:color w:val="000000"/>
              </w:rPr>
            </w:pPr>
            <w:r>
              <w:rPr>
                <w:rFonts w:ascii="Calibri" w:hAnsi="Calibri" w:cs="Calibri"/>
                <w:color w:val="000000"/>
              </w:rPr>
              <w:t>317.21</w:t>
            </w:r>
          </w:p>
        </w:tc>
      </w:tr>
    </w:tbl>
    <w:p w14:paraId="2EA7B9D9" w14:textId="58A8262B" w:rsidR="002E4841" w:rsidRDefault="00B20E07" w:rsidP="00B20E07">
      <w:pPr>
        <w:pStyle w:val="Caption"/>
      </w:pPr>
      <w:bookmarkStart w:id="91" w:name="_Ref511879544"/>
      <w:bookmarkStart w:id="92" w:name="_Ref511879550"/>
      <w:bookmarkStart w:id="93" w:name="_Toc511881681"/>
      <w:r>
        <w:t xml:space="preserve">Table </w:t>
      </w:r>
      <w:r>
        <w:fldChar w:fldCharType="begin"/>
      </w:r>
      <w:r>
        <w:instrText xml:space="preserve"> SEQ Table \* ARABIC </w:instrText>
      </w:r>
      <w:r>
        <w:fldChar w:fldCharType="separate"/>
      </w:r>
      <w:r w:rsidR="0000692B">
        <w:rPr>
          <w:noProof/>
        </w:rPr>
        <w:t>1</w:t>
      </w:r>
      <w:r>
        <w:fldChar w:fldCharType="end"/>
      </w:r>
      <w:bookmarkEnd w:id="92"/>
      <w:r>
        <w:t xml:space="preserve"> Comparison of Metric Averages for FCFS and Priority on 1 Thread with Cache</w:t>
      </w:r>
      <w:bookmarkEnd w:id="91"/>
      <w:r w:rsidR="00782BE9">
        <w:t>.</w:t>
      </w:r>
      <w:bookmarkEnd w:id="93"/>
    </w:p>
    <w:p w14:paraId="73917C24" w14:textId="77777777"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2610"/>
      </w:tblGrid>
      <w:tr w:rsidR="00B93DE5" w14:paraId="010DEA9F" w14:textId="77777777" w:rsidTr="007954D4">
        <w:tc>
          <w:tcPr>
            <w:tcW w:w="1705" w:type="dxa"/>
          </w:tcPr>
          <w:p w14:paraId="2F5467C4" w14:textId="77777777" w:rsidR="00B93DE5" w:rsidRDefault="00B93DE5" w:rsidP="00FB2D97"/>
        </w:tc>
        <w:tc>
          <w:tcPr>
            <w:tcW w:w="2070" w:type="dxa"/>
          </w:tcPr>
          <w:p w14:paraId="541D9940" w14:textId="77777777" w:rsidR="00B93DE5" w:rsidRDefault="00B93DE5" w:rsidP="00FB2D97">
            <w:r>
              <w:t>Wait Time (ms)</w:t>
            </w:r>
          </w:p>
        </w:tc>
        <w:tc>
          <w:tcPr>
            <w:tcW w:w="1980" w:type="dxa"/>
          </w:tcPr>
          <w:p w14:paraId="0E8D1E4B" w14:textId="77777777" w:rsidR="00B93DE5" w:rsidRDefault="00B93DE5" w:rsidP="00FB2D97">
            <w:r>
              <w:t>Run Time (ms)</w:t>
            </w:r>
          </w:p>
        </w:tc>
        <w:tc>
          <w:tcPr>
            <w:tcW w:w="2610" w:type="dxa"/>
          </w:tcPr>
          <w:p w14:paraId="56CFE841" w14:textId="77777777" w:rsidR="00B93DE5" w:rsidRDefault="00B93DE5" w:rsidP="00FB2D97">
            <w:r>
              <w:t>Completion Time (ms)</w:t>
            </w:r>
          </w:p>
        </w:tc>
      </w:tr>
      <w:tr w:rsidR="00B93DE5" w14:paraId="1EE272A3" w14:textId="77777777" w:rsidTr="007954D4">
        <w:tc>
          <w:tcPr>
            <w:tcW w:w="1705" w:type="dxa"/>
          </w:tcPr>
          <w:p w14:paraId="0DEE838C" w14:textId="77777777" w:rsidR="00B93DE5" w:rsidRDefault="00B93DE5" w:rsidP="00FB2D97">
            <w:r>
              <w:t>FCFS</w:t>
            </w:r>
          </w:p>
        </w:tc>
        <w:tc>
          <w:tcPr>
            <w:tcW w:w="2070" w:type="dxa"/>
            <w:vAlign w:val="bottom"/>
          </w:tcPr>
          <w:p w14:paraId="123944AA"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3A0BF295"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2610" w:type="dxa"/>
            <w:vAlign w:val="bottom"/>
          </w:tcPr>
          <w:p w14:paraId="7765FE87"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14:paraId="5A749D39" w14:textId="77777777" w:rsidTr="007954D4">
        <w:tc>
          <w:tcPr>
            <w:tcW w:w="1705" w:type="dxa"/>
          </w:tcPr>
          <w:p w14:paraId="705498C6" w14:textId="77777777" w:rsidR="00B93DE5" w:rsidRDefault="00B93DE5" w:rsidP="00FB2D97">
            <w:r>
              <w:t>Priority</w:t>
            </w:r>
          </w:p>
        </w:tc>
        <w:tc>
          <w:tcPr>
            <w:tcW w:w="2070" w:type="dxa"/>
            <w:vAlign w:val="bottom"/>
          </w:tcPr>
          <w:p w14:paraId="7875E1A8"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5D5EE271"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2610" w:type="dxa"/>
            <w:vAlign w:val="bottom"/>
          </w:tcPr>
          <w:p w14:paraId="1C21DEFF"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14:paraId="03B8687C" w14:textId="77777777" w:rsidTr="007954D4">
        <w:tc>
          <w:tcPr>
            <w:tcW w:w="1705" w:type="dxa"/>
          </w:tcPr>
          <w:p w14:paraId="46C08393" w14:textId="77777777" w:rsidR="00B93DE5" w:rsidRDefault="00B93DE5" w:rsidP="00FB2D97">
            <w:r>
              <w:t>Average</w:t>
            </w:r>
          </w:p>
        </w:tc>
        <w:tc>
          <w:tcPr>
            <w:tcW w:w="2070" w:type="dxa"/>
            <w:vAlign w:val="bottom"/>
          </w:tcPr>
          <w:p w14:paraId="62847F82" w14:textId="77777777"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14:paraId="101C87A7" w14:textId="77777777"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2610" w:type="dxa"/>
            <w:vAlign w:val="bottom"/>
          </w:tcPr>
          <w:p w14:paraId="318CDAF3" w14:textId="77777777" w:rsidR="00B93DE5" w:rsidRPr="00E669C3" w:rsidRDefault="00B93DE5" w:rsidP="00B20E07">
            <w:pPr>
              <w:keepNext/>
              <w:jc w:val="right"/>
              <w:rPr>
                <w:rFonts w:ascii="Calibri" w:hAnsi="Calibri" w:cs="Calibri"/>
                <w:color w:val="000000"/>
              </w:rPr>
            </w:pPr>
            <w:r>
              <w:rPr>
                <w:rFonts w:ascii="Calibri" w:hAnsi="Calibri" w:cs="Calibri"/>
                <w:color w:val="000000"/>
              </w:rPr>
              <w:t>64.99</w:t>
            </w:r>
          </w:p>
        </w:tc>
      </w:tr>
    </w:tbl>
    <w:p w14:paraId="548D061B" w14:textId="1D3E5462" w:rsidR="00D5036B" w:rsidRDefault="00B20E07" w:rsidP="00B20E07">
      <w:pPr>
        <w:pStyle w:val="Caption"/>
      </w:pPr>
      <w:bookmarkStart w:id="94" w:name="_Ref511879561"/>
      <w:bookmarkStart w:id="95" w:name="_Ref511879769"/>
      <w:bookmarkStart w:id="96" w:name="_Toc511881682"/>
      <w:r>
        <w:t xml:space="preserve">Table </w:t>
      </w:r>
      <w:r>
        <w:fldChar w:fldCharType="begin"/>
      </w:r>
      <w:r>
        <w:instrText xml:space="preserve"> SEQ Table \* ARABIC </w:instrText>
      </w:r>
      <w:r>
        <w:fldChar w:fldCharType="separate"/>
      </w:r>
      <w:r w:rsidR="0000692B">
        <w:rPr>
          <w:noProof/>
        </w:rPr>
        <w:t>2</w:t>
      </w:r>
      <w:r>
        <w:fldChar w:fldCharType="end"/>
      </w:r>
      <w:bookmarkEnd w:id="94"/>
      <w:r>
        <w:t xml:space="preserve"> </w:t>
      </w:r>
      <w:r w:rsidRPr="0041143A">
        <w:t>Comparison of Metric Averages for FCFS and Priority on Four Threads with Cache</w:t>
      </w:r>
      <w:bookmarkEnd w:id="95"/>
      <w:r w:rsidR="00782BE9">
        <w:t>.</w:t>
      </w:r>
      <w:bookmarkEnd w:id="96"/>
    </w:p>
    <w:p w14:paraId="41302854" w14:textId="77777777" w:rsidR="00B20E07" w:rsidRPr="00B20E07" w:rsidRDefault="00B20E07" w:rsidP="00B20E07"/>
    <w:p w14:paraId="6F87F548" w14:textId="77777777" w:rsidR="00504843" w:rsidRDefault="00504843" w:rsidP="00D5036B">
      <w:pPr>
        <w:pStyle w:val="Heading2"/>
      </w:pPr>
      <w:bookmarkStart w:id="97" w:name="_Toc511877701"/>
      <w:r>
        <w:t>Introduction of Cache and Comparison</w:t>
      </w:r>
      <w:bookmarkEnd w:id="97"/>
    </w:p>
    <w:p w14:paraId="4DD9B208" w14:textId="77777777" w:rsidR="0021734B" w:rsidRDefault="00B20E07" w:rsidP="00782BE9">
      <w:pPr>
        <w:ind w:firstLine="720"/>
        <w:rPr>
          <w:rFonts w:cs="Arial"/>
        </w:rPr>
      </w:pPr>
      <w:r>
        <w:fldChar w:fldCharType="begin"/>
      </w:r>
      <w:r>
        <w:instrText xml:space="preserve"> REF _Ref511879550 \h </w:instrText>
      </w:r>
      <w:r>
        <w:fldChar w:fldCharType="separate"/>
      </w:r>
      <w:r>
        <w:t xml:space="preserve">Table </w:t>
      </w:r>
      <w:r>
        <w:rPr>
          <w:noProof/>
        </w:rPr>
        <w:t>1</w:t>
      </w:r>
      <w:r>
        <w:fldChar w:fldCharType="end"/>
      </w:r>
      <w:r w:rsidR="0021734B">
        <w:t xml:space="preserve"> and </w:t>
      </w:r>
      <w:r>
        <w:fldChar w:fldCharType="begin"/>
      </w:r>
      <w:r>
        <w:instrText xml:space="preserve"> REF _Ref511879561 \h </w:instrText>
      </w:r>
      <w:r>
        <w:fldChar w:fldCharType="separate"/>
      </w:r>
      <w:r>
        <w:t xml:space="preserve">Table </w:t>
      </w:r>
      <w:r>
        <w:rPr>
          <w:noProof/>
        </w:rPr>
        <w:t>2</w:t>
      </w:r>
      <w:r>
        <w:fldChar w:fldCharType="end"/>
      </w:r>
      <w:r>
        <w:t xml:space="preserve"> </w:t>
      </w:r>
      <w:r w:rsidR="0021734B">
        <w:t xml:space="preserve">illustrated how the priority scheduling and FCFS scheduling algorithms compare, however </w:t>
      </w:r>
      <w:r w:rsidR="00782BE9">
        <w:fldChar w:fldCharType="begin"/>
      </w:r>
      <w:r w:rsidR="00782BE9">
        <w:instrText xml:space="preserve"> REF _Ref511879550 \h </w:instrText>
      </w:r>
      <w:r w:rsidR="00782BE9">
        <w:fldChar w:fldCharType="separate"/>
      </w:r>
      <w:r w:rsidR="00782BE9">
        <w:t xml:space="preserve">Table </w:t>
      </w:r>
      <w:r w:rsidR="00782BE9">
        <w:rPr>
          <w:noProof/>
        </w:rPr>
        <w:t>1</w:t>
      </w:r>
      <w:r w:rsidR="00782BE9">
        <w:fldChar w:fldCharType="end"/>
      </w:r>
      <w:r w:rsidR="0021734B">
        <w:t xml:space="preserve"> can also be compared with </w:t>
      </w:r>
      <w:r>
        <w:fldChar w:fldCharType="begin"/>
      </w:r>
      <w:r>
        <w:instrText xml:space="preserve"> REF _Ref511879570 \h </w:instrText>
      </w:r>
      <w:r>
        <w:fldChar w:fldCharType="separate"/>
      </w:r>
      <w:r>
        <w:t xml:space="preserve">Table </w:t>
      </w:r>
      <w:r>
        <w:rPr>
          <w:noProof/>
        </w:rPr>
        <w:t>3</w:t>
      </w:r>
      <w:r>
        <w:fldChar w:fldCharType="end"/>
      </w:r>
      <w:r w:rsidR="0021734B">
        <w:t xml:space="preserve">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0021734B" w:rsidRPr="0021734B">
        <w:rPr>
          <w:rFonts w:cs="Arial"/>
        </w:rPr>
        <w:t>The main purpose of the cache is to decrease run time and completion time. When a process needs a particular piece of information, first it checks the cache and if found, it uses that piece of information. If it does not find the information in the cache, it then checks the information from the source and makes a copy of it in the cache for later use, assuming that it will be needed again sometime in the near future. Upon analyzing the data, a conclusion can be reached that this is exactly the case</w:t>
      </w:r>
      <w:r w:rsidR="0021734B">
        <w:rPr>
          <w:rFonts w:cs="Arial"/>
        </w:rPr>
        <w:t>.</w:t>
      </w:r>
      <w:r w:rsidR="00485CD1">
        <w:rPr>
          <w:rFonts w:cs="Arial"/>
        </w:rPr>
        <w:t xml:space="preserve"> For further data points, please see Appendix </w:t>
      </w:r>
      <w:r w:rsidR="001A03B0">
        <w:rPr>
          <w:rFonts w:cs="Arial"/>
        </w:rPr>
        <w:t>C-F for additional data points for each process and cache comparisons.</w:t>
      </w:r>
      <w:r w:rsidR="00485CD1">
        <w:rPr>
          <w:rFonts w:cs="Arial"/>
        </w:rPr>
        <w:t xml:space="preserve"> </w:t>
      </w:r>
    </w:p>
    <w:p w14:paraId="338FC5E2" w14:textId="77777777" w:rsidR="00504843" w:rsidRPr="00504843" w:rsidRDefault="00504843" w:rsidP="0021734B">
      <w:pPr>
        <w:rPr>
          <w:b/>
        </w:rPr>
      </w:pPr>
    </w:p>
    <w:tbl>
      <w:tblPr>
        <w:tblStyle w:val="TableGrid"/>
        <w:tblW w:w="0" w:type="auto"/>
        <w:tblLook w:val="04A0" w:firstRow="1" w:lastRow="0" w:firstColumn="1" w:lastColumn="0" w:noHBand="0" w:noVBand="1"/>
      </w:tblPr>
      <w:tblGrid>
        <w:gridCol w:w="1705"/>
        <w:gridCol w:w="2070"/>
        <w:gridCol w:w="1980"/>
        <w:gridCol w:w="2610"/>
      </w:tblGrid>
      <w:tr w:rsidR="00504843" w14:paraId="791F49EE" w14:textId="77777777" w:rsidTr="007954D4">
        <w:tc>
          <w:tcPr>
            <w:tcW w:w="1705" w:type="dxa"/>
          </w:tcPr>
          <w:p w14:paraId="2DA734F0" w14:textId="77777777" w:rsidR="00504843" w:rsidRDefault="00504843" w:rsidP="00795AE3"/>
        </w:tc>
        <w:tc>
          <w:tcPr>
            <w:tcW w:w="2070" w:type="dxa"/>
          </w:tcPr>
          <w:p w14:paraId="02A699C2" w14:textId="77777777" w:rsidR="00504843" w:rsidRDefault="00504843" w:rsidP="00795AE3">
            <w:r>
              <w:t>Wait Time (ms)</w:t>
            </w:r>
          </w:p>
        </w:tc>
        <w:tc>
          <w:tcPr>
            <w:tcW w:w="1980" w:type="dxa"/>
          </w:tcPr>
          <w:p w14:paraId="4C654E4A" w14:textId="77777777" w:rsidR="00504843" w:rsidRDefault="00504843" w:rsidP="00795AE3">
            <w:r>
              <w:t>Run Time (ms)</w:t>
            </w:r>
          </w:p>
        </w:tc>
        <w:tc>
          <w:tcPr>
            <w:tcW w:w="2610" w:type="dxa"/>
          </w:tcPr>
          <w:p w14:paraId="65794A2B" w14:textId="77777777" w:rsidR="00504843" w:rsidRDefault="00504843" w:rsidP="00795AE3">
            <w:r>
              <w:t>Completion Time (ms)</w:t>
            </w:r>
          </w:p>
        </w:tc>
      </w:tr>
      <w:tr w:rsidR="00504843" w14:paraId="3F33A42D" w14:textId="77777777" w:rsidTr="007954D4">
        <w:tc>
          <w:tcPr>
            <w:tcW w:w="1705" w:type="dxa"/>
          </w:tcPr>
          <w:p w14:paraId="40642865" w14:textId="77777777" w:rsidR="00504843" w:rsidRDefault="00504843" w:rsidP="00795AE3">
            <w:r>
              <w:t>FCFS</w:t>
            </w:r>
          </w:p>
        </w:tc>
        <w:tc>
          <w:tcPr>
            <w:tcW w:w="2070" w:type="dxa"/>
            <w:vAlign w:val="bottom"/>
          </w:tcPr>
          <w:p w14:paraId="5D6E8B1F" w14:textId="77777777"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14:paraId="74DC1BB2" w14:textId="77777777"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2610" w:type="dxa"/>
            <w:vAlign w:val="bottom"/>
          </w:tcPr>
          <w:p w14:paraId="3B1F6A09" w14:textId="77777777"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14:paraId="2401DED0" w14:textId="77777777" w:rsidTr="007954D4">
        <w:tc>
          <w:tcPr>
            <w:tcW w:w="1705" w:type="dxa"/>
          </w:tcPr>
          <w:p w14:paraId="3B2E2212" w14:textId="77777777" w:rsidR="00504843" w:rsidRDefault="00504843" w:rsidP="00795AE3">
            <w:r>
              <w:t>Priority</w:t>
            </w:r>
          </w:p>
        </w:tc>
        <w:tc>
          <w:tcPr>
            <w:tcW w:w="2070" w:type="dxa"/>
            <w:vAlign w:val="bottom"/>
          </w:tcPr>
          <w:p w14:paraId="73DDF091" w14:textId="77777777"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14:paraId="2462D753" w14:textId="77777777"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2610" w:type="dxa"/>
            <w:vAlign w:val="bottom"/>
          </w:tcPr>
          <w:p w14:paraId="7EEB4D4F" w14:textId="77777777"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14:paraId="2F0596C3" w14:textId="77777777" w:rsidTr="007954D4">
        <w:tc>
          <w:tcPr>
            <w:tcW w:w="1705" w:type="dxa"/>
          </w:tcPr>
          <w:p w14:paraId="76CDA900" w14:textId="77777777" w:rsidR="00504843" w:rsidRDefault="00504843" w:rsidP="00795AE3">
            <w:r>
              <w:t>Average</w:t>
            </w:r>
          </w:p>
        </w:tc>
        <w:tc>
          <w:tcPr>
            <w:tcW w:w="2070" w:type="dxa"/>
            <w:vAlign w:val="bottom"/>
          </w:tcPr>
          <w:p w14:paraId="4AD9643A" w14:textId="77777777"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14:paraId="10E6EF66" w14:textId="77777777"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2610" w:type="dxa"/>
            <w:vAlign w:val="bottom"/>
          </w:tcPr>
          <w:p w14:paraId="067AC5DE" w14:textId="77777777" w:rsidR="00504843" w:rsidRPr="00E669C3" w:rsidRDefault="0021734B" w:rsidP="00B20E07">
            <w:pPr>
              <w:keepNext/>
              <w:jc w:val="right"/>
              <w:rPr>
                <w:rFonts w:ascii="Calibri" w:hAnsi="Calibri" w:cs="Calibri"/>
                <w:color w:val="000000"/>
              </w:rPr>
            </w:pPr>
            <w:r>
              <w:rPr>
                <w:rFonts w:ascii="Calibri" w:hAnsi="Calibri" w:cs="Calibri"/>
                <w:color w:val="000000"/>
              </w:rPr>
              <w:t>405.41</w:t>
            </w:r>
          </w:p>
        </w:tc>
      </w:tr>
    </w:tbl>
    <w:p w14:paraId="04758AC3" w14:textId="2A6CEB7E" w:rsidR="00504843" w:rsidRDefault="00B20E07" w:rsidP="00B20E07">
      <w:pPr>
        <w:pStyle w:val="Caption"/>
      </w:pPr>
      <w:bookmarkStart w:id="98" w:name="_Ref511879570"/>
      <w:bookmarkStart w:id="99" w:name="_Toc511881683"/>
      <w:r>
        <w:t xml:space="preserve">Table </w:t>
      </w:r>
      <w:r>
        <w:fldChar w:fldCharType="begin"/>
      </w:r>
      <w:r>
        <w:instrText xml:space="preserve"> SEQ Table \* ARABIC </w:instrText>
      </w:r>
      <w:r>
        <w:fldChar w:fldCharType="separate"/>
      </w:r>
      <w:r w:rsidR="0000692B">
        <w:rPr>
          <w:noProof/>
        </w:rPr>
        <w:t>3</w:t>
      </w:r>
      <w:r>
        <w:fldChar w:fldCharType="end"/>
      </w:r>
      <w:bookmarkEnd w:id="98"/>
      <w:r>
        <w:t xml:space="preserve"> </w:t>
      </w:r>
      <w:r w:rsidRPr="00BA08AA">
        <w:t>Comparison of Metric Averages FCFS, Priority One CPU Without Cache</w:t>
      </w:r>
      <w:r w:rsidR="00782BE9">
        <w:t>.</w:t>
      </w:r>
      <w:bookmarkEnd w:id="99"/>
    </w:p>
    <w:p w14:paraId="2C591F1A" w14:textId="77777777" w:rsidR="00504843" w:rsidRPr="00504843" w:rsidRDefault="00504843" w:rsidP="00504843"/>
    <w:p w14:paraId="720AEE20" w14:textId="77777777" w:rsidR="00D5036B" w:rsidRPr="00D5036B" w:rsidRDefault="00D5036B" w:rsidP="00D5036B">
      <w:pPr>
        <w:pStyle w:val="Heading2"/>
      </w:pPr>
      <w:bookmarkStart w:id="100" w:name="_Toc511877702"/>
      <w:r w:rsidRPr="00D5036B">
        <w:t>Percentage of RAM and Cache Used</w:t>
      </w:r>
      <w:bookmarkEnd w:id="100"/>
    </w:p>
    <w:p w14:paraId="285E3EFB" w14:textId="77777777" w:rsidR="00D5036B" w:rsidRPr="00B93DE5" w:rsidRDefault="00D5036B" w:rsidP="00D5036B">
      <w:pPr>
        <w:ind w:firstLine="720"/>
        <w:rPr>
          <w:color w:val="FF0000"/>
          <w:sz w:val="36"/>
          <w:szCs w:val="36"/>
        </w:rPr>
      </w:pPr>
      <w:r>
        <w:t>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w:t>
      </w:r>
      <w:r w:rsidR="00504843">
        <w:t>%.</w:t>
      </w:r>
    </w:p>
    <w:p w14:paraId="42A2F8AD" w14:textId="77777777" w:rsidR="00D5036B" w:rsidRDefault="00D5036B" w:rsidP="00D5036B"/>
    <w:p w14:paraId="012AE85B" w14:textId="77777777" w:rsidR="00782BE9" w:rsidRDefault="00095935" w:rsidP="00782BE9">
      <w:pPr>
        <w:keepNext/>
      </w:pPr>
      <w:r>
        <w:rPr>
          <w:noProof/>
        </w:rPr>
        <w:drawing>
          <wp:inline distT="0" distB="0" distL="0" distR="0" wp14:anchorId="55F5B927" wp14:editId="2C02B6AD">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620A6ED" w14:textId="1CFE6DA5" w:rsidR="00095935" w:rsidRPr="00095935" w:rsidRDefault="00782BE9" w:rsidP="00782BE9">
      <w:pPr>
        <w:pStyle w:val="Caption"/>
        <w:jc w:val="center"/>
      </w:pPr>
      <w:bookmarkStart w:id="101" w:name="_Toc511880974"/>
      <w:bookmarkStart w:id="102" w:name="_Toc511881818"/>
      <w:r>
        <w:t xml:space="preserve">Figure </w:t>
      </w:r>
      <w:r>
        <w:fldChar w:fldCharType="begin"/>
      </w:r>
      <w:r>
        <w:instrText xml:space="preserve"> SEQ Figure \* ARABIC </w:instrText>
      </w:r>
      <w:r>
        <w:fldChar w:fldCharType="separate"/>
      </w:r>
      <w:r w:rsidR="00A82D07">
        <w:rPr>
          <w:noProof/>
        </w:rPr>
        <w:t>16</w:t>
      </w:r>
      <w:r>
        <w:fldChar w:fldCharType="end"/>
      </w:r>
      <w:r>
        <w:t xml:space="preserve"> </w:t>
      </w:r>
      <w:r w:rsidRPr="006219BA">
        <w:t>Percent Cache and RAM Used on One CPU</w:t>
      </w:r>
      <w:r>
        <w:t>.</w:t>
      </w:r>
      <w:bookmarkEnd w:id="101"/>
      <w:bookmarkEnd w:id="102"/>
    </w:p>
    <w:p w14:paraId="0DB0B0F6" w14:textId="77777777" w:rsidR="00132C20" w:rsidRPr="00132C20" w:rsidRDefault="00132C20" w:rsidP="00132C20"/>
    <w:p w14:paraId="4E818AA8" w14:textId="77777777" w:rsidR="00D5036B" w:rsidRDefault="00D5036B" w:rsidP="00D5036B">
      <w:pPr>
        <w:pStyle w:val="Heading2"/>
      </w:pPr>
      <w:bookmarkStart w:id="103" w:name="_Toc511877703"/>
      <w:r>
        <w:t>Comparison of Performance for 1-CPU vs N-CPU Runs</w:t>
      </w:r>
      <w:bookmarkEnd w:id="103"/>
    </w:p>
    <w:p w14:paraId="5AB13F33" w14:textId="77777777" w:rsidR="00095935" w:rsidRPr="00782BE9" w:rsidRDefault="00095935" w:rsidP="00782BE9">
      <w:pPr>
        <w:ind w:firstLine="720"/>
      </w:pPr>
      <w:r w:rsidRPr="00095935">
        <w:t xml:space="preserve">The two tables in </w:t>
      </w:r>
      <w:r w:rsidR="00782BE9" w:rsidRPr="00782BE9">
        <w:fldChar w:fldCharType="begin"/>
      </w:r>
      <w:r w:rsidR="00782BE9" w:rsidRPr="00782BE9">
        <w:instrText xml:space="preserve"> REF _Ref511879887 \h </w:instrText>
      </w:r>
      <w:r w:rsidR="00782BE9" w:rsidRPr="00782BE9">
        <w:instrText xml:space="preserve"> \* MERGEFORMAT </w:instrText>
      </w:r>
      <w:r w:rsidR="00782BE9" w:rsidRPr="00782BE9">
        <w:fldChar w:fldCharType="separate"/>
      </w:r>
      <w:r w:rsidR="00782BE9" w:rsidRPr="00782BE9">
        <w:t>Table 4</w:t>
      </w:r>
      <w:r w:rsidR="00782BE9" w:rsidRPr="00782BE9">
        <w:fldChar w:fldCharType="end"/>
      </w:r>
      <w:r w:rsidR="00782BE9" w:rsidRPr="00782BE9">
        <w:t xml:space="preserve"> </w:t>
      </w:r>
      <w:r w:rsidRPr="00782BE9">
        <w:t xml:space="preserve">and </w:t>
      </w:r>
      <w:r w:rsidR="00782BE9" w:rsidRPr="00782BE9">
        <w:fldChar w:fldCharType="begin"/>
      </w:r>
      <w:r w:rsidR="00782BE9" w:rsidRPr="00782BE9">
        <w:instrText xml:space="preserve"> REF _Ref511879898 \h </w:instrText>
      </w:r>
      <w:r w:rsidR="00782BE9" w:rsidRPr="00782BE9">
        <w:instrText xml:space="preserve"> \* MERGEFORMAT </w:instrText>
      </w:r>
      <w:r w:rsidR="00782BE9" w:rsidRPr="00782BE9">
        <w:fldChar w:fldCharType="separate"/>
      </w:r>
      <w:r w:rsidR="00782BE9" w:rsidRPr="00782BE9">
        <w:t>Table 5</w:t>
      </w:r>
      <w:r w:rsidR="00782BE9" w:rsidRPr="00782BE9">
        <w:fldChar w:fldCharType="end"/>
      </w:r>
      <w:r w:rsidRPr="00782BE9">
        <w:t xml:space="preserve"> h</w:t>
      </w:r>
      <w:r w:rsidRPr="00095935">
        <w:t>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t xml:space="preserve">ghly the same, and the average </w:t>
      </w:r>
      <w:r w:rsidRPr="00095935">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14:paraId="5CD25E25" w14:textId="77777777" w:rsidR="00095935" w:rsidRPr="00095935" w:rsidRDefault="00095935" w:rsidP="00504843">
      <w:pPr>
        <w:pStyle w:val="Caption"/>
        <w:rPr>
          <w:color w:val="000000"/>
        </w:rPr>
      </w:pPr>
    </w:p>
    <w:tbl>
      <w:tblPr>
        <w:tblStyle w:val="TableGrid"/>
        <w:tblW w:w="0" w:type="auto"/>
        <w:tblLook w:val="04A0" w:firstRow="1" w:lastRow="0" w:firstColumn="1" w:lastColumn="0" w:noHBand="0" w:noVBand="1"/>
      </w:tblPr>
      <w:tblGrid>
        <w:gridCol w:w="1705"/>
        <w:gridCol w:w="2070"/>
        <w:gridCol w:w="1980"/>
        <w:gridCol w:w="2520"/>
      </w:tblGrid>
      <w:tr w:rsidR="00095935" w14:paraId="2E5AC3EC" w14:textId="77777777" w:rsidTr="007954D4">
        <w:tc>
          <w:tcPr>
            <w:tcW w:w="1705" w:type="dxa"/>
          </w:tcPr>
          <w:p w14:paraId="0D728A62" w14:textId="77777777" w:rsidR="00095935" w:rsidRDefault="00095935" w:rsidP="00FB2D97"/>
        </w:tc>
        <w:tc>
          <w:tcPr>
            <w:tcW w:w="2070" w:type="dxa"/>
          </w:tcPr>
          <w:p w14:paraId="7E339C60" w14:textId="77777777" w:rsidR="00095935" w:rsidRDefault="00095935" w:rsidP="00FB2D97">
            <w:r>
              <w:t>Wait Time (ms)</w:t>
            </w:r>
          </w:p>
        </w:tc>
        <w:tc>
          <w:tcPr>
            <w:tcW w:w="1980" w:type="dxa"/>
          </w:tcPr>
          <w:p w14:paraId="1D0319B8" w14:textId="77777777" w:rsidR="00095935" w:rsidRDefault="00095935" w:rsidP="00FB2D97">
            <w:r>
              <w:t>Run Time (ms)</w:t>
            </w:r>
          </w:p>
        </w:tc>
        <w:tc>
          <w:tcPr>
            <w:tcW w:w="2520" w:type="dxa"/>
          </w:tcPr>
          <w:p w14:paraId="1AFE71A7" w14:textId="77777777" w:rsidR="00095935" w:rsidRDefault="00095935" w:rsidP="00FB2D97">
            <w:r>
              <w:t>Completion Time (ms)</w:t>
            </w:r>
          </w:p>
        </w:tc>
      </w:tr>
      <w:tr w:rsidR="00095935" w14:paraId="652B1536" w14:textId="77777777" w:rsidTr="007954D4">
        <w:tc>
          <w:tcPr>
            <w:tcW w:w="1705" w:type="dxa"/>
          </w:tcPr>
          <w:p w14:paraId="6B1B0DAC" w14:textId="77777777" w:rsidR="00095935" w:rsidRDefault="00095935" w:rsidP="00FB2D97">
            <w:r>
              <w:t>FCFS</w:t>
            </w:r>
          </w:p>
        </w:tc>
        <w:tc>
          <w:tcPr>
            <w:tcW w:w="2070" w:type="dxa"/>
            <w:vAlign w:val="bottom"/>
          </w:tcPr>
          <w:p w14:paraId="07E870A1"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7B358EC0"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2520" w:type="dxa"/>
            <w:vAlign w:val="bottom"/>
          </w:tcPr>
          <w:p w14:paraId="50B259C7"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14:paraId="4D2B0468" w14:textId="77777777" w:rsidTr="007954D4">
        <w:tc>
          <w:tcPr>
            <w:tcW w:w="1705" w:type="dxa"/>
          </w:tcPr>
          <w:p w14:paraId="40D9A45D" w14:textId="77777777" w:rsidR="00095935" w:rsidRDefault="00095935" w:rsidP="00FB2D97">
            <w:r>
              <w:t>Priority</w:t>
            </w:r>
          </w:p>
        </w:tc>
        <w:tc>
          <w:tcPr>
            <w:tcW w:w="2070" w:type="dxa"/>
            <w:vAlign w:val="bottom"/>
          </w:tcPr>
          <w:p w14:paraId="78836544"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63D0C79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2520" w:type="dxa"/>
            <w:vAlign w:val="bottom"/>
          </w:tcPr>
          <w:p w14:paraId="5B866058"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14:paraId="314B4C6F" w14:textId="77777777" w:rsidTr="007954D4">
        <w:tc>
          <w:tcPr>
            <w:tcW w:w="1705" w:type="dxa"/>
          </w:tcPr>
          <w:p w14:paraId="0654EDF7" w14:textId="77777777" w:rsidR="00095935" w:rsidRDefault="00095935" w:rsidP="00FB2D97">
            <w:r>
              <w:t>Average</w:t>
            </w:r>
          </w:p>
        </w:tc>
        <w:tc>
          <w:tcPr>
            <w:tcW w:w="2070" w:type="dxa"/>
            <w:vAlign w:val="bottom"/>
          </w:tcPr>
          <w:p w14:paraId="0339CA97" w14:textId="77777777"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14:paraId="5B1DBCA0" w14:textId="77777777"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2520" w:type="dxa"/>
            <w:vAlign w:val="bottom"/>
          </w:tcPr>
          <w:p w14:paraId="1EDA21B1" w14:textId="77777777" w:rsidR="00095935" w:rsidRPr="00E669C3" w:rsidRDefault="00095935" w:rsidP="00782BE9">
            <w:pPr>
              <w:keepNext/>
              <w:jc w:val="right"/>
              <w:rPr>
                <w:rFonts w:ascii="Calibri" w:hAnsi="Calibri" w:cs="Calibri"/>
                <w:color w:val="000000"/>
              </w:rPr>
            </w:pPr>
            <w:r>
              <w:rPr>
                <w:rFonts w:ascii="Calibri" w:hAnsi="Calibri" w:cs="Calibri"/>
                <w:color w:val="000000"/>
              </w:rPr>
              <w:t>317.21</w:t>
            </w:r>
          </w:p>
        </w:tc>
      </w:tr>
    </w:tbl>
    <w:p w14:paraId="30BFFC97" w14:textId="678A88F5" w:rsidR="00095935" w:rsidRDefault="00782BE9" w:rsidP="00782BE9">
      <w:pPr>
        <w:pStyle w:val="Caption"/>
      </w:pPr>
      <w:bookmarkStart w:id="104" w:name="_Ref511879887"/>
      <w:bookmarkStart w:id="105" w:name="_Toc511881684"/>
      <w:r>
        <w:t xml:space="preserve">Table </w:t>
      </w:r>
      <w:r>
        <w:fldChar w:fldCharType="begin"/>
      </w:r>
      <w:r>
        <w:instrText xml:space="preserve"> SEQ Table \* ARABIC </w:instrText>
      </w:r>
      <w:r>
        <w:fldChar w:fldCharType="separate"/>
      </w:r>
      <w:r w:rsidR="0000692B">
        <w:rPr>
          <w:noProof/>
        </w:rPr>
        <w:t>4</w:t>
      </w:r>
      <w:r>
        <w:fldChar w:fldCharType="end"/>
      </w:r>
      <w:bookmarkEnd w:id="104"/>
      <w:r>
        <w:t xml:space="preserve"> </w:t>
      </w:r>
      <w:r w:rsidRPr="002340EE">
        <w:t>Comparison of Metric Averages for FCFS, Priority One CPU with Cache</w:t>
      </w:r>
      <w:r>
        <w:t>.</w:t>
      </w:r>
      <w:bookmarkEnd w:id="105"/>
    </w:p>
    <w:p w14:paraId="504A0485" w14:textId="77777777" w:rsidR="00095935" w:rsidRDefault="00095935" w:rsidP="00504843">
      <w:pPr>
        <w:pStyle w:val="Caption"/>
      </w:pPr>
    </w:p>
    <w:tbl>
      <w:tblPr>
        <w:tblStyle w:val="TableGrid"/>
        <w:tblW w:w="0" w:type="auto"/>
        <w:tblLook w:val="04A0" w:firstRow="1" w:lastRow="0" w:firstColumn="1" w:lastColumn="0" w:noHBand="0" w:noVBand="1"/>
      </w:tblPr>
      <w:tblGrid>
        <w:gridCol w:w="1705"/>
        <w:gridCol w:w="2070"/>
        <w:gridCol w:w="1980"/>
        <w:gridCol w:w="2520"/>
      </w:tblGrid>
      <w:tr w:rsidR="00095935" w14:paraId="1A356283" w14:textId="77777777" w:rsidTr="007954D4">
        <w:tc>
          <w:tcPr>
            <w:tcW w:w="1705" w:type="dxa"/>
          </w:tcPr>
          <w:p w14:paraId="429C5016" w14:textId="77777777" w:rsidR="00095935" w:rsidRDefault="00095935" w:rsidP="00FB2D97"/>
        </w:tc>
        <w:tc>
          <w:tcPr>
            <w:tcW w:w="2070" w:type="dxa"/>
          </w:tcPr>
          <w:p w14:paraId="01B939CE" w14:textId="77777777" w:rsidR="00095935" w:rsidRDefault="00095935" w:rsidP="00FB2D97">
            <w:r>
              <w:t>Wait Time (ms)</w:t>
            </w:r>
          </w:p>
        </w:tc>
        <w:tc>
          <w:tcPr>
            <w:tcW w:w="1980" w:type="dxa"/>
          </w:tcPr>
          <w:p w14:paraId="39EB5732" w14:textId="77777777" w:rsidR="00095935" w:rsidRDefault="00095935" w:rsidP="00FB2D97">
            <w:r>
              <w:t>Run Time (ms)</w:t>
            </w:r>
          </w:p>
        </w:tc>
        <w:tc>
          <w:tcPr>
            <w:tcW w:w="2520" w:type="dxa"/>
          </w:tcPr>
          <w:p w14:paraId="147CFE53" w14:textId="77777777" w:rsidR="00095935" w:rsidRDefault="00095935" w:rsidP="00FB2D97">
            <w:r>
              <w:t>Completion Time (ms)</w:t>
            </w:r>
          </w:p>
        </w:tc>
      </w:tr>
      <w:tr w:rsidR="00095935" w14:paraId="28DC26F2" w14:textId="77777777" w:rsidTr="007954D4">
        <w:tc>
          <w:tcPr>
            <w:tcW w:w="1705" w:type="dxa"/>
          </w:tcPr>
          <w:p w14:paraId="0D110373" w14:textId="77777777" w:rsidR="00095935" w:rsidRDefault="00095935" w:rsidP="00FB2D97">
            <w:r>
              <w:t>FCFS</w:t>
            </w:r>
          </w:p>
        </w:tc>
        <w:tc>
          <w:tcPr>
            <w:tcW w:w="2070" w:type="dxa"/>
            <w:vAlign w:val="bottom"/>
          </w:tcPr>
          <w:p w14:paraId="60BE0DA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761F507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2520" w:type="dxa"/>
            <w:vAlign w:val="bottom"/>
          </w:tcPr>
          <w:p w14:paraId="2A5F6616"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14:paraId="1259694B" w14:textId="77777777" w:rsidTr="007954D4">
        <w:tc>
          <w:tcPr>
            <w:tcW w:w="1705" w:type="dxa"/>
          </w:tcPr>
          <w:p w14:paraId="20CEDA4C" w14:textId="77777777" w:rsidR="00095935" w:rsidRDefault="00095935" w:rsidP="00FB2D97">
            <w:r>
              <w:t>Priority</w:t>
            </w:r>
          </w:p>
        </w:tc>
        <w:tc>
          <w:tcPr>
            <w:tcW w:w="2070" w:type="dxa"/>
            <w:vAlign w:val="bottom"/>
          </w:tcPr>
          <w:p w14:paraId="3A995AE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2841C3E3"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2520" w:type="dxa"/>
            <w:vAlign w:val="bottom"/>
          </w:tcPr>
          <w:p w14:paraId="7E049F1F"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14:paraId="64619DE1" w14:textId="77777777" w:rsidTr="007954D4">
        <w:tc>
          <w:tcPr>
            <w:tcW w:w="1705" w:type="dxa"/>
          </w:tcPr>
          <w:p w14:paraId="0B290DA2" w14:textId="77777777" w:rsidR="00095935" w:rsidRDefault="00095935" w:rsidP="00FB2D97">
            <w:r>
              <w:t>Average</w:t>
            </w:r>
          </w:p>
        </w:tc>
        <w:tc>
          <w:tcPr>
            <w:tcW w:w="2070" w:type="dxa"/>
            <w:vAlign w:val="bottom"/>
          </w:tcPr>
          <w:p w14:paraId="40FCB9D9" w14:textId="77777777"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14:paraId="3A7283F0" w14:textId="77777777"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2520" w:type="dxa"/>
            <w:vAlign w:val="bottom"/>
          </w:tcPr>
          <w:p w14:paraId="563C5A50" w14:textId="77777777" w:rsidR="00095935" w:rsidRPr="00E669C3" w:rsidRDefault="00095935" w:rsidP="00782BE9">
            <w:pPr>
              <w:keepNext/>
              <w:jc w:val="right"/>
              <w:rPr>
                <w:rFonts w:ascii="Calibri" w:hAnsi="Calibri" w:cs="Calibri"/>
                <w:color w:val="000000"/>
              </w:rPr>
            </w:pPr>
            <w:r>
              <w:rPr>
                <w:rFonts w:ascii="Calibri" w:hAnsi="Calibri" w:cs="Calibri"/>
                <w:color w:val="000000"/>
              </w:rPr>
              <w:t>64.99</w:t>
            </w:r>
          </w:p>
        </w:tc>
      </w:tr>
    </w:tbl>
    <w:p w14:paraId="0FF2B362" w14:textId="34D0FB95" w:rsidR="00095935" w:rsidRDefault="00782BE9" w:rsidP="00782BE9">
      <w:pPr>
        <w:pStyle w:val="Caption"/>
      </w:pPr>
      <w:bookmarkStart w:id="106" w:name="_Ref511879898"/>
      <w:bookmarkStart w:id="107" w:name="_Toc511881685"/>
      <w:r>
        <w:t xml:space="preserve">Table </w:t>
      </w:r>
      <w:r>
        <w:fldChar w:fldCharType="begin"/>
      </w:r>
      <w:r>
        <w:instrText xml:space="preserve"> SEQ Table \* ARABIC </w:instrText>
      </w:r>
      <w:r>
        <w:fldChar w:fldCharType="separate"/>
      </w:r>
      <w:r w:rsidR="0000692B">
        <w:rPr>
          <w:noProof/>
        </w:rPr>
        <w:t>5</w:t>
      </w:r>
      <w:r>
        <w:fldChar w:fldCharType="end"/>
      </w:r>
      <w:bookmarkEnd w:id="106"/>
      <w:r>
        <w:t xml:space="preserve"> </w:t>
      </w:r>
      <w:r w:rsidRPr="00143AE1">
        <w:t>Comparison of Metric Averages for FCFS, Priority on Four CPUs with Cache</w:t>
      </w:r>
      <w:r>
        <w:t>.</w:t>
      </w:r>
      <w:bookmarkEnd w:id="107"/>
    </w:p>
    <w:p w14:paraId="6CD866A1" w14:textId="77777777" w:rsidR="00782BE9" w:rsidRPr="00782BE9" w:rsidRDefault="00782BE9" w:rsidP="00782BE9"/>
    <w:p w14:paraId="44E618E3" w14:textId="77777777" w:rsidR="00095935" w:rsidRDefault="00782BE9" w:rsidP="00782BE9">
      <w:pPr>
        <w:ind w:firstLine="720"/>
      </w:pPr>
      <w:r>
        <w:fldChar w:fldCharType="begin"/>
      </w:r>
      <w:r>
        <w:instrText xml:space="preserve"> REF _Ref511880074 \h </w:instrText>
      </w:r>
      <w:r>
        <w:fldChar w:fldCharType="separate"/>
      </w:r>
      <w:r>
        <w:t xml:space="preserve">Table </w:t>
      </w:r>
      <w:r>
        <w:rPr>
          <w:noProof/>
        </w:rPr>
        <w:t>6</w:t>
      </w:r>
      <w:r>
        <w:fldChar w:fldCharType="end"/>
      </w:r>
      <w:r w:rsidR="002F0D52">
        <w:t xml:space="preserve"> and </w:t>
      </w:r>
      <w:r>
        <w:fldChar w:fldCharType="begin"/>
      </w:r>
      <w:r>
        <w:instrText xml:space="preserve"> REF _Ref511880105 \h </w:instrText>
      </w:r>
      <w:r>
        <w:instrText xml:space="preserve"> \* MERGEFORMAT </w:instrText>
      </w:r>
      <w:r>
        <w:fldChar w:fldCharType="separate"/>
      </w:r>
      <w:r>
        <w:t xml:space="preserve">Table </w:t>
      </w:r>
      <w:r>
        <w:rPr>
          <w:noProof/>
        </w:rPr>
        <w:t>7</w:t>
      </w:r>
      <w:r>
        <w:fldChar w:fldCharType="end"/>
      </w:r>
      <w:r w:rsidR="002F0D52">
        <w:t xml:space="preserve"> illustrate the number of processes each CPU executed for FCFS and </w:t>
      </w:r>
      <w:r w:rsidR="002F0D52">
        <w:lastRenderedPageBreak/>
        <w:t>Priority</w:t>
      </w:r>
      <w:r w:rsidR="003208E4">
        <w:t xml:space="preserve">. Each CPU grabbed roughly 20-30% of the jobs, splitting the workload among each other. This corresponds with the large decrease in average wait times and completion times illustrated in </w:t>
      </w:r>
      <w:r w:rsidR="00430CB2">
        <w:fldChar w:fldCharType="begin"/>
      </w:r>
      <w:r w:rsidR="00430CB2">
        <w:instrText xml:space="preserve"> REF _Ref511879887 \h </w:instrText>
      </w:r>
      <w:r w:rsidR="00430CB2">
        <w:fldChar w:fldCharType="separate"/>
      </w:r>
      <w:r w:rsidR="00430CB2">
        <w:t xml:space="preserve">Table </w:t>
      </w:r>
      <w:r w:rsidR="00430CB2">
        <w:rPr>
          <w:noProof/>
        </w:rPr>
        <w:t>4</w:t>
      </w:r>
      <w:r w:rsidR="00430CB2">
        <w:fldChar w:fldCharType="end"/>
      </w:r>
      <w:r w:rsidR="003208E4">
        <w:t xml:space="preserve"> and </w:t>
      </w:r>
      <w:r w:rsidR="00430CB2">
        <w:fldChar w:fldCharType="begin"/>
      </w:r>
      <w:r w:rsidR="00430CB2">
        <w:instrText xml:space="preserve"> REF _Ref511879898 \h </w:instrText>
      </w:r>
      <w:r w:rsidR="00430CB2">
        <w:fldChar w:fldCharType="separate"/>
      </w:r>
      <w:r w:rsidR="00430CB2">
        <w:t xml:space="preserve">Table </w:t>
      </w:r>
      <w:r w:rsidR="00430CB2">
        <w:rPr>
          <w:noProof/>
        </w:rPr>
        <w:t>5</w:t>
      </w:r>
      <w:r w:rsidR="00430CB2">
        <w:fldChar w:fldCharType="end"/>
      </w:r>
      <w:r w:rsidR="003208E4">
        <w:t xml:space="preserve">. For further data, please check Appendixes </w:t>
      </w:r>
      <w:r w:rsidR="002B4D69">
        <w:t>G</w:t>
      </w:r>
      <w:r w:rsidR="003208E4">
        <w:t xml:space="preserve"> and </w:t>
      </w:r>
      <w:r w:rsidR="002B4D69">
        <w:t>H that</w:t>
      </w:r>
      <w:r w:rsidR="003208E4">
        <w:t xml:space="preserve"> illustrate the individual run, completion, and wait times for 4-CPUs as well as records what CPU each process was grabbed by. </w:t>
      </w:r>
    </w:p>
    <w:p w14:paraId="4A55939B" w14:textId="77777777" w:rsidR="00095935" w:rsidRDefault="00095935" w:rsidP="00504843">
      <w:pPr>
        <w:pStyle w:val="Caption"/>
      </w:pPr>
    </w:p>
    <w:tbl>
      <w:tblPr>
        <w:tblW w:w="4640" w:type="dxa"/>
        <w:tblLook w:val="04A0" w:firstRow="1" w:lastRow="0" w:firstColumn="1" w:lastColumn="0" w:noHBand="0" w:noVBand="1"/>
      </w:tblPr>
      <w:tblGrid>
        <w:gridCol w:w="1040"/>
        <w:gridCol w:w="1840"/>
        <w:gridCol w:w="1760"/>
      </w:tblGrid>
      <w:tr w:rsidR="00095935" w:rsidRPr="005C1C1E" w14:paraId="11CF1D19" w14:textId="77777777"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14:paraId="500C84AA"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14:paraId="0B4A420E"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14:paraId="3AD4D3D3"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14:paraId="2ABDCAC2" w14:textId="77777777" w:rsidTr="00FB2D97">
        <w:trPr>
          <w:trHeight w:val="300"/>
        </w:trPr>
        <w:tc>
          <w:tcPr>
            <w:tcW w:w="1040" w:type="dxa"/>
            <w:tcBorders>
              <w:top w:val="nil"/>
              <w:left w:val="nil"/>
              <w:bottom w:val="nil"/>
              <w:right w:val="nil"/>
            </w:tcBorders>
            <w:shd w:val="clear" w:color="D9D9D9" w:fill="D9D9D9"/>
            <w:noWrap/>
            <w:vAlign w:val="bottom"/>
            <w:hideMark/>
          </w:tcPr>
          <w:p w14:paraId="519BFA95"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14:paraId="67E9104D"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14:paraId="7323429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14:paraId="105D7958" w14:textId="77777777" w:rsidTr="00FB2D97">
        <w:trPr>
          <w:trHeight w:val="300"/>
        </w:trPr>
        <w:tc>
          <w:tcPr>
            <w:tcW w:w="1040" w:type="dxa"/>
            <w:tcBorders>
              <w:top w:val="nil"/>
              <w:left w:val="nil"/>
              <w:bottom w:val="nil"/>
              <w:right w:val="nil"/>
            </w:tcBorders>
            <w:shd w:val="clear" w:color="auto" w:fill="auto"/>
            <w:noWrap/>
            <w:vAlign w:val="bottom"/>
            <w:hideMark/>
          </w:tcPr>
          <w:p w14:paraId="4E1847B9"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14:paraId="1484567B"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14:paraId="33F67118"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14:paraId="163BE7A3" w14:textId="77777777" w:rsidTr="00FB2D97">
        <w:trPr>
          <w:trHeight w:val="300"/>
        </w:trPr>
        <w:tc>
          <w:tcPr>
            <w:tcW w:w="1040" w:type="dxa"/>
            <w:tcBorders>
              <w:top w:val="nil"/>
              <w:left w:val="nil"/>
              <w:bottom w:val="nil"/>
              <w:right w:val="nil"/>
            </w:tcBorders>
            <w:shd w:val="clear" w:color="D9D9D9" w:fill="D9D9D9"/>
            <w:noWrap/>
            <w:vAlign w:val="bottom"/>
            <w:hideMark/>
          </w:tcPr>
          <w:p w14:paraId="6D04CD5A"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14:paraId="6C46F239"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14:paraId="78C770B6"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14:paraId="7ACAD186" w14:textId="77777777" w:rsidTr="00FB2D97">
        <w:trPr>
          <w:trHeight w:val="300"/>
        </w:trPr>
        <w:tc>
          <w:tcPr>
            <w:tcW w:w="1040" w:type="dxa"/>
            <w:tcBorders>
              <w:top w:val="nil"/>
              <w:left w:val="nil"/>
              <w:bottom w:val="nil"/>
              <w:right w:val="nil"/>
            </w:tcBorders>
            <w:shd w:val="clear" w:color="auto" w:fill="auto"/>
            <w:noWrap/>
            <w:vAlign w:val="bottom"/>
            <w:hideMark/>
          </w:tcPr>
          <w:p w14:paraId="133212E3"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14:paraId="030B4A9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14:paraId="63381D59" w14:textId="77777777" w:rsidR="00095935" w:rsidRPr="005C1C1E" w:rsidRDefault="00095935" w:rsidP="00782BE9">
            <w:pPr>
              <w:keepNext/>
              <w:spacing w:line="240" w:lineRule="auto"/>
              <w:jc w:val="right"/>
              <w:rPr>
                <w:rFonts w:ascii="Calibri" w:hAnsi="Calibri" w:cs="Calibri"/>
                <w:color w:val="000000"/>
              </w:rPr>
            </w:pPr>
            <w:r w:rsidRPr="005C1C1E">
              <w:rPr>
                <w:rFonts w:ascii="Calibri" w:hAnsi="Calibri" w:cs="Calibri"/>
                <w:color w:val="000000"/>
              </w:rPr>
              <w:t>23%</w:t>
            </w:r>
          </w:p>
        </w:tc>
      </w:tr>
    </w:tbl>
    <w:p w14:paraId="51D4EBA1" w14:textId="6FB3954A" w:rsidR="00095935" w:rsidRDefault="00782BE9" w:rsidP="00782BE9">
      <w:pPr>
        <w:pStyle w:val="Caption"/>
      </w:pPr>
      <w:bookmarkStart w:id="108" w:name="_Ref511880074"/>
      <w:bookmarkStart w:id="109" w:name="_Toc511881686"/>
      <w:r>
        <w:t xml:space="preserve">Table </w:t>
      </w:r>
      <w:r>
        <w:fldChar w:fldCharType="begin"/>
      </w:r>
      <w:r>
        <w:instrText xml:space="preserve"> SEQ Table \* ARABIC </w:instrText>
      </w:r>
      <w:r>
        <w:fldChar w:fldCharType="separate"/>
      </w:r>
      <w:r w:rsidR="0000692B">
        <w:rPr>
          <w:noProof/>
        </w:rPr>
        <w:t>6</w:t>
      </w:r>
      <w:r>
        <w:fldChar w:fldCharType="end"/>
      </w:r>
      <w:bookmarkEnd w:id="108"/>
      <w:r>
        <w:t xml:space="preserve"> </w:t>
      </w:r>
      <w:r w:rsidRPr="00FA60D8">
        <w:t>Process Distribution for CPUs using FCFS</w:t>
      </w:r>
      <w:r>
        <w:t>.</w:t>
      </w:r>
      <w:bookmarkEnd w:id="109"/>
    </w:p>
    <w:p w14:paraId="70605355" w14:textId="77777777" w:rsidR="00095935" w:rsidRDefault="00095935" w:rsidP="00504843">
      <w:pPr>
        <w:pStyle w:val="Caption"/>
      </w:pPr>
    </w:p>
    <w:tbl>
      <w:tblPr>
        <w:tblW w:w="4640" w:type="dxa"/>
        <w:tblLook w:val="04A0" w:firstRow="1" w:lastRow="0" w:firstColumn="1" w:lastColumn="0" w:noHBand="0" w:noVBand="1"/>
      </w:tblPr>
      <w:tblGrid>
        <w:gridCol w:w="1040"/>
        <w:gridCol w:w="1840"/>
        <w:gridCol w:w="1760"/>
      </w:tblGrid>
      <w:tr w:rsidR="00095935" w:rsidRPr="005C1C1E" w14:paraId="21B78E8A" w14:textId="77777777"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14:paraId="3A69C789"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14:paraId="07189CBA"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14:paraId="564149C2"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14:paraId="795782BB" w14:textId="77777777" w:rsidTr="00FB2D97">
        <w:trPr>
          <w:trHeight w:val="300"/>
        </w:trPr>
        <w:tc>
          <w:tcPr>
            <w:tcW w:w="1040" w:type="dxa"/>
            <w:tcBorders>
              <w:top w:val="nil"/>
              <w:left w:val="nil"/>
              <w:bottom w:val="nil"/>
              <w:right w:val="nil"/>
            </w:tcBorders>
            <w:shd w:val="clear" w:color="D9D9D9" w:fill="D9D9D9"/>
            <w:noWrap/>
            <w:vAlign w:val="bottom"/>
            <w:hideMark/>
          </w:tcPr>
          <w:p w14:paraId="19E40FAA"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14:paraId="5D39A3D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14:paraId="074EE94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14:paraId="3BB475AB" w14:textId="77777777" w:rsidTr="00FB2D97">
        <w:trPr>
          <w:trHeight w:val="300"/>
        </w:trPr>
        <w:tc>
          <w:tcPr>
            <w:tcW w:w="1040" w:type="dxa"/>
            <w:tcBorders>
              <w:top w:val="nil"/>
              <w:left w:val="nil"/>
              <w:bottom w:val="nil"/>
              <w:right w:val="nil"/>
            </w:tcBorders>
            <w:shd w:val="clear" w:color="auto" w:fill="auto"/>
            <w:noWrap/>
            <w:vAlign w:val="bottom"/>
            <w:hideMark/>
          </w:tcPr>
          <w:p w14:paraId="2D3F468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14:paraId="6F80A56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14:paraId="3555E81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14:paraId="3AE1567B" w14:textId="77777777" w:rsidTr="00FB2D97">
        <w:trPr>
          <w:trHeight w:val="300"/>
        </w:trPr>
        <w:tc>
          <w:tcPr>
            <w:tcW w:w="1040" w:type="dxa"/>
            <w:tcBorders>
              <w:top w:val="nil"/>
              <w:left w:val="nil"/>
              <w:bottom w:val="nil"/>
              <w:right w:val="nil"/>
            </w:tcBorders>
            <w:shd w:val="clear" w:color="D9D9D9" w:fill="D9D9D9"/>
            <w:noWrap/>
            <w:vAlign w:val="bottom"/>
            <w:hideMark/>
          </w:tcPr>
          <w:p w14:paraId="1513026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14:paraId="154F143D"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14:paraId="15C82933"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14:paraId="58036CD8" w14:textId="77777777" w:rsidTr="00FB2D97">
        <w:trPr>
          <w:trHeight w:val="300"/>
        </w:trPr>
        <w:tc>
          <w:tcPr>
            <w:tcW w:w="1040" w:type="dxa"/>
            <w:tcBorders>
              <w:top w:val="nil"/>
              <w:left w:val="nil"/>
              <w:bottom w:val="nil"/>
              <w:right w:val="nil"/>
            </w:tcBorders>
            <w:shd w:val="clear" w:color="auto" w:fill="auto"/>
            <w:noWrap/>
            <w:vAlign w:val="bottom"/>
            <w:hideMark/>
          </w:tcPr>
          <w:p w14:paraId="71BF751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14:paraId="58FAD27C"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14:paraId="2969B9A3" w14:textId="77777777" w:rsidR="00095935" w:rsidRPr="005C1C1E" w:rsidRDefault="00095935" w:rsidP="00782BE9">
            <w:pPr>
              <w:keepNext/>
              <w:spacing w:line="240" w:lineRule="auto"/>
              <w:jc w:val="right"/>
              <w:rPr>
                <w:rFonts w:ascii="Calibri" w:hAnsi="Calibri" w:cs="Calibri"/>
                <w:color w:val="000000"/>
              </w:rPr>
            </w:pPr>
            <w:r w:rsidRPr="005C1C1E">
              <w:rPr>
                <w:rFonts w:ascii="Calibri" w:hAnsi="Calibri" w:cs="Calibri"/>
                <w:color w:val="000000"/>
              </w:rPr>
              <w:t>16.77%</w:t>
            </w:r>
          </w:p>
        </w:tc>
      </w:tr>
    </w:tbl>
    <w:p w14:paraId="16737104" w14:textId="1ED704B5" w:rsidR="00095935" w:rsidRDefault="00782BE9" w:rsidP="00782BE9">
      <w:pPr>
        <w:pStyle w:val="Caption"/>
      </w:pPr>
      <w:bookmarkStart w:id="110" w:name="_Ref511880105"/>
      <w:bookmarkStart w:id="111" w:name="_Toc511881687"/>
      <w:r>
        <w:t xml:space="preserve">Table </w:t>
      </w:r>
      <w:r>
        <w:fldChar w:fldCharType="begin"/>
      </w:r>
      <w:r>
        <w:instrText xml:space="preserve"> SEQ Table \* ARABIC </w:instrText>
      </w:r>
      <w:r>
        <w:fldChar w:fldCharType="separate"/>
      </w:r>
      <w:r w:rsidR="0000692B">
        <w:rPr>
          <w:noProof/>
        </w:rPr>
        <w:t>7</w:t>
      </w:r>
      <w:r>
        <w:fldChar w:fldCharType="end"/>
      </w:r>
      <w:bookmarkEnd w:id="110"/>
      <w:r>
        <w:t xml:space="preserve"> </w:t>
      </w:r>
      <w:r w:rsidRPr="006D50DF">
        <w:t>Process Distribution for CPUs using Priority</w:t>
      </w:r>
      <w:r>
        <w:t>.</w:t>
      </w:r>
      <w:bookmarkEnd w:id="111"/>
    </w:p>
    <w:p w14:paraId="65C3520F" w14:textId="77777777"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14:paraId="112FFEB7" w14:textId="77777777" w:rsidR="0072274D" w:rsidRDefault="0072274D" w:rsidP="0072274D">
      <w:pPr>
        <w:pStyle w:val="Heading2"/>
      </w:pPr>
      <w:r>
        <w:t xml:space="preserve"> </w:t>
      </w:r>
      <w:bookmarkStart w:id="112" w:name="_Toc511877704"/>
      <w:r w:rsidRPr="00772CD5">
        <w:t>F</w:t>
      </w:r>
      <w:r>
        <w:t xml:space="preserve">CFS, </w:t>
      </w:r>
      <w:r w:rsidRPr="00772CD5">
        <w:t>Priority</w:t>
      </w:r>
      <w:r>
        <w:t>, and SJF Data</w:t>
      </w:r>
      <w:r w:rsidRPr="00772CD5">
        <w:t xml:space="preserve"> Comparison</w:t>
      </w:r>
      <w:bookmarkEnd w:id="112"/>
    </w:p>
    <w:p w14:paraId="5E1D07F5" w14:textId="0050E505" w:rsidR="00E13150" w:rsidRDefault="00E13150" w:rsidP="0000692B">
      <w:pPr>
        <w:pStyle w:val="NormalWeb"/>
        <w:spacing w:before="0" w:beforeAutospacing="0" w:after="0" w:afterAutospacing="0"/>
        <w:ind w:firstLine="72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w:t>
      </w:r>
      <w:r w:rsidR="002B4D69">
        <w:rPr>
          <w:rFonts w:ascii="Arial" w:hAnsi="Arial" w:cs="Arial"/>
          <w:sz w:val="20"/>
          <w:szCs w:val="20"/>
        </w:rPr>
        <w:t>t</w:t>
      </w:r>
      <w:r>
        <w:rPr>
          <w:rFonts w:ascii="Arial" w:hAnsi="Arial" w:cs="Arial"/>
          <w:sz w:val="20"/>
          <w:szCs w:val="20"/>
        </w:rPr>
        <w:t xml:space="preserve"> have an effect on the number of I/O operations or the number of executions. </w:t>
      </w:r>
    </w:p>
    <w:p w14:paraId="65166D08" w14:textId="459D6D23" w:rsidR="00E13150" w:rsidRPr="0000692B" w:rsidRDefault="00E13150" w:rsidP="0000692B">
      <w:r w:rsidRPr="00E13150">
        <w:t xml:space="preserve"> </w:t>
      </w:r>
      <w:r w:rsidR="00430CB2">
        <w:tab/>
      </w:r>
      <w:r w:rsidRPr="00E13150">
        <w:t xml:space="preserve">In comparing FCFS, Priority, and SJF scheduling algorithms, FCFS was found to have the longest completion and wait times, and Priority and SJF were found to have similar completion and wait times. The data </w:t>
      </w:r>
      <w:r>
        <w:t>for comparing the three scheduling algorithms on 4-CPUs is found below in</w:t>
      </w:r>
      <w:r w:rsidR="0000692B">
        <w:t xml:space="preserve"> </w:t>
      </w:r>
      <w:r w:rsidR="0000692B">
        <w:fldChar w:fldCharType="begin"/>
      </w:r>
      <w:r w:rsidR="0000692B">
        <w:instrText xml:space="preserve"> REF _Ref511880648 \h </w:instrText>
      </w:r>
      <w:r w:rsidR="0000692B">
        <w:instrText xml:space="preserve"> \* MERGEFORMAT </w:instrText>
      </w:r>
      <w:r w:rsidR="0000692B">
        <w:fldChar w:fldCharType="separate"/>
      </w:r>
      <w:r w:rsidR="0000692B">
        <w:t xml:space="preserve">Table </w:t>
      </w:r>
      <w:r w:rsidR="0000692B">
        <w:rPr>
          <w:noProof/>
        </w:rPr>
        <w:t>9</w:t>
      </w:r>
      <w:r w:rsidR="0000692B">
        <w:fldChar w:fldCharType="end"/>
      </w:r>
      <w:r>
        <w:t xml:space="preserve">. </w:t>
      </w:r>
      <w:r w:rsidRPr="00E13150">
        <w:t>On four CPUs, the average wait time for FCFS was 73.16 ms, the average run time was 15.8ms, and the average completion time was 88.96ms.  On four CPUs, the average waiting time for Priority was 35.7 ms, the average run time was 5.33ms, and the average completion time was 41.03ms. On four CPUs, the average waiting time for SJF was 38.96 ms, the average run time was 10.96ms, and the average completion time was 49.93ms. FCFS had a wait time that was twice as lo</w:t>
      </w:r>
      <w:r>
        <w:t>ng as both SJF and Priority. This is most likely due to</w:t>
      </w:r>
      <w:r w:rsidRPr="00E13150">
        <w:t xml:space="preserve"> FCFS scheduling algorithm </w:t>
      </w:r>
      <w:r>
        <w:t>scheduling</w:t>
      </w:r>
      <w:r w:rsidRPr="00E13150">
        <w:t xml:space="preserve"> on a first come first serve basis, so processes that take a long time may end up being taken off the ready queue</w:t>
      </w:r>
      <w:r>
        <w:t xml:space="preserve"> and given a CPU</w:t>
      </w:r>
      <w:r w:rsidRPr="00E13150">
        <w:t xml:space="preserve"> before shorter processes. This increases the overall waiting times and completion times. SJF and Priority most likely have similar wait, run, and completion times because SJF is a version of Priority scheduling, where the number of instructions is used as the priority. </w:t>
      </w:r>
    </w:p>
    <w:p w14:paraId="2861CA2A" w14:textId="69B92F1A" w:rsidR="00E13150" w:rsidRPr="00FB13C2" w:rsidRDefault="00E13150" w:rsidP="00430CB2">
      <w:pPr>
        <w:widowControl/>
        <w:spacing w:line="240" w:lineRule="auto"/>
        <w:ind w:firstLine="720"/>
        <w:textAlignment w:val="baseline"/>
        <w:rPr>
          <w:rFonts w:cs="Arial"/>
          <w:color w:val="000000"/>
        </w:rPr>
      </w:pPr>
      <w:r w:rsidRPr="00E13150">
        <w:rPr>
          <w:rFonts w:cs="Arial"/>
          <w:color w:val="000000"/>
        </w:rPr>
        <w:t>The data for the comparisons on all three scheduling algorithms on 1-CPU can be found</w:t>
      </w:r>
      <w:r>
        <w:rPr>
          <w:rFonts w:cs="Arial"/>
          <w:color w:val="000000"/>
        </w:rPr>
        <w:t xml:space="preserve"> below</w:t>
      </w:r>
      <w:r w:rsidRPr="00E13150">
        <w:rPr>
          <w:rFonts w:cs="Arial"/>
          <w:color w:val="000000"/>
        </w:rPr>
        <w:t xml:space="preserve"> in </w:t>
      </w:r>
      <w:r w:rsidR="0000692B">
        <w:rPr>
          <w:rFonts w:cs="Arial"/>
          <w:color w:val="000000"/>
        </w:rPr>
        <w:fldChar w:fldCharType="begin"/>
      </w:r>
      <w:r w:rsidR="0000692B">
        <w:rPr>
          <w:rFonts w:cs="Arial"/>
          <w:color w:val="000000"/>
        </w:rPr>
        <w:instrText xml:space="preserve"> REF _Ref511880553 \h </w:instrText>
      </w:r>
      <w:r w:rsidR="0000692B">
        <w:rPr>
          <w:rFonts w:cs="Arial"/>
          <w:color w:val="000000"/>
        </w:rPr>
      </w:r>
      <w:r w:rsidR="0000692B">
        <w:rPr>
          <w:rFonts w:cs="Arial"/>
          <w:color w:val="000000"/>
        </w:rPr>
        <w:fldChar w:fldCharType="separate"/>
      </w:r>
      <w:r w:rsidR="0000692B">
        <w:t xml:space="preserve">Table </w:t>
      </w:r>
      <w:r w:rsidR="0000692B">
        <w:rPr>
          <w:noProof/>
        </w:rPr>
        <w:t>8</w:t>
      </w:r>
      <w:r w:rsidR="0000692B">
        <w:rPr>
          <w:rFonts w:cs="Arial"/>
          <w:color w:val="000000"/>
        </w:rPr>
        <w:fldChar w:fldCharType="end"/>
      </w:r>
      <w:r w:rsidRPr="00E13150">
        <w:rPr>
          <w:rFonts w:cs="Arial"/>
          <w:color w:val="000000"/>
        </w:rPr>
        <w:t xml:space="preserve"> and show the same trends described above. </w:t>
      </w:r>
    </w:p>
    <w:p w14:paraId="600BB9B3" w14:textId="01D75B55" w:rsidR="0072274D" w:rsidRPr="00E13150" w:rsidRDefault="0072274D" w:rsidP="00504843">
      <w:pPr>
        <w:pStyle w:val="Caption"/>
      </w:pPr>
      <w:r w:rsidRPr="00E13150">
        <w:t xml:space="preserve"> </w:t>
      </w:r>
    </w:p>
    <w:tbl>
      <w:tblPr>
        <w:tblStyle w:val="TableGrid"/>
        <w:tblW w:w="0" w:type="auto"/>
        <w:tblLook w:val="04A0" w:firstRow="1" w:lastRow="0" w:firstColumn="1" w:lastColumn="0" w:noHBand="0" w:noVBand="1"/>
      </w:tblPr>
      <w:tblGrid>
        <w:gridCol w:w="1705"/>
        <w:gridCol w:w="2070"/>
        <w:gridCol w:w="1980"/>
        <w:gridCol w:w="2430"/>
      </w:tblGrid>
      <w:tr w:rsidR="0072274D" w14:paraId="425AFFB4" w14:textId="77777777" w:rsidTr="007954D4">
        <w:tc>
          <w:tcPr>
            <w:tcW w:w="1705" w:type="dxa"/>
          </w:tcPr>
          <w:p w14:paraId="3CDFF2E0" w14:textId="77777777" w:rsidR="0072274D" w:rsidRDefault="0072274D" w:rsidP="00FB2D97"/>
        </w:tc>
        <w:tc>
          <w:tcPr>
            <w:tcW w:w="2070" w:type="dxa"/>
          </w:tcPr>
          <w:p w14:paraId="767555F6" w14:textId="77777777" w:rsidR="0072274D" w:rsidRDefault="0072274D" w:rsidP="00FB2D97">
            <w:r>
              <w:t>Wait Time (ms)</w:t>
            </w:r>
          </w:p>
        </w:tc>
        <w:tc>
          <w:tcPr>
            <w:tcW w:w="1980" w:type="dxa"/>
          </w:tcPr>
          <w:p w14:paraId="0E6FAF5D" w14:textId="77777777" w:rsidR="0072274D" w:rsidRDefault="0072274D" w:rsidP="00FB2D97">
            <w:r>
              <w:t>Run Time (ms)</w:t>
            </w:r>
          </w:p>
        </w:tc>
        <w:tc>
          <w:tcPr>
            <w:tcW w:w="2430" w:type="dxa"/>
          </w:tcPr>
          <w:p w14:paraId="6DA732F6" w14:textId="77777777" w:rsidR="0072274D" w:rsidRDefault="0072274D" w:rsidP="00FB2D97">
            <w:r>
              <w:t>Completion Time (ms)</w:t>
            </w:r>
          </w:p>
        </w:tc>
      </w:tr>
      <w:tr w:rsidR="0072274D" w14:paraId="37BD6CBB" w14:textId="77777777" w:rsidTr="007954D4">
        <w:tc>
          <w:tcPr>
            <w:tcW w:w="1705" w:type="dxa"/>
          </w:tcPr>
          <w:p w14:paraId="38106B71" w14:textId="77777777" w:rsidR="0072274D" w:rsidRDefault="0072274D" w:rsidP="00FB2D97">
            <w:r>
              <w:t>SJF</w:t>
            </w:r>
          </w:p>
        </w:tc>
        <w:tc>
          <w:tcPr>
            <w:tcW w:w="2070" w:type="dxa"/>
            <w:vAlign w:val="bottom"/>
          </w:tcPr>
          <w:p w14:paraId="68F699BA"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14:paraId="57745FF1"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2430" w:type="dxa"/>
            <w:vAlign w:val="bottom"/>
          </w:tcPr>
          <w:p w14:paraId="2691858E"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14:paraId="7AC77CEA" w14:textId="77777777" w:rsidTr="007954D4">
        <w:tc>
          <w:tcPr>
            <w:tcW w:w="1705" w:type="dxa"/>
          </w:tcPr>
          <w:p w14:paraId="79011B18" w14:textId="77777777" w:rsidR="0072274D" w:rsidRDefault="0072274D" w:rsidP="00FB2D97">
            <w:r>
              <w:t>FCFS</w:t>
            </w:r>
          </w:p>
        </w:tc>
        <w:tc>
          <w:tcPr>
            <w:tcW w:w="2070" w:type="dxa"/>
            <w:vAlign w:val="bottom"/>
          </w:tcPr>
          <w:p w14:paraId="3A796DC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5F74D06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2430" w:type="dxa"/>
            <w:vAlign w:val="bottom"/>
          </w:tcPr>
          <w:p w14:paraId="1F6B848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14:paraId="17169169" w14:textId="77777777" w:rsidTr="007954D4">
        <w:tc>
          <w:tcPr>
            <w:tcW w:w="1705" w:type="dxa"/>
          </w:tcPr>
          <w:p w14:paraId="5210095A" w14:textId="77777777" w:rsidR="0072274D" w:rsidRDefault="0072274D" w:rsidP="00FB2D97">
            <w:r>
              <w:t>Priority</w:t>
            </w:r>
          </w:p>
        </w:tc>
        <w:tc>
          <w:tcPr>
            <w:tcW w:w="2070" w:type="dxa"/>
            <w:vAlign w:val="bottom"/>
          </w:tcPr>
          <w:p w14:paraId="4C43B4B6"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5C787CFD"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2430" w:type="dxa"/>
            <w:vAlign w:val="bottom"/>
          </w:tcPr>
          <w:p w14:paraId="155FCBB5"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14:paraId="1359C9A8" w14:textId="77777777" w:rsidTr="007954D4">
        <w:tc>
          <w:tcPr>
            <w:tcW w:w="1705" w:type="dxa"/>
          </w:tcPr>
          <w:p w14:paraId="57D51487" w14:textId="77777777" w:rsidR="0072274D" w:rsidRDefault="0072274D" w:rsidP="00FB2D97">
            <w:r>
              <w:t>Average</w:t>
            </w:r>
          </w:p>
        </w:tc>
        <w:tc>
          <w:tcPr>
            <w:tcW w:w="2070" w:type="dxa"/>
            <w:vAlign w:val="bottom"/>
          </w:tcPr>
          <w:p w14:paraId="24815F67" w14:textId="77777777"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14:paraId="1235BC86" w14:textId="77777777"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2430" w:type="dxa"/>
            <w:vAlign w:val="bottom"/>
          </w:tcPr>
          <w:p w14:paraId="328E2CCF" w14:textId="77777777" w:rsidR="0072274D" w:rsidRPr="00E669C3" w:rsidRDefault="0072274D" w:rsidP="0000692B">
            <w:pPr>
              <w:keepNext/>
              <w:jc w:val="right"/>
              <w:rPr>
                <w:rFonts w:ascii="Calibri" w:hAnsi="Calibri" w:cs="Calibri"/>
                <w:color w:val="000000"/>
              </w:rPr>
            </w:pPr>
            <w:r>
              <w:rPr>
                <w:rFonts w:ascii="Calibri" w:hAnsi="Calibri" w:cs="Calibri"/>
                <w:color w:val="000000"/>
              </w:rPr>
              <w:t>237.84</w:t>
            </w:r>
          </w:p>
        </w:tc>
      </w:tr>
    </w:tbl>
    <w:p w14:paraId="7699FE4E" w14:textId="300F2621" w:rsidR="0072274D" w:rsidRDefault="0000692B" w:rsidP="0000692B">
      <w:pPr>
        <w:pStyle w:val="Caption"/>
      </w:pPr>
      <w:bookmarkStart w:id="113" w:name="_Ref511880553"/>
      <w:bookmarkStart w:id="114" w:name="_Toc511881688"/>
      <w:r>
        <w:t xml:space="preserve">Table </w:t>
      </w:r>
      <w:r>
        <w:fldChar w:fldCharType="begin"/>
      </w:r>
      <w:r>
        <w:instrText xml:space="preserve"> SEQ Table \* ARABIC </w:instrText>
      </w:r>
      <w:r>
        <w:fldChar w:fldCharType="separate"/>
      </w:r>
      <w:r>
        <w:rPr>
          <w:noProof/>
        </w:rPr>
        <w:t>8</w:t>
      </w:r>
      <w:r>
        <w:fldChar w:fldCharType="end"/>
      </w:r>
      <w:bookmarkEnd w:id="113"/>
      <w:r>
        <w:t xml:space="preserve"> </w:t>
      </w:r>
      <w:r w:rsidRPr="00BC2BF1">
        <w:t>Comparison of Metric Averages for FCFS, Priority, and SJF on One CPU</w:t>
      </w:r>
      <w:r>
        <w:t>.</w:t>
      </w:r>
      <w:bookmarkEnd w:id="114"/>
    </w:p>
    <w:p w14:paraId="0CBDF318" w14:textId="4370B8E6" w:rsidR="0000692B" w:rsidRDefault="0000692B">
      <w:pPr>
        <w:widowControl/>
        <w:spacing w:line="240" w:lineRule="auto"/>
        <w:rPr>
          <w:b/>
          <w:bCs/>
        </w:rPr>
      </w:pPr>
      <w:r>
        <w:br w:type="page"/>
      </w:r>
    </w:p>
    <w:tbl>
      <w:tblPr>
        <w:tblStyle w:val="TableGrid"/>
        <w:tblW w:w="0" w:type="auto"/>
        <w:tblLook w:val="04A0" w:firstRow="1" w:lastRow="0" w:firstColumn="1" w:lastColumn="0" w:noHBand="0" w:noVBand="1"/>
      </w:tblPr>
      <w:tblGrid>
        <w:gridCol w:w="1705"/>
        <w:gridCol w:w="2070"/>
        <w:gridCol w:w="1980"/>
        <w:gridCol w:w="2430"/>
      </w:tblGrid>
      <w:tr w:rsidR="0072274D" w14:paraId="4A535C70" w14:textId="77777777" w:rsidTr="007954D4">
        <w:tc>
          <w:tcPr>
            <w:tcW w:w="1705" w:type="dxa"/>
          </w:tcPr>
          <w:p w14:paraId="6E23A3D3" w14:textId="77777777" w:rsidR="0072274D" w:rsidRDefault="0072274D" w:rsidP="00FB2D97"/>
        </w:tc>
        <w:tc>
          <w:tcPr>
            <w:tcW w:w="2070" w:type="dxa"/>
          </w:tcPr>
          <w:p w14:paraId="6850DA20" w14:textId="77777777" w:rsidR="0072274D" w:rsidRDefault="0072274D" w:rsidP="00FB2D97">
            <w:r>
              <w:t>Wait Time (ms)</w:t>
            </w:r>
          </w:p>
        </w:tc>
        <w:tc>
          <w:tcPr>
            <w:tcW w:w="1980" w:type="dxa"/>
          </w:tcPr>
          <w:p w14:paraId="00CCDCDD" w14:textId="77777777" w:rsidR="0072274D" w:rsidRDefault="0072274D" w:rsidP="00FB2D97">
            <w:r>
              <w:t>Run Time (ms)</w:t>
            </w:r>
          </w:p>
        </w:tc>
        <w:tc>
          <w:tcPr>
            <w:tcW w:w="2430" w:type="dxa"/>
          </w:tcPr>
          <w:p w14:paraId="4E41B897" w14:textId="77777777" w:rsidR="0072274D" w:rsidRDefault="0072274D" w:rsidP="00FB2D97">
            <w:r>
              <w:t>Completion Time (ms)</w:t>
            </w:r>
          </w:p>
        </w:tc>
      </w:tr>
      <w:tr w:rsidR="0072274D" w14:paraId="7E44ED3C" w14:textId="77777777" w:rsidTr="007954D4">
        <w:tc>
          <w:tcPr>
            <w:tcW w:w="1705" w:type="dxa"/>
          </w:tcPr>
          <w:p w14:paraId="7B0E02FC" w14:textId="77777777" w:rsidR="0072274D" w:rsidRDefault="0072274D" w:rsidP="00FB2D97">
            <w:r>
              <w:t>SJF</w:t>
            </w:r>
          </w:p>
        </w:tc>
        <w:tc>
          <w:tcPr>
            <w:tcW w:w="2070" w:type="dxa"/>
            <w:vAlign w:val="bottom"/>
          </w:tcPr>
          <w:p w14:paraId="639576A1"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14:paraId="77F4ECB4"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2430" w:type="dxa"/>
            <w:vAlign w:val="bottom"/>
          </w:tcPr>
          <w:p w14:paraId="0A29BD04"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14:paraId="35D4B99A" w14:textId="77777777" w:rsidTr="007954D4">
        <w:tc>
          <w:tcPr>
            <w:tcW w:w="1705" w:type="dxa"/>
          </w:tcPr>
          <w:p w14:paraId="354E0C23" w14:textId="77777777" w:rsidR="0072274D" w:rsidRDefault="0072274D" w:rsidP="00FB2D97">
            <w:r>
              <w:t>FCFS</w:t>
            </w:r>
          </w:p>
        </w:tc>
        <w:tc>
          <w:tcPr>
            <w:tcW w:w="2070" w:type="dxa"/>
            <w:vAlign w:val="bottom"/>
          </w:tcPr>
          <w:p w14:paraId="0E345F9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0A436179"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2430" w:type="dxa"/>
            <w:vAlign w:val="bottom"/>
          </w:tcPr>
          <w:p w14:paraId="55FF14FB"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14:paraId="31228A57" w14:textId="77777777" w:rsidTr="007954D4">
        <w:tc>
          <w:tcPr>
            <w:tcW w:w="1705" w:type="dxa"/>
          </w:tcPr>
          <w:p w14:paraId="3CE1094F" w14:textId="77777777" w:rsidR="0072274D" w:rsidRDefault="0072274D" w:rsidP="00FB2D97">
            <w:r>
              <w:t>Priority</w:t>
            </w:r>
          </w:p>
        </w:tc>
        <w:tc>
          <w:tcPr>
            <w:tcW w:w="2070" w:type="dxa"/>
            <w:vAlign w:val="bottom"/>
          </w:tcPr>
          <w:p w14:paraId="202EF6AA"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44B99EDD"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2430" w:type="dxa"/>
            <w:vAlign w:val="bottom"/>
          </w:tcPr>
          <w:p w14:paraId="20106C96"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14:paraId="4B2B172E" w14:textId="77777777" w:rsidTr="007954D4">
        <w:tc>
          <w:tcPr>
            <w:tcW w:w="1705" w:type="dxa"/>
          </w:tcPr>
          <w:p w14:paraId="1521E8E6" w14:textId="77777777" w:rsidR="0072274D" w:rsidRDefault="0072274D" w:rsidP="00FB2D97">
            <w:r>
              <w:t>Average</w:t>
            </w:r>
          </w:p>
        </w:tc>
        <w:tc>
          <w:tcPr>
            <w:tcW w:w="2070" w:type="dxa"/>
            <w:vAlign w:val="bottom"/>
          </w:tcPr>
          <w:p w14:paraId="50F0895C" w14:textId="77777777"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14:paraId="36D2650A" w14:textId="77777777"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2430" w:type="dxa"/>
            <w:vAlign w:val="bottom"/>
          </w:tcPr>
          <w:p w14:paraId="407B0993" w14:textId="77777777" w:rsidR="0072274D" w:rsidRPr="00E669C3" w:rsidRDefault="0072274D" w:rsidP="0000692B">
            <w:pPr>
              <w:keepNext/>
              <w:jc w:val="right"/>
              <w:rPr>
                <w:rFonts w:ascii="Calibri" w:hAnsi="Calibri" w:cs="Calibri"/>
                <w:color w:val="000000"/>
              </w:rPr>
            </w:pPr>
            <w:r>
              <w:rPr>
                <w:rFonts w:ascii="Calibri" w:hAnsi="Calibri" w:cs="Calibri"/>
                <w:color w:val="000000"/>
              </w:rPr>
              <w:t>59.97</w:t>
            </w:r>
          </w:p>
        </w:tc>
      </w:tr>
    </w:tbl>
    <w:p w14:paraId="4F252430" w14:textId="1775FEBB" w:rsidR="0072274D" w:rsidRDefault="0000692B" w:rsidP="0000692B">
      <w:pPr>
        <w:pStyle w:val="Caption"/>
      </w:pPr>
      <w:bookmarkStart w:id="115" w:name="_Ref511880648"/>
      <w:bookmarkStart w:id="116" w:name="_Toc511881689"/>
      <w:r>
        <w:t xml:space="preserve">Table </w:t>
      </w:r>
      <w:r>
        <w:fldChar w:fldCharType="begin"/>
      </w:r>
      <w:r>
        <w:instrText xml:space="preserve"> SEQ Table \* ARABIC </w:instrText>
      </w:r>
      <w:r>
        <w:fldChar w:fldCharType="separate"/>
      </w:r>
      <w:r>
        <w:rPr>
          <w:noProof/>
        </w:rPr>
        <w:t>9</w:t>
      </w:r>
      <w:r>
        <w:fldChar w:fldCharType="end"/>
      </w:r>
      <w:bookmarkEnd w:id="115"/>
      <w:r>
        <w:t xml:space="preserve"> </w:t>
      </w:r>
      <w:r w:rsidRPr="00632E2C">
        <w:t>Comparison of Metric Averages for FCFS, Priority, and SJF on Four CPUs</w:t>
      </w:r>
      <w:r>
        <w:t>.</w:t>
      </w:r>
      <w:bookmarkEnd w:id="116"/>
    </w:p>
    <w:p w14:paraId="24B9FA64" w14:textId="77777777" w:rsidR="00D06136" w:rsidRPr="00D06136" w:rsidRDefault="00D06136" w:rsidP="00D06136"/>
    <w:p w14:paraId="5EEA3587" w14:textId="77777777" w:rsidR="00036725" w:rsidRDefault="00036725" w:rsidP="00036725">
      <w:pPr>
        <w:pStyle w:val="Heading2"/>
      </w:pPr>
      <w:r>
        <w:t xml:space="preserve"> </w:t>
      </w:r>
      <w:bookmarkStart w:id="117" w:name="_Toc511877705"/>
      <w:r>
        <w:t>Understanding the Effects of Paging</w:t>
      </w:r>
      <w:bookmarkEnd w:id="117"/>
    </w:p>
    <w:p w14:paraId="5A14720E" w14:textId="0DC3E183" w:rsidR="001A03B0" w:rsidRPr="00036725" w:rsidRDefault="00036725" w:rsidP="00A82D07">
      <w:pPr>
        <w:ind w:firstLine="720"/>
      </w:pPr>
      <w:r w:rsidRPr="00036725">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t xml:space="preserve"> However sometimes a page fault can occur, and the system has to stop and service this page fault. This has the potential to take a large amount of overhead and defeat the benefits of minimizing context switch times. This is evident in the comparison of </w:t>
      </w:r>
      <w:r w:rsidR="0000692B">
        <w:fldChar w:fldCharType="begin"/>
      </w:r>
      <w:r w:rsidR="0000692B">
        <w:instrText xml:space="preserve"> REF _Ref511880648 \h </w:instrText>
      </w:r>
      <w:r w:rsidR="0000692B">
        <w:fldChar w:fldCharType="separate"/>
      </w:r>
      <w:r w:rsidR="0000692B">
        <w:t xml:space="preserve">Table </w:t>
      </w:r>
      <w:r w:rsidR="0000692B">
        <w:rPr>
          <w:noProof/>
        </w:rPr>
        <w:t>9</w:t>
      </w:r>
      <w:r w:rsidR="0000692B">
        <w:fldChar w:fldCharType="end"/>
      </w:r>
      <w:r>
        <w:t xml:space="preserve"> above and </w:t>
      </w:r>
      <w:r w:rsidR="0000692B">
        <w:fldChar w:fldCharType="begin"/>
      </w:r>
      <w:r w:rsidR="0000692B">
        <w:instrText xml:space="preserve"> REF _Ref511880784 \h </w:instrText>
      </w:r>
      <w:r w:rsidR="00D06136">
        <w:instrText xml:space="preserve"> \* MERGEFORMAT </w:instrText>
      </w:r>
      <w:r w:rsidR="0000692B">
        <w:fldChar w:fldCharType="separate"/>
      </w:r>
      <w:r w:rsidR="0000692B">
        <w:t xml:space="preserve">Table </w:t>
      </w:r>
      <w:r w:rsidR="0000692B">
        <w:rPr>
          <w:noProof/>
        </w:rPr>
        <w:t>10</w:t>
      </w:r>
      <w:r w:rsidR="0000692B">
        <w:fldChar w:fldCharType="end"/>
      </w:r>
      <w:r>
        <w:t xml:space="preserve"> below.  With the introduction of paging, the average wait time increased by a factor of around five times, the run time almost doubled, and the completion time increased by a factor of six. This is most likely the result of a large number of page faults and the time it takes the OS to service these faults. </w:t>
      </w:r>
      <w:r w:rsidR="008737B0">
        <w:t xml:space="preserve">This is illustrated in </w:t>
      </w:r>
      <w:r w:rsidR="0000692B">
        <w:fldChar w:fldCharType="begin"/>
      </w:r>
      <w:r w:rsidR="0000692B">
        <w:instrText xml:space="preserve"> REF _Ref511880793 \h </w:instrText>
      </w:r>
      <w:r w:rsidR="0000692B">
        <w:fldChar w:fldCharType="separate"/>
      </w:r>
      <w:r w:rsidR="0000692B">
        <w:t xml:space="preserve">Table </w:t>
      </w:r>
      <w:r w:rsidR="0000692B">
        <w:rPr>
          <w:noProof/>
        </w:rPr>
        <w:t>11</w:t>
      </w:r>
      <w:r w:rsidR="0000692B">
        <w:fldChar w:fldCharType="end"/>
      </w:r>
      <w:r w:rsidR="008737B0">
        <w:t>, where its shown that the average number of page faults per process, regardless of scheduling algorithm, is 7.6, and the average time spent servicing each page fault is 19436 (ns). Appendix N further showcases the number of page faults for each process and the amount of time it took to service the page fault for each process for each scheduling algorithm</w:t>
      </w:r>
      <w:r w:rsidR="001A03B0">
        <w:t xml:space="preserve">. From this data, it’s concluded that the overhead costs of paging had a negative effect on total completion and waiting times. </w:t>
      </w:r>
    </w:p>
    <w:p w14:paraId="083D5C36" w14:textId="12B0747F" w:rsidR="00036725" w:rsidRPr="00036725" w:rsidRDefault="00036725" w:rsidP="00430CB2">
      <w:pPr>
        <w:pStyle w:val="Caption"/>
      </w:pPr>
    </w:p>
    <w:tbl>
      <w:tblPr>
        <w:tblStyle w:val="TableGrid"/>
        <w:tblW w:w="0" w:type="auto"/>
        <w:tblLook w:val="04A0" w:firstRow="1" w:lastRow="0" w:firstColumn="1" w:lastColumn="0" w:noHBand="0" w:noVBand="1"/>
      </w:tblPr>
      <w:tblGrid>
        <w:gridCol w:w="1705"/>
        <w:gridCol w:w="2070"/>
        <w:gridCol w:w="1980"/>
        <w:gridCol w:w="2520"/>
      </w:tblGrid>
      <w:tr w:rsidR="00036725" w14:paraId="6627B1C5" w14:textId="77777777" w:rsidTr="007954D4">
        <w:tc>
          <w:tcPr>
            <w:tcW w:w="1705" w:type="dxa"/>
          </w:tcPr>
          <w:p w14:paraId="35074541" w14:textId="77777777" w:rsidR="00036725" w:rsidRDefault="00036725" w:rsidP="00036725"/>
        </w:tc>
        <w:tc>
          <w:tcPr>
            <w:tcW w:w="2070" w:type="dxa"/>
          </w:tcPr>
          <w:p w14:paraId="72F8ACF2" w14:textId="77777777" w:rsidR="00036725" w:rsidRDefault="00036725" w:rsidP="00036725">
            <w:r>
              <w:t>Wait Time (ms)</w:t>
            </w:r>
          </w:p>
        </w:tc>
        <w:tc>
          <w:tcPr>
            <w:tcW w:w="1980" w:type="dxa"/>
          </w:tcPr>
          <w:p w14:paraId="490FB40D" w14:textId="77777777" w:rsidR="00036725" w:rsidRDefault="00036725" w:rsidP="00036725">
            <w:r>
              <w:t>Run Time (ms)</w:t>
            </w:r>
          </w:p>
        </w:tc>
        <w:tc>
          <w:tcPr>
            <w:tcW w:w="2520" w:type="dxa"/>
          </w:tcPr>
          <w:p w14:paraId="7A7B458A" w14:textId="77777777" w:rsidR="00036725" w:rsidRDefault="00036725" w:rsidP="00036725">
            <w:r>
              <w:t>Completion Time (ms)</w:t>
            </w:r>
          </w:p>
        </w:tc>
      </w:tr>
      <w:tr w:rsidR="00036725" w14:paraId="6013A04B" w14:textId="77777777" w:rsidTr="007954D4">
        <w:tc>
          <w:tcPr>
            <w:tcW w:w="1705" w:type="dxa"/>
          </w:tcPr>
          <w:p w14:paraId="1BDBCF79" w14:textId="77777777" w:rsidR="00036725" w:rsidRDefault="00036725" w:rsidP="00036725">
            <w:r>
              <w:t>SJF</w:t>
            </w:r>
          </w:p>
        </w:tc>
        <w:tc>
          <w:tcPr>
            <w:tcW w:w="2070" w:type="dxa"/>
          </w:tcPr>
          <w:p w14:paraId="5AB326ED"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14:paraId="25E9475D"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2520" w:type="dxa"/>
          </w:tcPr>
          <w:p w14:paraId="01637888"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14:paraId="7831D4C0" w14:textId="77777777" w:rsidTr="007954D4">
        <w:tc>
          <w:tcPr>
            <w:tcW w:w="1705" w:type="dxa"/>
          </w:tcPr>
          <w:p w14:paraId="6BF94180" w14:textId="77777777" w:rsidR="00036725" w:rsidRDefault="00036725" w:rsidP="00036725">
            <w:r>
              <w:t>FCFS</w:t>
            </w:r>
          </w:p>
        </w:tc>
        <w:tc>
          <w:tcPr>
            <w:tcW w:w="2070" w:type="dxa"/>
          </w:tcPr>
          <w:p w14:paraId="5452B227"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14:paraId="03895651"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2520" w:type="dxa"/>
          </w:tcPr>
          <w:p w14:paraId="46C1143A"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14:paraId="11F20CEB" w14:textId="77777777" w:rsidTr="007954D4">
        <w:tc>
          <w:tcPr>
            <w:tcW w:w="1705" w:type="dxa"/>
          </w:tcPr>
          <w:p w14:paraId="2ABBC83B" w14:textId="77777777" w:rsidR="00036725" w:rsidRDefault="00036725" w:rsidP="00036725">
            <w:r>
              <w:t>Priority</w:t>
            </w:r>
          </w:p>
        </w:tc>
        <w:tc>
          <w:tcPr>
            <w:tcW w:w="2070" w:type="dxa"/>
          </w:tcPr>
          <w:p w14:paraId="00FD4A4B"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14:paraId="1017BDF8"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2520" w:type="dxa"/>
          </w:tcPr>
          <w:p w14:paraId="79DF98B3"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14:paraId="3816FBB5" w14:textId="77777777" w:rsidTr="007954D4">
        <w:tc>
          <w:tcPr>
            <w:tcW w:w="1705" w:type="dxa"/>
          </w:tcPr>
          <w:p w14:paraId="0DE6553D" w14:textId="77777777" w:rsidR="00036725" w:rsidRDefault="00036725" w:rsidP="00036725">
            <w:r>
              <w:t>Average</w:t>
            </w:r>
          </w:p>
        </w:tc>
        <w:tc>
          <w:tcPr>
            <w:tcW w:w="2070" w:type="dxa"/>
          </w:tcPr>
          <w:p w14:paraId="5860ABAC"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14:paraId="0FA6CD43"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2520" w:type="dxa"/>
          </w:tcPr>
          <w:p w14:paraId="0D1D4CC6" w14:textId="77777777" w:rsidR="00036725" w:rsidRPr="00036725" w:rsidRDefault="00036725" w:rsidP="0000692B">
            <w:pPr>
              <w:pStyle w:val="NormalWeb"/>
              <w:keepNext/>
              <w:spacing w:before="0" w:beforeAutospacing="0" w:after="0" w:afterAutospacing="0"/>
              <w:jc w:val="center"/>
              <w:rPr>
                <w:sz w:val="20"/>
                <w:szCs w:val="20"/>
              </w:rPr>
            </w:pPr>
            <w:r w:rsidRPr="00036725">
              <w:rPr>
                <w:rFonts w:ascii="Arial" w:hAnsi="Arial" w:cs="Arial"/>
                <w:color w:val="000000"/>
                <w:sz w:val="20"/>
                <w:szCs w:val="20"/>
              </w:rPr>
              <w:t>298.95</w:t>
            </w:r>
          </w:p>
        </w:tc>
      </w:tr>
    </w:tbl>
    <w:p w14:paraId="64C315EF" w14:textId="29DB98DD" w:rsidR="001C7AE3" w:rsidRDefault="0000692B" w:rsidP="0000692B">
      <w:pPr>
        <w:pStyle w:val="Caption"/>
      </w:pPr>
      <w:bookmarkStart w:id="118" w:name="_Ref511880784"/>
      <w:bookmarkStart w:id="119" w:name="_Toc511881690"/>
      <w:r>
        <w:t xml:space="preserve">Table </w:t>
      </w:r>
      <w:r>
        <w:fldChar w:fldCharType="begin"/>
      </w:r>
      <w:r>
        <w:instrText xml:space="preserve"> SEQ Table \* ARABIC </w:instrText>
      </w:r>
      <w:r>
        <w:fldChar w:fldCharType="separate"/>
      </w:r>
      <w:r>
        <w:rPr>
          <w:noProof/>
        </w:rPr>
        <w:t>10</w:t>
      </w:r>
      <w:r>
        <w:fldChar w:fldCharType="end"/>
      </w:r>
      <w:bookmarkEnd w:id="118"/>
      <w:r>
        <w:t xml:space="preserve"> </w:t>
      </w:r>
      <w:r w:rsidRPr="004C311A">
        <w:t>Comparison of Metric Averages for FCFS, Priority, and SJF on Four CPUs With Paging</w:t>
      </w:r>
      <w:r>
        <w:t>.</w:t>
      </w:r>
      <w:bookmarkEnd w:id="119"/>
    </w:p>
    <w:p w14:paraId="06F2A572" w14:textId="77777777" w:rsidR="008737B0" w:rsidRDefault="008737B0" w:rsidP="008737B0"/>
    <w:tbl>
      <w:tblPr>
        <w:tblStyle w:val="TableGrid"/>
        <w:tblW w:w="0" w:type="auto"/>
        <w:tblLook w:val="04A0" w:firstRow="1" w:lastRow="0" w:firstColumn="1" w:lastColumn="0" w:noHBand="0" w:noVBand="1"/>
      </w:tblPr>
      <w:tblGrid>
        <w:gridCol w:w="1705"/>
        <w:gridCol w:w="2610"/>
        <w:gridCol w:w="3960"/>
      </w:tblGrid>
      <w:tr w:rsidR="008737B0" w14:paraId="13A698A2" w14:textId="77777777" w:rsidTr="007954D4">
        <w:tc>
          <w:tcPr>
            <w:tcW w:w="1705" w:type="dxa"/>
          </w:tcPr>
          <w:p w14:paraId="25C1C415" w14:textId="77777777" w:rsidR="008737B0" w:rsidRDefault="008737B0" w:rsidP="001A03B0"/>
        </w:tc>
        <w:tc>
          <w:tcPr>
            <w:tcW w:w="2610" w:type="dxa"/>
          </w:tcPr>
          <w:p w14:paraId="158C1FEA" w14:textId="77777777" w:rsidR="008737B0" w:rsidRDefault="008737B0" w:rsidP="001A03B0">
            <w:r>
              <w:t>Number of Page Faults</w:t>
            </w:r>
          </w:p>
        </w:tc>
        <w:tc>
          <w:tcPr>
            <w:tcW w:w="3960" w:type="dxa"/>
          </w:tcPr>
          <w:p w14:paraId="3BB11605" w14:textId="77777777" w:rsidR="008737B0" w:rsidRDefault="008737B0" w:rsidP="001A03B0">
            <w:r>
              <w:t>Average Page Fault Servicing Times (ns)</w:t>
            </w:r>
          </w:p>
        </w:tc>
      </w:tr>
      <w:tr w:rsidR="008737B0" w14:paraId="118B6665" w14:textId="77777777" w:rsidTr="007954D4">
        <w:tc>
          <w:tcPr>
            <w:tcW w:w="1705" w:type="dxa"/>
          </w:tcPr>
          <w:p w14:paraId="793A3805" w14:textId="77777777" w:rsidR="008737B0" w:rsidRDefault="008737B0" w:rsidP="008737B0">
            <w:r>
              <w:t>FCFS</w:t>
            </w:r>
          </w:p>
        </w:tc>
        <w:tc>
          <w:tcPr>
            <w:tcW w:w="2610" w:type="dxa"/>
          </w:tcPr>
          <w:p w14:paraId="4984085C" w14:textId="77777777" w:rsidR="008737B0" w:rsidRPr="008737B0" w:rsidRDefault="008737B0" w:rsidP="008737B0">
            <w:pPr>
              <w:widowControl/>
              <w:spacing w:line="240" w:lineRule="auto"/>
              <w:jc w:val="center"/>
              <w:rPr>
                <w:rFonts w:ascii="Times New Roman" w:hAnsi="Times New Roman"/>
              </w:rPr>
            </w:pPr>
            <w:r w:rsidRPr="008737B0">
              <w:rPr>
                <w:rFonts w:cs="Arial"/>
                <w:color w:val="000000"/>
              </w:rPr>
              <w:t>7.533</w:t>
            </w:r>
          </w:p>
        </w:tc>
        <w:tc>
          <w:tcPr>
            <w:tcW w:w="3960" w:type="dxa"/>
          </w:tcPr>
          <w:p w14:paraId="694184AA"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054.5</w:t>
            </w:r>
          </w:p>
        </w:tc>
      </w:tr>
      <w:tr w:rsidR="008737B0" w14:paraId="38B21644" w14:textId="77777777" w:rsidTr="007954D4">
        <w:tc>
          <w:tcPr>
            <w:tcW w:w="1705" w:type="dxa"/>
          </w:tcPr>
          <w:p w14:paraId="2BE3F51A" w14:textId="77777777" w:rsidR="008737B0" w:rsidRDefault="008737B0" w:rsidP="008737B0">
            <w:r>
              <w:t>Priority</w:t>
            </w:r>
          </w:p>
        </w:tc>
        <w:tc>
          <w:tcPr>
            <w:tcW w:w="2610" w:type="dxa"/>
          </w:tcPr>
          <w:p w14:paraId="633EBA10"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43</w:t>
            </w:r>
          </w:p>
        </w:tc>
        <w:tc>
          <w:tcPr>
            <w:tcW w:w="3960" w:type="dxa"/>
          </w:tcPr>
          <w:p w14:paraId="7874ECEC"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3873.88</w:t>
            </w:r>
          </w:p>
        </w:tc>
      </w:tr>
      <w:tr w:rsidR="008737B0" w14:paraId="09FA72F7" w14:textId="77777777" w:rsidTr="007954D4">
        <w:tc>
          <w:tcPr>
            <w:tcW w:w="1705" w:type="dxa"/>
          </w:tcPr>
          <w:p w14:paraId="230D0459" w14:textId="77777777" w:rsidR="008737B0" w:rsidRDefault="008737B0" w:rsidP="008737B0">
            <w:r>
              <w:t>SJF</w:t>
            </w:r>
          </w:p>
        </w:tc>
        <w:tc>
          <w:tcPr>
            <w:tcW w:w="2610" w:type="dxa"/>
          </w:tcPr>
          <w:p w14:paraId="456C9569"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86</w:t>
            </w:r>
          </w:p>
        </w:tc>
        <w:tc>
          <w:tcPr>
            <w:tcW w:w="3960" w:type="dxa"/>
          </w:tcPr>
          <w:p w14:paraId="71ACB721"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379.88</w:t>
            </w:r>
          </w:p>
        </w:tc>
      </w:tr>
      <w:tr w:rsidR="008737B0" w14:paraId="5CB6F21D" w14:textId="77777777" w:rsidTr="007954D4">
        <w:tc>
          <w:tcPr>
            <w:tcW w:w="1705" w:type="dxa"/>
          </w:tcPr>
          <w:p w14:paraId="68191883" w14:textId="77777777" w:rsidR="008737B0" w:rsidRDefault="008737B0" w:rsidP="008737B0">
            <w:r>
              <w:t>Average</w:t>
            </w:r>
          </w:p>
        </w:tc>
        <w:tc>
          <w:tcPr>
            <w:tcW w:w="2610" w:type="dxa"/>
          </w:tcPr>
          <w:p w14:paraId="25CE4EEE"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607</w:t>
            </w:r>
          </w:p>
        </w:tc>
        <w:tc>
          <w:tcPr>
            <w:tcW w:w="3960" w:type="dxa"/>
          </w:tcPr>
          <w:p w14:paraId="76B6C52B" w14:textId="77777777" w:rsidR="008737B0" w:rsidRPr="008737B0" w:rsidRDefault="008737B0" w:rsidP="0000692B">
            <w:pPr>
              <w:pStyle w:val="NormalWeb"/>
              <w:keepNext/>
              <w:spacing w:before="0" w:beforeAutospacing="0" w:after="0" w:afterAutospacing="0"/>
              <w:jc w:val="center"/>
              <w:rPr>
                <w:sz w:val="20"/>
                <w:szCs w:val="20"/>
              </w:rPr>
            </w:pPr>
            <w:r w:rsidRPr="008737B0">
              <w:rPr>
                <w:rFonts w:ascii="Arial" w:hAnsi="Arial" w:cs="Arial"/>
                <w:color w:val="000000"/>
                <w:sz w:val="20"/>
                <w:szCs w:val="20"/>
              </w:rPr>
              <w:t>19436.08</w:t>
            </w:r>
          </w:p>
        </w:tc>
      </w:tr>
    </w:tbl>
    <w:p w14:paraId="71732729" w14:textId="1671E144" w:rsidR="008737B0" w:rsidRPr="008737B0" w:rsidRDefault="0000692B" w:rsidP="0000692B">
      <w:pPr>
        <w:pStyle w:val="Caption"/>
      </w:pPr>
      <w:bookmarkStart w:id="120" w:name="_Ref511880793"/>
      <w:bookmarkStart w:id="121" w:name="_Toc511881691"/>
      <w:r>
        <w:t xml:space="preserve">Table </w:t>
      </w:r>
      <w:r>
        <w:fldChar w:fldCharType="begin"/>
      </w:r>
      <w:r>
        <w:instrText xml:space="preserve"> SEQ Table \* ARABIC </w:instrText>
      </w:r>
      <w:r>
        <w:fldChar w:fldCharType="separate"/>
      </w:r>
      <w:r>
        <w:rPr>
          <w:noProof/>
        </w:rPr>
        <w:t>11</w:t>
      </w:r>
      <w:r>
        <w:fldChar w:fldCharType="end"/>
      </w:r>
      <w:bookmarkEnd w:id="120"/>
      <w:r>
        <w:t xml:space="preserve"> </w:t>
      </w:r>
      <w:r w:rsidRPr="00BB4D19">
        <w:t>Comparison of Page Faults and Average Page Fault Servicing Times for FCFS, Priority, and SJF on Four CPUs With Paging</w:t>
      </w:r>
      <w:r>
        <w:t>.</w:t>
      </w:r>
      <w:bookmarkEnd w:id="121"/>
    </w:p>
    <w:p w14:paraId="69B24DEC" w14:textId="77777777" w:rsidR="008737B0" w:rsidRPr="008737B0" w:rsidRDefault="008737B0" w:rsidP="008737B0"/>
    <w:p w14:paraId="786444A7" w14:textId="77777777" w:rsidR="007954D4" w:rsidRDefault="007954D4">
      <w:pPr>
        <w:widowControl/>
        <w:spacing w:line="240" w:lineRule="auto"/>
        <w:rPr>
          <w:b/>
          <w:sz w:val="24"/>
        </w:rPr>
      </w:pPr>
      <w:bookmarkStart w:id="122" w:name="_Toc511877706"/>
      <w:r>
        <w:br w:type="page"/>
      </w:r>
    </w:p>
    <w:p w14:paraId="39AAA66A" w14:textId="77777777" w:rsidR="00D5036B" w:rsidRDefault="001C7AE3" w:rsidP="001C7AE3">
      <w:pPr>
        <w:pStyle w:val="Heading1"/>
      </w:pPr>
      <w:r>
        <w:lastRenderedPageBreak/>
        <w:t>Conclusions</w:t>
      </w:r>
      <w:bookmarkEnd w:id="122"/>
    </w:p>
    <w:p w14:paraId="62BF1223" w14:textId="77777777" w:rsidR="001C7AE3" w:rsidRDefault="00913438" w:rsidP="00913438">
      <w:pPr>
        <w:pStyle w:val="Heading2"/>
      </w:pPr>
      <w:bookmarkStart w:id="123" w:name="_Toc511877707"/>
      <w:r>
        <w:t>Phase 1 Conclusions</w:t>
      </w:r>
      <w:bookmarkEnd w:id="123"/>
    </w:p>
    <w:p w14:paraId="2A796662" w14:textId="0B919C28" w:rsidR="00FF689A" w:rsidRDefault="00913438" w:rsidP="00D06136">
      <w:pPr>
        <w:widowControl/>
        <w:spacing w:line="240" w:lineRule="auto"/>
        <w:ind w:firstLine="720"/>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perks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issue</w:t>
      </w:r>
      <w:r w:rsidR="00684D4C">
        <w:rPr>
          <w:rFonts w:cs="Arial"/>
        </w:rPr>
        <w:t xml:space="preserve"> </w:t>
      </w:r>
      <w:r w:rsidRPr="00913438">
        <w:rPr>
          <w:rFonts w:cs="Arial"/>
        </w:rPr>
        <w:t xml:space="preserve">and had less longer processes </w:t>
      </w:r>
      <w:r w:rsidR="00684D4C" w:rsidRPr="00913438">
        <w:rPr>
          <w:rFonts w:cs="Arial"/>
        </w:rPr>
        <w:t>exec</w:t>
      </w:r>
      <w:r w:rsidR="00684D4C">
        <w:rPr>
          <w:rFonts w:cs="Arial"/>
        </w:rPr>
        <w:t>uted</w:t>
      </w:r>
      <w:r w:rsidR="00FF689A">
        <w:rPr>
          <w:rFonts w:cs="Arial"/>
        </w:rPr>
        <w:t xml:space="preserve"> before shorter processes. </w:t>
      </w:r>
    </w:p>
    <w:p w14:paraId="1C6D0EBC" w14:textId="6C205863" w:rsidR="00913438" w:rsidRPr="00913438" w:rsidRDefault="00913438" w:rsidP="00D06136">
      <w:pPr>
        <w:widowControl/>
        <w:spacing w:line="240" w:lineRule="auto"/>
        <w:ind w:firstLine="720"/>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memory and can increase the throughput of the system. </w:t>
      </w:r>
    </w:p>
    <w:p w14:paraId="558E6B00" w14:textId="31C6578D" w:rsidR="00FF689A" w:rsidRDefault="00FF689A" w:rsidP="00D06136">
      <w:pPr>
        <w:ind w:firstLine="720"/>
        <w:rPr>
          <w:rFonts w:cs="Arial"/>
        </w:rPr>
      </w:pPr>
      <w:r>
        <w:rPr>
          <w:rFonts w:cs="Arial"/>
        </w:rPr>
        <w:t>In terms of the perks for using a multiprocessor, having N-CPUs resulted</w:t>
      </w:r>
      <w:r w:rsidR="00913438" w:rsidRPr="00913438">
        <w:rPr>
          <w:rFonts w:cs="Arial"/>
        </w:rPr>
        <w:t xml:space="preserve"> in a better throughput than having a singular CPU. </w:t>
      </w:r>
      <w:r>
        <w:rPr>
          <w:rFonts w:cs="Arial"/>
        </w:rPr>
        <w:t xml:space="preserve">As illustrated in </w:t>
      </w:r>
      <w:r w:rsidR="00D06136">
        <w:rPr>
          <w:rFonts w:cs="Arial"/>
        </w:rPr>
        <w:fldChar w:fldCharType="begin"/>
      </w:r>
      <w:r w:rsidR="00D06136">
        <w:rPr>
          <w:rFonts w:cs="Arial"/>
        </w:rPr>
        <w:instrText xml:space="preserve"> REF _Ref511879887 \h </w:instrText>
      </w:r>
      <w:r w:rsidR="00D06136">
        <w:rPr>
          <w:rFonts w:cs="Arial"/>
        </w:rPr>
      </w:r>
      <w:r w:rsidR="00D06136">
        <w:rPr>
          <w:rFonts w:cs="Arial"/>
        </w:rPr>
        <w:fldChar w:fldCharType="separate"/>
      </w:r>
      <w:r w:rsidR="00D06136">
        <w:t xml:space="preserve">Table </w:t>
      </w:r>
      <w:r w:rsidR="00D06136">
        <w:rPr>
          <w:noProof/>
        </w:rPr>
        <w:t>4</w:t>
      </w:r>
      <w:r w:rsidR="00D06136">
        <w:rPr>
          <w:rFonts w:cs="Arial"/>
        </w:rPr>
        <w:fldChar w:fldCharType="end"/>
      </w:r>
      <w:r>
        <w:rPr>
          <w:rFonts w:cs="Arial"/>
        </w:rPr>
        <w:t xml:space="preserve"> and </w:t>
      </w:r>
      <w:r w:rsidR="00D06136">
        <w:rPr>
          <w:rFonts w:cs="Arial"/>
        </w:rPr>
        <w:fldChar w:fldCharType="begin"/>
      </w:r>
      <w:r w:rsidR="00D06136">
        <w:rPr>
          <w:rFonts w:cs="Arial"/>
        </w:rPr>
        <w:instrText xml:space="preserve"> REF _Ref511879898 \h </w:instrText>
      </w:r>
      <w:r w:rsidR="00D06136">
        <w:rPr>
          <w:rFonts w:cs="Arial"/>
        </w:rPr>
      </w:r>
      <w:r w:rsidR="00D06136">
        <w:rPr>
          <w:rFonts w:cs="Arial"/>
        </w:rPr>
        <w:fldChar w:fldCharType="separate"/>
      </w:r>
      <w:r w:rsidR="00D06136">
        <w:t xml:space="preserve">Table </w:t>
      </w:r>
      <w:r w:rsidR="00D06136">
        <w:rPr>
          <w:noProof/>
        </w:rPr>
        <w:t>5</w:t>
      </w:r>
      <w:r w:rsidR="00D06136">
        <w:rPr>
          <w:rFonts w:cs="Arial"/>
        </w:rPr>
        <w:fldChar w:fldCharType="end"/>
      </w:r>
      <w:r>
        <w:rPr>
          <w:rFonts w:cs="Arial"/>
        </w:rPr>
        <w:t>,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w:t>
      </w:r>
      <w:r w:rsidR="00D06136">
        <w:rPr>
          <w:rFonts w:cs="Arial"/>
        </w:rPr>
        <w:fldChar w:fldCharType="begin"/>
      </w:r>
      <w:r w:rsidR="00D06136">
        <w:rPr>
          <w:rFonts w:cs="Arial"/>
        </w:rPr>
        <w:instrText xml:space="preserve"> REF _Ref511880074 \h </w:instrText>
      </w:r>
      <w:r w:rsidR="00D06136">
        <w:rPr>
          <w:rFonts w:cs="Arial"/>
        </w:rPr>
      </w:r>
      <w:r w:rsidR="00D06136">
        <w:rPr>
          <w:rFonts w:cs="Arial"/>
        </w:rPr>
        <w:fldChar w:fldCharType="separate"/>
      </w:r>
      <w:r w:rsidR="00D06136">
        <w:t xml:space="preserve">Table </w:t>
      </w:r>
      <w:r w:rsidR="00D06136">
        <w:rPr>
          <w:noProof/>
        </w:rPr>
        <w:t>6</w:t>
      </w:r>
      <w:r w:rsidR="00D06136">
        <w:rPr>
          <w:rFonts w:cs="Arial"/>
        </w:rPr>
        <w:fldChar w:fldCharType="end"/>
      </w:r>
      <w:r>
        <w:rPr>
          <w:rFonts w:cs="Arial"/>
        </w:rPr>
        <w:t xml:space="preserve"> and </w:t>
      </w:r>
      <w:r w:rsidR="00D06136">
        <w:rPr>
          <w:rFonts w:cs="Arial"/>
        </w:rPr>
        <w:fldChar w:fldCharType="begin"/>
      </w:r>
      <w:r w:rsidR="00D06136">
        <w:rPr>
          <w:rFonts w:cs="Arial"/>
        </w:rPr>
        <w:instrText xml:space="preserve"> REF _Ref511880105 \h </w:instrText>
      </w:r>
      <w:r w:rsidR="00D06136">
        <w:rPr>
          <w:rFonts w:cs="Arial"/>
        </w:rPr>
      </w:r>
      <w:r w:rsidR="00D06136">
        <w:rPr>
          <w:rFonts w:cs="Arial"/>
        </w:rPr>
        <w:fldChar w:fldCharType="separate"/>
      </w:r>
      <w:r w:rsidR="00D06136">
        <w:t xml:space="preserve">Table </w:t>
      </w:r>
      <w:r w:rsidR="00D06136">
        <w:rPr>
          <w:noProof/>
        </w:rPr>
        <w:t>7</w:t>
      </w:r>
      <w:r w:rsidR="00D06136">
        <w:rPr>
          <w:rFonts w:cs="Arial"/>
        </w:rPr>
        <w:fldChar w:fldCharType="end"/>
      </w:r>
      <w:r>
        <w:rPr>
          <w:rFonts w:cs="Arial"/>
        </w:rPr>
        <w:t xml:space="preserve"> indicate that with both FCFS and Priority scheduling, the CPUs each managed to grab 20-30% of the 30 jobs. This indicates that the general workload was split near equally between the 4 CPUs. </w:t>
      </w:r>
    </w:p>
    <w:p w14:paraId="53ABBDB5" w14:textId="77777777" w:rsidR="00FF689A" w:rsidRDefault="00FF689A" w:rsidP="007954D4">
      <w:pPr>
        <w:ind w:firstLine="720"/>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14:paraId="7E99B95E" w14:textId="77777777" w:rsidR="00FF689A" w:rsidRDefault="00FF689A" w:rsidP="00913438">
      <w:pPr>
        <w:rPr>
          <w:rFonts w:cs="Arial"/>
        </w:rPr>
      </w:pPr>
    </w:p>
    <w:p w14:paraId="6A694B93" w14:textId="77777777" w:rsidR="00FF689A" w:rsidRDefault="00FF689A" w:rsidP="00FF689A">
      <w:pPr>
        <w:pStyle w:val="Heading2"/>
      </w:pPr>
      <w:bookmarkStart w:id="124" w:name="_Toc511877708"/>
      <w:r>
        <w:t>Phase 2 Conclusions</w:t>
      </w:r>
      <w:bookmarkEnd w:id="124"/>
    </w:p>
    <w:p w14:paraId="642125F3" w14:textId="7F82D0B7" w:rsidR="00CA3145" w:rsidRDefault="00CA3145" w:rsidP="00D06136">
      <w:pPr>
        <w:ind w:firstLine="720"/>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 number of times the system looped through I/O servicing</w:t>
      </w:r>
      <w:r w:rsidRPr="00CA3145">
        <w:rPr>
          <w:rFonts w:cs="Arial"/>
          <w:color w:val="000000"/>
        </w:rPr>
        <w:t xml:space="preserve">. </w:t>
      </w:r>
      <w:r>
        <w:rPr>
          <w:rFonts w:cs="Arial"/>
          <w:color w:val="000000"/>
        </w:rPr>
        <w:t>In comparing the three scheduling algorithms, it was found that FCFS resulted in the longest waiting and completion times regardless of how many CPUs were used. Furthermore</w:t>
      </w:r>
      <w:r w:rsidR="00684D4C">
        <w:rPr>
          <w:rFonts w:cs="Arial"/>
          <w:color w:val="000000"/>
        </w:rPr>
        <w:t>,</w:t>
      </w:r>
      <w:r>
        <w:rPr>
          <w:rFonts w:cs="Arial"/>
          <w:color w:val="000000"/>
        </w:rPr>
        <w:t xml:space="preserve"> the data shows that</w:t>
      </w:r>
      <w:r w:rsidRPr="00CA3145">
        <w:rPr>
          <w:rFonts w:cs="Arial"/>
          <w:color w:val="000000"/>
        </w:rPr>
        <w:t xml:space="preserve"> SJF had similar waiting times 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14:paraId="66B9C8BF" w14:textId="77777777" w:rsidR="00CA3145" w:rsidRPr="00CA3145" w:rsidRDefault="00CA3145" w:rsidP="007954D4">
      <w:pPr>
        <w:ind w:firstLine="720"/>
      </w:pPr>
      <w:r>
        <w:rPr>
          <w:rFonts w:cs="Arial"/>
          <w:color w:val="000000"/>
        </w:rPr>
        <w:t xml:space="preserve">Paging proved to have a negative impact on the completion and waiting times for all three scheduling algorithms. </w:t>
      </w:r>
      <w:r w:rsidR="001A03B0">
        <w:rPr>
          <w:rFonts w:cs="Arial"/>
          <w:color w:val="000000"/>
        </w:rPr>
        <w:t xml:space="preserve">Each process tended to have a large number of page faults, and it took the system a sizeable portion of time to service all of these faults. This ended up causing an increase of wait times by a factor of five, an increase in run times by a factor of two, and an increase of completion time by a factor of six. </w:t>
      </w:r>
    </w:p>
    <w:p w14:paraId="00572FB1" w14:textId="77777777" w:rsidR="001C7AE3" w:rsidRDefault="001C7AE3">
      <w:pPr>
        <w:widowControl/>
        <w:spacing w:line="240" w:lineRule="auto"/>
      </w:pPr>
      <w:r>
        <w:br w:type="page"/>
      </w:r>
    </w:p>
    <w:p w14:paraId="599CE90D" w14:textId="464B6C2C" w:rsidR="007458E2" w:rsidRDefault="00D06136" w:rsidP="00D06136">
      <w:pPr>
        <w:pStyle w:val="Heading1"/>
      </w:pPr>
      <w:r>
        <w:lastRenderedPageBreak/>
        <w:t>Supporting Information</w:t>
      </w:r>
    </w:p>
    <w:p w14:paraId="5681AC53" w14:textId="488CE946" w:rsidR="00D06136" w:rsidRDefault="00D06136" w:rsidP="00D06136">
      <w:pPr>
        <w:pStyle w:val="Heading2"/>
      </w:pPr>
      <w:r>
        <w:t>Table of Figures</w:t>
      </w:r>
    </w:p>
    <w:p w14:paraId="5325212C" w14:textId="3397082E" w:rsidR="00A82D07" w:rsidRDefault="00A82D0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81803" w:history="1">
        <w:r w:rsidRPr="008D548B">
          <w:rPr>
            <w:rStyle w:val="Hyperlink"/>
            <w:noProof/>
          </w:rPr>
          <w:t>Figure 1 Overview of the Operating System components (provided by Dr. Bobbie).</w:t>
        </w:r>
        <w:r>
          <w:rPr>
            <w:noProof/>
            <w:webHidden/>
          </w:rPr>
          <w:tab/>
        </w:r>
        <w:r>
          <w:rPr>
            <w:noProof/>
            <w:webHidden/>
          </w:rPr>
          <w:fldChar w:fldCharType="begin"/>
        </w:r>
        <w:r>
          <w:rPr>
            <w:noProof/>
            <w:webHidden/>
          </w:rPr>
          <w:instrText xml:space="preserve"> PAGEREF _Toc511881803 \h </w:instrText>
        </w:r>
        <w:r>
          <w:rPr>
            <w:noProof/>
            <w:webHidden/>
          </w:rPr>
        </w:r>
        <w:r>
          <w:rPr>
            <w:noProof/>
            <w:webHidden/>
          </w:rPr>
          <w:fldChar w:fldCharType="separate"/>
        </w:r>
        <w:r>
          <w:rPr>
            <w:noProof/>
            <w:webHidden/>
          </w:rPr>
          <w:t>7</w:t>
        </w:r>
        <w:r>
          <w:rPr>
            <w:noProof/>
            <w:webHidden/>
          </w:rPr>
          <w:fldChar w:fldCharType="end"/>
        </w:r>
      </w:hyperlink>
    </w:p>
    <w:p w14:paraId="52767351" w14:textId="74170590"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4" w:history="1">
        <w:r w:rsidRPr="008D548B">
          <w:rPr>
            <w:rStyle w:val="Hyperlink"/>
            <w:noProof/>
          </w:rPr>
          <w:t>Figure 2 Overview of the Driver's flow (provided by Dr. Bobbie).</w:t>
        </w:r>
        <w:r>
          <w:rPr>
            <w:noProof/>
            <w:webHidden/>
          </w:rPr>
          <w:tab/>
        </w:r>
        <w:r>
          <w:rPr>
            <w:noProof/>
            <w:webHidden/>
          </w:rPr>
          <w:fldChar w:fldCharType="begin"/>
        </w:r>
        <w:r>
          <w:rPr>
            <w:noProof/>
            <w:webHidden/>
          </w:rPr>
          <w:instrText xml:space="preserve"> PAGEREF _Toc511881804 \h </w:instrText>
        </w:r>
        <w:r>
          <w:rPr>
            <w:noProof/>
            <w:webHidden/>
          </w:rPr>
        </w:r>
        <w:r>
          <w:rPr>
            <w:noProof/>
            <w:webHidden/>
          </w:rPr>
          <w:fldChar w:fldCharType="separate"/>
        </w:r>
        <w:r>
          <w:rPr>
            <w:noProof/>
            <w:webHidden/>
          </w:rPr>
          <w:t>9</w:t>
        </w:r>
        <w:r>
          <w:rPr>
            <w:noProof/>
            <w:webHidden/>
          </w:rPr>
          <w:fldChar w:fldCharType="end"/>
        </w:r>
      </w:hyperlink>
    </w:p>
    <w:p w14:paraId="2532DE91" w14:textId="1B80587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5" w:history="1">
        <w:r w:rsidRPr="008D548B">
          <w:rPr>
            <w:rStyle w:val="Hyperlink"/>
            <w:noProof/>
          </w:rPr>
          <w:t>Figure 3 Outline of the loader’s logic (provided by Dr. Bobbie).</w:t>
        </w:r>
        <w:r>
          <w:rPr>
            <w:noProof/>
            <w:webHidden/>
          </w:rPr>
          <w:tab/>
        </w:r>
        <w:r>
          <w:rPr>
            <w:noProof/>
            <w:webHidden/>
          </w:rPr>
          <w:fldChar w:fldCharType="begin"/>
        </w:r>
        <w:r>
          <w:rPr>
            <w:noProof/>
            <w:webHidden/>
          </w:rPr>
          <w:instrText xml:space="preserve"> PAGEREF _Toc511881805 \h </w:instrText>
        </w:r>
        <w:r>
          <w:rPr>
            <w:noProof/>
            <w:webHidden/>
          </w:rPr>
        </w:r>
        <w:r>
          <w:rPr>
            <w:noProof/>
            <w:webHidden/>
          </w:rPr>
          <w:fldChar w:fldCharType="separate"/>
        </w:r>
        <w:r>
          <w:rPr>
            <w:noProof/>
            <w:webHidden/>
          </w:rPr>
          <w:t>10</w:t>
        </w:r>
        <w:r>
          <w:rPr>
            <w:noProof/>
            <w:webHidden/>
          </w:rPr>
          <w:fldChar w:fldCharType="end"/>
        </w:r>
      </w:hyperlink>
    </w:p>
    <w:p w14:paraId="2B9128FC" w14:textId="65CD5A8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6" w:history="1">
        <w:r w:rsidRPr="008D548B">
          <w:rPr>
            <w:rStyle w:val="Hyperlink"/>
            <w:noProof/>
          </w:rPr>
          <w:t>Figure 4 Heart of the DMA-channel module/thread (provided by Dr. Bobbie).</w:t>
        </w:r>
        <w:r>
          <w:rPr>
            <w:noProof/>
            <w:webHidden/>
          </w:rPr>
          <w:tab/>
        </w:r>
        <w:r>
          <w:rPr>
            <w:noProof/>
            <w:webHidden/>
          </w:rPr>
          <w:fldChar w:fldCharType="begin"/>
        </w:r>
        <w:r>
          <w:rPr>
            <w:noProof/>
            <w:webHidden/>
          </w:rPr>
          <w:instrText xml:space="preserve"> PAGEREF _Toc511881806 \h </w:instrText>
        </w:r>
        <w:r>
          <w:rPr>
            <w:noProof/>
            <w:webHidden/>
          </w:rPr>
        </w:r>
        <w:r>
          <w:rPr>
            <w:noProof/>
            <w:webHidden/>
          </w:rPr>
          <w:fldChar w:fldCharType="separate"/>
        </w:r>
        <w:r>
          <w:rPr>
            <w:noProof/>
            <w:webHidden/>
          </w:rPr>
          <w:t>15</w:t>
        </w:r>
        <w:r>
          <w:rPr>
            <w:noProof/>
            <w:webHidden/>
          </w:rPr>
          <w:fldChar w:fldCharType="end"/>
        </w:r>
      </w:hyperlink>
    </w:p>
    <w:p w14:paraId="7ADE09E2" w14:textId="7E134214"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7" w:history="1">
        <w:r w:rsidRPr="008D548B">
          <w:rPr>
            <w:rStyle w:val="Hyperlink"/>
            <w:noProof/>
          </w:rPr>
          <w:t>Figure 5 Overview of the CPU’s execution (provided by Dr. Bobbie).</w:t>
        </w:r>
        <w:r>
          <w:rPr>
            <w:noProof/>
            <w:webHidden/>
          </w:rPr>
          <w:tab/>
        </w:r>
        <w:r>
          <w:rPr>
            <w:noProof/>
            <w:webHidden/>
          </w:rPr>
          <w:fldChar w:fldCharType="begin"/>
        </w:r>
        <w:r>
          <w:rPr>
            <w:noProof/>
            <w:webHidden/>
          </w:rPr>
          <w:instrText xml:space="preserve"> PAGEREF _Toc511881807 \h </w:instrText>
        </w:r>
        <w:r>
          <w:rPr>
            <w:noProof/>
            <w:webHidden/>
          </w:rPr>
        </w:r>
        <w:r>
          <w:rPr>
            <w:noProof/>
            <w:webHidden/>
          </w:rPr>
          <w:fldChar w:fldCharType="separate"/>
        </w:r>
        <w:r>
          <w:rPr>
            <w:noProof/>
            <w:webHidden/>
          </w:rPr>
          <w:t>15</w:t>
        </w:r>
        <w:r>
          <w:rPr>
            <w:noProof/>
            <w:webHidden/>
          </w:rPr>
          <w:fldChar w:fldCharType="end"/>
        </w:r>
      </w:hyperlink>
    </w:p>
    <w:p w14:paraId="332E281A" w14:textId="18828AB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8" w:history="1">
        <w:r w:rsidRPr="008D548B">
          <w:rPr>
            <w:rStyle w:val="Hyperlink"/>
            <w:noProof/>
          </w:rPr>
          <w:t>Figure 6 The suggested structure of the PCB (provided by Dr. Bobbie).</w:t>
        </w:r>
        <w:r>
          <w:rPr>
            <w:noProof/>
            <w:webHidden/>
          </w:rPr>
          <w:tab/>
        </w:r>
        <w:r>
          <w:rPr>
            <w:noProof/>
            <w:webHidden/>
          </w:rPr>
          <w:fldChar w:fldCharType="begin"/>
        </w:r>
        <w:r>
          <w:rPr>
            <w:noProof/>
            <w:webHidden/>
          </w:rPr>
          <w:instrText xml:space="preserve"> PAGEREF _Toc511881808 \h </w:instrText>
        </w:r>
        <w:r>
          <w:rPr>
            <w:noProof/>
            <w:webHidden/>
          </w:rPr>
        </w:r>
        <w:r>
          <w:rPr>
            <w:noProof/>
            <w:webHidden/>
          </w:rPr>
          <w:fldChar w:fldCharType="separate"/>
        </w:r>
        <w:r>
          <w:rPr>
            <w:noProof/>
            <w:webHidden/>
          </w:rPr>
          <w:t>16</w:t>
        </w:r>
        <w:r>
          <w:rPr>
            <w:noProof/>
            <w:webHidden/>
          </w:rPr>
          <w:fldChar w:fldCharType="end"/>
        </w:r>
      </w:hyperlink>
    </w:p>
    <w:p w14:paraId="0CC530CF" w14:textId="1625B34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0" w:anchor="_Toc511881809" w:history="1">
        <w:r w:rsidRPr="008D548B">
          <w:rPr>
            <w:rStyle w:val="Hyperlink"/>
            <w:noProof/>
          </w:rPr>
          <w:t>Figure 7 Diagram of a Page Table (provided by Dr. Bobbie).</w:t>
        </w:r>
        <w:r>
          <w:rPr>
            <w:noProof/>
            <w:webHidden/>
          </w:rPr>
          <w:tab/>
        </w:r>
        <w:r>
          <w:rPr>
            <w:noProof/>
            <w:webHidden/>
          </w:rPr>
          <w:fldChar w:fldCharType="begin"/>
        </w:r>
        <w:r>
          <w:rPr>
            <w:noProof/>
            <w:webHidden/>
          </w:rPr>
          <w:instrText xml:space="preserve"> PAGEREF _Toc511881809 \h </w:instrText>
        </w:r>
        <w:r>
          <w:rPr>
            <w:noProof/>
            <w:webHidden/>
          </w:rPr>
        </w:r>
        <w:r>
          <w:rPr>
            <w:noProof/>
            <w:webHidden/>
          </w:rPr>
          <w:fldChar w:fldCharType="separate"/>
        </w:r>
        <w:r>
          <w:rPr>
            <w:noProof/>
            <w:webHidden/>
          </w:rPr>
          <w:t>18</w:t>
        </w:r>
        <w:r>
          <w:rPr>
            <w:noProof/>
            <w:webHidden/>
          </w:rPr>
          <w:fldChar w:fldCharType="end"/>
        </w:r>
      </w:hyperlink>
    </w:p>
    <w:p w14:paraId="03EE33FE" w14:textId="30335CD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1" w:anchor="_Toc511881810" w:history="1">
        <w:r w:rsidRPr="008D548B">
          <w:rPr>
            <w:rStyle w:val="Hyperlink"/>
            <w:noProof/>
          </w:rPr>
          <w:t>Figure 8 Diagram of process states (provided by Dr. Bobbie).</w:t>
        </w:r>
        <w:r>
          <w:rPr>
            <w:noProof/>
            <w:webHidden/>
          </w:rPr>
          <w:tab/>
        </w:r>
        <w:r>
          <w:rPr>
            <w:noProof/>
            <w:webHidden/>
          </w:rPr>
          <w:fldChar w:fldCharType="begin"/>
        </w:r>
        <w:r>
          <w:rPr>
            <w:noProof/>
            <w:webHidden/>
          </w:rPr>
          <w:instrText xml:space="preserve"> PAGEREF _Toc511881810 \h </w:instrText>
        </w:r>
        <w:r>
          <w:rPr>
            <w:noProof/>
            <w:webHidden/>
          </w:rPr>
        </w:r>
        <w:r>
          <w:rPr>
            <w:noProof/>
            <w:webHidden/>
          </w:rPr>
          <w:fldChar w:fldCharType="separate"/>
        </w:r>
        <w:r>
          <w:rPr>
            <w:noProof/>
            <w:webHidden/>
          </w:rPr>
          <w:t>19</w:t>
        </w:r>
        <w:r>
          <w:rPr>
            <w:noProof/>
            <w:webHidden/>
          </w:rPr>
          <w:fldChar w:fldCharType="end"/>
        </w:r>
      </w:hyperlink>
    </w:p>
    <w:p w14:paraId="644D52FD" w14:textId="22616D6C"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2" w:anchor="_Toc511881811" w:history="1">
        <w:r w:rsidRPr="008D548B">
          <w:rPr>
            <w:rStyle w:val="Hyperlink"/>
            <w:noProof/>
          </w:rPr>
          <w:t>Figure 9 System overview diagram.</w:t>
        </w:r>
        <w:r>
          <w:rPr>
            <w:noProof/>
            <w:webHidden/>
          </w:rPr>
          <w:tab/>
        </w:r>
        <w:r>
          <w:rPr>
            <w:noProof/>
            <w:webHidden/>
          </w:rPr>
          <w:fldChar w:fldCharType="begin"/>
        </w:r>
        <w:r>
          <w:rPr>
            <w:noProof/>
            <w:webHidden/>
          </w:rPr>
          <w:instrText xml:space="preserve"> PAGEREF _Toc511881811 \h </w:instrText>
        </w:r>
        <w:r>
          <w:rPr>
            <w:noProof/>
            <w:webHidden/>
          </w:rPr>
        </w:r>
        <w:r>
          <w:rPr>
            <w:noProof/>
            <w:webHidden/>
          </w:rPr>
          <w:fldChar w:fldCharType="separate"/>
        </w:r>
        <w:r>
          <w:rPr>
            <w:noProof/>
            <w:webHidden/>
          </w:rPr>
          <w:t>21</w:t>
        </w:r>
        <w:r>
          <w:rPr>
            <w:noProof/>
            <w:webHidden/>
          </w:rPr>
          <w:fldChar w:fldCharType="end"/>
        </w:r>
      </w:hyperlink>
    </w:p>
    <w:p w14:paraId="0575AB33" w14:textId="5009B9E9"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3" w:anchor="_Toc511881812" w:history="1">
        <w:r w:rsidRPr="008D548B">
          <w:rPr>
            <w:rStyle w:val="Hyperlink"/>
            <w:noProof/>
          </w:rPr>
          <w:t>Figure 10 UML class diagram of the memory system.</w:t>
        </w:r>
        <w:r>
          <w:rPr>
            <w:noProof/>
            <w:webHidden/>
          </w:rPr>
          <w:tab/>
        </w:r>
        <w:r>
          <w:rPr>
            <w:noProof/>
            <w:webHidden/>
          </w:rPr>
          <w:fldChar w:fldCharType="begin"/>
        </w:r>
        <w:r>
          <w:rPr>
            <w:noProof/>
            <w:webHidden/>
          </w:rPr>
          <w:instrText xml:space="preserve"> PAGEREF _Toc511881812 \h </w:instrText>
        </w:r>
        <w:r>
          <w:rPr>
            <w:noProof/>
            <w:webHidden/>
          </w:rPr>
        </w:r>
        <w:r>
          <w:rPr>
            <w:noProof/>
            <w:webHidden/>
          </w:rPr>
          <w:fldChar w:fldCharType="separate"/>
        </w:r>
        <w:r>
          <w:rPr>
            <w:noProof/>
            <w:webHidden/>
          </w:rPr>
          <w:t>21</w:t>
        </w:r>
        <w:r>
          <w:rPr>
            <w:noProof/>
            <w:webHidden/>
          </w:rPr>
          <w:fldChar w:fldCharType="end"/>
        </w:r>
      </w:hyperlink>
    </w:p>
    <w:p w14:paraId="0E357D9A" w14:textId="041F97A7"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4" w:anchor="_Toc511881813" w:history="1">
        <w:r w:rsidRPr="008D548B">
          <w:rPr>
            <w:rStyle w:val="Hyperlink"/>
            <w:noProof/>
          </w:rPr>
          <w:t>Figure 11 Activity diagram of the loader.</w:t>
        </w:r>
        <w:r>
          <w:rPr>
            <w:noProof/>
            <w:webHidden/>
          </w:rPr>
          <w:tab/>
        </w:r>
        <w:r>
          <w:rPr>
            <w:noProof/>
            <w:webHidden/>
          </w:rPr>
          <w:fldChar w:fldCharType="begin"/>
        </w:r>
        <w:r>
          <w:rPr>
            <w:noProof/>
            <w:webHidden/>
          </w:rPr>
          <w:instrText xml:space="preserve"> PAGEREF _Toc511881813 \h </w:instrText>
        </w:r>
        <w:r>
          <w:rPr>
            <w:noProof/>
            <w:webHidden/>
          </w:rPr>
        </w:r>
        <w:r>
          <w:rPr>
            <w:noProof/>
            <w:webHidden/>
          </w:rPr>
          <w:fldChar w:fldCharType="separate"/>
        </w:r>
        <w:r>
          <w:rPr>
            <w:noProof/>
            <w:webHidden/>
          </w:rPr>
          <w:t>22</w:t>
        </w:r>
        <w:r>
          <w:rPr>
            <w:noProof/>
            <w:webHidden/>
          </w:rPr>
          <w:fldChar w:fldCharType="end"/>
        </w:r>
      </w:hyperlink>
    </w:p>
    <w:p w14:paraId="352027A8" w14:textId="171E051C"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5" w:anchor="_Toc511881814" w:history="1">
        <w:r w:rsidRPr="008D548B">
          <w:rPr>
            <w:rStyle w:val="Hyperlink"/>
            <w:noProof/>
          </w:rPr>
          <w:t>Figure 12 Activity diagram of the scheduler.</w:t>
        </w:r>
        <w:r>
          <w:rPr>
            <w:noProof/>
            <w:webHidden/>
          </w:rPr>
          <w:tab/>
        </w:r>
        <w:r>
          <w:rPr>
            <w:noProof/>
            <w:webHidden/>
          </w:rPr>
          <w:fldChar w:fldCharType="begin"/>
        </w:r>
        <w:r>
          <w:rPr>
            <w:noProof/>
            <w:webHidden/>
          </w:rPr>
          <w:instrText xml:space="preserve"> PAGEREF _Toc511881814 \h </w:instrText>
        </w:r>
        <w:r>
          <w:rPr>
            <w:noProof/>
            <w:webHidden/>
          </w:rPr>
        </w:r>
        <w:r>
          <w:rPr>
            <w:noProof/>
            <w:webHidden/>
          </w:rPr>
          <w:fldChar w:fldCharType="separate"/>
        </w:r>
        <w:r>
          <w:rPr>
            <w:noProof/>
            <w:webHidden/>
          </w:rPr>
          <w:t>23</w:t>
        </w:r>
        <w:r>
          <w:rPr>
            <w:noProof/>
            <w:webHidden/>
          </w:rPr>
          <w:fldChar w:fldCharType="end"/>
        </w:r>
      </w:hyperlink>
    </w:p>
    <w:p w14:paraId="2D9E200A" w14:textId="3187C911"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6" w:anchor="_Toc511881815" w:history="1">
        <w:r w:rsidRPr="008D548B">
          <w:rPr>
            <w:rStyle w:val="Hyperlink"/>
            <w:noProof/>
          </w:rPr>
          <w:t>Figure 13 Activity diagram of the dispatcher.</w:t>
        </w:r>
        <w:r>
          <w:rPr>
            <w:noProof/>
            <w:webHidden/>
          </w:rPr>
          <w:tab/>
        </w:r>
        <w:r>
          <w:rPr>
            <w:noProof/>
            <w:webHidden/>
          </w:rPr>
          <w:fldChar w:fldCharType="begin"/>
        </w:r>
        <w:r>
          <w:rPr>
            <w:noProof/>
            <w:webHidden/>
          </w:rPr>
          <w:instrText xml:space="preserve"> PAGEREF _Toc511881815 \h </w:instrText>
        </w:r>
        <w:r>
          <w:rPr>
            <w:noProof/>
            <w:webHidden/>
          </w:rPr>
        </w:r>
        <w:r>
          <w:rPr>
            <w:noProof/>
            <w:webHidden/>
          </w:rPr>
          <w:fldChar w:fldCharType="separate"/>
        </w:r>
        <w:r>
          <w:rPr>
            <w:noProof/>
            <w:webHidden/>
          </w:rPr>
          <w:t>25</w:t>
        </w:r>
        <w:r>
          <w:rPr>
            <w:noProof/>
            <w:webHidden/>
          </w:rPr>
          <w:fldChar w:fldCharType="end"/>
        </w:r>
      </w:hyperlink>
    </w:p>
    <w:p w14:paraId="263FE877" w14:textId="68139CC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7" w:anchor="_Toc511881816" w:history="1">
        <w:r w:rsidRPr="008D548B">
          <w:rPr>
            <w:rStyle w:val="Hyperlink"/>
            <w:noProof/>
          </w:rPr>
          <w:t>Figure 14 Activity diagram of the CPU.</w:t>
        </w:r>
        <w:r>
          <w:rPr>
            <w:noProof/>
            <w:webHidden/>
          </w:rPr>
          <w:tab/>
        </w:r>
        <w:r>
          <w:rPr>
            <w:noProof/>
            <w:webHidden/>
          </w:rPr>
          <w:fldChar w:fldCharType="begin"/>
        </w:r>
        <w:r>
          <w:rPr>
            <w:noProof/>
            <w:webHidden/>
          </w:rPr>
          <w:instrText xml:space="preserve"> PAGEREF _Toc511881816 \h </w:instrText>
        </w:r>
        <w:r>
          <w:rPr>
            <w:noProof/>
            <w:webHidden/>
          </w:rPr>
        </w:r>
        <w:r>
          <w:rPr>
            <w:noProof/>
            <w:webHidden/>
          </w:rPr>
          <w:fldChar w:fldCharType="separate"/>
        </w:r>
        <w:r>
          <w:rPr>
            <w:noProof/>
            <w:webHidden/>
          </w:rPr>
          <w:t>26</w:t>
        </w:r>
        <w:r>
          <w:rPr>
            <w:noProof/>
            <w:webHidden/>
          </w:rPr>
          <w:fldChar w:fldCharType="end"/>
        </w:r>
      </w:hyperlink>
    </w:p>
    <w:p w14:paraId="7CC5E5FC" w14:textId="43B086D9"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8" w:anchor="_Toc511881817" w:history="1">
        <w:r w:rsidRPr="008D548B">
          <w:rPr>
            <w:rStyle w:val="Hyperlink"/>
            <w:noProof/>
          </w:rPr>
          <w:t>Figure 15 Activity Diagram of the Multiprocessor Driver.</w:t>
        </w:r>
        <w:r>
          <w:rPr>
            <w:noProof/>
            <w:webHidden/>
          </w:rPr>
          <w:tab/>
        </w:r>
        <w:r>
          <w:rPr>
            <w:noProof/>
            <w:webHidden/>
          </w:rPr>
          <w:fldChar w:fldCharType="begin"/>
        </w:r>
        <w:r>
          <w:rPr>
            <w:noProof/>
            <w:webHidden/>
          </w:rPr>
          <w:instrText xml:space="preserve"> PAGEREF _Toc511881817 \h </w:instrText>
        </w:r>
        <w:r>
          <w:rPr>
            <w:noProof/>
            <w:webHidden/>
          </w:rPr>
        </w:r>
        <w:r>
          <w:rPr>
            <w:noProof/>
            <w:webHidden/>
          </w:rPr>
          <w:fldChar w:fldCharType="separate"/>
        </w:r>
        <w:r>
          <w:rPr>
            <w:noProof/>
            <w:webHidden/>
          </w:rPr>
          <w:t>28</w:t>
        </w:r>
        <w:r>
          <w:rPr>
            <w:noProof/>
            <w:webHidden/>
          </w:rPr>
          <w:fldChar w:fldCharType="end"/>
        </w:r>
      </w:hyperlink>
    </w:p>
    <w:p w14:paraId="4F14DCB2" w14:textId="1DD41376"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18" w:history="1">
        <w:r w:rsidRPr="008D548B">
          <w:rPr>
            <w:rStyle w:val="Hyperlink"/>
            <w:noProof/>
          </w:rPr>
          <w:t>Figure 16 Percent Cache and RAM Used on One CPU.</w:t>
        </w:r>
        <w:r>
          <w:rPr>
            <w:noProof/>
            <w:webHidden/>
          </w:rPr>
          <w:tab/>
        </w:r>
        <w:r>
          <w:rPr>
            <w:noProof/>
            <w:webHidden/>
          </w:rPr>
          <w:fldChar w:fldCharType="begin"/>
        </w:r>
        <w:r>
          <w:rPr>
            <w:noProof/>
            <w:webHidden/>
          </w:rPr>
          <w:instrText xml:space="preserve"> PAGEREF _Toc511881818 \h </w:instrText>
        </w:r>
        <w:r>
          <w:rPr>
            <w:noProof/>
            <w:webHidden/>
          </w:rPr>
        </w:r>
        <w:r>
          <w:rPr>
            <w:noProof/>
            <w:webHidden/>
          </w:rPr>
          <w:fldChar w:fldCharType="separate"/>
        </w:r>
        <w:r>
          <w:rPr>
            <w:noProof/>
            <w:webHidden/>
          </w:rPr>
          <w:t>32</w:t>
        </w:r>
        <w:r>
          <w:rPr>
            <w:noProof/>
            <w:webHidden/>
          </w:rPr>
          <w:fldChar w:fldCharType="end"/>
        </w:r>
      </w:hyperlink>
    </w:p>
    <w:p w14:paraId="60DE113F" w14:textId="790BC22D" w:rsidR="00D06136" w:rsidRDefault="00A82D07">
      <w:pPr>
        <w:widowControl/>
        <w:spacing w:line="240" w:lineRule="auto"/>
      </w:pPr>
      <w:r>
        <w:fldChar w:fldCharType="end"/>
      </w:r>
      <w:r w:rsidR="00D06136">
        <w:br w:type="page"/>
      </w:r>
    </w:p>
    <w:p w14:paraId="74DD616F" w14:textId="3AE65474" w:rsidR="00D06136" w:rsidRDefault="00D06136" w:rsidP="00D06136">
      <w:pPr>
        <w:pStyle w:val="Heading2"/>
      </w:pPr>
      <w:r>
        <w:lastRenderedPageBreak/>
        <w:t>Table of Tables</w:t>
      </w:r>
    </w:p>
    <w:p w14:paraId="47F2852B" w14:textId="3CA3D6D7" w:rsidR="00A82D07" w:rsidRDefault="00A82D0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511881681" w:history="1">
        <w:r w:rsidRPr="00287D04">
          <w:rPr>
            <w:rStyle w:val="Hyperlink"/>
            <w:noProof/>
          </w:rPr>
          <w:t>Table 1 Comparison of Metric Averages for FCFS and Priority on 1 Thread with Cache.</w:t>
        </w:r>
        <w:r>
          <w:rPr>
            <w:noProof/>
            <w:webHidden/>
          </w:rPr>
          <w:tab/>
        </w:r>
        <w:r>
          <w:rPr>
            <w:noProof/>
            <w:webHidden/>
          </w:rPr>
          <w:fldChar w:fldCharType="begin"/>
        </w:r>
        <w:r>
          <w:rPr>
            <w:noProof/>
            <w:webHidden/>
          </w:rPr>
          <w:instrText xml:space="preserve"> PAGEREF _Toc511881681 \h </w:instrText>
        </w:r>
        <w:r>
          <w:rPr>
            <w:noProof/>
            <w:webHidden/>
          </w:rPr>
        </w:r>
        <w:r>
          <w:rPr>
            <w:noProof/>
            <w:webHidden/>
          </w:rPr>
          <w:fldChar w:fldCharType="separate"/>
        </w:r>
        <w:r>
          <w:rPr>
            <w:noProof/>
            <w:webHidden/>
          </w:rPr>
          <w:t>31</w:t>
        </w:r>
        <w:r>
          <w:rPr>
            <w:noProof/>
            <w:webHidden/>
          </w:rPr>
          <w:fldChar w:fldCharType="end"/>
        </w:r>
      </w:hyperlink>
    </w:p>
    <w:p w14:paraId="3DEBAC1F" w14:textId="29316CFD"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2" w:history="1">
        <w:r w:rsidRPr="00287D04">
          <w:rPr>
            <w:rStyle w:val="Hyperlink"/>
            <w:noProof/>
          </w:rPr>
          <w:t>Table 2 Comparison of Metric Averages for FCFS and Priority on Four Threads with Cache.</w:t>
        </w:r>
        <w:r>
          <w:rPr>
            <w:noProof/>
            <w:webHidden/>
          </w:rPr>
          <w:tab/>
        </w:r>
        <w:r>
          <w:rPr>
            <w:noProof/>
            <w:webHidden/>
          </w:rPr>
          <w:fldChar w:fldCharType="begin"/>
        </w:r>
        <w:r>
          <w:rPr>
            <w:noProof/>
            <w:webHidden/>
          </w:rPr>
          <w:instrText xml:space="preserve"> PAGEREF _Toc511881682 \h </w:instrText>
        </w:r>
        <w:r>
          <w:rPr>
            <w:noProof/>
            <w:webHidden/>
          </w:rPr>
        </w:r>
        <w:r>
          <w:rPr>
            <w:noProof/>
            <w:webHidden/>
          </w:rPr>
          <w:fldChar w:fldCharType="separate"/>
        </w:r>
        <w:r>
          <w:rPr>
            <w:noProof/>
            <w:webHidden/>
          </w:rPr>
          <w:t>31</w:t>
        </w:r>
        <w:r>
          <w:rPr>
            <w:noProof/>
            <w:webHidden/>
          </w:rPr>
          <w:fldChar w:fldCharType="end"/>
        </w:r>
      </w:hyperlink>
    </w:p>
    <w:p w14:paraId="1536F183" w14:textId="2D9DC737"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3" w:history="1">
        <w:r w:rsidRPr="00287D04">
          <w:rPr>
            <w:rStyle w:val="Hyperlink"/>
            <w:noProof/>
          </w:rPr>
          <w:t>Table 3 Comparison of Metric Averages FCFS, Priority One CPU Without Cache.</w:t>
        </w:r>
        <w:r>
          <w:rPr>
            <w:noProof/>
            <w:webHidden/>
          </w:rPr>
          <w:tab/>
        </w:r>
        <w:r>
          <w:rPr>
            <w:noProof/>
            <w:webHidden/>
          </w:rPr>
          <w:fldChar w:fldCharType="begin"/>
        </w:r>
        <w:r>
          <w:rPr>
            <w:noProof/>
            <w:webHidden/>
          </w:rPr>
          <w:instrText xml:space="preserve"> PAGEREF _Toc511881683 \h </w:instrText>
        </w:r>
        <w:r>
          <w:rPr>
            <w:noProof/>
            <w:webHidden/>
          </w:rPr>
        </w:r>
        <w:r>
          <w:rPr>
            <w:noProof/>
            <w:webHidden/>
          </w:rPr>
          <w:fldChar w:fldCharType="separate"/>
        </w:r>
        <w:r>
          <w:rPr>
            <w:noProof/>
            <w:webHidden/>
          </w:rPr>
          <w:t>31</w:t>
        </w:r>
        <w:r>
          <w:rPr>
            <w:noProof/>
            <w:webHidden/>
          </w:rPr>
          <w:fldChar w:fldCharType="end"/>
        </w:r>
      </w:hyperlink>
    </w:p>
    <w:p w14:paraId="77DBF6AB" w14:textId="3B7A0041"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4" w:history="1">
        <w:r w:rsidRPr="00287D04">
          <w:rPr>
            <w:rStyle w:val="Hyperlink"/>
            <w:noProof/>
          </w:rPr>
          <w:t>Table 4 Comparison of Metric Averages for FCFS, Priority One CPU with Cache.</w:t>
        </w:r>
        <w:r>
          <w:rPr>
            <w:noProof/>
            <w:webHidden/>
          </w:rPr>
          <w:tab/>
        </w:r>
        <w:r>
          <w:rPr>
            <w:noProof/>
            <w:webHidden/>
          </w:rPr>
          <w:fldChar w:fldCharType="begin"/>
        </w:r>
        <w:r>
          <w:rPr>
            <w:noProof/>
            <w:webHidden/>
          </w:rPr>
          <w:instrText xml:space="preserve"> PAGEREF _Toc511881684 \h </w:instrText>
        </w:r>
        <w:r>
          <w:rPr>
            <w:noProof/>
            <w:webHidden/>
          </w:rPr>
        </w:r>
        <w:r>
          <w:rPr>
            <w:noProof/>
            <w:webHidden/>
          </w:rPr>
          <w:fldChar w:fldCharType="separate"/>
        </w:r>
        <w:r>
          <w:rPr>
            <w:noProof/>
            <w:webHidden/>
          </w:rPr>
          <w:t>32</w:t>
        </w:r>
        <w:r>
          <w:rPr>
            <w:noProof/>
            <w:webHidden/>
          </w:rPr>
          <w:fldChar w:fldCharType="end"/>
        </w:r>
      </w:hyperlink>
    </w:p>
    <w:p w14:paraId="4C92F448" w14:textId="19C7C84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5" w:history="1">
        <w:r w:rsidRPr="00287D04">
          <w:rPr>
            <w:rStyle w:val="Hyperlink"/>
            <w:noProof/>
          </w:rPr>
          <w:t>Table 5 Comparison of Metric Averages for FCFS, Priority on Four CPUs with Cache.</w:t>
        </w:r>
        <w:r>
          <w:rPr>
            <w:noProof/>
            <w:webHidden/>
          </w:rPr>
          <w:tab/>
        </w:r>
        <w:r>
          <w:rPr>
            <w:noProof/>
            <w:webHidden/>
          </w:rPr>
          <w:fldChar w:fldCharType="begin"/>
        </w:r>
        <w:r>
          <w:rPr>
            <w:noProof/>
            <w:webHidden/>
          </w:rPr>
          <w:instrText xml:space="preserve"> PAGEREF _Toc511881685 \h </w:instrText>
        </w:r>
        <w:r>
          <w:rPr>
            <w:noProof/>
            <w:webHidden/>
          </w:rPr>
        </w:r>
        <w:r>
          <w:rPr>
            <w:noProof/>
            <w:webHidden/>
          </w:rPr>
          <w:fldChar w:fldCharType="separate"/>
        </w:r>
        <w:r>
          <w:rPr>
            <w:noProof/>
            <w:webHidden/>
          </w:rPr>
          <w:t>32</w:t>
        </w:r>
        <w:r>
          <w:rPr>
            <w:noProof/>
            <w:webHidden/>
          </w:rPr>
          <w:fldChar w:fldCharType="end"/>
        </w:r>
      </w:hyperlink>
    </w:p>
    <w:p w14:paraId="3CB2593B" w14:textId="5B9B1D3A"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6" w:history="1">
        <w:r w:rsidRPr="00287D04">
          <w:rPr>
            <w:rStyle w:val="Hyperlink"/>
            <w:noProof/>
          </w:rPr>
          <w:t>Table 6 Process Distribution for CPUs using FCFS.</w:t>
        </w:r>
        <w:r>
          <w:rPr>
            <w:noProof/>
            <w:webHidden/>
          </w:rPr>
          <w:tab/>
        </w:r>
        <w:r>
          <w:rPr>
            <w:noProof/>
            <w:webHidden/>
          </w:rPr>
          <w:fldChar w:fldCharType="begin"/>
        </w:r>
        <w:r>
          <w:rPr>
            <w:noProof/>
            <w:webHidden/>
          </w:rPr>
          <w:instrText xml:space="preserve"> PAGEREF _Toc511881686 \h </w:instrText>
        </w:r>
        <w:r>
          <w:rPr>
            <w:noProof/>
            <w:webHidden/>
          </w:rPr>
        </w:r>
        <w:r>
          <w:rPr>
            <w:noProof/>
            <w:webHidden/>
          </w:rPr>
          <w:fldChar w:fldCharType="separate"/>
        </w:r>
        <w:r>
          <w:rPr>
            <w:noProof/>
            <w:webHidden/>
          </w:rPr>
          <w:t>33</w:t>
        </w:r>
        <w:r>
          <w:rPr>
            <w:noProof/>
            <w:webHidden/>
          </w:rPr>
          <w:fldChar w:fldCharType="end"/>
        </w:r>
      </w:hyperlink>
    </w:p>
    <w:p w14:paraId="2115F591" w14:textId="3A3E3F7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7" w:history="1">
        <w:r w:rsidRPr="00287D04">
          <w:rPr>
            <w:rStyle w:val="Hyperlink"/>
            <w:noProof/>
          </w:rPr>
          <w:t>Table 7 Process Distribution for CPUs using Priority.</w:t>
        </w:r>
        <w:r>
          <w:rPr>
            <w:noProof/>
            <w:webHidden/>
          </w:rPr>
          <w:tab/>
        </w:r>
        <w:r>
          <w:rPr>
            <w:noProof/>
            <w:webHidden/>
          </w:rPr>
          <w:fldChar w:fldCharType="begin"/>
        </w:r>
        <w:r>
          <w:rPr>
            <w:noProof/>
            <w:webHidden/>
          </w:rPr>
          <w:instrText xml:space="preserve"> PAGEREF _Toc511881687 \h </w:instrText>
        </w:r>
        <w:r>
          <w:rPr>
            <w:noProof/>
            <w:webHidden/>
          </w:rPr>
        </w:r>
        <w:r>
          <w:rPr>
            <w:noProof/>
            <w:webHidden/>
          </w:rPr>
          <w:fldChar w:fldCharType="separate"/>
        </w:r>
        <w:r>
          <w:rPr>
            <w:noProof/>
            <w:webHidden/>
          </w:rPr>
          <w:t>33</w:t>
        </w:r>
        <w:r>
          <w:rPr>
            <w:noProof/>
            <w:webHidden/>
          </w:rPr>
          <w:fldChar w:fldCharType="end"/>
        </w:r>
      </w:hyperlink>
    </w:p>
    <w:p w14:paraId="627A79F0" w14:textId="0E2EF9A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8" w:history="1">
        <w:r w:rsidRPr="00287D04">
          <w:rPr>
            <w:rStyle w:val="Hyperlink"/>
            <w:noProof/>
          </w:rPr>
          <w:t>Table 8 Comparison of Metric Averages for FCFS, Priority, and SJF on One CPU.</w:t>
        </w:r>
        <w:r>
          <w:rPr>
            <w:noProof/>
            <w:webHidden/>
          </w:rPr>
          <w:tab/>
        </w:r>
        <w:r>
          <w:rPr>
            <w:noProof/>
            <w:webHidden/>
          </w:rPr>
          <w:fldChar w:fldCharType="begin"/>
        </w:r>
        <w:r>
          <w:rPr>
            <w:noProof/>
            <w:webHidden/>
          </w:rPr>
          <w:instrText xml:space="preserve"> PAGEREF _Toc511881688 \h </w:instrText>
        </w:r>
        <w:r>
          <w:rPr>
            <w:noProof/>
            <w:webHidden/>
          </w:rPr>
        </w:r>
        <w:r>
          <w:rPr>
            <w:noProof/>
            <w:webHidden/>
          </w:rPr>
          <w:fldChar w:fldCharType="separate"/>
        </w:r>
        <w:r>
          <w:rPr>
            <w:noProof/>
            <w:webHidden/>
          </w:rPr>
          <w:t>33</w:t>
        </w:r>
        <w:r>
          <w:rPr>
            <w:noProof/>
            <w:webHidden/>
          </w:rPr>
          <w:fldChar w:fldCharType="end"/>
        </w:r>
      </w:hyperlink>
    </w:p>
    <w:p w14:paraId="0FA4EA38" w14:textId="16471884"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9" w:history="1">
        <w:r w:rsidRPr="00287D04">
          <w:rPr>
            <w:rStyle w:val="Hyperlink"/>
            <w:noProof/>
          </w:rPr>
          <w:t>Table 9 Comparison of Metric Averages for FCFS, Priority, and SJF on Four CPUs.</w:t>
        </w:r>
        <w:r>
          <w:rPr>
            <w:noProof/>
            <w:webHidden/>
          </w:rPr>
          <w:tab/>
        </w:r>
        <w:r>
          <w:rPr>
            <w:noProof/>
            <w:webHidden/>
          </w:rPr>
          <w:fldChar w:fldCharType="begin"/>
        </w:r>
        <w:r>
          <w:rPr>
            <w:noProof/>
            <w:webHidden/>
          </w:rPr>
          <w:instrText xml:space="preserve"> PAGEREF _Toc511881689 \h </w:instrText>
        </w:r>
        <w:r>
          <w:rPr>
            <w:noProof/>
            <w:webHidden/>
          </w:rPr>
        </w:r>
        <w:r>
          <w:rPr>
            <w:noProof/>
            <w:webHidden/>
          </w:rPr>
          <w:fldChar w:fldCharType="separate"/>
        </w:r>
        <w:r>
          <w:rPr>
            <w:noProof/>
            <w:webHidden/>
          </w:rPr>
          <w:t>34</w:t>
        </w:r>
        <w:r>
          <w:rPr>
            <w:noProof/>
            <w:webHidden/>
          </w:rPr>
          <w:fldChar w:fldCharType="end"/>
        </w:r>
      </w:hyperlink>
    </w:p>
    <w:p w14:paraId="44BA2DC0" w14:textId="0A26E6FE"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90" w:history="1">
        <w:r w:rsidRPr="00287D04">
          <w:rPr>
            <w:rStyle w:val="Hyperlink"/>
            <w:noProof/>
          </w:rPr>
          <w:t>Table 10 Comparison of Metric Averages for FCFS, Priority, and SJF on Four CPUs With Paging.</w:t>
        </w:r>
        <w:r>
          <w:rPr>
            <w:noProof/>
            <w:webHidden/>
          </w:rPr>
          <w:tab/>
        </w:r>
        <w:r>
          <w:rPr>
            <w:noProof/>
            <w:webHidden/>
          </w:rPr>
          <w:fldChar w:fldCharType="begin"/>
        </w:r>
        <w:r>
          <w:rPr>
            <w:noProof/>
            <w:webHidden/>
          </w:rPr>
          <w:instrText xml:space="preserve"> PAGEREF _Toc511881690 \h </w:instrText>
        </w:r>
        <w:r>
          <w:rPr>
            <w:noProof/>
            <w:webHidden/>
          </w:rPr>
        </w:r>
        <w:r>
          <w:rPr>
            <w:noProof/>
            <w:webHidden/>
          </w:rPr>
          <w:fldChar w:fldCharType="separate"/>
        </w:r>
        <w:r>
          <w:rPr>
            <w:noProof/>
            <w:webHidden/>
          </w:rPr>
          <w:t>34</w:t>
        </w:r>
        <w:r>
          <w:rPr>
            <w:noProof/>
            <w:webHidden/>
          </w:rPr>
          <w:fldChar w:fldCharType="end"/>
        </w:r>
      </w:hyperlink>
    </w:p>
    <w:p w14:paraId="3579FC90" w14:textId="2C2E2053"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91" w:history="1">
        <w:r w:rsidRPr="00287D04">
          <w:rPr>
            <w:rStyle w:val="Hyperlink"/>
            <w:noProof/>
          </w:rPr>
          <w:t>Table 11 Comparison of Page Faults and Average Page Fault Servicing Times for FCFS, Priority, and SJF on Four CPUs With Paging.</w:t>
        </w:r>
        <w:r>
          <w:rPr>
            <w:noProof/>
            <w:webHidden/>
          </w:rPr>
          <w:tab/>
        </w:r>
        <w:r>
          <w:rPr>
            <w:noProof/>
            <w:webHidden/>
          </w:rPr>
          <w:fldChar w:fldCharType="begin"/>
        </w:r>
        <w:r>
          <w:rPr>
            <w:noProof/>
            <w:webHidden/>
          </w:rPr>
          <w:instrText xml:space="preserve"> PAGEREF _Toc511881691 \h </w:instrText>
        </w:r>
        <w:r>
          <w:rPr>
            <w:noProof/>
            <w:webHidden/>
          </w:rPr>
        </w:r>
        <w:r>
          <w:rPr>
            <w:noProof/>
            <w:webHidden/>
          </w:rPr>
          <w:fldChar w:fldCharType="separate"/>
        </w:r>
        <w:r>
          <w:rPr>
            <w:noProof/>
            <w:webHidden/>
          </w:rPr>
          <w:t>34</w:t>
        </w:r>
        <w:r>
          <w:rPr>
            <w:noProof/>
            <w:webHidden/>
          </w:rPr>
          <w:fldChar w:fldCharType="end"/>
        </w:r>
      </w:hyperlink>
    </w:p>
    <w:p w14:paraId="3142CC92" w14:textId="7CDD362C" w:rsidR="00D06136" w:rsidRDefault="00A82D07">
      <w:pPr>
        <w:widowControl/>
        <w:spacing w:line="240" w:lineRule="auto"/>
      </w:pPr>
      <w:r>
        <w:fldChar w:fldCharType="end"/>
      </w:r>
      <w:r w:rsidR="00D06136">
        <w:br w:type="page"/>
      </w:r>
    </w:p>
    <w:p w14:paraId="4C741594" w14:textId="1DCBAB0A" w:rsidR="00D06136" w:rsidRDefault="00D06136" w:rsidP="00D06136">
      <w:pPr>
        <w:pStyle w:val="Heading2"/>
      </w:pPr>
      <w:r>
        <w:lastRenderedPageBreak/>
        <w:t>Instruction Format</w:t>
      </w:r>
    </w:p>
    <w:p w14:paraId="296D5003" w14:textId="77777777" w:rsidR="00D06136" w:rsidRPr="00D06136" w:rsidRDefault="00D06136" w:rsidP="00D06136"/>
    <w:p w14:paraId="73A56D70"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14:paraId="2C645A19"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14:paraId="20E14707"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14:paraId="7D6E9821"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14:paraId="16CF19DC"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14:paraId="221FC7BE" w14:textId="77777777" w:rsidR="007458E2" w:rsidRDefault="007458E2" w:rsidP="007458E2">
      <w:pPr>
        <w:widowControl/>
        <w:spacing w:line="240" w:lineRule="auto"/>
        <w:rPr>
          <w:rFonts w:ascii="Times New Roman" w:hAnsi="Times New Roman"/>
          <w:sz w:val="24"/>
          <w:szCs w:val="24"/>
        </w:rPr>
      </w:pPr>
    </w:p>
    <w:p w14:paraId="383E8E0E" w14:textId="77777777" w:rsidR="00A84D48" w:rsidRPr="007458E2" w:rsidRDefault="00A84D48" w:rsidP="007458E2">
      <w:pPr>
        <w:widowControl/>
        <w:spacing w:line="240" w:lineRule="auto"/>
        <w:rPr>
          <w:rFonts w:ascii="Times New Roman" w:hAnsi="Times New Roman"/>
          <w:sz w:val="24"/>
          <w:szCs w:val="24"/>
        </w:rPr>
      </w:pPr>
    </w:p>
    <w:p w14:paraId="52DC743E" w14:textId="77777777" w:rsidR="007458E2" w:rsidRPr="00D06136" w:rsidRDefault="007458E2" w:rsidP="00D06136">
      <w:pPr>
        <w:rPr>
          <w:sz w:val="24"/>
          <w:u w:val="single"/>
        </w:rPr>
      </w:pPr>
      <w:r w:rsidRPr="00D06136">
        <w:rPr>
          <w:sz w:val="24"/>
          <w:u w:val="single"/>
        </w:rPr>
        <w:t>Arithmetic instruction format</w:t>
      </w:r>
    </w:p>
    <w:p w14:paraId="6E646176"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3982F471"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BFBDE23"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14:paraId="28859858"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14:paraId="2832213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900" w:type="dxa"/>
            <w:tcBorders>
              <w:top w:val="single" w:sz="4" w:space="0" w:color="auto"/>
              <w:left w:val="single" w:sz="4" w:space="0" w:color="auto"/>
              <w:bottom w:val="single" w:sz="4" w:space="0" w:color="auto"/>
              <w:right w:val="single" w:sz="4" w:space="0" w:color="auto"/>
            </w:tcBorders>
            <w:hideMark/>
          </w:tcPr>
          <w:p w14:paraId="26310C21"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1980" w:type="dxa"/>
            <w:tcBorders>
              <w:top w:val="single" w:sz="4" w:space="0" w:color="auto"/>
              <w:left w:val="single" w:sz="4" w:space="0" w:color="auto"/>
              <w:bottom w:val="single" w:sz="4" w:space="0" w:color="auto"/>
              <w:right w:val="single" w:sz="4" w:space="0" w:color="auto"/>
            </w:tcBorders>
            <w:hideMark/>
          </w:tcPr>
          <w:p w14:paraId="42AB1CF6" w14:textId="77777777"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0832" behindDoc="0" locked="0" layoutInCell="1" allowOverlap="1" wp14:anchorId="4D6E60FF" wp14:editId="7F26D2ED">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0237B1" id="Line 7" o:spid="_x0000_s1026" style="position:absolute;z-index:25164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reg      000</w:t>
            </w:r>
          </w:p>
        </w:tc>
      </w:tr>
    </w:tbl>
    <w:p w14:paraId="6FE85C2E" w14:textId="77777777" w:rsidR="007458E2" w:rsidRPr="007458E2" w:rsidRDefault="007458E2" w:rsidP="007458E2">
      <w:pPr>
        <w:widowControl/>
        <w:spacing w:line="240" w:lineRule="auto"/>
        <w:rPr>
          <w:rFonts w:ascii="Times New Roman" w:hAnsi="Times New Roman"/>
          <w:sz w:val="24"/>
          <w:szCs w:val="24"/>
        </w:rPr>
      </w:pPr>
    </w:p>
    <w:p w14:paraId="4025355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reg is the source register. D-reg is the destination register. The last 12 bits are always 0, as they are not used.</w:t>
      </w:r>
    </w:p>
    <w:p w14:paraId="6E7C2258" w14:textId="77777777" w:rsidR="007458E2" w:rsidRDefault="007458E2" w:rsidP="007458E2">
      <w:pPr>
        <w:widowControl/>
        <w:spacing w:line="240" w:lineRule="auto"/>
        <w:rPr>
          <w:rFonts w:ascii="Times New Roman" w:hAnsi="Times New Roman"/>
          <w:sz w:val="24"/>
          <w:szCs w:val="24"/>
        </w:rPr>
      </w:pPr>
    </w:p>
    <w:p w14:paraId="2B3E7EB5" w14:textId="77777777" w:rsidR="00A84D48" w:rsidRPr="007458E2" w:rsidRDefault="00A84D48" w:rsidP="00D06136"/>
    <w:p w14:paraId="178FBF99" w14:textId="77777777" w:rsidR="007458E2" w:rsidRPr="00D06136" w:rsidRDefault="007458E2" w:rsidP="00D06136">
      <w:pPr>
        <w:rPr>
          <w:sz w:val="24"/>
          <w:u w:val="single"/>
        </w:rPr>
      </w:pPr>
      <w:r w:rsidRPr="00D06136">
        <w:rPr>
          <w:sz w:val="24"/>
          <w:u w:val="single"/>
        </w:rPr>
        <w:t>Conditional Branch and Immediate format</w:t>
      </w:r>
    </w:p>
    <w:p w14:paraId="00B5FBE5" w14:textId="77777777"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4176BBE6"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608D333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14:paraId="23F2B992"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14:paraId="31C5ED42"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reg</w:t>
            </w:r>
          </w:p>
        </w:tc>
        <w:tc>
          <w:tcPr>
            <w:tcW w:w="900" w:type="dxa"/>
            <w:tcBorders>
              <w:top w:val="single" w:sz="4" w:space="0" w:color="auto"/>
              <w:left w:val="single" w:sz="4" w:space="0" w:color="auto"/>
              <w:bottom w:val="single" w:sz="4" w:space="0" w:color="auto"/>
              <w:right w:val="single" w:sz="4" w:space="0" w:color="auto"/>
            </w:tcBorders>
            <w:hideMark/>
          </w:tcPr>
          <w:p w14:paraId="112BC0F1"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reg</w:t>
            </w:r>
          </w:p>
        </w:tc>
        <w:tc>
          <w:tcPr>
            <w:tcW w:w="1980" w:type="dxa"/>
            <w:tcBorders>
              <w:top w:val="single" w:sz="4" w:space="0" w:color="auto"/>
              <w:left w:val="single" w:sz="4" w:space="0" w:color="auto"/>
              <w:bottom w:val="single" w:sz="4" w:space="0" w:color="auto"/>
              <w:right w:val="single" w:sz="4" w:space="0" w:color="auto"/>
            </w:tcBorders>
            <w:hideMark/>
          </w:tcPr>
          <w:p w14:paraId="5695875C"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14:paraId="03133A7A" w14:textId="77777777" w:rsidR="007458E2" w:rsidRPr="007458E2" w:rsidRDefault="007458E2" w:rsidP="007458E2">
      <w:pPr>
        <w:widowControl/>
        <w:spacing w:line="240" w:lineRule="auto"/>
        <w:rPr>
          <w:rFonts w:ascii="Times New Roman" w:hAnsi="Times New Roman"/>
          <w:sz w:val="28"/>
          <w:szCs w:val="24"/>
        </w:rPr>
      </w:pPr>
    </w:p>
    <w:p w14:paraId="13B71E95"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The first two bits are always 01, indicating that the instruction is a Conditional Branch and Immediate type of instruction. B-reg is the base register. D-reg is the destination register. The last 16 bits may be an address or an immediate data. </w:t>
      </w:r>
    </w:p>
    <w:p w14:paraId="731CFFD0"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reg is always 0000.</w:t>
      </w:r>
    </w:p>
    <w:p w14:paraId="3A8EBC8F"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14:paraId="10E4864E"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14:paraId="2A011556" w14:textId="77777777" w:rsidR="007458E2" w:rsidRPr="007458E2" w:rsidRDefault="007458E2" w:rsidP="007458E2">
      <w:pPr>
        <w:widowControl/>
        <w:spacing w:line="240" w:lineRule="auto"/>
        <w:ind w:left="360"/>
        <w:rPr>
          <w:rFonts w:ascii="Times New Roman" w:hAnsi="Times New Roman"/>
          <w:sz w:val="24"/>
          <w:szCs w:val="24"/>
        </w:rPr>
      </w:pPr>
    </w:p>
    <w:p w14:paraId="069C4429" w14:textId="77777777"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reg) + Address</w:t>
      </w:r>
    </w:p>
    <w:p w14:paraId="33EF8A0C" w14:textId="77777777" w:rsidR="007458E2" w:rsidRPr="007458E2" w:rsidRDefault="007458E2" w:rsidP="007458E2">
      <w:pPr>
        <w:widowControl/>
        <w:spacing w:line="240" w:lineRule="auto"/>
        <w:ind w:left="360" w:firstLine="360"/>
        <w:rPr>
          <w:rFonts w:ascii="Times New Roman" w:hAnsi="Times New Roman"/>
          <w:sz w:val="24"/>
          <w:szCs w:val="24"/>
        </w:rPr>
      </w:pPr>
    </w:p>
    <w:p w14:paraId="078FCE32"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Conditional Branch checks for B and D reg to cause a branch, to a specified Address, or not</w:t>
      </w:r>
    </w:p>
    <w:p w14:paraId="32E613DB" w14:textId="77777777" w:rsidR="007458E2" w:rsidRPr="007458E2" w:rsidRDefault="007458E2" w:rsidP="007458E2">
      <w:pPr>
        <w:widowControl/>
        <w:spacing w:line="240" w:lineRule="auto"/>
        <w:rPr>
          <w:rFonts w:ascii="Times New Roman" w:hAnsi="Times New Roman"/>
          <w:sz w:val="24"/>
          <w:szCs w:val="24"/>
        </w:rPr>
      </w:pPr>
    </w:p>
    <w:p w14:paraId="3F947B2C" w14:textId="77777777" w:rsidR="007458E2" w:rsidRPr="007458E2" w:rsidRDefault="007458E2" w:rsidP="007458E2">
      <w:pPr>
        <w:widowControl/>
        <w:spacing w:line="240" w:lineRule="auto"/>
        <w:rPr>
          <w:rFonts w:ascii="Times New Roman" w:hAnsi="Times New Roman"/>
          <w:sz w:val="24"/>
          <w:szCs w:val="24"/>
        </w:rPr>
      </w:pPr>
    </w:p>
    <w:p w14:paraId="3E460CD1" w14:textId="77777777" w:rsidR="007458E2" w:rsidRPr="00D06136" w:rsidRDefault="007458E2" w:rsidP="00D06136">
      <w:pPr>
        <w:rPr>
          <w:sz w:val="24"/>
          <w:u w:val="single"/>
        </w:rPr>
      </w:pPr>
      <w:r w:rsidRPr="00D06136">
        <w:rPr>
          <w:sz w:val="24"/>
          <w:u w:val="single"/>
        </w:rPr>
        <w:t xml:space="preserve">Unconditional Jump format  </w:t>
      </w:r>
    </w:p>
    <w:p w14:paraId="206692DB"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14:paraId="64258453"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A1CA8BD"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14:paraId="58821195"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14:paraId="10E96071"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14:paraId="0E52439D" w14:textId="77777777" w:rsidR="007458E2" w:rsidRPr="007458E2" w:rsidRDefault="007458E2" w:rsidP="007458E2">
      <w:pPr>
        <w:widowControl/>
        <w:spacing w:line="240" w:lineRule="auto"/>
        <w:ind w:right="-360"/>
        <w:rPr>
          <w:rFonts w:ascii="Times New Roman" w:hAnsi="Times New Roman"/>
          <w:sz w:val="24"/>
          <w:szCs w:val="24"/>
        </w:rPr>
      </w:pPr>
    </w:p>
    <w:p w14:paraId="04F8A140" w14:textId="77777777"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14:paraId="514EC51A" w14:textId="77777777" w:rsidR="00A84D48" w:rsidRDefault="00A84D48" w:rsidP="00A84D48">
      <w:pPr>
        <w:widowControl/>
        <w:spacing w:line="240" w:lineRule="auto"/>
        <w:ind w:right="-360"/>
        <w:rPr>
          <w:rFonts w:ascii="Times New Roman" w:hAnsi="Times New Roman"/>
          <w:sz w:val="24"/>
          <w:szCs w:val="24"/>
        </w:rPr>
      </w:pPr>
    </w:p>
    <w:p w14:paraId="55EC60C4" w14:textId="5087A3EE" w:rsidR="00D06136" w:rsidRDefault="00D06136">
      <w:pPr>
        <w:widowControl/>
        <w:spacing w:line="240" w:lineRule="auto"/>
        <w:rPr>
          <w:rFonts w:ascii="Times New Roman" w:hAnsi="Times New Roman"/>
          <w:sz w:val="24"/>
          <w:szCs w:val="24"/>
        </w:rPr>
      </w:pPr>
      <w:r>
        <w:rPr>
          <w:rFonts w:ascii="Times New Roman" w:hAnsi="Times New Roman"/>
          <w:sz w:val="24"/>
          <w:szCs w:val="24"/>
        </w:rPr>
        <w:br w:type="page"/>
      </w:r>
    </w:p>
    <w:p w14:paraId="684935BD" w14:textId="77777777" w:rsidR="007458E2" w:rsidRPr="00D06136" w:rsidRDefault="007458E2" w:rsidP="00D06136">
      <w:pPr>
        <w:rPr>
          <w:sz w:val="24"/>
          <w:u w:val="single"/>
        </w:rPr>
      </w:pPr>
      <w:r w:rsidRPr="00D06136">
        <w:rPr>
          <w:sz w:val="24"/>
          <w:u w:val="single"/>
        </w:rPr>
        <w:lastRenderedPageBreak/>
        <w:t>Input and Output instruction format</w:t>
      </w:r>
    </w:p>
    <w:p w14:paraId="5B9F7B23"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0B9D55DC"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043C1A3"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1</w:t>
            </w:r>
          </w:p>
        </w:tc>
        <w:tc>
          <w:tcPr>
            <w:tcW w:w="1440" w:type="dxa"/>
            <w:tcBorders>
              <w:top w:val="single" w:sz="4" w:space="0" w:color="auto"/>
              <w:left w:val="single" w:sz="4" w:space="0" w:color="auto"/>
              <w:bottom w:val="single" w:sz="4" w:space="0" w:color="auto"/>
              <w:right w:val="single" w:sz="4" w:space="0" w:color="auto"/>
            </w:tcBorders>
            <w:hideMark/>
          </w:tcPr>
          <w:p w14:paraId="12684E7A"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14:paraId="46976401"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14:paraId="38E4515B"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14:paraId="2A11E57A"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14:paraId="2DF398E9" w14:textId="77777777" w:rsidR="007458E2" w:rsidRPr="007458E2" w:rsidRDefault="007458E2" w:rsidP="007458E2">
      <w:pPr>
        <w:widowControl/>
        <w:spacing w:line="240" w:lineRule="auto"/>
        <w:ind w:right="-360"/>
        <w:rPr>
          <w:rFonts w:ascii="Times New Roman" w:hAnsi="Times New Roman"/>
          <w:sz w:val="24"/>
          <w:szCs w:val="24"/>
        </w:rPr>
      </w:pPr>
    </w:p>
    <w:p w14:paraId="753E0120"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14:paraId="66BE2AB3" w14:textId="77777777"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14:paraId="2878FB75" w14:textId="77777777"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14:paraId="44537698" w14:textId="77777777" w:rsidR="007458E2" w:rsidRPr="007458E2" w:rsidRDefault="007458E2" w:rsidP="007458E2">
      <w:pPr>
        <w:widowControl/>
        <w:spacing w:line="240" w:lineRule="auto"/>
        <w:ind w:right="-360"/>
        <w:rPr>
          <w:rFonts w:ascii="Times New Roman" w:hAnsi="Times New Roman"/>
          <w:sz w:val="24"/>
          <w:szCs w:val="24"/>
        </w:rPr>
      </w:pPr>
    </w:p>
    <w:p w14:paraId="50F97CCF" w14:textId="77777777" w:rsidR="007458E2" w:rsidRPr="007458E2" w:rsidRDefault="007458E2" w:rsidP="007458E2">
      <w:pPr>
        <w:widowControl/>
        <w:spacing w:line="240" w:lineRule="auto"/>
        <w:ind w:right="-360"/>
        <w:rPr>
          <w:rFonts w:ascii="Times New Roman" w:hAnsi="Times New Roman"/>
          <w:sz w:val="28"/>
          <w:szCs w:val="24"/>
        </w:rPr>
      </w:pPr>
    </w:p>
    <w:p w14:paraId="0E35F801" w14:textId="77777777" w:rsidR="007458E2" w:rsidRPr="00D06136" w:rsidRDefault="007458E2" w:rsidP="00D06136">
      <w:pPr>
        <w:rPr>
          <w:sz w:val="24"/>
          <w:u w:val="single"/>
        </w:rPr>
      </w:pPr>
      <w:r w:rsidRPr="00D06136">
        <w:rPr>
          <w:sz w:val="24"/>
          <w:u w:val="single"/>
        </w:rPr>
        <w:t xml:space="preserve">Registers  </w:t>
      </w:r>
    </w:p>
    <w:p w14:paraId="4777F9EE"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14:paraId="60BC08CF"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14:paraId="28AAD5E0"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14:paraId="3CDBC2B3"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14:paraId="55C91C13" w14:textId="77777777" w:rsidR="007458E2" w:rsidRDefault="007458E2" w:rsidP="007458E2">
      <w:pPr>
        <w:widowControl/>
        <w:spacing w:line="240" w:lineRule="auto"/>
        <w:ind w:right="-360"/>
        <w:rPr>
          <w:rFonts w:ascii="Times New Roman" w:hAnsi="Times New Roman"/>
          <w:sz w:val="24"/>
          <w:szCs w:val="24"/>
        </w:rPr>
      </w:pPr>
    </w:p>
    <w:p w14:paraId="1F46F6F2" w14:textId="77777777" w:rsidR="00A84D48" w:rsidRPr="007458E2" w:rsidRDefault="00A84D48" w:rsidP="007458E2">
      <w:pPr>
        <w:widowControl/>
        <w:spacing w:line="240" w:lineRule="auto"/>
        <w:ind w:right="-360"/>
        <w:rPr>
          <w:rFonts w:ascii="Times New Roman" w:hAnsi="Times New Roman"/>
          <w:sz w:val="24"/>
          <w:szCs w:val="24"/>
        </w:rPr>
      </w:pPr>
    </w:p>
    <w:p w14:paraId="007C66ED" w14:textId="77777777" w:rsidR="007458E2" w:rsidRPr="00D06136" w:rsidRDefault="007458E2" w:rsidP="00D06136">
      <w:pPr>
        <w:rPr>
          <w:sz w:val="24"/>
          <w:u w:val="single"/>
        </w:rPr>
      </w:pPr>
      <w:r w:rsidRPr="00D06136">
        <w:rPr>
          <w:sz w:val="24"/>
          <w:u w:val="single"/>
        </w:rPr>
        <w:t>Buffers</w:t>
      </w:r>
    </w:p>
    <w:p w14:paraId="3F8550BD"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14:paraId="787736CD"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14:paraId="107E6178"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14:paraId="5B6DE9F8" w14:textId="267A05AD" w:rsidR="00D06136" w:rsidRDefault="00D06136">
      <w:pPr>
        <w:widowControl/>
        <w:spacing w:line="240" w:lineRule="auto"/>
        <w:rPr>
          <w:b/>
        </w:rPr>
      </w:pPr>
      <w:r>
        <w:br w:type="page"/>
      </w:r>
    </w:p>
    <w:p w14:paraId="32388F4C" w14:textId="3EDE1B18" w:rsidR="007458E2" w:rsidRDefault="00D06136" w:rsidP="00D06136">
      <w:pPr>
        <w:pStyle w:val="Heading2"/>
      </w:pPr>
      <w:bookmarkStart w:id="125" w:name="_Toc511877712"/>
      <w:r>
        <w:lastRenderedPageBreak/>
        <w:t>Appendix B: Instruction Set</w:t>
      </w:r>
      <w:bookmarkEnd w:id="125"/>
    </w:p>
    <w:p w14:paraId="22B5C3D6" w14:textId="77777777" w:rsidR="007458E2" w:rsidRDefault="007458E2" w:rsidP="007458E2">
      <w:pPr>
        <w:rPr>
          <w:sz w:val="28"/>
        </w:rPr>
      </w:pPr>
    </w:p>
    <w:p w14:paraId="32269C12" w14:textId="77777777"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14:paraId="7B173A7F"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E3E2247" w14:textId="77777777"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14:paraId="00B5B911" w14:textId="77777777"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14:paraId="5689684A" w14:textId="77777777"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14:paraId="7072B1AD" w14:textId="77777777" w:rsidR="007458E2" w:rsidRPr="007458E2" w:rsidRDefault="007458E2" w:rsidP="007458E2">
            <w:r w:rsidRPr="007458E2">
              <w:t>Reads content of I/P buffer into a accumulator</w:t>
            </w:r>
          </w:p>
        </w:tc>
      </w:tr>
      <w:tr w:rsidR="007458E2" w:rsidRPr="007458E2" w14:paraId="5EA6F80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52C15B2" w14:textId="77777777"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14:paraId="4749155F" w14:textId="77777777"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14:paraId="59C5B0D5" w14:textId="77777777"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14:paraId="101DB49F" w14:textId="77777777" w:rsidR="007458E2" w:rsidRPr="007458E2" w:rsidRDefault="007458E2" w:rsidP="007458E2">
            <w:r w:rsidRPr="007458E2">
              <w:t>Writes the content of accumulator into O/P buffer</w:t>
            </w:r>
          </w:p>
        </w:tc>
      </w:tr>
      <w:tr w:rsidR="007458E2" w:rsidRPr="007458E2" w14:paraId="4F69397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686DEB8" w14:textId="77777777"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14:paraId="3F1B0412" w14:textId="77777777"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14:paraId="0A780E78"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3ACFC299" w14:textId="77777777" w:rsidR="007458E2" w:rsidRPr="007458E2" w:rsidRDefault="007458E2" w:rsidP="007458E2">
            <w:r w:rsidRPr="007458E2">
              <w:t>Stores content of a reg.  into an address</w:t>
            </w:r>
          </w:p>
        </w:tc>
      </w:tr>
      <w:tr w:rsidR="007458E2" w:rsidRPr="007458E2" w14:paraId="16E921E9"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2CEEB9E" w14:textId="77777777"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14:paraId="2731CE43" w14:textId="77777777"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14:paraId="3CC2AD37"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137BFEC2" w14:textId="77777777" w:rsidR="007458E2" w:rsidRPr="007458E2" w:rsidRDefault="007458E2" w:rsidP="007458E2">
            <w:r w:rsidRPr="007458E2">
              <w:t>Loads the content of an address into a reg.</w:t>
            </w:r>
          </w:p>
        </w:tc>
      </w:tr>
      <w:tr w:rsidR="007458E2" w:rsidRPr="007458E2" w14:paraId="28C5C97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8C69B6C" w14:textId="77777777"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14:paraId="4645456B" w14:textId="77777777"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14:paraId="6A84E2C6"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06FCBC05" w14:textId="77777777" w:rsidR="007458E2" w:rsidRPr="007458E2" w:rsidRDefault="007458E2" w:rsidP="007458E2">
            <w:r w:rsidRPr="007458E2">
              <w:t>Transfers the content of one register into another</w:t>
            </w:r>
          </w:p>
        </w:tc>
      </w:tr>
      <w:tr w:rsidR="007458E2" w:rsidRPr="007458E2" w14:paraId="5B36ACB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6CF6054" w14:textId="77777777"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14:paraId="1CAF5EE5" w14:textId="77777777"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14:paraId="0ED82BA5"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160F121D" w14:textId="77777777" w:rsidR="007458E2" w:rsidRPr="007458E2" w:rsidRDefault="007458E2" w:rsidP="007458E2">
            <w:r w:rsidRPr="007458E2">
              <w:t>Adds content of two S-regs into D-reg</w:t>
            </w:r>
          </w:p>
        </w:tc>
      </w:tr>
      <w:tr w:rsidR="007458E2" w:rsidRPr="007458E2" w14:paraId="4F223A9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5B8CBB93" w14:textId="77777777"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14:paraId="4104E11A" w14:textId="77777777"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14:paraId="733C6F18"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707EE4F3" w14:textId="77777777" w:rsidR="007458E2" w:rsidRPr="007458E2" w:rsidRDefault="007458E2" w:rsidP="007458E2">
            <w:r w:rsidRPr="007458E2">
              <w:t>Subtracts content of two S-regs into D-reg</w:t>
            </w:r>
          </w:p>
        </w:tc>
      </w:tr>
      <w:tr w:rsidR="007458E2" w:rsidRPr="007458E2" w14:paraId="26F434E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F2E4D27" w14:textId="77777777"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14:paraId="5E52C801" w14:textId="77777777"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14:paraId="28CFAB80"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41F31EDF" w14:textId="77777777" w:rsidR="007458E2" w:rsidRPr="007458E2" w:rsidRDefault="007458E2" w:rsidP="007458E2">
            <w:r w:rsidRPr="007458E2">
              <w:t>Multiplies content of two S-regs into D-reg</w:t>
            </w:r>
          </w:p>
        </w:tc>
      </w:tr>
      <w:tr w:rsidR="007458E2" w:rsidRPr="007458E2" w14:paraId="1E4BFA70"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19DED8B" w14:textId="77777777"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14:paraId="22AE9164" w14:textId="77777777"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14:paraId="1E0C5D08"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5B59C79F" w14:textId="77777777" w:rsidR="007458E2" w:rsidRPr="007458E2" w:rsidRDefault="007458E2" w:rsidP="007458E2">
            <w:r w:rsidRPr="007458E2">
              <w:t>Divides content of two S-regs into D-reg</w:t>
            </w:r>
          </w:p>
        </w:tc>
      </w:tr>
      <w:tr w:rsidR="007458E2" w:rsidRPr="007458E2" w14:paraId="31672F19"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3D36A69" w14:textId="77777777"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14:paraId="40A6222D" w14:textId="77777777"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14:paraId="4079DEA1"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1E5EAEDE" w14:textId="77777777" w:rsidR="007458E2" w:rsidRPr="007458E2" w:rsidRDefault="007458E2" w:rsidP="007458E2">
            <w:r w:rsidRPr="007458E2">
              <w:t>Logical AND of two S-regs into D-reg</w:t>
            </w:r>
          </w:p>
        </w:tc>
      </w:tr>
      <w:tr w:rsidR="007458E2" w:rsidRPr="007458E2" w14:paraId="06B56E4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5E86B19D" w14:textId="77777777"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14:paraId="7058C493" w14:textId="77777777"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14:paraId="187A34DD"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234AC6B2" w14:textId="77777777" w:rsidR="007458E2" w:rsidRPr="007458E2" w:rsidRDefault="007458E2" w:rsidP="007458E2">
            <w:r w:rsidRPr="007458E2">
              <w:t>Logical OR of two S-regs into D-reg</w:t>
            </w:r>
          </w:p>
        </w:tc>
      </w:tr>
      <w:tr w:rsidR="007458E2" w:rsidRPr="007458E2" w14:paraId="28FAAEFB"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7954B544" w14:textId="77777777"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14:paraId="41BAEE3C" w14:textId="77777777"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14:paraId="3B524971"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5ED83F21" w14:textId="77777777" w:rsidR="007458E2" w:rsidRPr="007458E2" w:rsidRDefault="007458E2" w:rsidP="007458E2">
            <w:r w:rsidRPr="007458E2">
              <w:t>Transfers address/data directly into a register</w:t>
            </w:r>
          </w:p>
        </w:tc>
      </w:tr>
      <w:tr w:rsidR="007458E2" w:rsidRPr="007458E2" w14:paraId="1EB8051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4178C6E" w14:textId="77777777"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14:paraId="0673291D" w14:textId="77777777"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14:paraId="0AFCE626"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3160484" w14:textId="77777777" w:rsidR="007458E2" w:rsidRPr="007458E2" w:rsidRDefault="007458E2" w:rsidP="007458E2">
            <w:r w:rsidRPr="007458E2">
              <w:t>Adds a data value directly to the content of a register</w:t>
            </w:r>
          </w:p>
        </w:tc>
      </w:tr>
      <w:tr w:rsidR="007458E2" w:rsidRPr="007458E2" w14:paraId="47AEEDCD"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4A7DB43" w14:textId="77777777"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14:paraId="06934AA6" w14:textId="77777777"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14:paraId="5BA36359"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6272B25" w14:textId="77777777" w:rsidR="007458E2" w:rsidRPr="007458E2" w:rsidRDefault="007458E2" w:rsidP="007458E2">
            <w:r w:rsidRPr="007458E2">
              <w:t>Multiplies a data value directly with the content of a register</w:t>
            </w:r>
          </w:p>
        </w:tc>
      </w:tr>
      <w:tr w:rsidR="007458E2" w:rsidRPr="007458E2" w14:paraId="1AA163B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CE5B6A1" w14:textId="77777777"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14:paraId="339BFA35" w14:textId="77777777"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14:paraId="01DA942E"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397362C8" w14:textId="77777777" w:rsidR="007458E2" w:rsidRPr="007458E2" w:rsidRDefault="007458E2" w:rsidP="007458E2">
            <w:r w:rsidRPr="007458E2">
              <w:t>Divides a data directly to the content of a register</w:t>
            </w:r>
          </w:p>
        </w:tc>
      </w:tr>
      <w:tr w:rsidR="007458E2" w:rsidRPr="007458E2" w14:paraId="69F81C8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C7BDBF1" w14:textId="77777777"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14:paraId="76B192AD" w14:textId="77777777"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14:paraId="1554E6CB"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7526BB9B" w14:textId="77777777" w:rsidR="007458E2" w:rsidRPr="007458E2" w:rsidRDefault="007458E2" w:rsidP="007458E2">
            <w:r w:rsidRPr="007458E2">
              <w:t>Loads a data/address directly to the content of a register</w:t>
            </w:r>
          </w:p>
        </w:tc>
      </w:tr>
      <w:tr w:rsidR="007458E2" w:rsidRPr="007458E2" w14:paraId="2D53E2FD"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E6C0EC8" w14:textId="77777777"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14:paraId="42800C63" w14:textId="77777777"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14:paraId="45680403"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426EBCF5" w14:textId="77777777" w:rsidR="007458E2" w:rsidRPr="007458E2" w:rsidRDefault="007458E2" w:rsidP="007458E2">
            <w:r w:rsidRPr="007458E2">
              <w:t>Sets the D-reg to 1 if  first S-reg is less than the B-reg; 0 otherwise</w:t>
            </w:r>
          </w:p>
        </w:tc>
      </w:tr>
      <w:tr w:rsidR="007458E2" w:rsidRPr="007458E2" w14:paraId="0DBF776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637D18A" w14:textId="77777777"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14:paraId="266E5581" w14:textId="77777777"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14:paraId="71D2FC71"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462B7F4D" w14:textId="77777777" w:rsidR="007458E2" w:rsidRPr="007458E2" w:rsidRDefault="007458E2" w:rsidP="007458E2">
            <w:r w:rsidRPr="007458E2">
              <w:t>Sets the D-reg to 1 if  first S-reg is less than a data; 0 otherwise</w:t>
            </w:r>
          </w:p>
        </w:tc>
      </w:tr>
      <w:tr w:rsidR="007458E2" w:rsidRPr="007458E2" w14:paraId="6DC86CA7"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55385E1" w14:textId="77777777"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14:paraId="7043C0B5" w14:textId="77777777"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14:paraId="7244D3E4" w14:textId="77777777"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14:paraId="5581C0A5" w14:textId="77777777" w:rsidR="007458E2" w:rsidRPr="007458E2" w:rsidRDefault="007458E2" w:rsidP="007458E2">
            <w:r w:rsidRPr="007458E2">
              <w:t>Logical end of program</w:t>
            </w:r>
          </w:p>
        </w:tc>
      </w:tr>
      <w:tr w:rsidR="007458E2" w:rsidRPr="007458E2" w14:paraId="427FCA8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CFD4664" w14:textId="77777777"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14:paraId="5B8250C1" w14:textId="77777777"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14:paraId="3160E191" w14:textId="77777777"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14:paraId="6CBA4F44" w14:textId="77777777" w:rsidR="007458E2" w:rsidRPr="007458E2" w:rsidRDefault="007458E2" w:rsidP="007458E2">
            <w:r w:rsidRPr="007458E2">
              <w:t>Does nothing and moves to next instruction</w:t>
            </w:r>
          </w:p>
        </w:tc>
      </w:tr>
      <w:tr w:rsidR="007458E2" w:rsidRPr="007458E2" w14:paraId="4965D08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B8898CC" w14:textId="77777777"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14:paraId="025A8D19" w14:textId="77777777"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14:paraId="66E3BA64" w14:textId="77777777"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14:paraId="49728504" w14:textId="77777777" w:rsidR="007458E2" w:rsidRPr="007458E2" w:rsidRDefault="007458E2" w:rsidP="007458E2">
            <w:r w:rsidRPr="007458E2">
              <w:t>Jumps to a specified location</w:t>
            </w:r>
          </w:p>
        </w:tc>
      </w:tr>
      <w:tr w:rsidR="007458E2" w:rsidRPr="007458E2" w14:paraId="1BD05C3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1FCCDD6" w14:textId="77777777"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14:paraId="3A7176F0" w14:textId="77777777"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14:paraId="2DECBA1E"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6DACDE12" w14:textId="77777777" w:rsidR="007458E2" w:rsidRPr="007458E2" w:rsidRDefault="007458E2" w:rsidP="007458E2">
            <w:r w:rsidRPr="007458E2">
              <w:t>Branches to an address when content of B-reg = D-reg</w:t>
            </w:r>
          </w:p>
        </w:tc>
      </w:tr>
      <w:tr w:rsidR="007458E2" w:rsidRPr="007458E2" w14:paraId="368E81F8"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236D7CD3" w14:textId="77777777"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14:paraId="3A5A66E5" w14:textId="77777777"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14:paraId="392A3A88"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41436FE" w14:textId="77777777" w:rsidR="007458E2" w:rsidRPr="007458E2" w:rsidRDefault="007458E2" w:rsidP="007458E2">
            <w:r w:rsidRPr="007458E2">
              <w:t>Branches to an address when content of B-reg &lt;&gt; D-reg</w:t>
            </w:r>
          </w:p>
        </w:tc>
      </w:tr>
      <w:tr w:rsidR="007458E2" w:rsidRPr="007458E2" w14:paraId="3B39D58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41CDCD1" w14:textId="77777777"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14:paraId="324FE99C" w14:textId="77777777"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14:paraId="3EC1DB8A"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E101D1E" w14:textId="77777777" w:rsidR="007458E2" w:rsidRPr="007458E2" w:rsidRDefault="007458E2" w:rsidP="007458E2">
            <w:r w:rsidRPr="007458E2">
              <w:t>Branches to an address when content of B-reg = 0</w:t>
            </w:r>
          </w:p>
        </w:tc>
      </w:tr>
      <w:tr w:rsidR="007458E2" w:rsidRPr="007458E2" w14:paraId="0615031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4C1566A" w14:textId="77777777"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14:paraId="781CE716" w14:textId="77777777"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14:paraId="07DA3B3F"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5A1F83ED" w14:textId="77777777" w:rsidR="007458E2" w:rsidRPr="007458E2" w:rsidRDefault="007458E2" w:rsidP="007458E2">
            <w:r w:rsidRPr="007458E2">
              <w:t>Branches to an address when content of B-reg &lt;&gt; 0</w:t>
            </w:r>
          </w:p>
        </w:tc>
      </w:tr>
      <w:tr w:rsidR="007458E2" w:rsidRPr="007458E2" w14:paraId="1DD2102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F24B46A" w14:textId="77777777"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14:paraId="6E2A3AA5" w14:textId="77777777"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14:paraId="6518BAC2"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00C19732" w14:textId="77777777" w:rsidR="007458E2" w:rsidRPr="007458E2" w:rsidRDefault="007458E2" w:rsidP="007458E2">
            <w:r w:rsidRPr="007458E2">
              <w:t>Branches to an address when content of B-reg &gt; 0</w:t>
            </w:r>
          </w:p>
        </w:tc>
      </w:tr>
      <w:tr w:rsidR="007458E2" w:rsidRPr="007458E2" w14:paraId="7A9A788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EC2DB2D" w14:textId="77777777"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14:paraId="345F0A01" w14:textId="77777777"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14:paraId="3D0F907B"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1926A527" w14:textId="77777777" w:rsidR="007458E2" w:rsidRPr="007458E2" w:rsidRDefault="007458E2" w:rsidP="007458E2">
            <w:pPr>
              <w:rPr>
                <w:b/>
                <w:bCs/>
              </w:rPr>
            </w:pPr>
            <w:r w:rsidRPr="007458E2">
              <w:t>Branches to an address when content of B-reg &lt; 0</w:t>
            </w:r>
          </w:p>
        </w:tc>
      </w:tr>
    </w:tbl>
    <w:p w14:paraId="130E7EBB" w14:textId="77777777" w:rsidR="007458E2" w:rsidRDefault="007458E2" w:rsidP="007458E2">
      <w:pPr>
        <w:rPr>
          <w:sz w:val="28"/>
        </w:rPr>
      </w:pPr>
    </w:p>
    <w:p w14:paraId="2E207B84" w14:textId="43F4C722" w:rsidR="00D06136" w:rsidRDefault="00D06136">
      <w:pPr>
        <w:widowControl/>
        <w:spacing w:line="240" w:lineRule="auto"/>
        <w:rPr>
          <w:b/>
        </w:rPr>
      </w:pPr>
      <w:r>
        <w:br w:type="page"/>
      </w:r>
    </w:p>
    <w:p w14:paraId="20884775" w14:textId="272A20C2" w:rsidR="002325EB" w:rsidRDefault="00D06136" w:rsidP="00D06136">
      <w:pPr>
        <w:pStyle w:val="Heading2"/>
      </w:pPr>
      <w:bookmarkStart w:id="126" w:name="_Toc511877713"/>
      <w:r>
        <w:lastRenderedPageBreak/>
        <w:t>Appendix C: Process Data Table (FCFS, 1 Thread, No Cache)</w:t>
      </w:r>
      <w:bookmarkEnd w:id="126"/>
    </w:p>
    <w:p w14:paraId="2F2F378B" w14:textId="77777777" w:rsidR="0024679C" w:rsidRPr="0024679C" w:rsidRDefault="0024679C" w:rsidP="0024679C"/>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14:paraId="5EA96C4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14:paraId="41729900"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14:paraId="6464761B"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ms):</w:t>
            </w:r>
          </w:p>
        </w:tc>
        <w:tc>
          <w:tcPr>
            <w:tcW w:w="1120" w:type="dxa"/>
            <w:tcBorders>
              <w:top w:val="single" w:sz="4" w:space="0" w:color="000000"/>
              <w:left w:val="nil"/>
              <w:bottom w:val="single" w:sz="4" w:space="0" w:color="000000"/>
              <w:right w:val="nil"/>
            </w:tcBorders>
            <w:shd w:val="clear" w:color="000000" w:fill="000000"/>
            <w:noWrap/>
            <w:vAlign w:val="bottom"/>
            <w:hideMark/>
          </w:tcPr>
          <w:p w14:paraId="7D13D33B"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7C9B6E13"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ms):</w:t>
            </w:r>
          </w:p>
        </w:tc>
        <w:tc>
          <w:tcPr>
            <w:tcW w:w="1120" w:type="dxa"/>
            <w:tcBorders>
              <w:top w:val="single" w:sz="4" w:space="0" w:color="000000"/>
              <w:left w:val="nil"/>
              <w:bottom w:val="single" w:sz="4" w:space="0" w:color="000000"/>
              <w:right w:val="nil"/>
            </w:tcBorders>
            <w:shd w:val="clear" w:color="000000" w:fill="000000"/>
            <w:noWrap/>
            <w:vAlign w:val="bottom"/>
            <w:hideMark/>
          </w:tcPr>
          <w:p w14:paraId="71DAC19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14:paraId="7042A7D5"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482D83B3"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14:paraId="15224478"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14:paraId="0DEDE5DA"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4AC0B4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14:paraId="773A808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14:paraId="1A62C3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14:paraId="5A01E8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14:paraId="164EEA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6C7511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23C41A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CAE833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344996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A97872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14:paraId="2227D9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14:paraId="6DDF2F6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14:paraId="2629B2D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14:paraId="28BEE6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3E923B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B07123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952A9B0"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05E1819E"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9BD13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14:paraId="459959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14:paraId="271E3E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14:paraId="4E5F6D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14:paraId="3DFC45F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12152E9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1A7FA4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438E62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2A8231C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373647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14:paraId="384F3C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14:paraId="52C7F86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5C91A9B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14:paraId="5B2895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14:paraId="3EFF9FF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FA8A5F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3F3C967"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5448363F"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FBCBC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14:paraId="66A38A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14:paraId="2AFB45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04B3105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14:paraId="64878FA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14:paraId="3F9F11F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48248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51290C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DE32DDE"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155EB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14:paraId="083B345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14:paraId="625350C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14:paraId="314DFE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14:paraId="183A1C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0866EF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004684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742155B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5C5DF5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4F6381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14:paraId="3767370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14:paraId="0DB640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14:paraId="23D893C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14:paraId="46AB33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14:paraId="30E1DF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44357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68DB783"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4CE0F60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1316537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14:paraId="5A8CD8E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14:paraId="686A7D4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14:paraId="5855A2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14:paraId="685561A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14:paraId="2E90496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05D4A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5F115D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4ACF46F7"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6D4B91E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14:paraId="072A4F6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14:paraId="7D35B4B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14:paraId="1063434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14:paraId="4B17B58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679B0C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22C0D0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EFD69C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3D1571A4"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CE245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14:paraId="5F911C2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14:paraId="5CF32B5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14:paraId="77D3650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14:paraId="03D79A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013BF7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4A1FC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5698B66"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7D8BB77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7AB5732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14:paraId="1E0F591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14:paraId="4DD98A9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14:paraId="2DA5B3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14:paraId="48F31C2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318BD4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C5DF51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B8FFA8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60D56C6"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40AD5B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14:paraId="5EB63E1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14:paraId="107842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14:paraId="709592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14:paraId="351452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14:paraId="679CE1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87DA2E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6DFE2D1"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5D07A1F7"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8C6C4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14:paraId="6C6DEC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14:paraId="5027D6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14:paraId="235B18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14:paraId="78C9AF1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6C4EE5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9C1084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D68801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552DD1A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8DD5A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14:paraId="2EF3E43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14:paraId="5D861B1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7CC951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14:paraId="523F5B5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14:paraId="63A111D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353760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890C6F8"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3DAB1D7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9D0473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14:paraId="2649ADA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14:paraId="7397A5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14:paraId="1BC363C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14:paraId="31D7CE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14:paraId="3F1D56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6379A52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4CC1B0DE"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31155EC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6896893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14:paraId="721AF02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14:paraId="0E7BD49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3F97AF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14:paraId="393670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14:paraId="787421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1A3009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FE0E09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0700D79D"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1BE26C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14:paraId="5862E9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14:paraId="65B2E6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1B43A7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14:paraId="0D7FE7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14:paraId="7EEE53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816EB7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42530C0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45EBD1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465C539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14:paraId="5EFE979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14:paraId="680BA6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14:paraId="220219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14:paraId="45A7F40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574A87B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1454E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ACF0E27"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294FB7D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318819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14:paraId="4D3EAC6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14:paraId="7868F6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6DB3927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14:paraId="1D066E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14:paraId="1ACD79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57C7DE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9B1E94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413BB45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24B91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14:paraId="5807E4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14:paraId="41D13C7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14:paraId="1309C2A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14:paraId="787C57B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553D7D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307E4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0D973C9"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F70A1E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A81808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14:paraId="452BE9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14:paraId="40A79B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14:paraId="790BE6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14:paraId="5895E41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14:paraId="095BECF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269DC84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E19D0E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2C8ACCA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6EFF451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14:paraId="520BB74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14:paraId="268363A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14:paraId="1991F7D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14:paraId="0FDE09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543008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1BBD3E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DBC5161"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438DB6C"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63D926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14:paraId="1CB5A9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14:paraId="003882A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14:paraId="12F9880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14:paraId="09E541D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14:paraId="3B1B217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1ADF87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C6906D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51059C5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4468C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14:paraId="217EB70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14:paraId="153FA0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14:paraId="44EC8B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14:paraId="41C12EE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2B3167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157B9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D7BCA1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7900998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F4AAAD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14:paraId="4E88C4A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14:paraId="6FED56F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14:paraId="7F2E3E2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14:paraId="2C1486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14:paraId="2A66F5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4AF5DC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5527F576"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DE53F5D"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270E3B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14:paraId="67FF93F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14:paraId="52DD4E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0F247B3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14:paraId="0597D3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14:paraId="2C87C2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6F4C1D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6253EC0"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3344224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0EBCB7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14:paraId="78C6D5F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14:paraId="7F0B75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7595FA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14:paraId="15C4ED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3EE4FB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194A95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F3083F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7D9D4BC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57E2EB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14:paraId="375E8B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14:paraId="412B325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14:paraId="3137A1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14:paraId="3E38C0A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14:paraId="224433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D764F4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ECCB089"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02EC0695"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1670696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14:paraId="718988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14:paraId="445543D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161814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14:paraId="34D46F7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54C5083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5D8F3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F06620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7AA2B6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33C539A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14:paraId="304186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14:paraId="5CBE7F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1334C2E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14:paraId="6A24D99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14:paraId="22BCB4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3C6D030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D191E3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14AED9BF"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6500A6D" w14:textId="77777777"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14:paraId="67ACC2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14:paraId="69B540D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14:paraId="6985315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14:paraId="35C31AD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14:paraId="18E99F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55969D1F" w14:textId="77777777"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E169DC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14:paraId="12E425B1" w14:textId="77777777" w:rsidR="001E1ECF" w:rsidRDefault="001E1ECF" w:rsidP="00B232A7"/>
    <w:p w14:paraId="5586BEB5" w14:textId="3F68A731" w:rsidR="00D06136" w:rsidRDefault="00D06136">
      <w:pPr>
        <w:widowControl/>
        <w:spacing w:line="240" w:lineRule="auto"/>
        <w:rPr>
          <w:b/>
        </w:rPr>
      </w:pPr>
      <w:r>
        <w:br w:type="page"/>
      </w:r>
    </w:p>
    <w:p w14:paraId="2CE2DBE4" w14:textId="161A928C" w:rsidR="00B232A7" w:rsidRDefault="00D06136" w:rsidP="00D06136">
      <w:pPr>
        <w:pStyle w:val="Heading2"/>
      </w:pPr>
      <w:bookmarkStart w:id="127" w:name="_Toc511877714"/>
      <w:r>
        <w:lastRenderedPageBreak/>
        <w:t>Appendix D: Process Data Table (Priority, 1 Thread, No Cache)</w:t>
      </w:r>
      <w:bookmarkEnd w:id="127"/>
    </w:p>
    <w:p w14:paraId="2D4F0391" w14:textId="77777777" w:rsidR="0024679C" w:rsidRPr="0024679C" w:rsidRDefault="0024679C" w:rsidP="0024679C"/>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14:paraId="277CB71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14:paraId="4B489509"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14:paraId="3A8A5F6C"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ms):</w:t>
            </w:r>
          </w:p>
        </w:tc>
        <w:tc>
          <w:tcPr>
            <w:tcW w:w="1200" w:type="dxa"/>
            <w:tcBorders>
              <w:top w:val="single" w:sz="4" w:space="0" w:color="000000"/>
              <w:left w:val="nil"/>
              <w:bottom w:val="single" w:sz="4" w:space="0" w:color="000000"/>
              <w:right w:val="nil"/>
            </w:tcBorders>
            <w:shd w:val="clear" w:color="000000" w:fill="000000"/>
            <w:noWrap/>
            <w:vAlign w:val="bottom"/>
            <w:hideMark/>
          </w:tcPr>
          <w:p w14:paraId="697B9450"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ms):</w:t>
            </w:r>
          </w:p>
        </w:tc>
        <w:tc>
          <w:tcPr>
            <w:tcW w:w="1600" w:type="dxa"/>
            <w:tcBorders>
              <w:top w:val="single" w:sz="4" w:space="0" w:color="000000"/>
              <w:left w:val="nil"/>
              <w:bottom w:val="single" w:sz="4" w:space="0" w:color="000000"/>
              <w:right w:val="nil"/>
            </w:tcBorders>
            <w:shd w:val="clear" w:color="000000" w:fill="000000"/>
            <w:noWrap/>
            <w:vAlign w:val="bottom"/>
            <w:hideMark/>
          </w:tcPr>
          <w:p w14:paraId="44F5B859"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ms):</w:t>
            </w:r>
          </w:p>
        </w:tc>
        <w:tc>
          <w:tcPr>
            <w:tcW w:w="1420" w:type="dxa"/>
            <w:tcBorders>
              <w:top w:val="single" w:sz="4" w:space="0" w:color="000000"/>
              <w:left w:val="nil"/>
              <w:bottom w:val="single" w:sz="4" w:space="0" w:color="000000"/>
              <w:right w:val="nil"/>
            </w:tcBorders>
            <w:shd w:val="clear" w:color="000000" w:fill="000000"/>
            <w:noWrap/>
            <w:vAlign w:val="bottom"/>
            <w:hideMark/>
          </w:tcPr>
          <w:p w14:paraId="21AE0EC4"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14:paraId="2D794647"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2089D9C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14:paraId="6375564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14:paraId="0F951B3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688D5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14:paraId="7A73A22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14:paraId="411FDE5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14:paraId="7EA0E63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14:paraId="7DAE05C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181FBB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469A1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35CF0F8"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246B60A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641942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14:paraId="7CDE469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14:paraId="7647945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33133E3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14:paraId="04460DF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0E924B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D5E52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696DB6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1F35562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6687C0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14:paraId="316BE93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14:paraId="13DE014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46E3B9A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14:paraId="295683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76FCD02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BCB37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E1ED09A"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141D905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5C36BE1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14:paraId="3B27E48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14:paraId="0476FD4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63DED4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14:paraId="768EC29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14:paraId="5DCB8F2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54031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ABA9CC8"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6FB359A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D36C10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14:paraId="4898139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14:paraId="0D337C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14:paraId="0B35E7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14:paraId="2DF388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14:paraId="72C1376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97782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8D71E53"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7E523EB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4E832D1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14:paraId="19669C7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14:paraId="108D161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0F942A5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14:paraId="422862B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225F88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5F913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7F6FC7D5"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1FBE9A37"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343E15B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14:paraId="4CD37F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14:paraId="68BCBA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2B4AEE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14:paraId="74AAB5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14:paraId="541315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B19863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D3F481F"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1072BAC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E2EF85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14:paraId="1AFACD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14:paraId="229AEC4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14:paraId="2C685D5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14:paraId="3AD136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14:paraId="0713AF6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93D912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9F5A97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7F0FBAC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1C73625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14:paraId="11918B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14:paraId="179B3E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14:paraId="39B01F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14:paraId="34B739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7419E5E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09534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70D94B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483F5FB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197D2C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14:paraId="72304D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14:paraId="42272C9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14:paraId="73E65D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14:paraId="679E87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47CC2D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EFB18A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1EEFBD2"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72D51D2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2479A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14:paraId="4FF8E8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14:paraId="1AFE47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14:paraId="27FAC7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14:paraId="5AC45A8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39D1F5D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6D1EC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E71E7C3"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50D44D2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74CC17A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14:paraId="54B3CA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14:paraId="106CFF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14:paraId="407F5CB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14:paraId="7113ED4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14:paraId="2481D9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4853CD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67AD1EE"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3D6C224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BA1E6F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14:paraId="0D26FC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14:paraId="2B9F98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14:paraId="24A8299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14:paraId="624FD6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2BDC2E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38F17E2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3819635"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31C1474A"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786BF2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14:paraId="603E655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14:paraId="54C320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14:paraId="5CB3BA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14:paraId="75F448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14:paraId="37912BC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574985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A964426"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35AED8B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5ED8A1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14:paraId="37B587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14:paraId="4A1356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14:paraId="62EA77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14:paraId="57E5B53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14:paraId="2265DF1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392D37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6A79293"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47B1FB6E"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FBD7B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14:paraId="7329DB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14:paraId="27D8E1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14:paraId="4658823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14:paraId="4C89976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14:paraId="558165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600E13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171625BA"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2B84E411"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120780E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14:paraId="44E904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14:paraId="3A6CA8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14:paraId="7589B1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14:paraId="3E5A75E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14:paraId="2F68DB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4C2681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1209F1D"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7785A2BA"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42E33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14:paraId="1B77888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14:paraId="53BCA7A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14:paraId="0777EB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14:paraId="1E9F3F7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5E539A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86BE5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E3EBA80"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33916120"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5CC0BED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14:paraId="696729E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14:paraId="35BE97C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14:paraId="6BD1442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14:paraId="563028A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14:paraId="1093F65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175D59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3523392"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50C5AA1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B47D0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14:paraId="3D15DF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14:paraId="0B3CF1B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14:paraId="3C112F0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14:paraId="7A44FE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43D3E8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3795F8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252E26F"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2615C4E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A1B388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14:paraId="11547CC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14:paraId="7143505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14:paraId="3E6E95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14:paraId="335C571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14:paraId="78855B4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2F0C8C4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F6EBB5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23B8344B"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C2EE87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14:paraId="1E9A142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14:paraId="1804B32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14:paraId="0758B5F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14:paraId="714A327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467F59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E965BA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947D4B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0C35A24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6CBAE3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14:paraId="58B5D56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14:paraId="52C8A3A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763B830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14:paraId="641E8E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14:paraId="03468D2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44A0B3F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425763B"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5F98B0C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0A061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14:paraId="23BFC91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14:paraId="0F914B7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54092C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14:paraId="7EEC9F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56A40B7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E59C1C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46CDE4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64AF7A9A" w14:textId="77777777" w:rsidTr="008C4762">
        <w:trPr>
          <w:trHeight w:val="7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FC35B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80" w:type="dxa"/>
            <w:tcBorders>
              <w:top w:val="single" w:sz="4" w:space="0" w:color="000000"/>
              <w:left w:val="nil"/>
              <w:bottom w:val="single" w:sz="4" w:space="0" w:color="000000"/>
              <w:right w:val="nil"/>
            </w:tcBorders>
            <w:shd w:val="clear" w:color="D9D9D9" w:fill="D9D9D9"/>
            <w:noWrap/>
            <w:vAlign w:val="bottom"/>
            <w:hideMark/>
          </w:tcPr>
          <w:p w14:paraId="04A86B1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14:paraId="4C20BB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14:paraId="1ED36F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14:paraId="3056B7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14:paraId="09CE96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55678A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02D4B5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277D5EB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3AFF62C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14:paraId="727D45A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14:paraId="4AE718C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14:paraId="1EAF3C3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14:paraId="43A6490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14:paraId="5D4D32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758D49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83800A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11E4BCB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0FA80C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14:paraId="3D03625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14:paraId="45DF8E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14:paraId="2C7BCB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14:paraId="24439B6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50AD89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C7DC7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051EC5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7040F8D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F2997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14:paraId="49AC625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14:paraId="7546BBE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14:paraId="35A2EA7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14:paraId="460928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14:paraId="686B3C9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5000CF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1DFF8FEB"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40CD64A1"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079670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14:paraId="3177DA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14:paraId="5DF4A1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14:paraId="0CE76C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14:paraId="253969A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2695E8C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01009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243096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2573153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29A39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14:paraId="11A261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14:paraId="1D91E7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14:paraId="0157EB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14:paraId="24E9DB6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14:paraId="3A9406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5BCDCF5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19753B6"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3826A67B"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B014C8D" w14:textId="77777777"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14:paraId="0BE288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14:paraId="0C953B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14:paraId="542920D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14:paraId="48DE54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14:paraId="1449EAD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72C39F62" w14:textId="77777777"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55C66BE9"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14:paraId="3DCD988C" w14:textId="77777777" w:rsidR="002325EB" w:rsidRPr="002325EB" w:rsidRDefault="002325EB" w:rsidP="002325EB"/>
    <w:p w14:paraId="136200DD" w14:textId="77777777" w:rsidR="001E1ECF" w:rsidRDefault="001E1ECF" w:rsidP="001E1ECF"/>
    <w:p w14:paraId="31C7D522" w14:textId="77777777" w:rsidR="008C4762" w:rsidRDefault="008C4762">
      <w:pPr>
        <w:widowControl/>
        <w:spacing w:line="240" w:lineRule="auto"/>
        <w:rPr>
          <w:b/>
        </w:rPr>
      </w:pPr>
      <w:r>
        <w:br w:type="page"/>
      </w:r>
    </w:p>
    <w:p w14:paraId="5A4851B1" w14:textId="77777777" w:rsidR="00B40E5F" w:rsidRDefault="00B40E5F" w:rsidP="00B40E5F">
      <w:pPr>
        <w:pStyle w:val="Heading2"/>
      </w:pPr>
      <w:bookmarkStart w:id="128" w:name="_Toc511877715"/>
      <w:r>
        <w:lastRenderedPageBreak/>
        <w:t>Appendix E</w:t>
      </w:r>
      <w:r w:rsidR="0024679C">
        <w:t>:</w:t>
      </w:r>
      <w:r>
        <w:t xml:space="preserve"> Process Data Table (FCFS, 1 Thread, Cache)</w:t>
      </w:r>
      <w:bookmarkEnd w:id="128"/>
    </w:p>
    <w:p w14:paraId="2372D310" w14:textId="77777777" w:rsidR="0024679C" w:rsidRPr="0024679C" w:rsidRDefault="0024679C" w:rsidP="0024679C"/>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14:paraId="77CBC98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14:paraId="0717C589"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14:paraId="3601DF8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00E81D5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589" w:type="dxa"/>
            <w:tcBorders>
              <w:top w:val="single" w:sz="4" w:space="0" w:color="000000"/>
              <w:left w:val="nil"/>
              <w:bottom w:val="single" w:sz="4" w:space="0" w:color="000000"/>
              <w:right w:val="nil"/>
            </w:tcBorders>
            <w:shd w:val="clear" w:color="000000" w:fill="000000"/>
            <w:noWrap/>
            <w:vAlign w:val="bottom"/>
            <w:hideMark/>
          </w:tcPr>
          <w:p w14:paraId="63B9BB3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201" w:type="dxa"/>
            <w:tcBorders>
              <w:top w:val="single" w:sz="4" w:space="0" w:color="000000"/>
              <w:left w:val="nil"/>
              <w:bottom w:val="single" w:sz="4" w:space="0" w:color="000000"/>
              <w:right w:val="nil"/>
            </w:tcBorders>
            <w:shd w:val="clear" w:color="000000" w:fill="000000"/>
            <w:noWrap/>
            <w:vAlign w:val="bottom"/>
            <w:hideMark/>
          </w:tcPr>
          <w:p w14:paraId="6750F4F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14:paraId="27D1A86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14:paraId="31374680"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14:paraId="30985B5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14:paraId="5FF5E7D5"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3BF50E65"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FFFBA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14:paraId="709B0F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14:paraId="07BD51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14:paraId="04E20F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14:paraId="6F714E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68EF45B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3E51DA7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537CD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8E388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BC88F4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433601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14:paraId="09F399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14:paraId="615FA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14:paraId="2EA04B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14:paraId="567363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23C8F7A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FD2B5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017FB5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1B67E4F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E6D42C4"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82DAC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14:paraId="6B40F1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14:paraId="357399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14:paraId="2ED317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14:paraId="734184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338F69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FD827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4282F4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34F6E2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D0E0C70"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40A745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60" w:type="dxa"/>
            <w:tcBorders>
              <w:top w:val="single" w:sz="4" w:space="0" w:color="000000"/>
              <w:left w:val="nil"/>
              <w:bottom w:val="single" w:sz="4" w:space="0" w:color="000000"/>
              <w:right w:val="nil"/>
            </w:tcBorders>
            <w:shd w:val="clear" w:color="auto" w:fill="auto"/>
            <w:noWrap/>
            <w:vAlign w:val="bottom"/>
            <w:hideMark/>
          </w:tcPr>
          <w:p w14:paraId="6C2C9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14:paraId="06C608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62F8F6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14:paraId="199D0A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14:paraId="389A78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19069D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DD835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A76DD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1341020"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3EFFE9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14:paraId="7AA117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14:paraId="11122D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14:paraId="015662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14:paraId="6A0BA7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14:paraId="5C2F3F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BA9B2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84000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A6434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BA9FA0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255B75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14:paraId="40C767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14:paraId="3CCC1D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14:paraId="7D9A602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14:paraId="266722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5D92A9A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5E8491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ED500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C84BF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4CD967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02E8C6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14:paraId="371A3A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14:paraId="044248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7DE5CE6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14:paraId="742BC0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14:paraId="4D897BF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2E6665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295E97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CED40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46DA53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E1289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14:paraId="28443C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14:paraId="5CDF22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73E68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14:paraId="302D5D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14:paraId="57719B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3C595D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4B56F6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23132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E9F0AD4"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4D670B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14:paraId="052AC7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14:paraId="55332F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14:paraId="27B799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14:paraId="4991EE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7E842E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30093A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D0B8D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6F5082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FD2FB9F"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366F6B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14:paraId="6B7899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14:paraId="0CB2F9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14:paraId="491DF51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14:paraId="1D5048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2BE7F1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7C3288A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39B22F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03D866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1FA198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7C0BD1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14:paraId="6C6BA5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14:paraId="78A668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14:paraId="22F7DC4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14:paraId="19CA0D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77625D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3A4D6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35BAA1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53C7C5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1A7BAC9"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62B18A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260" w:type="dxa"/>
            <w:tcBorders>
              <w:top w:val="single" w:sz="4" w:space="0" w:color="000000"/>
              <w:left w:val="nil"/>
              <w:bottom w:val="single" w:sz="4" w:space="0" w:color="000000"/>
              <w:right w:val="nil"/>
            </w:tcBorders>
            <w:shd w:val="clear" w:color="auto" w:fill="auto"/>
            <w:noWrap/>
            <w:vAlign w:val="bottom"/>
            <w:hideMark/>
          </w:tcPr>
          <w:p w14:paraId="5015C8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14:paraId="6EAAA8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14:paraId="23FF9D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14:paraId="204355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14:paraId="523B27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25F20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566991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B0D8B5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2CFBF8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AB588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14:paraId="0146AF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14:paraId="0FC696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14:paraId="50976B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14:paraId="5C0FFE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6CAC77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2F77C1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203D7D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213F5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68DD2B5"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6F44E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14:paraId="156DB8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14:paraId="2D5171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14:paraId="287B1F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14:paraId="167444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14:paraId="057865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14:paraId="76EAB5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52F7A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96A1A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D4B69BD"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9D959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14:paraId="525009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14:paraId="639773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442669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14:paraId="109DFC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14:paraId="17E3FF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14:paraId="20C2CF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C9F38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333E6F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54250F6"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512463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14:paraId="7C17AD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14:paraId="336761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14:paraId="201794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14:paraId="43B935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14:paraId="334044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14:paraId="438B83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5A5389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1DA78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8A6741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1C28C0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14:paraId="6274F9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14:paraId="3C881A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14:paraId="4C5A45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14:paraId="3E3C12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14:paraId="21AC90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74253E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3EE1B7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09FAC6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5A1D39C"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64BF78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14:paraId="208F2A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14:paraId="2F628E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3129F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14:paraId="2C7BC7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23AE14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8467F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738E23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EE797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E8F4366"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2C3FAF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14:paraId="224F25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14:paraId="5167EA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14:paraId="1A88E5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14:paraId="10CB08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14:paraId="581B2E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14:paraId="25C557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1ECB9B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42BC7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19A7FFB"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919518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14:paraId="5B58BD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14:paraId="766D5F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14:paraId="5CFC87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14:paraId="5EECEB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421F2B6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0D0178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0A22A5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E453F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DECECC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4F2CA8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14:paraId="7F5110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14:paraId="63F5DC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6A06BF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14:paraId="1FED6B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14:paraId="724FD95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14:paraId="7C52F4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15777DB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41ED5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54954B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1543DE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14:paraId="67C3DF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14:paraId="6056CE1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14:paraId="7D2D40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14:paraId="4C0C15B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06AA02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321182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67A8CB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184F8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79744E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1944E4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14:paraId="02FBF6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14:paraId="172E47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657DCA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14:paraId="25D300E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14:paraId="2AD6F1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14:paraId="130D6C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04FD71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A061D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69A4563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13B90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14:paraId="151096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14:paraId="385B93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2C45D5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14:paraId="0E23B9C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0B9BA0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C663C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9396D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1B28071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502A8C7"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08D696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14:paraId="2C118F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14:paraId="38B352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14:paraId="527542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14:paraId="77841C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14:paraId="223EE24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14:paraId="617CC1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0A2570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596579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B4BFB8D"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21198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14:paraId="28167D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14:paraId="01DDDD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14:paraId="3798C5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14:paraId="7AD948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14:paraId="7CBD3A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14:paraId="02732D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7B240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C68608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E7E2CF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CFE28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14:paraId="6D5B7C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14:paraId="69C7763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240EC8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14:paraId="663C98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3DB56A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73BE1F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FB9B7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2CAF0A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259F79FF"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98F45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14:paraId="087606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14:paraId="32F05A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14:paraId="49BC055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14:paraId="4D2663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14:paraId="54BD5D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7FAED1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709C0B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D620D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60592E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7217E3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14:paraId="1980C5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14:paraId="7C288B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3A739B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14:paraId="000E2D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3AE28A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FE9829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C4298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1EC6C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3C78252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EE1C2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14:paraId="35FAE7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14:paraId="759F29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14:paraId="760E20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14:paraId="170920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14:paraId="5430FE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14:paraId="76B1CD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E301D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36F3A7C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2B4072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8363B48"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14:paraId="038D2B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14:paraId="59CA88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14:paraId="49D0FC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14:paraId="716D44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14:paraId="07F883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14:paraId="63DB45A2" w14:textId="77777777"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14:paraId="6E0B4565"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417222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D1031B9" w14:textId="599DDB5E" w:rsidR="008C4762" w:rsidRDefault="008C4762">
      <w:pPr>
        <w:widowControl/>
        <w:spacing w:line="240" w:lineRule="auto"/>
        <w:rPr>
          <w:b/>
        </w:rPr>
      </w:pPr>
    </w:p>
    <w:p w14:paraId="43207E89" w14:textId="77777777" w:rsidR="00D06136" w:rsidRDefault="00D06136">
      <w:pPr>
        <w:widowControl/>
        <w:spacing w:line="240" w:lineRule="auto"/>
        <w:rPr>
          <w:b/>
        </w:rPr>
      </w:pPr>
      <w:bookmarkStart w:id="129" w:name="_Toc511877716"/>
      <w:r>
        <w:br w:type="page"/>
      </w:r>
    </w:p>
    <w:p w14:paraId="01506E23" w14:textId="17F5934C" w:rsidR="00B40E5F" w:rsidRDefault="00485CD1" w:rsidP="00B40E5F">
      <w:pPr>
        <w:pStyle w:val="Heading2"/>
      </w:pPr>
      <w:r>
        <w:lastRenderedPageBreak/>
        <w:t>Appendix F</w:t>
      </w:r>
      <w:r w:rsidR="0024679C">
        <w:t>:</w:t>
      </w:r>
      <w:r w:rsidR="00B40E5F">
        <w:t xml:space="preserve"> Process Data Table (Priority, 1 Thread, Cache)</w:t>
      </w:r>
      <w:bookmarkEnd w:id="129"/>
    </w:p>
    <w:p w14:paraId="059DE5B9" w14:textId="77777777" w:rsidR="0024679C" w:rsidRPr="0024679C" w:rsidRDefault="0024679C" w:rsidP="0024679C"/>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14:paraId="09EBB73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158295BF"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14:paraId="4DB76D7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40" w:type="dxa"/>
            <w:tcBorders>
              <w:top w:val="single" w:sz="4" w:space="0" w:color="000000"/>
              <w:left w:val="nil"/>
              <w:bottom w:val="single" w:sz="4" w:space="0" w:color="000000"/>
              <w:right w:val="nil"/>
            </w:tcBorders>
            <w:shd w:val="clear" w:color="000000" w:fill="000000"/>
            <w:noWrap/>
            <w:vAlign w:val="bottom"/>
            <w:hideMark/>
          </w:tcPr>
          <w:p w14:paraId="10EEC408"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320" w:type="dxa"/>
            <w:tcBorders>
              <w:top w:val="single" w:sz="4" w:space="0" w:color="000000"/>
              <w:left w:val="nil"/>
              <w:bottom w:val="single" w:sz="4" w:space="0" w:color="000000"/>
              <w:right w:val="nil"/>
            </w:tcBorders>
            <w:shd w:val="clear" w:color="000000" w:fill="000000"/>
            <w:noWrap/>
            <w:vAlign w:val="bottom"/>
            <w:hideMark/>
          </w:tcPr>
          <w:p w14:paraId="32E3182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4D21B72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14:paraId="217C351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350DE96F"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14:paraId="71C109A2"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14:paraId="159B828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62ACD2D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2DF51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14:paraId="3C501E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14:paraId="68A070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6DFFB4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14:paraId="05C9C2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282433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0FD768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55D66A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DD07F3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4D20C6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B208F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14:paraId="4B2CA5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14:paraId="0AD698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59C1D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14:paraId="3136DF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212090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94F3D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FF203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26E196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1EB5DF1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9322F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14:paraId="254592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14:paraId="7915BA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5191F6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14:paraId="679C12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6988238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6C782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ED32E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A3A32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92CD7D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23C2E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14:paraId="19CBFB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14:paraId="417B79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14:paraId="38DE9E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14:paraId="4F7D98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205F854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B88A0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3813E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03B976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D408D7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861F3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14:paraId="60CD3A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14:paraId="3C4E77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293AC5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14:paraId="4EC348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14:paraId="34C6055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BC754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18F7712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67BC48C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88D95A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08047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60" w:type="dxa"/>
            <w:tcBorders>
              <w:top w:val="single" w:sz="4" w:space="0" w:color="000000"/>
              <w:left w:val="nil"/>
              <w:bottom w:val="single" w:sz="4" w:space="0" w:color="000000"/>
              <w:right w:val="nil"/>
            </w:tcBorders>
            <w:shd w:val="clear" w:color="auto" w:fill="auto"/>
            <w:noWrap/>
            <w:vAlign w:val="bottom"/>
            <w:hideMark/>
          </w:tcPr>
          <w:p w14:paraId="045626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14:paraId="781681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126797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14:paraId="2B21AF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465BE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FC89A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5DD188A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4A7514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2999E4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AB2E3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14:paraId="7BE11C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14:paraId="061CBD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178C63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14:paraId="7FCB40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14:paraId="336F43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E6E61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B99FE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DC967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F0CD2F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A59B6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14:paraId="4ECA7C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14:paraId="491FF0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14:paraId="695434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14:paraId="5E7714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1960A2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B53C6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480094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951B8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3207E0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A05DD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14:paraId="6E13BD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14:paraId="065426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14:paraId="6552D9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14:paraId="366DC1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2BA2AE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B054D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357976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FB162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C23947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0904C8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14:paraId="2AD3C8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14:paraId="19CF30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14:paraId="3C77AA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14:paraId="55E14C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3F3706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D0C87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24C610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D65240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60529A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C0403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14:paraId="50F9F2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14:paraId="1FD99B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7A3900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14:paraId="77E348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657349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2E70D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50AD2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B408A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1B60C8F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F1A873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14:paraId="07C2034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14:paraId="39047A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7BD8C9C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14:paraId="46C214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1E930B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A3B41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E5377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0320C6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32E46E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B0B03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14:paraId="20A460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14:paraId="5D187C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0F6769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14:paraId="0D5886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183202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19B34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A3429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E18A9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C81F9F"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16369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0" w:type="dxa"/>
            <w:tcBorders>
              <w:top w:val="single" w:sz="4" w:space="0" w:color="000000"/>
              <w:left w:val="nil"/>
              <w:bottom w:val="single" w:sz="4" w:space="0" w:color="000000"/>
              <w:right w:val="nil"/>
            </w:tcBorders>
            <w:shd w:val="clear" w:color="auto" w:fill="auto"/>
            <w:noWrap/>
            <w:vAlign w:val="bottom"/>
            <w:hideMark/>
          </w:tcPr>
          <w:p w14:paraId="1DC132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14:paraId="17BDDC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9C62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14:paraId="7284DE8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14:paraId="6E5B05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34F626F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24115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5DF54E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B9889A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F71CF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14:paraId="4C260F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14:paraId="6B25AC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1F5984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14:paraId="48307C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14:paraId="0711FB0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57D8B6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FD1CC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EA85A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BE8C4B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5E597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14:paraId="33F495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14:paraId="49298A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14:paraId="59AAC16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14:paraId="06CB41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14:paraId="3E9109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5D3035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D763B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BD094C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D69FC8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BCFE8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14:paraId="5204B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14:paraId="18E8911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14:paraId="2D11C1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14:paraId="1D4A1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14:paraId="3F6FE1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223BF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06E2B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D8FB6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57E3D8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60919F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14:paraId="2634D8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14:paraId="5469C3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14:paraId="7873B2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14:paraId="09A06D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6A9B2B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DEF47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3FA567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477599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10C91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70C27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14:paraId="084BE5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14:paraId="62C076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0C97E8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14:paraId="3AC45CA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14:paraId="1A2254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321BD4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0B21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C458B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4343823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5FEF8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14:paraId="218F55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14:paraId="12E178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14:paraId="6EDBF1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14:paraId="06CCA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736167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ABEBF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02B6E9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E2C44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03E071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FE7CB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14:paraId="4A6E45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14:paraId="036655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07EBBD6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14:paraId="79CD52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14:paraId="54DA93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60636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5F6E85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2E11E9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2F81F6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6A19E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14:paraId="614286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14:paraId="503E24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14:paraId="7AFC17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14:paraId="343152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633AA4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BB28D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BF80B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5E024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050976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3D8B6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14:paraId="4BE922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14:paraId="49CDF4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7D1DF7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14:paraId="01A18C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14:paraId="2D90AD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2268A2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32A7A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2F9E20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0604BE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ECD8A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14:paraId="7E41496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14:paraId="29A9E2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756E28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14:paraId="1E0C6E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DFC14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AA513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9F8D3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9E3B9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C5555A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94CCD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14:paraId="1275DAD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14:paraId="4E5904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47FF5A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14:paraId="2A4A25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97BB2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197E5EE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00AE7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D6CA7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87A23ED"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0C434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14:paraId="620E84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14:paraId="61F0E8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14:paraId="721E99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14:paraId="1AE6EB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14:paraId="27D32E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6BA43A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655FA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B77A8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DF8145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0C113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14:paraId="4A138F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14:paraId="6B72E7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3227E0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14:paraId="3ED223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1E9F5D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2C210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A0372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1517B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462F315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131BD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14:paraId="0C325B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14:paraId="02E15D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1ABC84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14:paraId="4D275B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79E09A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89DCD7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8DFD8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7B95D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F4F8F6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B84BC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14:paraId="4E3522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14:paraId="6784313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5560ED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14:paraId="028A4EB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0EFA0E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A18B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11E2F8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B6B52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CA49DE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A3DA3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14:paraId="09C20F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14:paraId="74C61B7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F185B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14:paraId="146806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14:paraId="75DA1E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4BC26C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7CD57AF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4DA7AC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71205CD"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24B5615"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14:paraId="1F3214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14:paraId="5F3A3D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14:paraId="585C2B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14:paraId="62FBB7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14:paraId="6DB45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3B96E6FE" w14:textId="77777777"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14:paraId="27287A1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6DF7ED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69756170" w14:textId="77777777" w:rsidR="00B40E5F" w:rsidRPr="00B40E5F" w:rsidRDefault="00B40E5F" w:rsidP="00B40E5F"/>
    <w:p w14:paraId="5727E8F7" w14:textId="63A452B7" w:rsidR="00D06136" w:rsidRDefault="00D06136">
      <w:pPr>
        <w:widowControl/>
        <w:spacing w:line="240" w:lineRule="auto"/>
        <w:rPr>
          <w:b/>
        </w:rPr>
      </w:pPr>
      <w:r>
        <w:br w:type="page"/>
      </w:r>
    </w:p>
    <w:p w14:paraId="320621A1" w14:textId="5E00A3EE" w:rsidR="001E1ECF" w:rsidRDefault="00D06136" w:rsidP="00D06136">
      <w:pPr>
        <w:pStyle w:val="Heading2"/>
      </w:pPr>
      <w:bookmarkStart w:id="130" w:name="_Toc511877717"/>
      <w:r>
        <w:lastRenderedPageBreak/>
        <w:t>Appendix G: Process Data Table (FCFS, 4 Threads, Cache)</w:t>
      </w:r>
      <w:bookmarkEnd w:id="130"/>
    </w:p>
    <w:p w14:paraId="31213F6C" w14:textId="77777777"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14:paraId="7AC83CD6"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14:paraId="638AD71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14:paraId="606A8AC9"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725B1D6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183" w:type="dxa"/>
            <w:tcBorders>
              <w:top w:val="single" w:sz="4" w:space="0" w:color="000000"/>
              <w:left w:val="nil"/>
              <w:bottom w:val="single" w:sz="4" w:space="0" w:color="000000"/>
              <w:right w:val="nil"/>
            </w:tcBorders>
            <w:shd w:val="clear" w:color="000000" w:fill="000000"/>
            <w:noWrap/>
            <w:vAlign w:val="bottom"/>
            <w:hideMark/>
          </w:tcPr>
          <w:p w14:paraId="2C83F73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157" w:type="dxa"/>
            <w:tcBorders>
              <w:top w:val="single" w:sz="4" w:space="0" w:color="000000"/>
              <w:left w:val="nil"/>
              <w:bottom w:val="single" w:sz="4" w:space="0" w:color="000000"/>
              <w:right w:val="nil"/>
            </w:tcBorders>
            <w:shd w:val="clear" w:color="000000" w:fill="000000"/>
            <w:noWrap/>
            <w:vAlign w:val="bottom"/>
            <w:hideMark/>
          </w:tcPr>
          <w:p w14:paraId="5DAF1FE4"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14:paraId="226748CB"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14:paraId="6F605AD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14:paraId="5E8A457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14:paraId="7998ECF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1129A1C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6ED2C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14:paraId="2837FA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14:paraId="0681A9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14:paraId="373D80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14:paraId="4D683F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334AE5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B514E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5939DF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1C44A98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132CBDC"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53006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14:paraId="1E658B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14:paraId="38A75D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14:paraId="07C3FA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14:paraId="0468D8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4550B1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43AD64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6DECEB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350739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ADE57A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44C398C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14:paraId="1EC8EC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14:paraId="1D322F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14:paraId="2942C0E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14:paraId="00EE97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5C41D3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45271A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49DE0C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66A389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B7BE3D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2ED47F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14:paraId="292A2E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14:paraId="525807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14:paraId="162E4B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14:paraId="09015C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14:paraId="144793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18E2B0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4B941B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0BF971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5BD2C6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5AE1C0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14:paraId="21A2A3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14:paraId="777782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14:paraId="3EC80D5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14:paraId="1BB3DA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14:paraId="5DDEE1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4A74B6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A99CD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97C044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E6C64F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55C4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14:paraId="1F1809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14:paraId="78268C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14:paraId="79EDA3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14:paraId="2CA45E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38B6FD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F1A316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0AE74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6519EB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36E2253"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F694A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14:paraId="5558AE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14:paraId="463231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0EADC1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14:paraId="3AF527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14:paraId="69FACA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542E3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020B70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BEBE2F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553B84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327B4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14:paraId="054EA00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14:paraId="345E7B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14:paraId="27B485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14:paraId="53646C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14:paraId="4EB398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AEBE0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260E54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0ECC79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9C6B13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7D07E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14:paraId="64810D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14:paraId="45F35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14:paraId="240F20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14:paraId="735B05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05E94A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1CE88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4B61B5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E8830D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C8CF41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689C1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14:paraId="4DC2FE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14:paraId="4CAF59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14:paraId="7DF83D8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14:paraId="375C92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757680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E221E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5E08DBE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14EA535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A38E65"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467C35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14:paraId="262AA1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14:paraId="4C8158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14:paraId="191BD4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14:paraId="5BAC3E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79F30E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7C925CF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160663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E33507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6385875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5A9AA1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14:paraId="792D63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14:paraId="5D4DE8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14:paraId="10CA60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14:paraId="3EE41A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14:paraId="4FDFA64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1FAC6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1C96C0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5E6BAA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D689AD2"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14A700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14:paraId="65D4E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14:paraId="332D40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14:paraId="6A00EA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14:paraId="4023C9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37FC3D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2BDE6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2A4DDA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7BA33F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6F7325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10829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14:paraId="311CC6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14:paraId="37F215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14:paraId="5D264A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14:paraId="2106BC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14:paraId="1A7ED8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14:paraId="0F43D3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382065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4DD3F1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04A8118"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64529B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14:paraId="5034C4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14:paraId="13509D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16A4EB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14:paraId="4FF09A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14:paraId="5C6D2C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14:paraId="6348CE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B221B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667C79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0499B6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554748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14:paraId="2AAD1F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14:paraId="4E9177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14:paraId="3DAC1D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14:paraId="0EFD30A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14:paraId="224046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14:paraId="16DC2E3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17E64F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98862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3B9046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22DAEF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14:paraId="4434D0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14:paraId="3920DA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14:paraId="3C7104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14:paraId="56CC0E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14:paraId="6D6189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1D832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6E1B15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01A158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BC192B"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BEAE9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14:paraId="4E02B2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14:paraId="588FAD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14:paraId="1B0064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14:paraId="792C35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30010D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363BE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148D73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1196D0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7057EA0"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81E7E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14:paraId="14F66C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14:paraId="4C9B57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14:paraId="7E6A80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14:paraId="56C618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14:paraId="08B4065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14:paraId="7D63F2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E5529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42FC0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2F75E22"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8D792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14:paraId="511817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14:paraId="244903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202590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14:paraId="5C366A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2E907D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781CF1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0973CE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3AC357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B6400F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16E332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14:paraId="2511F4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14:paraId="3CD55DF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14:paraId="60820D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14:paraId="784989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14:paraId="381BA6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14:paraId="17E22E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5B0E53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4FA797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174122D"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76870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14:paraId="362E2E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14:paraId="24B95E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14:paraId="766480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14:paraId="08AFF7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61C412C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A1139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41C6A2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C6749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80844F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7CE9FDE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14:paraId="37BF1BB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14:paraId="3996A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14:paraId="62C3842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14:paraId="01B12D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14:paraId="051AFD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14:paraId="776DC2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48DB79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6CBEB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6F101A8"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704B0B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14:paraId="0A070D3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14:paraId="4B93E8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0449775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14:paraId="11733B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0CC6946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938F5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5924DE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66F4D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248E62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6D94D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14:paraId="5991D9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14:paraId="4B4FD1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5033EB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14:paraId="72E7E9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14:paraId="45E2DD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14:paraId="2B62CC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083BB1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52472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3C10330"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11B217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14:paraId="7832A4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14:paraId="49E743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48259D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14:paraId="661495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14:paraId="3EB6EB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14:paraId="0A7AE4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27A16C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6D6A6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60B828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3EA3FB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14:paraId="33ED12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14:paraId="28F3CA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14:paraId="2BAB75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14:paraId="6BC963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2805ED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0670C1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2EA965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3B947F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70FED69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29BA2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14:paraId="07B5F5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14:paraId="6A95F4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14:paraId="15C9F8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14:paraId="004783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14:paraId="52799F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1EF508B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395B48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DF9BE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EA839EB"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7B7B55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14:paraId="458AA4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14:paraId="72DF30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14:paraId="7757FEB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14:paraId="05D2FD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0A656D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701D3A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2C6831D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44CBA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4A92D3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16C2E3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14:paraId="4DA1A4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14:paraId="4D3710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14:paraId="547884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14:paraId="2E6DF3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14:paraId="4B2867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14:paraId="681EC2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7F2AA3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21DC8A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8CB4B2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937EFDF"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14:paraId="41F9F8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14:paraId="2DC04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14:paraId="457A52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14:paraId="00C50E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14:paraId="22BAD5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14:paraId="749AE2EE" w14:textId="77777777"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14:paraId="7500C778"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9F14AB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2A0E213C" w14:textId="77777777" w:rsidR="00A2345D" w:rsidRDefault="00A2345D" w:rsidP="001E1ECF"/>
    <w:p w14:paraId="7B1DB22A" w14:textId="5A6268CF" w:rsidR="00D06136" w:rsidRDefault="00D06136">
      <w:pPr>
        <w:widowControl/>
        <w:spacing w:line="240" w:lineRule="auto"/>
        <w:rPr>
          <w:b/>
        </w:rPr>
      </w:pPr>
      <w:r>
        <w:br w:type="page"/>
      </w:r>
    </w:p>
    <w:p w14:paraId="0C5BB953" w14:textId="35E15CC0" w:rsidR="001E1ECF" w:rsidRDefault="00D06136" w:rsidP="00D06136">
      <w:pPr>
        <w:pStyle w:val="Heading2"/>
      </w:pPr>
      <w:bookmarkStart w:id="131" w:name="_Toc511877718"/>
      <w:r>
        <w:lastRenderedPageBreak/>
        <w:t>Appendix H: Process Data Table (Priority, 4 Threads, Cache)</w:t>
      </w:r>
      <w:bookmarkEnd w:id="131"/>
    </w:p>
    <w:p w14:paraId="3D48FE61" w14:textId="77777777" w:rsidR="0024679C" w:rsidRPr="0024679C" w:rsidRDefault="0024679C" w:rsidP="0024679C"/>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14:paraId="5934F2EA"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14:paraId="3453924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14:paraId="05205D42"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11" w:type="dxa"/>
            <w:tcBorders>
              <w:top w:val="single" w:sz="4" w:space="0" w:color="000000"/>
              <w:left w:val="nil"/>
              <w:bottom w:val="single" w:sz="4" w:space="0" w:color="000000"/>
              <w:right w:val="nil"/>
            </w:tcBorders>
            <w:shd w:val="clear" w:color="000000" w:fill="000000"/>
            <w:noWrap/>
            <w:vAlign w:val="bottom"/>
            <w:hideMark/>
          </w:tcPr>
          <w:p w14:paraId="45A652D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227" w:type="dxa"/>
            <w:tcBorders>
              <w:top w:val="single" w:sz="4" w:space="0" w:color="000000"/>
              <w:left w:val="nil"/>
              <w:bottom w:val="single" w:sz="4" w:space="0" w:color="000000"/>
              <w:right w:val="nil"/>
            </w:tcBorders>
            <w:shd w:val="clear" w:color="000000" w:fill="000000"/>
            <w:noWrap/>
            <w:vAlign w:val="bottom"/>
            <w:hideMark/>
          </w:tcPr>
          <w:p w14:paraId="18C3EB5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067" w:type="dxa"/>
            <w:tcBorders>
              <w:top w:val="single" w:sz="4" w:space="0" w:color="000000"/>
              <w:left w:val="nil"/>
              <w:bottom w:val="single" w:sz="4" w:space="0" w:color="000000"/>
              <w:right w:val="nil"/>
            </w:tcBorders>
            <w:shd w:val="clear" w:color="000000" w:fill="000000"/>
            <w:noWrap/>
            <w:vAlign w:val="bottom"/>
            <w:hideMark/>
          </w:tcPr>
          <w:p w14:paraId="2F28A3D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14:paraId="4522B8F6"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14:paraId="601E9C3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14:paraId="115CDF6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14:paraId="32F4177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41EF7D3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F57EE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14:paraId="4B58EE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14:paraId="2DCDAF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14:paraId="46CAD0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14:paraId="6DA8BD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7D7DB44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5A79D5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0F05EA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0FA00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253C0A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1BA367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14:paraId="66BAB6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14:paraId="23EC45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14:paraId="3A25AA5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14:paraId="52053F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2E730D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ED687E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572988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6F76F9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E08EBF5"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2118E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14:paraId="16A2C5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14:paraId="7D73F4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46DC9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14:paraId="62DD47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5E038F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499320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2C609A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12330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7CB40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750CB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14:paraId="41A481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14:paraId="5F07F6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4F7BA91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14:paraId="561286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14:paraId="1FB2A7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23C029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1E13ED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D7F30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7F99B8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32121D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14:paraId="7C016A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14:paraId="5D6524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0C4611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14:paraId="7711BC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14:paraId="7E809B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6D4CF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14:paraId="4D3481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25BD4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FB892A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DD05EF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14:paraId="4DD6EF4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14:paraId="49A786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14:paraId="3AE11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14:paraId="676E41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0BE125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5764DF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14:paraId="53D088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01FF06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18E9BA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6DED6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14:paraId="3DC989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14:paraId="779C9C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4E3F25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14:paraId="678B6AC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14:paraId="6A8C96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E880B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341E8C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304FD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FC96D6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16F744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14:paraId="270F41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14:paraId="0F567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14:paraId="029E46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14:paraId="0D1578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14:paraId="0BB7E4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28C11E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13AD3B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7BE04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8C6511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7D77DE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14:paraId="7AA41C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14:paraId="04D60C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22AE21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14:paraId="0D4CBB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53AF2B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021CC7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252B7D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067CA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DA8CD2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6B21AB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14:paraId="05B99C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14:paraId="3CBDA3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14:paraId="522A8E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14:paraId="45978C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61FE31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FADBB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14:paraId="771185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643AF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B2DCD0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FD323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14:paraId="11FACA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14:paraId="5D44C6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3291CD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14:paraId="1E7D8E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51D9AF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7417A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15F6986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3040A6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CE759A2"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672077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14:paraId="6399A0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14:paraId="17B2C9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14:paraId="40F85E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14:paraId="135C03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14:paraId="4C08B0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4743A7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79F48A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57FA4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3D6525F"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266A2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14:paraId="46832B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14:paraId="311ACD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C508E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14:paraId="696887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6A142D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31679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303F44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0641C2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E94042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7022D31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14:paraId="0308E5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14:paraId="074FEE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14:paraId="208F59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14:paraId="366346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14:paraId="199DEA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14:paraId="5A36983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7B7A0F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4BE2B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3A1371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F6F4D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14:paraId="1BFE82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14:paraId="0DCEE0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54834F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14:paraId="4C9615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14:paraId="34B7E0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14:paraId="0D26B7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215DB5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30DCD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8BB68F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3ACC3A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14:paraId="47F536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14:paraId="2539AD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14:paraId="30CCE2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14:paraId="3F1CB9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14:paraId="4C0EFC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14:paraId="75EF12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6F96C2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05B415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00AA55E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78B79D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14:paraId="373396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14:paraId="51348A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7A3F77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14:paraId="185A7F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14:paraId="62C728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0D5EEA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0D664B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86689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E0D033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21AD3E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14:paraId="0E5202A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14:paraId="7B3D6A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14:paraId="7E1928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14:paraId="263C67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764EE9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4C68C6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6A83DA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5F7106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922996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440EC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14:paraId="69C3D2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14:paraId="18621C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14:paraId="06E492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14:paraId="09DB2B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14:paraId="3819BF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14:paraId="4EC272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14AA5F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671FC7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C3BC7B"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F64D4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14:paraId="6A3AD2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14:paraId="6DAC67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14:paraId="0A03ED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14:paraId="53B69E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1FED21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72902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2B4965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9BEA4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5C7FEF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D22AD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14:paraId="265D3FA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14:paraId="626098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14:paraId="2EB435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14:paraId="526719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14:paraId="58581C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14:paraId="473E1C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34D09F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427175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74D0CD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348E23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14:paraId="4C012F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14:paraId="6484E6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14:paraId="598E72E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14:paraId="48DB48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1F86EF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169331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27E84B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5A147D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15FC1E1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11F388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14:paraId="46D106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14:paraId="5BF399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2B4ACE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14:paraId="6FE371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14:paraId="0393CE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14:paraId="58772B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6ED8240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4EBD2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16D7C5B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41C1E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14:paraId="45C022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14:paraId="76F6D3B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14:paraId="762525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14:paraId="0A1474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4DB328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D21A9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3F6987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4E831C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A39F3AB"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EC7B5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14:paraId="7E962A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14:paraId="61DCDC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14:paraId="7112B0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14:paraId="750B107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14:paraId="4484AF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14:paraId="315C19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353F27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52CBA9B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5653B7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C45D7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14:paraId="2E66C8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14:paraId="381CC3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427A2D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14:paraId="6426343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14:paraId="28AEA8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14:paraId="4F89EE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799390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2D1BFA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519588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37A81F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14:paraId="47CB4D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14:paraId="5D7B49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5DBD0A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14:paraId="3846E9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1387C3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5A5BEA9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134279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845494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45EE3A2A"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864FE6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14:paraId="25801E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14:paraId="3F244B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14:paraId="6E5F10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14:paraId="4FF6B7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14:paraId="46DC5E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F111C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1E82E7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EF55C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A56108F"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F3A3C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14:paraId="5826E2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14:paraId="66D8CE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268875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14:paraId="5C0065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16455BB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7DDB845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697105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FDF734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752F75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2C606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14:paraId="41F090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14:paraId="44D365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7CF6D3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14:paraId="241CD3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14:paraId="00D7B0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14:paraId="6DA637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1C992A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B0845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FA366D2"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4E78139"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14:paraId="50553F8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14:paraId="7172CD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5C3034BF"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14:paraId="40646E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14:paraId="67DD2E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14:paraId="2B5838EC" w14:textId="77777777"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14:paraId="728C8B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4C333B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B5AA5A6" w14:textId="687A7DC7" w:rsidR="00D06136" w:rsidRDefault="00D06136" w:rsidP="0024679C"/>
    <w:p w14:paraId="3E38325B" w14:textId="77777777" w:rsidR="00D06136" w:rsidRDefault="00D06136">
      <w:pPr>
        <w:widowControl/>
        <w:spacing w:line="240" w:lineRule="auto"/>
      </w:pPr>
      <w:r>
        <w:br w:type="page"/>
      </w:r>
    </w:p>
    <w:p w14:paraId="3124B683" w14:textId="33692475" w:rsidR="0024679C" w:rsidRDefault="00D06136" w:rsidP="00D06136">
      <w:pPr>
        <w:pStyle w:val="Heading2"/>
      </w:pPr>
      <w:bookmarkStart w:id="132" w:name="_Toc511877719"/>
      <w:r>
        <w:lastRenderedPageBreak/>
        <w:t>Appendix I: Process Data Table (SJF, 1 Thread, Cache)</w:t>
      </w:r>
      <w:bookmarkEnd w:id="132"/>
    </w:p>
    <w:p w14:paraId="63A8603D" w14:textId="77777777" w:rsidR="00D06136" w:rsidRPr="00D06136" w:rsidRDefault="00D06136" w:rsidP="00D06136"/>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14:paraId="3DAF832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14:paraId="6F91B601"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14:paraId="4400495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ms):</w:t>
            </w:r>
          </w:p>
        </w:tc>
        <w:tc>
          <w:tcPr>
            <w:tcW w:w="896" w:type="dxa"/>
            <w:tcBorders>
              <w:top w:val="single" w:sz="4" w:space="0" w:color="000000"/>
              <w:left w:val="nil"/>
              <w:bottom w:val="single" w:sz="4" w:space="0" w:color="000000"/>
              <w:right w:val="nil"/>
            </w:tcBorders>
            <w:shd w:val="clear" w:color="000000" w:fill="000000"/>
            <w:noWrap/>
            <w:vAlign w:val="bottom"/>
            <w:hideMark/>
          </w:tcPr>
          <w:p w14:paraId="5A0B3825"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ms):</w:t>
            </w:r>
          </w:p>
        </w:tc>
        <w:tc>
          <w:tcPr>
            <w:tcW w:w="1215" w:type="dxa"/>
            <w:tcBorders>
              <w:top w:val="single" w:sz="4" w:space="0" w:color="000000"/>
              <w:left w:val="nil"/>
              <w:bottom w:val="single" w:sz="4" w:space="0" w:color="000000"/>
              <w:right w:val="nil"/>
            </w:tcBorders>
            <w:shd w:val="clear" w:color="000000" w:fill="000000"/>
            <w:noWrap/>
            <w:vAlign w:val="bottom"/>
            <w:hideMark/>
          </w:tcPr>
          <w:p w14:paraId="7B75C897"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ms):</w:t>
            </w:r>
          </w:p>
        </w:tc>
        <w:tc>
          <w:tcPr>
            <w:tcW w:w="1057" w:type="dxa"/>
            <w:tcBorders>
              <w:top w:val="single" w:sz="4" w:space="0" w:color="000000"/>
              <w:left w:val="nil"/>
              <w:bottom w:val="single" w:sz="4" w:space="0" w:color="000000"/>
              <w:right w:val="nil"/>
            </w:tcBorders>
            <w:shd w:val="clear" w:color="000000" w:fill="000000"/>
            <w:noWrap/>
            <w:vAlign w:val="bottom"/>
            <w:hideMark/>
          </w:tcPr>
          <w:p w14:paraId="709D514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14:paraId="5E44C7F8"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14:paraId="0FB85C93"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14:paraId="2EC420F6"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14:paraId="353141A1"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14:paraId="1C05177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114805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14:paraId="131A1D3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14:paraId="6BE089B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200F58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14:paraId="07B070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16C8E5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341EA2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656F9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219CEB8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3E232C4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A617C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14:paraId="58F05A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14:paraId="17D1F9A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D635E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14:paraId="1835BD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60C68A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3BBEDF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4A250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1E80C0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417348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6667A7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14:paraId="31927B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14:paraId="5B97A8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643569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14:paraId="700F81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1DF6CC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008F3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27DD8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00D5C5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7ED4405"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947A6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14:paraId="3CD3A7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14:paraId="1EC3AEC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14:paraId="5415FC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14:paraId="6A8BBC5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14:paraId="0DC505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5A67A2E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4E116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A39D6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CC5A086"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645775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14:paraId="0A38B3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14:paraId="3C4AD3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1DB0D4D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14:paraId="23E1CF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14:paraId="28F10F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42ECB2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0D79CB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1489FD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D4BE50B"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14ABFC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14:paraId="250115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14:paraId="359574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1A8EB5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14:paraId="0858EC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567015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24FC9E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0A469ED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248C8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448F2995"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39EB3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14:paraId="2A68AE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14:paraId="0CEC58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620B97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14:paraId="71D1AF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14:paraId="1443DA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0A21CA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4D6FAD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506818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177A7EE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33B1B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14:paraId="4DA0F6C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14:paraId="332784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0E22B1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14:paraId="641229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14:paraId="27E0F5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C40746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FBD9E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388312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6D59125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163CF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14:paraId="7D1351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14:paraId="693D8BD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14:paraId="792B6A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14:paraId="11976E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79788FF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1376C1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63A90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FBE29D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F9CE99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D20CA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14:paraId="3E0759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14:paraId="3AFA46F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2E80BF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14:paraId="1C4EE2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195EA85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5F6BCB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56A97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2532F9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0A097BA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1BA55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14:paraId="547744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14:paraId="7E7C14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7936CC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14:paraId="46475E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3AF354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3F539C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1B574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9493F2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E054408"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8D8F1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14:paraId="25B21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14:paraId="3B3A6E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BB38D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14:paraId="4240A9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14:paraId="45A9D3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F2DE6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EDECD5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477AB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54ABD4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B0FF23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14:paraId="1DCB5B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14:paraId="1D8CC5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3C8367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14:paraId="1815136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7B94FF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1E18B3C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34B47F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0B9103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B5DCB8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F4C8B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14:paraId="2681991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14:paraId="54DB2B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771EAC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14:paraId="6ED33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14:paraId="37032A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14:paraId="0F82FD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F3B08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6BFE9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E303626"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854FD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14:paraId="5F9CC8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14:paraId="1CB66B9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14:paraId="1D4A2B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14:paraId="418382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14:paraId="6D2CA8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14:paraId="6546A0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17C20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1FCE6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702E4CA"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6A9A0F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14:paraId="33489E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14:paraId="03E776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14:paraId="61C9AC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14:paraId="10E98F8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14:paraId="6B33AF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14:paraId="38E7F2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561BE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1C614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5E826D21"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50FEC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14:paraId="3EF2E5E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14:paraId="076A41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12659E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14:paraId="5F6F1D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14:paraId="44D1006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108875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5F3D095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439C4EA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63181A3"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CA16C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14:paraId="67D0DD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14:paraId="52C43F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DD668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14:paraId="35806A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1A752B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C14310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DA91E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6C0F68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771ADE0"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4470A9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14:paraId="446DAA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14:paraId="3E3B8F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0DEB5A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14:paraId="190C56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14:paraId="0965C1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14:paraId="1FC7B9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4C14CA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54B10D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03D835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F28287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14:paraId="52A6338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14:paraId="4D12AB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04A9D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14:paraId="298EDA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6850CC8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EC3A8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322D15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9C6F1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5610ABC0"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12E5A9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14:paraId="0FB3ED5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14:paraId="04A413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258F850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14:paraId="0DEF58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14:paraId="321783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14:paraId="4B218E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17519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4596F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61CC473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5899D47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14:paraId="2078D2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14:paraId="563A748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1B9467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14:paraId="275D50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41EE9B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9CF82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8BEA65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350026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6424BD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4D551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14:paraId="36A6E4D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14:paraId="3BA508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4536C5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14:paraId="613F65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14:paraId="582671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14:paraId="55CF33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08E5F2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8A753A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440B3A97"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786588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14:paraId="6A210C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14:paraId="10EE2F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1C9069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14:paraId="6B3D9A1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354E60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AEBBFE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612E9D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46865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9F57C4B"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DD3913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14:paraId="3875D29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14:paraId="1B1C403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25D896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14:paraId="012517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14:paraId="07143C9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14:paraId="2E651D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782EBEB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345708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7F3B89D"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9AE04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14:paraId="13F8A9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14:paraId="4579D1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6D6438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14:paraId="38E815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14:paraId="3A82BF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14:paraId="44F616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FCD1A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6A7079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765C747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BFE47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14:paraId="44FDC2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14:paraId="561B55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71B0027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14:paraId="085C2D7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5348B63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784797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20337C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23856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14:paraId="2572448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53EC3F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14:paraId="295CA9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14:paraId="62D70E9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F5886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14:paraId="3230E5E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14:paraId="18F01F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4F0058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B5227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79B164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7F926F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BBCE7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14:paraId="0911E8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14:paraId="0F1985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612E00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14:paraId="3CCAAD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46775C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6C1495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CBB23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250FC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3D63CF5D"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C5900E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14:paraId="4D84DE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14:paraId="7D552D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47D17C6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14:paraId="4A9E58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14:paraId="37AC91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14:paraId="7255C3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F32FE0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42471E5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7550981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91701DF" w14:textId="77777777"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14:paraId="42AF8E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14:paraId="6403FAD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14:paraId="07BB18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14:paraId="2FB7D1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14:paraId="39DFA0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14:paraId="53203EAF" w14:textId="77777777"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14:paraId="17118F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17AD7AE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6504F3C6" w14:textId="582226B0" w:rsidR="00D06136" w:rsidRDefault="00D06136" w:rsidP="0024679C"/>
    <w:p w14:paraId="31330B13" w14:textId="77777777" w:rsidR="00D06136" w:rsidRDefault="00D06136">
      <w:pPr>
        <w:widowControl/>
        <w:spacing w:line="240" w:lineRule="auto"/>
      </w:pPr>
      <w:r>
        <w:br w:type="page"/>
      </w:r>
    </w:p>
    <w:p w14:paraId="4283DF81" w14:textId="65F5C700" w:rsidR="0024679C" w:rsidRDefault="00D06136" w:rsidP="00D06136">
      <w:pPr>
        <w:pStyle w:val="Heading2"/>
      </w:pPr>
      <w:bookmarkStart w:id="133" w:name="_Toc511877720"/>
      <w:r>
        <w:lastRenderedPageBreak/>
        <w:t>Appendix J: Process Data Table (SJF, 4 Threads, Cache)</w:t>
      </w:r>
      <w:bookmarkEnd w:id="133"/>
    </w:p>
    <w:p w14:paraId="20E04523" w14:textId="77777777" w:rsidR="00D06136" w:rsidRPr="00D06136" w:rsidRDefault="00D06136" w:rsidP="00D06136"/>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14:paraId="7B232C5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0A08E5E0"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14:paraId="126767EB"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240A55E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3B8F1760"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7B809324"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14:paraId="0E99C10B"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3B8F8B4D"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14:paraId="0CDFEDAE"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14:paraId="05ADE47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14:paraId="535C71E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F6897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14:paraId="3A7827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14:paraId="2E8074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11106E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14:paraId="3E793A8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4BC6E9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8F0A81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336CEC3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4AE07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7D0129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C8A17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14:paraId="78A955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14:paraId="133747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14:paraId="4AAD5B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14:paraId="7789A9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7737A5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CCC8D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3E6319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AC522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0371720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4666A0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14:paraId="67FD438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14:paraId="7A15C2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14:paraId="2FDA5F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14:paraId="677F7D2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20F216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02579B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75EBCE6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25A0B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44F9A8D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23143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14:paraId="26E9EE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14:paraId="776631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26886E7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14:paraId="5B0320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21F920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D6476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421992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A0E63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FCCD1B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8CFC4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14:paraId="15C2C37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14:paraId="6BD1805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14:paraId="5F36BC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14:paraId="51D8AB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14:paraId="0036DA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360E52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47430F3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2AA71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787964B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F95F8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14:paraId="776E07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14:paraId="533017F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14:paraId="7714AD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14:paraId="6F4981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71EF33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08A827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5CBAD4B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680062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3A9EB55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419395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14:paraId="36BA74E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14:paraId="2A22E29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175C52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14:paraId="4BDDFA5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14:paraId="1DDAB1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9D2B5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5381D1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65A20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32F684A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59F52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14:paraId="7C3FE7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14:paraId="3AA735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14:paraId="3BB4D55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14:paraId="236A3D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3DC38D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211F7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563FB39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4DAA4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4167F82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64B98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14:paraId="0D2B98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14:paraId="5C7BE2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14:paraId="17A5A0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14:paraId="47FCEB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4CD057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FAAAD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01D004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2449E1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1C324B4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CA88F2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14:paraId="79884C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14:paraId="7CDDE8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14:paraId="6838031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14:paraId="47DC74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6F63EF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7EAA2B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2F70DE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1815ED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66939B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07DDB2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14:paraId="074E09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14:paraId="57D5A1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3990C8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14:paraId="026E0F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535B258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ABA83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104C361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6C388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2B29DEA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DD7720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14:paraId="3D3F37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14:paraId="3D3CA2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14:paraId="5A3540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14:paraId="48013E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72CD0B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F3818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66089E1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3A5653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3DD397C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04F928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14:paraId="07B3E6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14:paraId="1B93517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7DA89A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14:paraId="484D93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630FBE2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DFFBD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071E92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AED54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5F348D3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9725C1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14:paraId="3344FF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790153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42E69A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14:paraId="23D069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14:paraId="0D77C2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467DD5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647BA7B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6DEDF9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2C8C79A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E19EC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14:paraId="439B06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14:paraId="2D5E6D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1AAE10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14:paraId="22BDA6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14:paraId="60BA74D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6C206D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3307B1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4925070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D013E5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423E62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14:paraId="1040D13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21A5FD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80184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14:paraId="6D37AF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14:paraId="0C5E1BA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115804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78A50D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F0DBC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F069C0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3C16C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14:paraId="1E7586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14:paraId="1DB494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14:paraId="33AF8D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14:paraId="70D997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14:paraId="668AA2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F943E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14:paraId="25215A6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0B95DB3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B8EF61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B9B84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14:paraId="68369D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14:paraId="1235EB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14:paraId="399E2D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14:paraId="0436EF9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4A920C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FFF477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5F6558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4DFE30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7F71BB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68402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14:paraId="317078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14:paraId="42D3D6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14:paraId="53DF8E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14:paraId="427074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14:paraId="6F2EAE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6CE9FE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67C256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257EAE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C7D1DB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DEFF0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14:paraId="68F241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14:paraId="30D2F41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14:paraId="27EC07E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14:paraId="24F7FD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8B427F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26E81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346B09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96AAD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F344A8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6E9E17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14:paraId="157AEF2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14:paraId="2835F7C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14:paraId="3970294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14:paraId="1EEC25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14:paraId="64785B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78528C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11E9F4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75692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DB94A6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41B20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14:paraId="1FC3BF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14:paraId="339212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14:paraId="05E83A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14:paraId="3919669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1E8289A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0E68AE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776AA5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51643E5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32F7D0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86747D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14:paraId="4D3C3D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14:paraId="1B02DB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14:paraId="57ACCC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14:paraId="1B2DE0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14:paraId="4A1144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136CCCE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14:paraId="4FFE023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EA74C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5D7CC56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FDC79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14:paraId="28250B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14:paraId="304973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14:paraId="0CE879D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14:paraId="4D97D2F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48583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10FFF2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7DBC86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447F2A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B7D9DE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6AEFA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14:paraId="51C196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14:paraId="0ABD3E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14:paraId="19140A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14:paraId="30D51B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A91DD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48ED8A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5BDE52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B0860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CE622B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D1F98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14:paraId="702D7B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14:paraId="1BD568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6513EF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14:paraId="48E8E2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14:paraId="293E26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50613C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14:paraId="3D5B40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0BC25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53D2B7E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3CF7D5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14:paraId="6A08FE0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14:paraId="760610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14:paraId="61B70D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14:paraId="46844A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5C294E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37A844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4D605D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04F55B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14:paraId="6FB4C47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5E517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14:paraId="50B889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14:paraId="526F6D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14:paraId="17CA97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14:paraId="521A95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60F666B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7D018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354DCC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4B004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716F1B0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4E14E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14:paraId="5289FBD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14:paraId="129058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14:paraId="46AB92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14:paraId="3F2222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1B92B5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64FE5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2222F4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20E8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BB573E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E6D83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14:paraId="5A5AFE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6FE7F9C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14:paraId="316608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14:paraId="3251D2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14:paraId="07FD62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1ECA37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4EBD5C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518F261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29D15C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B2B8708" w14:textId="77777777"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14:paraId="4FE8275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14:paraId="1839B1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14:paraId="78511D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14:paraId="5AF77E6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14:paraId="63B8D7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4536489C" w14:textId="77777777"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14:paraId="4E8C56D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8EBA1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84CA981" w14:textId="74E7BDEB" w:rsidR="00D06136" w:rsidRDefault="00D06136" w:rsidP="0024679C"/>
    <w:p w14:paraId="796DC585" w14:textId="77777777" w:rsidR="00D06136" w:rsidRDefault="00D06136">
      <w:pPr>
        <w:widowControl/>
        <w:spacing w:line="240" w:lineRule="auto"/>
      </w:pPr>
      <w:r>
        <w:br w:type="page"/>
      </w:r>
    </w:p>
    <w:p w14:paraId="1D8E3DDB" w14:textId="374DD494" w:rsidR="0024679C" w:rsidRDefault="00D06136" w:rsidP="00D06136">
      <w:pPr>
        <w:pStyle w:val="Heading2"/>
      </w:pPr>
      <w:bookmarkStart w:id="134" w:name="_Toc511877721"/>
      <w:r>
        <w:lastRenderedPageBreak/>
        <w:t>Appendix K: Process Data Table (SJF, 4 Threads, Cache, Paging)</w:t>
      </w:r>
      <w:bookmarkEnd w:id="134"/>
    </w:p>
    <w:p w14:paraId="3FE110ED" w14:textId="77777777" w:rsidR="00D06136" w:rsidRPr="00D06136" w:rsidRDefault="00D06136" w:rsidP="00D06136"/>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14:paraId="58737813"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14:paraId="400FA2EA"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14:paraId="32E9B7C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4B3D6102"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0CBF5748"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2384188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14:paraId="1DAEF0A8"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14:paraId="5B53142D"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14:paraId="1D39F690"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14:paraId="53B4C196"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1183CF2C"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0D24F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14:paraId="7F5083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14:paraId="4EDC0C8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14:paraId="6AD8BF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14:paraId="183592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14:paraId="5A2F8B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14:paraId="6D02DF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22490F3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67D92C4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44DFB4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08AF93B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276" w:type="dxa"/>
            <w:tcBorders>
              <w:top w:val="single" w:sz="4" w:space="0" w:color="000000"/>
              <w:left w:val="nil"/>
              <w:bottom w:val="single" w:sz="4" w:space="0" w:color="000000"/>
              <w:right w:val="nil"/>
            </w:tcBorders>
            <w:shd w:val="clear" w:color="auto" w:fill="auto"/>
            <w:noWrap/>
            <w:vAlign w:val="bottom"/>
            <w:hideMark/>
          </w:tcPr>
          <w:p w14:paraId="52C3A1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14:paraId="36236E7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0851DD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14:paraId="47AAF3D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14:paraId="0458E9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14:paraId="62096D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1EBFCD4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3F31CB3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444A1C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EAEE8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14:paraId="472CB2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14:paraId="18CBF0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62D22C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14:paraId="34060E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14:paraId="677855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14:paraId="0E76AA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797639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77951D1"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29FFAD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7FE59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14:paraId="63B6D5A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14:paraId="782EEF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14:paraId="3BB0D6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14:paraId="0A34AF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14:paraId="223625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14:paraId="1254AA2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55103F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6B65FCCB"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24B7187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0E6812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14:paraId="498983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14:paraId="3B78F70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2AA9F0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14:paraId="548AD5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14:paraId="6D1C7A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14:paraId="78A059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3A9C18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15C806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7B78D3C4"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F3211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5EE7822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14:paraId="7277E0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7BE168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14:paraId="1176FF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14:paraId="1D29B3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63C5E96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3A98412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E075C9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354A18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560F3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14:paraId="535FB6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14:paraId="19EE58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14:paraId="67C1D1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14:paraId="119353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14:paraId="5BF132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14:paraId="4F2F43C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63479F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DC96C8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3C8ABB5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0C66E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14:paraId="778600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14:paraId="6AC145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14:paraId="1395A9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14:paraId="6F9E3D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14:paraId="249D24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14:paraId="3B9CED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0E61B3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530647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09BEE4C7"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3142B6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14:paraId="677266A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14:paraId="2AD888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5008F24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14:paraId="0242E7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14:paraId="5BACA1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14:paraId="08B08C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7809ED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FDE99C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1E30A47"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7B5B6C9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14:paraId="7D612B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14:paraId="13D94C2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124C67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14:paraId="18234E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14:paraId="1D970F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14:paraId="474D6A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0007FB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4D49C3A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43F17D7B"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E0E00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14:paraId="1A3771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14:paraId="5BFE54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46FA65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14:paraId="0F192D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14:paraId="53FFBF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14:paraId="156E3E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417270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5E56D33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A191E31"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267C0B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14:paraId="0159B9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14:paraId="6A1ED4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3BD9FC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14:paraId="34B3FA7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14:paraId="779C90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14:paraId="4C57E6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634425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486E49F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3922E619"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40A808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14:paraId="096979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14:paraId="2E6FB4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14:paraId="0E6019D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14:paraId="17CCDBE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14:paraId="291CCB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14:paraId="50AEB8D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59F5A80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03B2C6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1B4CCB1C"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0AE22AE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14:paraId="2194568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14:paraId="52C9446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14:paraId="0E50F8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14:paraId="536B9F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14:paraId="62E327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3F705D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54BEFFB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3E63F22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2998857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C18B2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14:paraId="0A964D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14:paraId="431F626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260ED9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14:paraId="22B89D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14:paraId="1F8286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14:paraId="6D5C315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04DD303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3490945D"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F286C2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B44B2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14:paraId="758FC96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14:paraId="282ED9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285F9B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14:paraId="76D0F5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14:paraId="495B75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14:paraId="54C7DB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1230B55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1A918C7"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5624D57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4CC9D0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14:paraId="754A47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14:paraId="3DACF9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2FF0CB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14:paraId="43B756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14:paraId="6B70F10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14:paraId="66DC8C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360A42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2B5DE7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49EC955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E1F47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14:paraId="71089A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14:paraId="721FF0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14:paraId="4E59F7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14:paraId="6C65A4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14:paraId="125633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14:paraId="0FFE86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327BC4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13DC64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05295F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42B0F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14:paraId="52FE0E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14:paraId="777266B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7ADAF4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14:paraId="3CE224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14:paraId="4AAD41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14:paraId="73AA1D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14:paraId="60438C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A7547D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2DA0C43"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B4F22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14:paraId="45E2F4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14:paraId="2EDB20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278C30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14:paraId="482681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14:paraId="0831793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14:paraId="6D04BE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6A09337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E07F8A0"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5D2FAB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52151C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14:paraId="0EFF33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14:paraId="6F64AA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14:paraId="03F18CC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14:paraId="64B320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14:paraId="46E2CB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14:paraId="05AF63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3495CF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724540C7"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02F2872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69EA2C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14:paraId="57CB75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14:paraId="337A53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6E571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14:paraId="5B4C2D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14:paraId="148C9B9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14:paraId="713922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37E8C4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7B8ADD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7A90A74A"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2D3869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14:paraId="68451C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14:paraId="3E7330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640908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14:paraId="49A8176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14:paraId="5096CA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14:paraId="43D6C8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21CB8B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8AE877E"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E727130"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A6EBC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14:paraId="254C80D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14:paraId="02F7CF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7EFF7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14:paraId="4BFBE1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14:paraId="190554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7C77E9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1F4953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B282724"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536E0AA"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776D01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14:paraId="2BDF54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14:paraId="31C4490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14:paraId="5231AF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14:paraId="5716C5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14:paraId="1F9ABF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14:paraId="0EB496F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4110416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7AA8ED9"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352CBFE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3555BEB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14:paraId="358133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14:paraId="3892BCD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14:paraId="7062A3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14:paraId="132B00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14:paraId="73B443E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14:paraId="659CD8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4D3A82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8B1B9AB"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35D56608"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0CA87D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14:paraId="44C905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14:paraId="6EDDA4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14:paraId="47F240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14:paraId="33B1A7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14:paraId="417A81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14:paraId="13B584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35998B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5E8F2D9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F61B9D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6B808C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14:paraId="6D3502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14:paraId="259E4A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448CC8B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14:paraId="67FDF4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14:paraId="14AAAC2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729C00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14:paraId="65BA09E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2D1A920D"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F61A52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32435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14:paraId="6F25E7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14:paraId="1C3DCE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0A2C9D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14:paraId="6CB54F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14:paraId="02A82C4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14:paraId="08B865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2509B7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00C5628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301ECF34"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00AA6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14:paraId="43A330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14:paraId="669ADF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5E8C8F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14:paraId="515C12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14:paraId="5450AB7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14:paraId="35CE68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4A8D69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2E132929"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0851437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28FFD868"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14:paraId="7A1DD1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14:paraId="64F8B6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14:paraId="34865C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14:paraId="218CFD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14:paraId="38E32F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14:paraId="7E916B4D"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14:paraId="2BCE57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60AD31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14:paraId="5E1D4D8D" w14:textId="34FA941C" w:rsidR="00D06136" w:rsidRDefault="00D06136" w:rsidP="0024679C"/>
    <w:p w14:paraId="0C10B617" w14:textId="77777777" w:rsidR="00D06136" w:rsidRDefault="00D06136">
      <w:pPr>
        <w:widowControl/>
        <w:spacing w:line="240" w:lineRule="auto"/>
      </w:pPr>
      <w:r>
        <w:br w:type="page"/>
      </w:r>
    </w:p>
    <w:p w14:paraId="6EF7D6DB" w14:textId="48EDB9EC" w:rsidR="0024679C" w:rsidRDefault="004E7D5E" w:rsidP="004E7D5E">
      <w:pPr>
        <w:pStyle w:val="Heading2"/>
      </w:pPr>
      <w:bookmarkStart w:id="135" w:name="_Toc511877722"/>
      <w:r>
        <w:lastRenderedPageBreak/>
        <w:t>Appendix L: Process Data Table (Priority, 4 Threads, Cache, Paging)</w:t>
      </w:r>
      <w:bookmarkEnd w:id="135"/>
    </w:p>
    <w:p w14:paraId="1C4EFB7D" w14:textId="77777777" w:rsidR="00D06136" w:rsidRPr="0024679C" w:rsidRDefault="00D06136" w:rsidP="0024679C"/>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14:paraId="7546CAC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2534FF2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14:paraId="7D2D485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4D3D3541"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460" w:type="dxa"/>
            <w:tcBorders>
              <w:top w:val="single" w:sz="4" w:space="0" w:color="000000"/>
              <w:left w:val="nil"/>
              <w:bottom w:val="single" w:sz="4" w:space="0" w:color="000000"/>
              <w:right w:val="nil"/>
            </w:tcBorders>
            <w:shd w:val="clear" w:color="000000" w:fill="000000"/>
            <w:noWrap/>
            <w:vAlign w:val="bottom"/>
            <w:hideMark/>
          </w:tcPr>
          <w:p w14:paraId="4030DDF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2DC1623E"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14:paraId="6EE2BFDC"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0BE744E0"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14:paraId="4249F2D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14:paraId="29F69F3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46923C9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7DE57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14:paraId="67D4E1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14:paraId="6CCE86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4A0369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14:paraId="7FE6D3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14:paraId="554D459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14:paraId="1072CA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14:paraId="1EE1C9F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70DC6D8"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7372B0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32A2F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14:paraId="347ECD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14:paraId="7F9BBF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150EFA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14:paraId="7AADE3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14:paraId="7BF543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14:paraId="0B3DD3B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14:paraId="5DF00419"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BDA0D25"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39E5D66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A7A2BD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14:paraId="3BF0CCD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14:paraId="1FEE558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14:paraId="1554E4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14:paraId="74BEB5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14:paraId="534B67B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14:paraId="0ED78D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7E606C3D"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42566C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AA1904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15F51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14:paraId="00C120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14:paraId="0C120F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14:paraId="2BEBC8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14:paraId="0F74DD0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14:paraId="114FDB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14:paraId="3FAD34A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2CA47E4"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534EE2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681A923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329F26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14:paraId="0B44384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14:paraId="532EAD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14:paraId="40D1D7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14:paraId="4D5744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14:paraId="27F067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4CBD58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16FA244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54DE36D"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5E5FF1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E67CB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053" w:type="dxa"/>
            <w:tcBorders>
              <w:top w:val="single" w:sz="4" w:space="0" w:color="000000"/>
              <w:left w:val="nil"/>
              <w:bottom w:val="single" w:sz="4" w:space="0" w:color="000000"/>
              <w:right w:val="nil"/>
            </w:tcBorders>
            <w:shd w:val="clear" w:color="auto" w:fill="auto"/>
            <w:noWrap/>
            <w:vAlign w:val="bottom"/>
            <w:hideMark/>
          </w:tcPr>
          <w:p w14:paraId="4EEE3C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14:paraId="248D65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14:paraId="5F6A1A8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14:paraId="0487B9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14:paraId="65F59F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1AF403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1E31937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EF2710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38D807C"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378ED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14:paraId="114D6B2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14:paraId="6213A16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14:paraId="262328F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14:paraId="2DE813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14:paraId="3B31B83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14:paraId="7D7411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68C7DD0E"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678637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20C2584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686F9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14:paraId="4313FA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14:paraId="7075C9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14:paraId="71AD7A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14:paraId="272EC4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14:paraId="4825A21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14:paraId="66C715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E8C14B5"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F03683A"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5939C2C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AC27D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14:paraId="724272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14:paraId="7A4070B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14:paraId="153250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14:paraId="4646A4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14:paraId="1F105B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14:paraId="51A5ED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65A3729B"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A70820B"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145DCB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7F129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14:paraId="19BFAC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14:paraId="695854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14:paraId="7CBE3D5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14:paraId="294341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14:paraId="144760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14:paraId="1151B7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07006FD9"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6CF7EF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5CB571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03100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14:paraId="72FDFA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14:paraId="148703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1A96DF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14:paraId="291AE0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14:paraId="0728F2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14:paraId="48EF13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16C7FEA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1813B4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289A98C"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4D856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14:paraId="7A81544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14:paraId="4E8C16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14:paraId="6F3678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14:paraId="17B755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14:paraId="6F608F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667E11E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0D8265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872B01"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6826EDCF"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63A0D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14:paraId="2C2D05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14:paraId="563D4A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14:paraId="0863C5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69795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14:paraId="305597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14:paraId="5EB0C67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3EBBA03F"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EFF6DE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653459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87E0A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14:paraId="565EC9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14:paraId="0D6E9C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676555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14:paraId="35851AE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14:paraId="4E65B3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14:paraId="2EA186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05C16D7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891396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0920595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3A05A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14:paraId="19BA4C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14:paraId="1B0A7F1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14:paraId="7CB9AC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14:paraId="7A0893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14:paraId="361840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14:paraId="5B5D37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221FF20C"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E95851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5663EE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91034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14:paraId="3DAB86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14:paraId="78570AB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14:paraId="3E433A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14:paraId="3417768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14:paraId="032A85B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14:paraId="115876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09BB6FA1"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6B62995"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222804A2"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E86FA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14:paraId="1B33CD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14:paraId="2D5B5B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14:paraId="24C4E1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14:paraId="300FA3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14:paraId="62F27F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14:paraId="0C20D8D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632BA4D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C5FCC2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0C50E8E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446761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14:paraId="4E2E50B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14:paraId="61DC35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14:paraId="5801581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14:paraId="469C7F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14:paraId="7CD197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0FABCD4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4CEDEC3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8AC268"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EFB8FF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7028B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14:paraId="57B73AC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14:paraId="2B57E1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657998D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14:paraId="04E864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14:paraId="625687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C8EA7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7B1DF7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DD5D28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876B2E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3CFC7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14:paraId="351B18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14:paraId="6B99C99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14:paraId="05D6B9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14:paraId="19A8D6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14:paraId="7D3EA4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14:paraId="672D02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44D8065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E770E9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1B3FBB2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CBA4D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14:paraId="422E36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14:paraId="01E4C6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14:paraId="40B1B9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14:paraId="7D2C70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14:paraId="2CE967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14:paraId="1139DD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3EE0A01"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E02C4A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5E4F04B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6FB714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14:paraId="27358D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14:paraId="4C8CF5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14:paraId="56A63F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14:paraId="42D913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14:paraId="1CC150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14:paraId="3F40166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18A8FB76"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5C3A99F"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6223882B"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875A78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14:paraId="74A954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14:paraId="1F08F3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14:paraId="3562D1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14:paraId="2B01CBC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14:paraId="7EF286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14:paraId="3922937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7E802E0B"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7358D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128C66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82BBA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14:paraId="10A19B4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14:paraId="22CDDE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4ECFB0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14:paraId="10A638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14:paraId="53C295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14:paraId="6AE8BD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7DB87B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9717881"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008E9A1"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45039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14:paraId="64BDCC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14:paraId="606087C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14:paraId="7246D2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14:paraId="21FE1C4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14:paraId="2C9091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14:paraId="41292D6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63BF20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6596F2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4A1E314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0F798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14:paraId="05A296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14:paraId="498605C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14:paraId="359875C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14:paraId="34EB9FB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14:paraId="4E5A5D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14:paraId="7BB9896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14:paraId="17D8B34C"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F6328B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7AFBE0F3"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35626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14:paraId="1B147E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14:paraId="7C522F0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14:paraId="77E414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14:paraId="03E36E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14:paraId="470C5A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14:paraId="3FF3976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F04EAD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AB132E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3021A2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BF1BA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14:paraId="7384BE5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14:paraId="4687DD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14:paraId="655A06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14:paraId="49AE725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14:paraId="4465F4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14:paraId="165780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35DE460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B30323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914DCC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2B225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14:paraId="774D10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14:paraId="627354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14:paraId="7D80D3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14:paraId="52348F5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14:paraId="456C08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14:paraId="5C834F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3482BDC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B78277"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BA43731"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066BE6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14:paraId="10A3FF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14:paraId="7E9E77B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14:paraId="2062DB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14:paraId="0B9A16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14:paraId="314E31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14:paraId="1FCF7C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5E3A21A"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8CEABD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1DC3116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5E640F3"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14:paraId="3D565E5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14:paraId="356E85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14:paraId="6C0DF5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14:paraId="6E9159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14:paraId="59363B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14:paraId="108A9403"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14:paraId="2F5CE13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9383E8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14:paraId="1AAEED1A" w14:textId="24FE8CD1" w:rsidR="004E7D5E" w:rsidRDefault="004E7D5E" w:rsidP="0024679C"/>
    <w:p w14:paraId="546D04EB" w14:textId="77777777" w:rsidR="004E7D5E" w:rsidRDefault="004E7D5E">
      <w:pPr>
        <w:widowControl/>
        <w:spacing w:line="240" w:lineRule="auto"/>
      </w:pPr>
      <w:r>
        <w:br w:type="page"/>
      </w:r>
    </w:p>
    <w:p w14:paraId="482DED89" w14:textId="1EEA2D5B" w:rsidR="0024679C" w:rsidRDefault="004E7D5E" w:rsidP="004E7D5E">
      <w:pPr>
        <w:pStyle w:val="Heading2"/>
      </w:pPr>
      <w:bookmarkStart w:id="136" w:name="_Toc511877723"/>
      <w:r>
        <w:lastRenderedPageBreak/>
        <w:t>Appendix M: Process Data Table (FCFS, 4 Threads, Cache, Paging)</w:t>
      </w:r>
      <w:bookmarkEnd w:id="136"/>
    </w:p>
    <w:p w14:paraId="18DAC557" w14:textId="77777777" w:rsidR="004E7D5E" w:rsidRPr="004E7D5E" w:rsidRDefault="004E7D5E" w:rsidP="004E7D5E"/>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14:paraId="197FCE5E"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14:paraId="43CABAEA"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14:paraId="53716CE3"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56" w:type="dxa"/>
            <w:tcBorders>
              <w:top w:val="single" w:sz="4" w:space="0" w:color="000000"/>
              <w:left w:val="nil"/>
              <w:bottom w:val="single" w:sz="4" w:space="0" w:color="000000"/>
              <w:right w:val="nil"/>
            </w:tcBorders>
            <w:shd w:val="clear" w:color="000000" w:fill="000000"/>
            <w:noWrap/>
            <w:vAlign w:val="bottom"/>
            <w:hideMark/>
          </w:tcPr>
          <w:p w14:paraId="416B1E0D"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365" w:type="dxa"/>
            <w:tcBorders>
              <w:top w:val="single" w:sz="4" w:space="0" w:color="000000"/>
              <w:left w:val="nil"/>
              <w:bottom w:val="single" w:sz="4" w:space="0" w:color="000000"/>
              <w:right w:val="nil"/>
            </w:tcBorders>
            <w:shd w:val="clear" w:color="000000" w:fill="000000"/>
            <w:noWrap/>
            <w:vAlign w:val="bottom"/>
            <w:hideMark/>
          </w:tcPr>
          <w:p w14:paraId="456CAD8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095" w:type="dxa"/>
            <w:tcBorders>
              <w:top w:val="single" w:sz="4" w:space="0" w:color="000000"/>
              <w:left w:val="nil"/>
              <w:bottom w:val="single" w:sz="4" w:space="0" w:color="000000"/>
              <w:right w:val="nil"/>
            </w:tcBorders>
            <w:shd w:val="clear" w:color="000000" w:fill="000000"/>
            <w:noWrap/>
            <w:vAlign w:val="bottom"/>
            <w:hideMark/>
          </w:tcPr>
          <w:p w14:paraId="754A78A5"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14:paraId="45035943"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14:paraId="2C843AF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14:paraId="67D7684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14:paraId="4DC8555E"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0D453AAC" w14:textId="77777777"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571CB0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14:paraId="029CF2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14:paraId="5A0A01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14:paraId="4CE646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14:paraId="39252C8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14:paraId="622933D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14:paraId="61B6BD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3A886ED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F11E9DB"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DF0C33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3E890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14:paraId="7BF206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14:paraId="0EF6A2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14:paraId="26D003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14:paraId="151440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14:paraId="44F3E9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14:paraId="5C45FC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03F3C1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39640A6D"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02C8960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287D5F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14:paraId="6CD616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14:paraId="6C2D4C4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14:paraId="20D383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14:paraId="6D5C31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14:paraId="04DB92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768F9E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7EC62C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3B7872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7114AD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4310A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14:paraId="4872564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14:paraId="6565AA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14:paraId="083F6BC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14:paraId="04157C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14:paraId="4766FB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14:paraId="54C652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5764C8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505CE6DB"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587BAA2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D7191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14:paraId="58EB4C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14:paraId="55E209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14:paraId="5BA039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14:paraId="2CDBE5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14:paraId="0B0567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14:paraId="6954BFD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735114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88B064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0FB1D52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1B3C73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14:paraId="7936A8B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14:paraId="40F4AD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14:paraId="059FF4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14:paraId="6463CF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14:paraId="641A58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14:paraId="61BC4B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0FB913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A3FE144"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3005AF7"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44C19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14:paraId="6680201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14:paraId="5C5CBE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14:paraId="6CFA41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14:paraId="57A955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14:paraId="164810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14:paraId="65BE60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5394EA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2E3AA1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0E21F9B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7FAE9B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14:paraId="688431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14:paraId="32722D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14:paraId="614D88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14:paraId="768412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14:paraId="43D8E9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14:paraId="7390DC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1779B8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3398F5FF"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0622CD16"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48760F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14:paraId="745038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14:paraId="448D92B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14:paraId="0641F96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14:paraId="2C09C1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14:paraId="0D5056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5E0371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4538FB9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36195D7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4B155D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002283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14:paraId="471532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14:paraId="133FB5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14:paraId="0E18D1B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14:paraId="6932D45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14:paraId="5E08EC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14:paraId="1767494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70738F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C661E9E"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3FCD32D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7237B7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14:paraId="5E7B4C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14:paraId="3B4146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14:paraId="523E6D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14:paraId="3FF1C18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14:paraId="389B63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14:paraId="3C3A0D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1A2F21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D2F6F4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5FD9321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E251E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147" w:type="dxa"/>
            <w:tcBorders>
              <w:top w:val="single" w:sz="4" w:space="0" w:color="000000"/>
              <w:left w:val="nil"/>
              <w:bottom w:val="single" w:sz="4" w:space="0" w:color="000000"/>
              <w:right w:val="nil"/>
            </w:tcBorders>
            <w:shd w:val="clear" w:color="auto" w:fill="auto"/>
            <w:noWrap/>
            <w:vAlign w:val="bottom"/>
            <w:hideMark/>
          </w:tcPr>
          <w:p w14:paraId="31223C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14:paraId="098098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14:paraId="256ABD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14:paraId="0AFCB55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14:paraId="1BC512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14:paraId="7265D6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47F17B4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612873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75AE19F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2A62E37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14:paraId="2EBDEB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14:paraId="46EF5E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14:paraId="67FE2D8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14:paraId="1D26AF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14:paraId="70155E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14:paraId="7ED684B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06ADB62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513191A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06C68779"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328336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14:paraId="2849330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14:paraId="1B36DB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14:paraId="2283F69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14:paraId="3B97C8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14:paraId="48E5B2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14:paraId="2F0DB0C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3B444A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5E1E978"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2226A7B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947EF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14:paraId="27BB9A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14:paraId="630FDB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14:paraId="72534E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14:paraId="00F84B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14:paraId="5074C7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14:paraId="2B28022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38E6A8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3DBCBD0"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3193DE9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FFC86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14:paraId="55C560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14:paraId="10188B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14:paraId="18BDE1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14:paraId="477F533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14:paraId="7AA76B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14:paraId="03C65D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14:paraId="6BF664B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668258C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14:paraId="75201554"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10D052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14:paraId="230A2D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14:paraId="588B29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6DCE5B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14:paraId="20A3F3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14:paraId="4CB2189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14:paraId="676550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14:paraId="34D34E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2977D48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4A6F7DF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ADF27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14:paraId="0E051B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14:paraId="74F1C9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14:paraId="7ACA0AA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14:paraId="3407AC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14:paraId="257BBE0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14:paraId="173629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13D574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7EDEF525"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33967FB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240010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14:paraId="5C7498B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14:paraId="0013E4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1643F0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14:paraId="4765F3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14:paraId="2D3A06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14:paraId="261DDD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62CA57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785D058"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43E9398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2FAF18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14:paraId="6B5A31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14:paraId="7E27EE1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14:paraId="5CE565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14:paraId="676B6A4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14:paraId="1ED8E7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14:paraId="023905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14:paraId="608316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FF638AE"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2216AC22"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655029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14:paraId="4F4DA9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14:paraId="717C7D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14:paraId="4FEC5A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14:paraId="39582E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14:paraId="06FD9E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14:paraId="4ABA3E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65F13C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72BB9A2D"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776A084E"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5AD64A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14:paraId="69F5DD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14:paraId="182D5A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14:paraId="1EF18A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14:paraId="3349881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14:paraId="26F58C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14:paraId="352B51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59E2CF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6D2D2179"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0DFD7188"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9CD812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14:paraId="1BE0E0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14:paraId="1D0705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315FB0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14:paraId="3F1332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14:paraId="5E82D1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14:paraId="5BA520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68DA46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8DDBF3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300E45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4EF92B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14:paraId="4819BB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14:paraId="1E33D8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14:paraId="4607C0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14:paraId="326C79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14:paraId="066B93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14:paraId="680A4C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6E18E3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BDEF24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262AF20B"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144566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14:paraId="456AD4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14:paraId="2E6BEE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14:paraId="7DAA297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14:paraId="0405F9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14:paraId="7450B8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14:paraId="57C6FA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0777C7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92B1E02"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4952E11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5894562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14:paraId="4DB90A6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14:paraId="4ED1DAA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14:paraId="63BE17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14:paraId="0E968E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14:paraId="40E05B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14:paraId="7A2BD5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7EAB3F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0AA3CF4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19D1ED04"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B91AE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14:paraId="6EEA10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14:paraId="24986D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14:paraId="069E54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14:paraId="032F3F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14:paraId="46B290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4B4B34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1F1AD4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63464500"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EC15B2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257E68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14:paraId="7D69A98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14:paraId="5998DF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14:paraId="58C9EF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14:paraId="55E2B6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14:paraId="7574D59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14:paraId="1E33B1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401ABD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5CDCD41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695E5F00" w14:textId="77777777"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7AD20C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14:paraId="6747D2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14:paraId="49569A4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14:paraId="1A6899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14:paraId="39CC7D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14:paraId="74F863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14:paraId="781CA5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7E0BB5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22386A9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7D315E1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46F60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14:paraId="1FDC0F2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14:paraId="583F45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14:paraId="0E4AFE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14:paraId="6E0483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14:paraId="3E2420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14:paraId="0AF711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435B76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26F0C139"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60D3135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69F406B3"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14:paraId="51B1F9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14:paraId="33C0D3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14:paraId="0776E25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14:paraId="76D665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14:paraId="19F03D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14:paraId="3069C43F"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14:paraId="649A67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272FFFC"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14:paraId="21FA17C2" w14:textId="0E90E9A6" w:rsidR="004E7D5E" w:rsidRDefault="004E7D5E" w:rsidP="004E7D5E">
      <w:pPr>
        <w:widowControl/>
        <w:spacing w:line="240" w:lineRule="auto"/>
        <w:rPr>
          <w:b/>
        </w:rPr>
      </w:pPr>
    </w:p>
    <w:p w14:paraId="68604B23" w14:textId="77777777" w:rsidR="004E7D5E" w:rsidRDefault="004E7D5E">
      <w:pPr>
        <w:widowControl/>
        <w:spacing w:line="240" w:lineRule="auto"/>
        <w:rPr>
          <w:b/>
        </w:rPr>
      </w:pPr>
      <w:r>
        <w:rPr>
          <w:b/>
        </w:rPr>
        <w:br w:type="page"/>
      </w:r>
    </w:p>
    <w:p w14:paraId="5D15209C" w14:textId="08E726AD" w:rsidR="009C45EB" w:rsidRDefault="004E7D5E" w:rsidP="004E7D5E">
      <w:pPr>
        <w:pStyle w:val="Heading2"/>
      </w:pPr>
      <w:bookmarkStart w:id="137" w:name="_Toc511877724"/>
      <w:r>
        <w:lastRenderedPageBreak/>
        <w:t>Appendix N: Comparison of Page Faults and Average Page Fault Servicing Time in ns for FCFS, Priority, and SJF on One CPU</w:t>
      </w:r>
      <w:bookmarkEnd w:id="137"/>
    </w:p>
    <w:p w14:paraId="26C37ECF" w14:textId="77777777" w:rsidR="004E7D5E" w:rsidRPr="004E7D5E" w:rsidRDefault="004E7D5E" w:rsidP="004E7D5E"/>
    <w:tbl>
      <w:tblPr>
        <w:tblW w:w="10080" w:type="dxa"/>
        <w:tblInd w:w="-5" w:type="dxa"/>
        <w:tblLook w:val="04A0" w:firstRow="1" w:lastRow="0" w:firstColumn="1" w:lastColumn="0" w:noHBand="0" w:noVBand="1"/>
      </w:tblPr>
      <w:tblGrid>
        <w:gridCol w:w="1180"/>
        <w:gridCol w:w="1390"/>
        <w:gridCol w:w="1940"/>
        <w:gridCol w:w="1080"/>
        <w:gridCol w:w="1390"/>
        <w:gridCol w:w="1360"/>
        <w:gridCol w:w="1860"/>
      </w:tblGrid>
      <w:tr w:rsidR="009C45EB" w:rsidRPr="009C45EB" w14:paraId="2AFAD60B" w14:textId="77777777" w:rsidTr="009C45EB">
        <w:trPr>
          <w:trHeight w:val="12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26E31E4" w14:textId="77777777" w:rsidR="009C45EB" w:rsidRPr="009C45EB" w:rsidRDefault="009C45EB" w:rsidP="009C45EB">
            <w:pPr>
              <w:widowControl/>
              <w:spacing w:line="240" w:lineRule="auto"/>
              <w:rPr>
                <w:rFonts w:ascii="Calibri" w:hAnsi="Calibri" w:cs="Calibri"/>
                <w:b/>
                <w:bCs/>
                <w:color w:val="000000"/>
                <w:sz w:val="22"/>
                <w:szCs w:val="22"/>
              </w:rPr>
            </w:pPr>
            <w:r w:rsidRPr="009C45EB">
              <w:rPr>
                <w:rFonts w:ascii="Calibri" w:hAnsi="Calibri" w:cs="Calibri"/>
                <w:b/>
                <w:bCs/>
                <w:color w:val="000000"/>
                <w:sz w:val="22"/>
                <w:szCs w:val="22"/>
              </w:rPr>
              <w:t>Process ID:</w:t>
            </w:r>
          </w:p>
        </w:tc>
        <w:tc>
          <w:tcPr>
            <w:tcW w:w="1300" w:type="dxa"/>
            <w:tcBorders>
              <w:top w:val="single" w:sz="4" w:space="0" w:color="000000"/>
              <w:left w:val="nil"/>
              <w:bottom w:val="single" w:sz="4" w:space="0" w:color="000000"/>
              <w:right w:val="nil"/>
            </w:tcBorders>
            <w:shd w:val="clear" w:color="D9D9D9" w:fill="D9D9D9"/>
            <w:noWrap/>
            <w:vAlign w:val="bottom"/>
            <w:hideMark/>
          </w:tcPr>
          <w:p w14:paraId="287CA516"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 of Page Faults:</w:t>
            </w:r>
          </w:p>
        </w:tc>
        <w:tc>
          <w:tcPr>
            <w:tcW w:w="1940" w:type="dxa"/>
            <w:tcBorders>
              <w:top w:val="single" w:sz="4" w:space="0" w:color="000000"/>
              <w:left w:val="nil"/>
              <w:bottom w:val="single" w:sz="4" w:space="0" w:color="000000"/>
              <w:right w:val="nil"/>
            </w:tcBorders>
            <w:shd w:val="clear" w:color="D9D9D9" w:fill="D9D9D9"/>
            <w:vAlign w:val="bottom"/>
            <w:hideMark/>
          </w:tcPr>
          <w:p w14:paraId="50D60BBE"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Average page fault servicing time (ns):</w:t>
            </w:r>
          </w:p>
        </w:tc>
        <w:tc>
          <w:tcPr>
            <w:tcW w:w="1080" w:type="dxa"/>
            <w:tcBorders>
              <w:top w:val="single" w:sz="4" w:space="0" w:color="000000"/>
              <w:left w:val="nil"/>
              <w:bottom w:val="single" w:sz="4" w:space="0" w:color="000000"/>
              <w:right w:val="nil"/>
            </w:tcBorders>
            <w:shd w:val="clear" w:color="D9D9D9" w:fill="D9D9D9"/>
            <w:noWrap/>
            <w:vAlign w:val="bottom"/>
            <w:hideMark/>
          </w:tcPr>
          <w:p w14:paraId="3E8D4E31"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 of Page Faults:</w:t>
            </w:r>
          </w:p>
        </w:tc>
        <w:tc>
          <w:tcPr>
            <w:tcW w:w="1360" w:type="dxa"/>
            <w:tcBorders>
              <w:top w:val="single" w:sz="4" w:space="0" w:color="000000"/>
              <w:left w:val="nil"/>
              <w:bottom w:val="single" w:sz="4" w:space="0" w:color="000000"/>
              <w:right w:val="nil"/>
            </w:tcBorders>
            <w:shd w:val="clear" w:color="D9D9D9" w:fill="D9D9D9"/>
            <w:vAlign w:val="bottom"/>
            <w:hideMark/>
          </w:tcPr>
          <w:p w14:paraId="4DFD834B"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Average page fault servicing time (ns):</w:t>
            </w:r>
          </w:p>
        </w:tc>
        <w:tc>
          <w:tcPr>
            <w:tcW w:w="1360" w:type="dxa"/>
            <w:tcBorders>
              <w:top w:val="single" w:sz="4" w:space="0" w:color="000000"/>
              <w:left w:val="nil"/>
              <w:bottom w:val="single" w:sz="4" w:space="0" w:color="000000"/>
              <w:right w:val="nil"/>
            </w:tcBorders>
            <w:shd w:val="clear" w:color="D9D9D9" w:fill="D9D9D9"/>
            <w:noWrap/>
            <w:vAlign w:val="bottom"/>
            <w:hideMark/>
          </w:tcPr>
          <w:p w14:paraId="11A2B7C1"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 of Page Faults:</w:t>
            </w:r>
          </w:p>
        </w:tc>
        <w:tc>
          <w:tcPr>
            <w:tcW w:w="1860" w:type="dxa"/>
            <w:tcBorders>
              <w:top w:val="single" w:sz="4" w:space="0" w:color="000000"/>
              <w:left w:val="nil"/>
              <w:bottom w:val="single" w:sz="4" w:space="0" w:color="000000"/>
              <w:right w:val="single" w:sz="4" w:space="0" w:color="000000"/>
            </w:tcBorders>
            <w:shd w:val="clear" w:color="D9D9D9" w:fill="D9D9D9"/>
            <w:vAlign w:val="bottom"/>
            <w:hideMark/>
          </w:tcPr>
          <w:p w14:paraId="2A7022FC"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Average page fault servicing time (ns):</w:t>
            </w:r>
          </w:p>
        </w:tc>
      </w:tr>
      <w:tr w:rsidR="009C45EB" w:rsidRPr="009C45EB" w14:paraId="5B8B6DA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3F23C2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w:t>
            </w:r>
          </w:p>
        </w:tc>
        <w:tc>
          <w:tcPr>
            <w:tcW w:w="1300" w:type="dxa"/>
            <w:tcBorders>
              <w:top w:val="single" w:sz="4" w:space="0" w:color="000000"/>
              <w:left w:val="nil"/>
              <w:bottom w:val="single" w:sz="4" w:space="0" w:color="000000"/>
              <w:right w:val="nil"/>
            </w:tcBorders>
            <w:shd w:val="clear" w:color="D9D9D9" w:fill="D9D9D9"/>
            <w:noWrap/>
            <w:vAlign w:val="bottom"/>
            <w:hideMark/>
          </w:tcPr>
          <w:p w14:paraId="2EFBCF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14:paraId="0D4AFE4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309.875</w:t>
            </w:r>
          </w:p>
        </w:tc>
        <w:tc>
          <w:tcPr>
            <w:tcW w:w="1080" w:type="dxa"/>
            <w:tcBorders>
              <w:top w:val="single" w:sz="4" w:space="0" w:color="000000"/>
              <w:left w:val="nil"/>
              <w:bottom w:val="single" w:sz="4" w:space="0" w:color="000000"/>
              <w:right w:val="nil"/>
            </w:tcBorders>
            <w:shd w:val="clear" w:color="D9D9D9" w:fill="D9D9D9"/>
            <w:noWrap/>
            <w:vAlign w:val="bottom"/>
            <w:hideMark/>
          </w:tcPr>
          <w:p w14:paraId="110ABC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3E7624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8.3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3EB29C2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1E6EB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2557.66667</w:t>
            </w:r>
          </w:p>
        </w:tc>
      </w:tr>
      <w:tr w:rsidR="009C45EB" w:rsidRPr="009C45EB" w14:paraId="581FCE2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EFA787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w:t>
            </w:r>
          </w:p>
        </w:tc>
        <w:tc>
          <w:tcPr>
            <w:tcW w:w="1300" w:type="dxa"/>
            <w:tcBorders>
              <w:top w:val="single" w:sz="4" w:space="0" w:color="000000"/>
              <w:left w:val="nil"/>
              <w:bottom w:val="single" w:sz="4" w:space="0" w:color="000000"/>
              <w:right w:val="nil"/>
            </w:tcBorders>
            <w:shd w:val="clear" w:color="D9D9D9" w:fill="D9D9D9"/>
            <w:noWrap/>
            <w:vAlign w:val="bottom"/>
            <w:hideMark/>
          </w:tcPr>
          <w:p w14:paraId="39EC03B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E57237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724.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5FF8C84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662908A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825.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4F3E41A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226A03C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5034.42857</w:t>
            </w:r>
          </w:p>
        </w:tc>
      </w:tr>
      <w:tr w:rsidR="009C45EB" w:rsidRPr="009C45EB" w14:paraId="18D3211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7344E0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00" w:type="dxa"/>
            <w:tcBorders>
              <w:top w:val="single" w:sz="4" w:space="0" w:color="000000"/>
              <w:left w:val="nil"/>
              <w:bottom w:val="single" w:sz="4" w:space="0" w:color="000000"/>
              <w:right w:val="nil"/>
            </w:tcBorders>
            <w:shd w:val="clear" w:color="D9D9D9" w:fill="D9D9D9"/>
            <w:noWrap/>
            <w:vAlign w:val="bottom"/>
            <w:hideMark/>
          </w:tcPr>
          <w:p w14:paraId="0CA1AA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3116A91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069.66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4D60F6B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BE4FEB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117</w:t>
            </w:r>
          </w:p>
        </w:tc>
        <w:tc>
          <w:tcPr>
            <w:tcW w:w="1360" w:type="dxa"/>
            <w:tcBorders>
              <w:top w:val="single" w:sz="4" w:space="0" w:color="000000"/>
              <w:left w:val="nil"/>
              <w:bottom w:val="single" w:sz="4" w:space="0" w:color="000000"/>
              <w:right w:val="nil"/>
            </w:tcBorders>
            <w:shd w:val="clear" w:color="D9D9D9" w:fill="D9D9D9"/>
            <w:noWrap/>
            <w:vAlign w:val="bottom"/>
            <w:hideMark/>
          </w:tcPr>
          <w:p w14:paraId="3B0D0D4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EC2F8E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668.75</w:t>
            </w:r>
          </w:p>
        </w:tc>
      </w:tr>
      <w:tr w:rsidR="009C45EB" w:rsidRPr="009C45EB" w14:paraId="1BC7E9B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6A9364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300" w:type="dxa"/>
            <w:tcBorders>
              <w:top w:val="single" w:sz="4" w:space="0" w:color="000000"/>
              <w:left w:val="nil"/>
              <w:bottom w:val="single" w:sz="4" w:space="0" w:color="000000"/>
              <w:right w:val="nil"/>
            </w:tcBorders>
            <w:shd w:val="clear" w:color="D9D9D9" w:fill="D9D9D9"/>
            <w:noWrap/>
            <w:vAlign w:val="bottom"/>
            <w:hideMark/>
          </w:tcPr>
          <w:p w14:paraId="5495756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04C6B2D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908.92308</w:t>
            </w:r>
          </w:p>
        </w:tc>
        <w:tc>
          <w:tcPr>
            <w:tcW w:w="1080" w:type="dxa"/>
            <w:tcBorders>
              <w:top w:val="single" w:sz="4" w:space="0" w:color="000000"/>
              <w:left w:val="nil"/>
              <w:bottom w:val="single" w:sz="4" w:space="0" w:color="000000"/>
              <w:right w:val="nil"/>
            </w:tcBorders>
            <w:shd w:val="clear" w:color="D9D9D9" w:fill="D9D9D9"/>
            <w:noWrap/>
            <w:vAlign w:val="bottom"/>
            <w:hideMark/>
          </w:tcPr>
          <w:p w14:paraId="55C7863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60" w:type="dxa"/>
            <w:tcBorders>
              <w:top w:val="single" w:sz="4" w:space="0" w:color="000000"/>
              <w:left w:val="nil"/>
              <w:bottom w:val="single" w:sz="4" w:space="0" w:color="000000"/>
              <w:right w:val="nil"/>
            </w:tcBorders>
            <w:shd w:val="clear" w:color="D9D9D9" w:fill="D9D9D9"/>
            <w:noWrap/>
            <w:vAlign w:val="bottom"/>
            <w:hideMark/>
          </w:tcPr>
          <w:p w14:paraId="6275015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075.727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DC0344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1A255F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2272.84615</w:t>
            </w:r>
          </w:p>
        </w:tc>
      </w:tr>
      <w:tr w:rsidR="009C45EB" w:rsidRPr="009C45EB" w14:paraId="57E596B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F5D482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300" w:type="dxa"/>
            <w:tcBorders>
              <w:top w:val="single" w:sz="4" w:space="0" w:color="000000"/>
              <w:left w:val="nil"/>
              <w:bottom w:val="single" w:sz="4" w:space="0" w:color="000000"/>
              <w:right w:val="nil"/>
            </w:tcBorders>
            <w:shd w:val="clear" w:color="D9D9D9" w:fill="D9D9D9"/>
            <w:noWrap/>
            <w:vAlign w:val="bottom"/>
            <w:hideMark/>
          </w:tcPr>
          <w:p w14:paraId="18A4D42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066AF4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97.857143</w:t>
            </w:r>
          </w:p>
        </w:tc>
        <w:tc>
          <w:tcPr>
            <w:tcW w:w="1080" w:type="dxa"/>
            <w:tcBorders>
              <w:top w:val="single" w:sz="4" w:space="0" w:color="000000"/>
              <w:left w:val="nil"/>
              <w:bottom w:val="single" w:sz="4" w:space="0" w:color="000000"/>
              <w:right w:val="nil"/>
            </w:tcBorders>
            <w:shd w:val="clear" w:color="D9D9D9" w:fill="D9D9D9"/>
            <w:noWrap/>
            <w:vAlign w:val="bottom"/>
            <w:hideMark/>
          </w:tcPr>
          <w:p w14:paraId="502E8A9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248718F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565</w:t>
            </w:r>
          </w:p>
        </w:tc>
        <w:tc>
          <w:tcPr>
            <w:tcW w:w="1360" w:type="dxa"/>
            <w:tcBorders>
              <w:top w:val="single" w:sz="4" w:space="0" w:color="000000"/>
              <w:left w:val="nil"/>
              <w:bottom w:val="single" w:sz="4" w:space="0" w:color="000000"/>
              <w:right w:val="nil"/>
            </w:tcBorders>
            <w:shd w:val="clear" w:color="D9D9D9" w:fill="D9D9D9"/>
            <w:noWrap/>
            <w:vAlign w:val="bottom"/>
            <w:hideMark/>
          </w:tcPr>
          <w:p w14:paraId="6DD5CD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E40D2D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483.42857</w:t>
            </w:r>
          </w:p>
        </w:tc>
      </w:tr>
      <w:tr w:rsidR="009C45EB" w:rsidRPr="009C45EB" w14:paraId="1FCBD95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DD2BF3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00" w:type="dxa"/>
            <w:tcBorders>
              <w:top w:val="single" w:sz="4" w:space="0" w:color="000000"/>
              <w:left w:val="nil"/>
              <w:bottom w:val="single" w:sz="4" w:space="0" w:color="000000"/>
              <w:right w:val="nil"/>
            </w:tcBorders>
            <w:shd w:val="clear" w:color="D9D9D9" w:fill="D9D9D9"/>
            <w:noWrap/>
            <w:vAlign w:val="bottom"/>
            <w:hideMark/>
          </w:tcPr>
          <w:p w14:paraId="38FDB2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77A8B64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71.1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1E664E9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60" w:type="dxa"/>
            <w:tcBorders>
              <w:top w:val="single" w:sz="4" w:space="0" w:color="000000"/>
              <w:left w:val="nil"/>
              <w:bottom w:val="single" w:sz="4" w:space="0" w:color="000000"/>
              <w:right w:val="nil"/>
            </w:tcBorders>
            <w:shd w:val="clear" w:color="D9D9D9" w:fill="D9D9D9"/>
            <w:noWrap/>
            <w:vAlign w:val="bottom"/>
            <w:hideMark/>
          </w:tcPr>
          <w:p w14:paraId="55E0B2C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71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836FB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06863D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872.125</w:t>
            </w:r>
          </w:p>
        </w:tc>
      </w:tr>
      <w:tr w:rsidR="009C45EB" w:rsidRPr="009C45EB" w14:paraId="4F9BB01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A5CF5E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00" w:type="dxa"/>
            <w:tcBorders>
              <w:top w:val="single" w:sz="4" w:space="0" w:color="000000"/>
              <w:left w:val="nil"/>
              <w:bottom w:val="single" w:sz="4" w:space="0" w:color="000000"/>
              <w:right w:val="nil"/>
            </w:tcBorders>
            <w:shd w:val="clear" w:color="D9D9D9" w:fill="D9D9D9"/>
            <w:noWrap/>
            <w:vAlign w:val="bottom"/>
            <w:hideMark/>
          </w:tcPr>
          <w:p w14:paraId="0B538E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1F9ABC3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363.45455</w:t>
            </w:r>
          </w:p>
        </w:tc>
        <w:tc>
          <w:tcPr>
            <w:tcW w:w="1080" w:type="dxa"/>
            <w:tcBorders>
              <w:top w:val="single" w:sz="4" w:space="0" w:color="000000"/>
              <w:left w:val="nil"/>
              <w:bottom w:val="single" w:sz="4" w:space="0" w:color="000000"/>
              <w:right w:val="nil"/>
            </w:tcBorders>
            <w:shd w:val="clear" w:color="D9D9D9" w:fill="D9D9D9"/>
            <w:noWrap/>
            <w:vAlign w:val="bottom"/>
            <w:hideMark/>
          </w:tcPr>
          <w:p w14:paraId="0E33977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60" w:type="dxa"/>
            <w:tcBorders>
              <w:top w:val="single" w:sz="4" w:space="0" w:color="000000"/>
              <w:left w:val="nil"/>
              <w:bottom w:val="single" w:sz="4" w:space="0" w:color="000000"/>
              <w:right w:val="nil"/>
            </w:tcBorders>
            <w:shd w:val="clear" w:color="D9D9D9" w:fill="D9D9D9"/>
            <w:noWrap/>
            <w:vAlign w:val="bottom"/>
            <w:hideMark/>
          </w:tcPr>
          <w:p w14:paraId="6C45C7D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547.38462</w:t>
            </w:r>
          </w:p>
        </w:tc>
        <w:tc>
          <w:tcPr>
            <w:tcW w:w="1360" w:type="dxa"/>
            <w:tcBorders>
              <w:top w:val="single" w:sz="4" w:space="0" w:color="000000"/>
              <w:left w:val="nil"/>
              <w:bottom w:val="single" w:sz="4" w:space="0" w:color="000000"/>
              <w:right w:val="nil"/>
            </w:tcBorders>
            <w:shd w:val="clear" w:color="D9D9D9" w:fill="D9D9D9"/>
            <w:noWrap/>
            <w:vAlign w:val="bottom"/>
            <w:hideMark/>
          </w:tcPr>
          <w:p w14:paraId="4C10F56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41A41A8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841.90909</w:t>
            </w:r>
          </w:p>
        </w:tc>
      </w:tr>
      <w:tr w:rsidR="009C45EB" w:rsidRPr="009C45EB" w14:paraId="1F0661EB"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2C07C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300" w:type="dxa"/>
            <w:tcBorders>
              <w:top w:val="single" w:sz="4" w:space="0" w:color="000000"/>
              <w:left w:val="nil"/>
              <w:bottom w:val="single" w:sz="4" w:space="0" w:color="000000"/>
              <w:right w:val="nil"/>
            </w:tcBorders>
            <w:shd w:val="clear" w:color="D9D9D9" w:fill="D9D9D9"/>
            <w:noWrap/>
            <w:vAlign w:val="bottom"/>
            <w:hideMark/>
          </w:tcPr>
          <w:p w14:paraId="4D7E329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7D67426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746.63636</w:t>
            </w:r>
          </w:p>
        </w:tc>
        <w:tc>
          <w:tcPr>
            <w:tcW w:w="1080" w:type="dxa"/>
            <w:tcBorders>
              <w:top w:val="single" w:sz="4" w:space="0" w:color="000000"/>
              <w:left w:val="nil"/>
              <w:bottom w:val="single" w:sz="4" w:space="0" w:color="000000"/>
              <w:right w:val="nil"/>
            </w:tcBorders>
            <w:shd w:val="clear" w:color="D9D9D9" w:fill="D9D9D9"/>
            <w:noWrap/>
            <w:vAlign w:val="bottom"/>
            <w:hideMark/>
          </w:tcPr>
          <w:p w14:paraId="7D6ABC0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02BB963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27.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717F38D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8B5518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107</w:t>
            </w:r>
          </w:p>
        </w:tc>
      </w:tr>
      <w:tr w:rsidR="009C45EB" w:rsidRPr="009C45EB" w14:paraId="28AE1B1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2E74A1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300" w:type="dxa"/>
            <w:tcBorders>
              <w:top w:val="single" w:sz="4" w:space="0" w:color="000000"/>
              <w:left w:val="nil"/>
              <w:bottom w:val="single" w:sz="4" w:space="0" w:color="000000"/>
              <w:right w:val="nil"/>
            </w:tcBorders>
            <w:shd w:val="clear" w:color="D9D9D9" w:fill="D9D9D9"/>
            <w:noWrap/>
            <w:vAlign w:val="bottom"/>
            <w:hideMark/>
          </w:tcPr>
          <w:p w14:paraId="0E12266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6958134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2025.1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72E8B7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4D49D7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191.1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4BAAA52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C8E430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7274.75</w:t>
            </w:r>
          </w:p>
        </w:tc>
      </w:tr>
      <w:tr w:rsidR="009C45EB" w:rsidRPr="009C45EB" w14:paraId="77F13CFA"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A51259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00" w:type="dxa"/>
            <w:tcBorders>
              <w:top w:val="single" w:sz="4" w:space="0" w:color="000000"/>
              <w:left w:val="nil"/>
              <w:bottom w:val="single" w:sz="4" w:space="0" w:color="000000"/>
              <w:right w:val="nil"/>
            </w:tcBorders>
            <w:shd w:val="clear" w:color="D9D9D9" w:fill="D9D9D9"/>
            <w:noWrap/>
            <w:vAlign w:val="bottom"/>
            <w:hideMark/>
          </w:tcPr>
          <w:p w14:paraId="561B86C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940" w:type="dxa"/>
            <w:tcBorders>
              <w:top w:val="single" w:sz="4" w:space="0" w:color="000000"/>
              <w:left w:val="nil"/>
              <w:bottom w:val="single" w:sz="4" w:space="0" w:color="000000"/>
              <w:right w:val="nil"/>
            </w:tcBorders>
            <w:shd w:val="clear" w:color="D9D9D9" w:fill="D9D9D9"/>
            <w:noWrap/>
            <w:vAlign w:val="bottom"/>
            <w:hideMark/>
          </w:tcPr>
          <w:p w14:paraId="790DEB8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7221.44444</w:t>
            </w:r>
          </w:p>
        </w:tc>
        <w:tc>
          <w:tcPr>
            <w:tcW w:w="1080" w:type="dxa"/>
            <w:tcBorders>
              <w:top w:val="single" w:sz="4" w:space="0" w:color="000000"/>
              <w:left w:val="nil"/>
              <w:bottom w:val="single" w:sz="4" w:space="0" w:color="000000"/>
              <w:right w:val="nil"/>
            </w:tcBorders>
            <w:shd w:val="clear" w:color="D9D9D9" w:fill="D9D9D9"/>
            <w:noWrap/>
            <w:vAlign w:val="bottom"/>
            <w:hideMark/>
          </w:tcPr>
          <w:p w14:paraId="2611DAE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1607E51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433.4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47ECE2B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C2A99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860.857143</w:t>
            </w:r>
          </w:p>
        </w:tc>
      </w:tr>
      <w:tr w:rsidR="009C45EB" w:rsidRPr="009C45EB" w14:paraId="2B6C38BB"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CBD40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00" w:type="dxa"/>
            <w:tcBorders>
              <w:top w:val="single" w:sz="4" w:space="0" w:color="000000"/>
              <w:left w:val="nil"/>
              <w:bottom w:val="single" w:sz="4" w:space="0" w:color="000000"/>
              <w:right w:val="nil"/>
            </w:tcBorders>
            <w:shd w:val="clear" w:color="D9D9D9" w:fill="D9D9D9"/>
            <w:noWrap/>
            <w:vAlign w:val="bottom"/>
            <w:hideMark/>
          </w:tcPr>
          <w:p w14:paraId="0359939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1E7F967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3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1FBC3D2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383E16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143.3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56B28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AFD888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2.833333</w:t>
            </w:r>
          </w:p>
        </w:tc>
      </w:tr>
      <w:tr w:rsidR="009C45EB" w:rsidRPr="009C45EB" w14:paraId="4132700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1C9178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00" w:type="dxa"/>
            <w:tcBorders>
              <w:top w:val="single" w:sz="4" w:space="0" w:color="000000"/>
              <w:left w:val="nil"/>
              <w:bottom w:val="single" w:sz="4" w:space="0" w:color="000000"/>
              <w:right w:val="nil"/>
            </w:tcBorders>
            <w:shd w:val="clear" w:color="D9D9D9" w:fill="D9D9D9"/>
            <w:noWrap/>
            <w:vAlign w:val="bottom"/>
            <w:hideMark/>
          </w:tcPr>
          <w:p w14:paraId="4A99703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7B72A85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1.1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78B14B4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44A1C0D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182.714286</w:t>
            </w:r>
          </w:p>
        </w:tc>
        <w:tc>
          <w:tcPr>
            <w:tcW w:w="1360" w:type="dxa"/>
            <w:tcBorders>
              <w:top w:val="single" w:sz="4" w:space="0" w:color="000000"/>
              <w:left w:val="nil"/>
              <w:bottom w:val="single" w:sz="4" w:space="0" w:color="000000"/>
              <w:right w:val="nil"/>
            </w:tcBorders>
            <w:shd w:val="clear" w:color="D9D9D9" w:fill="D9D9D9"/>
            <w:noWrap/>
            <w:vAlign w:val="bottom"/>
            <w:hideMark/>
          </w:tcPr>
          <w:p w14:paraId="0C6F5D5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275D4B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12.714286</w:t>
            </w:r>
          </w:p>
        </w:tc>
      </w:tr>
      <w:tr w:rsidR="009C45EB" w:rsidRPr="009C45EB" w14:paraId="7C601F8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46FFE9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00" w:type="dxa"/>
            <w:tcBorders>
              <w:top w:val="single" w:sz="4" w:space="0" w:color="000000"/>
              <w:left w:val="nil"/>
              <w:bottom w:val="single" w:sz="4" w:space="0" w:color="000000"/>
              <w:right w:val="nil"/>
            </w:tcBorders>
            <w:shd w:val="clear" w:color="D9D9D9" w:fill="D9D9D9"/>
            <w:noWrap/>
            <w:vAlign w:val="bottom"/>
            <w:hideMark/>
          </w:tcPr>
          <w:p w14:paraId="62BA091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15FC5FA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5</w:t>
            </w:r>
          </w:p>
        </w:tc>
        <w:tc>
          <w:tcPr>
            <w:tcW w:w="1080" w:type="dxa"/>
            <w:tcBorders>
              <w:top w:val="single" w:sz="4" w:space="0" w:color="000000"/>
              <w:left w:val="nil"/>
              <w:bottom w:val="single" w:sz="4" w:space="0" w:color="000000"/>
              <w:right w:val="nil"/>
            </w:tcBorders>
            <w:shd w:val="clear" w:color="D9D9D9" w:fill="D9D9D9"/>
            <w:noWrap/>
            <w:vAlign w:val="bottom"/>
            <w:hideMark/>
          </w:tcPr>
          <w:p w14:paraId="0DED388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09F07E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800.5</w:t>
            </w:r>
          </w:p>
        </w:tc>
        <w:tc>
          <w:tcPr>
            <w:tcW w:w="1360" w:type="dxa"/>
            <w:tcBorders>
              <w:top w:val="single" w:sz="4" w:space="0" w:color="000000"/>
              <w:left w:val="nil"/>
              <w:bottom w:val="single" w:sz="4" w:space="0" w:color="000000"/>
              <w:right w:val="nil"/>
            </w:tcBorders>
            <w:shd w:val="clear" w:color="D9D9D9" w:fill="D9D9D9"/>
            <w:noWrap/>
            <w:vAlign w:val="bottom"/>
            <w:hideMark/>
          </w:tcPr>
          <w:p w14:paraId="4FFF403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E4EB41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r>
      <w:tr w:rsidR="009C45EB" w:rsidRPr="009C45EB" w14:paraId="1D858B5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EA6BF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w:t>
            </w:r>
          </w:p>
        </w:tc>
        <w:tc>
          <w:tcPr>
            <w:tcW w:w="1300" w:type="dxa"/>
            <w:tcBorders>
              <w:top w:val="single" w:sz="4" w:space="0" w:color="000000"/>
              <w:left w:val="nil"/>
              <w:bottom w:val="single" w:sz="4" w:space="0" w:color="000000"/>
              <w:right w:val="nil"/>
            </w:tcBorders>
            <w:shd w:val="clear" w:color="D9D9D9" w:fill="D9D9D9"/>
            <w:noWrap/>
            <w:vAlign w:val="bottom"/>
            <w:hideMark/>
          </w:tcPr>
          <w:p w14:paraId="2E1377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3BE249E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5481.63636</w:t>
            </w:r>
          </w:p>
        </w:tc>
        <w:tc>
          <w:tcPr>
            <w:tcW w:w="1080" w:type="dxa"/>
            <w:tcBorders>
              <w:top w:val="single" w:sz="4" w:space="0" w:color="000000"/>
              <w:left w:val="nil"/>
              <w:bottom w:val="single" w:sz="4" w:space="0" w:color="000000"/>
              <w:right w:val="nil"/>
            </w:tcBorders>
            <w:shd w:val="clear" w:color="D9D9D9" w:fill="D9D9D9"/>
            <w:noWrap/>
            <w:vAlign w:val="bottom"/>
            <w:hideMark/>
          </w:tcPr>
          <w:p w14:paraId="73396B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7CEB2A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403.6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64C142A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26D35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527.16667</w:t>
            </w:r>
          </w:p>
        </w:tc>
      </w:tr>
      <w:tr w:rsidR="009C45EB" w:rsidRPr="009C45EB" w14:paraId="56C3F26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73E617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w:t>
            </w:r>
          </w:p>
        </w:tc>
        <w:tc>
          <w:tcPr>
            <w:tcW w:w="1300" w:type="dxa"/>
            <w:tcBorders>
              <w:top w:val="single" w:sz="4" w:space="0" w:color="000000"/>
              <w:left w:val="nil"/>
              <w:bottom w:val="single" w:sz="4" w:space="0" w:color="000000"/>
              <w:right w:val="nil"/>
            </w:tcBorders>
            <w:shd w:val="clear" w:color="D9D9D9" w:fill="D9D9D9"/>
            <w:noWrap/>
            <w:vAlign w:val="bottom"/>
            <w:hideMark/>
          </w:tcPr>
          <w:p w14:paraId="1F2CFCA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940" w:type="dxa"/>
            <w:tcBorders>
              <w:top w:val="single" w:sz="4" w:space="0" w:color="000000"/>
              <w:left w:val="nil"/>
              <w:bottom w:val="single" w:sz="4" w:space="0" w:color="000000"/>
              <w:right w:val="nil"/>
            </w:tcBorders>
            <w:shd w:val="clear" w:color="D9D9D9" w:fill="D9D9D9"/>
            <w:noWrap/>
            <w:vAlign w:val="bottom"/>
            <w:hideMark/>
          </w:tcPr>
          <w:p w14:paraId="1BE63D6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141.8</w:t>
            </w:r>
          </w:p>
        </w:tc>
        <w:tc>
          <w:tcPr>
            <w:tcW w:w="1080" w:type="dxa"/>
            <w:tcBorders>
              <w:top w:val="single" w:sz="4" w:space="0" w:color="000000"/>
              <w:left w:val="nil"/>
              <w:bottom w:val="single" w:sz="4" w:space="0" w:color="000000"/>
              <w:right w:val="nil"/>
            </w:tcBorders>
            <w:shd w:val="clear" w:color="D9D9D9" w:fill="D9D9D9"/>
            <w:noWrap/>
            <w:vAlign w:val="bottom"/>
            <w:hideMark/>
          </w:tcPr>
          <w:p w14:paraId="6ACEA0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3E9F01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654.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10AD5F8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636937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97.16667</w:t>
            </w:r>
          </w:p>
        </w:tc>
      </w:tr>
      <w:tr w:rsidR="009C45EB" w:rsidRPr="009C45EB" w14:paraId="39C4A524"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6373FC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00" w:type="dxa"/>
            <w:tcBorders>
              <w:top w:val="single" w:sz="4" w:space="0" w:color="000000"/>
              <w:left w:val="nil"/>
              <w:bottom w:val="single" w:sz="4" w:space="0" w:color="000000"/>
              <w:right w:val="nil"/>
            </w:tcBorders>
            <w:shd w:val="clear" w:color="D9D9D9" w:fill="D9D9D9"/>
            <w:noWrap/>
            <w:vAlign w:val="bottom"/>
            <w:hideMark/>
          </w:tcPr>
          <w:p w14:paraId="0096470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940" w:type="dxa"/>
            <w:tcBorders>
              <w:top w:val="single" w:sz="4" w:space="0" w:color="000000"/>
              <w:left w:val="nil"/>
              <w:bottom w:val="single" w:sz="4" w:space="0" w:color="000000"/>
              <w:right w:val="nil"/>
            </w:tcBorders>
            <w:shd w:val="clear" w:color="D9D9D9" w:fill="D9D9D9"/>
            <w:noWrap/>
            <w:vAlign w:val="bottom"/>
            <w:hideMark/>
          </w:tcPr>
          <w:p w14:paraId="2030997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5962.08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037B1DC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25313FB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6D65C2A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3E881B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360.66667</w:t>
            </w:r>
          </w:p>
        </w:tc>
      </w:tr>
      <w:tr w:rsidR="009C45EB" w:rsidRPr="009C45EB" w14:paraId="564D346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48002C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w:t>
            </w:r>
          </w:p>
        </w:tc>
        <w:tc>
          <w:tcPr>
            <w:tcW w:w="1300" w:type="dxa"/>
            <w:tcBorders>
              <w:top w:val="single" w:sz="4" w:space="0" w:color="000000"/>
              <w:left w:val="nil"/>
              <w:bottom w:val="single" w:sz="4" w:space="0" w:color="000000"/>
              <w:right w:val="nil"/>
            </w:tcBorders>
            <w:shd w:val="clear" w:color="D9D9D9" w:fill="D9D9D9"/>
            <w:noWrap/>
            <w:vAlign w:val="bottom"/>
            <w:hideMark/>
          </w:tcPr>
          <w:p w14:paraId="49B1224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B7BD0A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71429</w:t>
            </w:r>
          </w:p>
        </w:tc>
        <w:tc>
          <w:tcPr>
            <w:tcW w:w="1080" w:type="dxa"/>
            <w:tcBorders>
              <w:top w:val="single" w:sz="4" w:space="0" w:color="000000"/>
              <w:left w:val="nil"/>
              <w:bottom w:val="single" w:sz="4" w:space="0" w:color="000000"/>
              <w:right w:val="nil"/>
            </w:tcBorders>
            <w:shd w:val="clear" w:color="D9D9D9" w:fill="D9D9D9"/>
            <w:noWrap/>
            <w:vAlign w:val="bottom"/>
            <w:hideMark/>
          </w:tcPr>
          <w:p w14:paraId="47FFB97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387A98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57143</w:t>
            </w:r>
          </w:p>
        </w:tc>
        <w:tc>
          <w:tcPr>
            <w:tcW w:w="1360" w:type="dxa"/>
            <w:tcBorders>
              <w:top w:val="single" w:sz="4" w:space="0" w:color="000000"/>
              <w:left w:val="nil"/>
              <w:bottom w:val="single" w:sz="4" w:space="0" w:color="000000"/>
              <w:right w:val="nil"/>
            </w:tcBorders>
            <w:shd w:val="clear" w:color="D9D9D9" w:fill="D9D9D9"/>
            <w:noWrap/>
            <w:vAlign w:val="bottom"/>
            <w:hideMark/>
          </w:tcPr>
          <w:p w14:paraId="52465A0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FF99EC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458.25</w:t>
            </w:r>
          </w:p>
        </w:tc>
      </w:tr>
      <w:tr w:rsidR="009C45EB" w:rsidRPr="009C45EB" w14:paraId="248DE51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ADF18E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w:t>
            </w:r>
          </w:p>
        </w:tc>
        <w:tc>
          <w:tcPr>
            <w:tcW w:w="1300" w:type="dxa"/>
            <w:tcBorders>
              <w:top w:val="single" w:sz="4" w:space="0" w:color="000000"/>
              <w:left w:val="nil"/>
              <w:bottom w:val="single" w:sz="4" w:space="0" w:color="000000"/>
              <w:right w:val="nil"/>
            </w:tcBorders>
            <w:shd w:val="clear" w:color="D9D9D9" w:fill="D9D9D9"/>
            <w:noWrap/>
            <w:vAlign w:val="bottom"/>
            <w:hideMark/>
          </w:tcPr>
          <w:p w14:paraId="0BCBEB9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291A531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432</w:t>
            </w:r>
          </w:p>
        </w:tc>
        <w:tc>
          <w:tcPr>
            <w:tcW w:w="1080" w:type="dxa"/>
            <w:tcBorders>
              <w:top w:val="single" w:sz="4" w:space="0" w:color="000000"/>
              <w:left w:val="nil"/>
              <w:bottom w:val="single" w:sz="4" w:space="0" w:color="000000"/>
              <w:right w:val="nil"/>
            </w:tcBorders>
            <w:shd w:val="clear" w:color="D9D9D9" w:fill="D9D9D9"/>
            <w:noWrap/>
            <w:vAlign w:val="bottom"/>
            <w:hideMark/>
          </w:tcPr>
          <w:p w14:paraId="71F201D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C3CFA8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76</w:t>
            </w:r>
          </w:p>
        </w:tc>
        <w:tc>
          <w:tcPr>
            <w:tcW w:w="1360" w:type="dxa"/>
            <w:tcBorders>
              <w:top w:val="single" w:sz="4" w:space="0" w:color="000000"/>
              <w:left w:val="nil"/>
              <w:bottom w:val="single" w:sz="4" w:space="0" w:color="000000"/>
              <w:right w:val="nil"/>
            </w:tcBorders>
            <w:shd w:val="clear" w:color="D9D9D9" w:fill="D9D9D9"/>
            <w:noWrap/>
            <w:vAlign w:val="bottom"/>
            <w:hideMark/>
          </w:tcPr>
          <w:p w14:paraId="7A6314A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461B68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r>
      <w:tr w:rsidR="009C45EB" w:rsidRPr="009C45EB" w14:paraId="5FC2E17A"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2997EC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w:t>
            </w:r>
          </w:p>
        </w:tc>
        <w:tc>
          <w:tcPr>
            <w:tcW w:w="1300" w:type="dxa"/>
            <w:tcBorders>
              <w:top w:val="single" w:sz="4" w:space="0" w:color="000000"/>
              <w:left w:val="nil"/>
              <w:bottom w:val="single" w:sz="4" w:space="0" w:color="000000"/>
              <w:right w:val="nil"/>
            </w:tcBorders>
            <w:shd w:val="clear" w:color="D9D9D9" w:fill="D9D9D9"/>
            <w:noWrap/>
            <w:vAlign w:val="bottom"/>
            <w:hideMark/>
          </w:tcPr>
          <w:p w14:paraId="05A2CFE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520E786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862.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102DFD0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60" w:type="dxa"/>
            <w:tcBorders>
              <w:top w:val="single" w:sz="4" w:space="0" w:color="000000"/>
              <w:left w:val="nil"/>
              <w:bottom w:val="single" w:sz="4" w:space="0" w:color="000000"/>
              <w:right w:val="nil"/>
            </w:tcBorders>
            <w:shd w:val="clear" w:color="D9D9D9" w:fill="D9D9D9"/>
            <w:noWrap/>
            <w:vAlign w:val="bottom"/>
            <w:hideMark/>
          </w:tcPr>
          <w:p w14:paraId="4F51E2A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268.5625</w:t>
            </w:r>
          </w:p>
        </w:tc>
        <w:tc>
          <w:tcPr>
            <w:tcW w:w="1360" w:type="dxa"/>
            <w:tcBorders>
              <w:top w:val="single" w:sz="4" w:space="0" w:color="000000"/>
              <w:left w:val="nil"/>
              <w:bottom w:val="single" w:sz="4" w:space="0" w:color="000000"/>
              <w:right w:val="nil"/>
            </w:tcBorders>
            <w:shd w:val="clear" w:color="D9D9D9" w:fill="D9D9D9"/>
            <w:noWrap/>
            <w:vAlign w:val="bottom"/>
            <w:hideMark/>
          </w:tcPr>
          <w:p w14:paraId="1371992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80C6D1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80</w:t>
            </w:r>
          </w:p>
        </w:tc>
      </w:tr>
      <w:tr w:rsidR="009C45EB" w:rsidRPr="009C45EB" w14:paraId="58D8E40C"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250ED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w:t>
            </w:r>
          </w:p>
        </w:tc>
        <w:tc>
          <w:tcPr>
            <w:tcW w:w="1300" w:type="dxa"/>
            <w:tcBorders>
              <w:top w:val="single" w:sz="4" w:space="0" w:color="000000"/>
              <w:left w:val="nil"/>
              <w:bottom w:val="single" w:sz="4" w:space="0" w:color="000000"/>
              <w:right w:val="nil"/>
            </w:tcBorders>
            <w:shd w:val="clear" w:color="D9D9D9" w:fill="D9D9D9"/>
            <w:noWrap/>
            <w:vAlign w:val="bottom"/>
            <w:hideMark/>
          </w:tcPr>
          <w:p w14:paraId="05B0210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50EEA04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704.5</w:t>
            </w:r>
          </w:p>
        </w:tc>
        <w:tc>
          <w:tcPr>
            <w:tcW w:w="1080" w:type="dxa"/>
            <w:tcBorders>
              <w:top w:val="single" w:sz="4" w:space="0" w:color="000000"/>
              <w:left w:val="nil"/>
              <w:bottom w:val="single" w:sz="4" w:space="0" w:color="000000"/>
              <w:right w:val="nil"/>
            </w:tcBorders>
            <w:shd w:val="clear" w:color="D9D9D9" w:fill="D9D9D9"/>
            <w:noWrap/>
            <w:vAlign w:val="bottom"/>
            <w:hideMark/>
          </w:tcPr>
          <w:p w14:paraId="6D8825E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B23D64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509</w:t>
            </w:r>
          </w:p>
        </w:tc>
        <w:tc>
          <w:tcPr>
            <w:tcW w:w="1360" w:type="dxa"/>
            <w:tcBorders>
              <w:top w:val="single" w:sz="4" w:space="0" w:color="000000"/>
              <w:left w:val="nil"/>
              <w:bottom w:val="single" w:sz="4" w:space="0" w:color="000000"/>
              <w:right w:val="nil"/>
            </w:tcBorders>
            <w:shd w:val="clear" w:color="D9D9D9" w:fill="D9D9D9"/>
            <w:noWrap/>
            <w:vAlign w:val="bottom"/>
            <w:hideMark/>
          </w:tcPr>
          <w:p w14:paraId="48E052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0C0A07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969.83333</w:t>
            </w:r>
          </w:p>
        </w:tc>
      </w:tr>
      <w:tr w:rsidR="009C45EB" w:rsidRPr="009C45EB" w14:paraId="0DF98624"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3B1930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w:t>
            </w:r>
          </w:p>
        </w:tc>
        <w:tc>
          <w:tcPr>
            <w:tcW w:w="1300" w:type="dxa"/>
            <w:tcBorders>
              <w:top w:val="single" w:sz="4" w:space="0" w:color="000000"/>
              <w:left w:val="nil"/>
              <w:bottom w:val="single" w:sz="4" w:space="0" w:color="000000"/>
              <w:right w:val="nil"/>
            </w:tcBorders>
            <w:shd w:val="clear" w:color="D9D9D9" w:fill="D9D9D9"/>
            <w:noWrap/>
            <w:vAlign w:val="bottom"/>
            <w:hideMark/>
          </w:tcPr>
          <w:p w14:paraId="1E613D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137D0FB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9317.07692</w:t>
            </w:r>
          </w:p>
        </w:tc>
        <w:tc>
          <w:tcPr>
            <w:tcW w:w="1080" w:type="dxa"/>
            <w:tcBorders>
              <w:top w:val="single" w:sz="4" w:space="0" w:color="000000"/>
              <w:left w:val="nil"/>
              <w:bottom w:val="single" w:sz="4" w:space="0" w:color="000000"/>
              <w:right w:val="nil"/>
            </w:tcBorders>
            <w:shd w:val="clear" w:color="D9D9D9" w:fill="D9D9D9"/>
            <w:noWrap/>
            <w:vAlign w:val="bottom"/>
            <w:hideMark/>
          </w:tcPr>
          <w:p w14:paraId="3FD129B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563A0E7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285.91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0C4A0C4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FC4DA5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083.91667</w:t>
            </w:r>
          </w:p>
        </w:tc>
      </w:tr>
      <w:tr w:rsidR="009C45EB" w:rsidRPr="009C45EB" w14:paraId="4631810E"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89BC59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w:t>
            </w:r>
          </w:p>
        </w:tc>
        <w:tc>
          <w:tcPr>
            <w:tcW w:w="1300" w:type="dxa"/>
            <w:tcBorders>
              <w:top w:val="single" w:sz="4" w:space="0" w:color="000000"/>
              <w:left w:val="nil"/>
              <w:bottom w:val="single" w:sz="4" w:space="0" w:color="000000"/>
              <w:right w:val="nil"/>
            </w:tcBorders>
            <w:shd w:val="clear" w:color="D9D9D9" w:fill="D9D9D9"/>
            <w:noWrap/>
            <w:vAlign w:val="bottom"/>
            <w:hideMark/>
          </w:tcPr>
          <w:p w14:paraId="4AF7A8F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1A18E7C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9.714286</w:t>
            </w:r>
          </w:p>
        </w:tc>
        <w:tc>
          <w:tcPr>
            <w:tcW w:w="1080" w:type="dxa"/>
            <w:tcBorders>
              <w:top w:val="single" w:sz="4" w:space="0" w:color="000000"/>
              <w:left w:val="nil"/>
              <w:bottom w:val="single" w:sz="4" w:space="0" w:color="000000"/>
              <w:right w:val="nil"/>
            </w:tcBorders>
            <w:shd w:val="clear" w:color="D9D9D9" w:fill="D9D9D9"/>
            <w:noWrap/>
            <w:vAlign w:val="bottom"/>
            <w:hideMark/>
          </w:tcPr>
          <w:p w14:paraId="4880F9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16F99AD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645.571429</w:t>
            </w:r>
          </w:p>
        </w:tc>
        <w:tc>
          <w:tcPr>
            <w:tcW w:w="1360" w:type="dxa"/>
            <w:tcBorders>
              <w:top w:val="single" w:sz="4" w:space="0" w:color="000000"/>
              <w:left w:val="nil"/>
              <w:bottom w:val="single" w:sz="4" w:space="0" w:color="000000"/>
              <w:right w:val="nil"/>
            </w:tcBorders>
            <w:shd w:val="clear" w:color="D9D9D9" w:fill="D9D9D9"/>
            <w:noWrap/>
            <w:vAlign w:val="bottom"/>
            <w:hideMark/>
          </w:tcPr>
          <w:p w14:paraId="00B5A8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54150A1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705.57143</w:t>
            </w:r>
          </w:p>
        </w:tc>
      </w:tr>
      <w:tr w:rsidR="009C45EB" w:rsidRPr="009C45EB" w14:paraId="2D97102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430D3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3</w:t>
            </w:r>
          </w:p>
        </w:tc>
        <w:tc>
          <w:tcPr>
            <w:tcW w:w="1300" w:type="dxa"/>
            <w:tcBorders>
              <w:top w:val="single" w:sz="4" w:space="0" w:color="000000"/>
              <w:left w:val="nil"/>
              <w:bottom w:val="single" w:sz="4" w:space="0" w:color="000000"/>
              <w:right w:val="nil"/>
            </w:tcBorders>
            <w:shd w:val="clear" w:color="D9D9D9" w:fill="D9D9D9"/>
            <w:noWrap/>
            <w:vAlign w:val="bottom"/>
            <w:hideMark/>
          </w:tcPr>
          <w:p w14:paraId="103B020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42CA496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26.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656F7D8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012EFD2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068.1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02B2B6F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D219D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383.83333</w:t>
            </w:r>
          </w:p>
        </w:tc>
      </w:tr>
      <w:tr w:rsidR="009C45EB" w:rsidRPr="009C45EB" w14:paraId="6F96069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753D36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w:t>
            </w:r>
          </w:p>
        </w:tc>
        <w:tc>
          <w:tcPr>
            <w:tcW w:w="1300" w:type="dxa"/>
            <w:tcBorders>
              <w:top w:val="single" w:sz="4" w:space="0" w:color="000000"/>
              <w:left w:val="nil"/>
              <w:bottom w:val="single" w:sz="4" w:space="0" w:color="000000"/>
              <w:right w:val="nil"/>
            </w:tcBorders>
            <w:shd w:val="clear" w:color="D9D9D9" w:fill="D9D9D9"/>
            <w:noWrap/>
            <w:vAlign w:val="bottom"/>
            <w:hideMark/>
          </w:tcPr>
          <w:p w14:paraId="05E27BE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5CB784A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655</w:t>
            </w:r>
          </w:p>
        </w:tc>
        <w:tc>
          <w:tcPr>
            <w:tcW w:w="1080" w:type="dxa"/>
            <w:tcBorders>
              <w:top w:val="single" w:sz="4" w:space="0" w:color="000000"/>
              <w:left w:val="nil"/>
              <w:bottom w:val="single" w:sz="4" w:space="0" w:color="000000"/>
              <w:right w:val="nil"/>
            </w:tcBorders>
            <w:shd w:val="clear" w:color="D9D9D9" w:fill="D9D9D9"/>
            <w:noWrap/>
            <w:vAlign w:val="bottom"/>
            <w:hideMark/>
          </w:tcPr>
          <w:p w14:paraId="0768B9F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57B24EC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6E852EA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65B173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22.5</w:t>
            </w:r>
          </w:p>
        </w:tc>
      </w:tr>
      <w:tr w:rsidR="009C45EB" w:rsidRPr="009C45EB" w14:paraId="7301C6F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988EEB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w:t>
            </w:r>
          </w:p>
        </w:tc>
        <w:tc>
          <w:tcPr>
            <w:tcW w:w="1300" w:type="dxa"/>
            <w:tcBorders>
              <w:top w:val="single" w:sz="4" w:space="0" w:color="000000"/>
              <w:left w:val="nil"/>
              <w:bottom w:val="single" w:sz="4" w:space="0" w:color="000000"/>
              <w:right w:val="nil"/>
            </w:tcBorders>
            <w:shd w:val="clear" w:color="D9D9D9" w:fill="D9D9D9"/>
            <w:noWrap/>
            <w:vAlign w:val="bottom"/>
            <w:hideMark/>
          </w:tcPr>
          <w:p w14:paraId="453A73C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940" w:type="dxa"/>
            <w:tcBorders>
              <w:top w:val="single" w:sz="4" w:space="0" w:color="000000"/>
              <w:left w:val="nil"/>
              <w:bottom w:val="single" w:sz="4" w:space="0" w:color="000000"/>
              <w:right w:val="nil"/>
            </w:tcBorders>
            <w:shd w:val="clear" w:color="D9D9D9" w:fill="D9D9D9"/>
            <w:noWrap/>
            <w:vAlign w:val="bottom"/>
            <w:hideMark/>
          </w:tcPr>
          <w:p w14:paraId="6E78E4A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8</w:t>
            </w:r>
          </w:p>
        </w:tc>
        <w:tc>
          <w:tcPr>
            <w:tcW w:w="1080" w:type="dxa"/>
            <w:tcBorders>
              <w:top w:val="single" w:sz="4" w:space="0" w:color="000000"/>
              <w:left w:val="nil"/>
              <w:bottom w:val="single" w:sz="4" w:space="0" w:color="000000"/>
              <w:right w:val="nil"/>
            </w:tcBorders>
            <w:shd w:val="clear" w:color="D9D9D9" w:fill="D9D9D9"/>
            <w:noWrap/>
            <w:vAlign w:val="bottom"/>
            <w:hideMark/>
          </w:tcPr>
          <w:p w14:paraId="2EE88D1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2A79B50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593</w:t>
            </w:r>
          </w:p>
        </w:tc>
        <w:tc>
          <w:tcPr>
            <w:tcW w:w="1360" w:type="dxa"/>
            <w:tcBorders>
              <w:top w:val="single" w:sz="4" w:space="0" w:color="000000"/>
              <w:left w:val="nil"/>
              <w:bottom w:val="single" w:sz="4" w:space="0" w:color="000000"/>
              <w:right w:val="nil"/>
            </w:tcBorders>
            <w:shd w:val="clear" w:color="D9D9D9" w:fill="D9D9D9"/>
            <w:noWrap/>
            <w:vAlign w:val="bottom"/>
            <w:hideMark/>
          </w:tcPr>
          <w:p w14:paraId="1A218E5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45DF16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46.2</w:t>
            </w:r>
          </w:p>
        </w:tc>
      </w:tr>
      <w:tr w:rsidR="009C45EB" w:rsidRPr="009C45EB" w14:paraId="603065EE"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639E7F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w:t>
            </w:r>
          </w:p>
        </w:tc>
        <w:tc>
          <w:tcPr>
            <w:tcW w:w="1300" w:type="dxa"/>
            <w:tcBorders>
              <w:top w:val="single" w:sz="4" w:space="0" w:color="000000"/>
              <w:left w:val="nil"/>
              <w:bottom w:val="single" w:sz="4" w:space="0" w:color="000000"/>
              <w:right w:val="nil"/>
            </w:tcBorders>
            <w:shd w:val="clear" w:color="D9D9D9" w:fill="D9D9D9"/>
            <w:noWrap/>
            <w:vAlign w:val="bottom"/>
            <w:hideMark/>
          </w:tcPr>
          <w:p w14:paraId="1683BAA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940" w:type="dxa"/>
            <w:tcBorders>
              <w:top w:val="single" w:sz="4" w:space="0" w:color="000000"/>
              <w:left w:val="nil"/>
              <w:bottom w:val="single" w:sz="4" w:space="0" w:color="000000"/>
              <w:right w:val="nil"/>
            </w:tcBorders>
            <w:shd w:val="clear" w:color="D9D9D9" w:fill="D9D9D9"/>
            <w:noWrap/>
            <w:vAlign w:val="bottom"/>
            <w:hideMark/>
          </w:tcPr>
          <w:p w14:paraId="569D6C8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4118.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7059E7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440CBC1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04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37987CE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FFD36E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1646.5</w:t>
            </w:r>
          </w:p>
        </w:tc>
      </w:tr>
      <w:tr w:rsidR="009C45EB" w:rsidRPr="009C45EB" w14:paraId="2E26183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BC33A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7</w:t>
            </w:r>
          </w:p>
        </w:tc>
        <w:tc>
          <w:tcPr>
            <w:tcW w:w="1300" w:type="dxa"/>
            <w:tcBorders>
              <w:top w:val="single" w:sz="4" w:space="0" w:color="000000"/>
              <w:left w:val="nil"/>
              <w:bottom w:val="single" w:sz="4" w:space="0" w:color="000000"/>
              <w:right w:val="nil"/>
            </w:tcBorders>
            <w:shd w:val="clear" w:color="D9D9D9" w:fill="D9D9D9"/>
            <w:noWrap/>
            <w:vAlign w:val="bottom"/>
            <w:hideMark/>
          </w:tcPr>
          <w:p w14:paraId="4BB5531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14:paraId="0640DB3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540.25</w:t>
            </w:r>
          </w:p>
        </w:tc>
        <w:tc>
          <w:tcPr>
            <w:tcW w:w="1080" w:type="dxa"/>
            <w:tcBorders>
              <w:top w:val="single" w:sz="4" w:space="0" w:color="000000"/>
              <w:left w:val="nil"/>
              <w:bottom w:val="single" w:sz="4" w:space="0" w:color="000000"/>
              <w:right w:val="nil"/>
            </w:tcBorders>
            <w:shd w:val="clear" w:color="D9D9D9" w:fill="D9D9D9"/>
            <w:noWrap/>
            <w:vAlign w:val="bottom"/>
            <w:hideMark/>
          </w:tcPr>
          <w:p w14:paraId="01279D1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7C30ED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432.8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11E305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E3263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386.16667</w:t>
            </w:r>
          </w:p>
        </w:tc>
      </w:tr>
      <w:tr w:rsidR="009C45EB" w:rsidRPr="009C45EB" w14:paraId="39EABCC2"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67CF8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w:t>
            </w:r>
          </w:p>
        </w:tc>
        <w:tc>
          <w:tcPr>
            <w:tcW w:w="1300" w:type="dxa"/>
            <w:tcBorders>
              <w:top w:val="single" w:sz="4" w:space="0" w:color="000000"/>
              <w:left w:val="nil"/>
              <w:bottom w:val="single" w:sz="4" w:space="0" w:color="000000"/>
              <w:right w:val="nil"/>
            </w:tcBorders>
            <w:shd w:val="clear" w:color="D9D9D9" w:fill="D9D9D9"/>
            <w:noWrap/>
            <w:vAlign w:val="bottom"/>
            <w:hideMark/>
          </w:tcPr>
          <w:p w14:paraId="03491D7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6FCB05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82.857143</w:t>
            </w:r>
          </w:p>
        </w:tc>
        <w:tc>
          <w:tcPr>
            <w:tcW w:w="1080" w:type="dxa"/>
            <w:tcBorders>
              <w:top w:val="single" w:sz="4" w:space="0" w:color="000000"/>
              <w:left w:val="nil"/>
              <w:bottom w:val="single" w:sz="4" w:space="0" w:color="000000"/>
              <w:right w:val="nil"/>
            </w:tcBorders>
            <w:shd w:val="clear" w:color="D9D9D9" w:fill="D9D9D9"/>
            <w:noWrap/>
            <w:vAlign w:val="bottom"/>
            <w:hideMark/>
          </w:tcPr>
          <w:p w14:paraId="47056CA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3625D68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616.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64A3B1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6E4931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803.142857</w:t>
            </w:r>
          </w:p>
        </w:tc>
      </w:tr>
      <w:tr w:rsidR="009C45EB" w:rsidRPr="009C45EB" w14:paraId="3A42297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D5820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9</w:t>
            </w:r>
          </w:p>
        </w:tc>
        <w:tc>
          <w:tcPr>
            <w:tcW w:w="1300" w:type="dxa"/>
            <w:tcBorders>
              <w:top w:val="single" w:sz="4" w:space="0" w:color="000000"/>
              <w:left w:val="nil"/>
              <w:bottom w:val="single" w:sz="4" w:space="0" w:color="000000"/>
              <w:right w:val="nil"/>
            </w:tcBorders>
            <w:shd w:val="clear" w:color="D9D9D9" w:fill="D9D9D9"/>
            <w:noWrap/>
            <w:vAlign w:val="bottom"/>
            <w:hideMark/>
          </w:tcPr>
          <w:p w14:paraId="38DD767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2317349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35.8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4C4A1C0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52227D8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728.8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1036925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898D57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74.875</w:t>
            </w:r>
          </w:p>
        </w:tc>
      </w:tr>
      <w:tr w:rsidR="009C45EB" w:rsidRPr="009C45EB" w14:paraId="566C5D3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73DC85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w:t>
            </w:r>
          </w:p>
        </w:tc>
        <w:tc>
          <w:tcPr>
            <w:tcW w:w="1300" w:type="dxa"/>
            <w:tcBorders>
              <w:top w:val="single" w:sz="4" w:space="0" w:color="000000"/>
              <w:left w:val="nil"/>
              <w:bottom w:val="single" w:sz="4" w:space="0" w:color="000000"/>
              <w:right w:val="nil"/>
            </w:tcBorders>
            <w:shd w:val="clear" w:color="D9D9D9" w:fill="D9D9D9"/>
            <w:noWrap/>
            <w:vAlign w:val="bottom"/>
            <w:hideMark/>
          </w:tcPr>
          <w:p w14:paraId="383CADF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0AE9D0B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4028.46154</w:t>
            </w:r>
          </w:p>
        </w:tc>
        <w:tc>
          <w:tcPr>
            <w:tcW w:w="1080" w:type="dxa"/>
            <w:tcBorders>
              <w:top w:val="single" w:sz="4" w:space="0" w:color="000000"/>
              <w:left w:val="nil"/>
              <w:bottom w:val="single" w:sz="4" w:space="0" w:color="000000"/>
              <w:right w:val="nil"/>
            </w:tcBorders>
            <w:shd w:val="clear" w:color="D9D9D9" w:fill="D9D9D9"/>
            <w:noWrap/>
            <w:vAlign w:val="bottom"/>
            <w:hideMark/>
          </w:tcPr>
          <w:p w14:paraId="46F7DD7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2DF8A6F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819</w:t>
            </w:r>
          </w:p>
        </w:tc>
        <w:tc>
          <w:tcPr>
            <w:tcW w:w="1360" w:type="dxa"/>
            <w:tcBorders>
              <w:top w:val="single" w:sz="4" w:space="0" w:color="000000"/>
              <w:left w:val="nil"/>
              <w:bottom w:val="single" w:sz="4" w:space="0" w:color="000000"/>
              <w:right w:val="nil"/>
            </w:tcBorders>
            <w:shd w:val="clear" w:color="D9D9D9" w:fill="D9D9D9"/>
            <w:noWrap/>
            <w:vAlign w:val="bottom"/>
            <w:hideMark/>
          </w:tcPr>
          <w:p w14:paraId="3729AE5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551309D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75</w:t>
            </w:r>
          </w:p>
        </w:tc>
      </w:tr>
      <w:tr w:rsidR="009C45EB" w:rsidRPr="009C45EB" w14:paraId="1F41C2E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auto" w:fill="auto"/>
            <w:noWrap/>
            <w:vAlign w:val="bottom"/>
            <w:hideMark/>
          </w:tcPr>
          <w:p w14:paraId="1640A2A2" w14:textId="77777777" w:rsidR="009C45EB" w:rsidRPr="009C45EB" w:rsidRDefault="009C45EB" w:rsidP="009C45EB">
            <w:pPr>
              <w:widowControl/>
              <w:spacing w:line="240" w:lineRule="auto"/>
              <w:jc w:val="right"/>
              <w:rPr>
                <w:rFonts w:ascii="Calibri" w:hAnsi="Calibri" w:cs="Calibri"/>
                <w:color w:val="000000"/>
                <w:sz w:val="22"/>
                <w:szCs w:val="22"/>
              </w:rPr>
            </w:pPr>
          </w:p>
        </w:tc>
        <w:tc>
          <w:tcPr>
            <w:tcW w:w="1300" w:type="dxa"/>
            <w:tcBorders>
              <w:top w:val="single" w:sz="4" w:space="0" w:color="000000"/>
              <w:left w:val="nil"/>
              <w:bottom w:val="single" w:sz="4" w:space="0" w:color="000000"/>
              <w:right w:val="nil"/>
            </w:tcBorders>
            <w:shd w:val="clear" w:color="auto" w:fill="auto"/>
            <w:noWrap/>
            <w:vAlign w:val="bottom"/>
            <w:hideMark/>
          </w:tcPr>
          <w:p w14:paraId="48ABD54D"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866666667</w:t>
            </w:r>
          </w:p>
        </w:tc>
        <w:tc>
          <w:tcPr>
            <w:tcW w:w="1940" w:type="dxa"/>
            <w:tcBorders>
              <w:top w:val="single" w:sz="4" w:space="0" w:color="000000"/>
              <w:left w:val="nil"/>
              <w:bottom w:val="single" w:sz="4" w:space="0" w:color="000000"/>
              <w:right w:val="nil"/>
            </w:tcBorders>
            <w:shd w:val="clear" w:color="auto" w:fill="auto"/>
            <w:noWrap/>
            <w:vAlign w:val="bottom"/>
            <w:hideMark/>
          </w:tcPr>
          <w:p w14:paraId="0322CA83"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22379.88059</w:t>
            </w:r>
          </w:p>
        </w:tc>
        <w:tc>
          <w:tcPr>
            <w:tcW w:w="1080" w:type="dxa"/>
            <w:tcBorders>
              <w:top w:val="single" w:sz="4" w:space="0" w:color="000000"/>
              <w:left w:val="nil"/>
              <w:bottom w:val="single" w:sz="4" w:space="0" w:color="000000"/>
              <w:right w:val="nil"/>
            </w:tcBorders>
            <w:shd w:val="clear" w:color="auto" w:fill="auto"/>
            <w:noWrap/>
            <w:vAlign w:val="bottom"/>
            <w:hideMark/>
          </w:tcPr>
          <w:p w14:paraId="68BFA767"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43</w:t>
            </w:r>
          </w:p>
        </w:tc>
        <w:tc>
          <w:tcPr>
            <w:tcW w:w="1360" w:type="dxa"/>
            <w:tcBorders>
              <w:top w:val="single" w:sz="4" w:space="0" w:color="000000"/>
              <w:left w:val="nil"/>
              <w:bottom w:val="single" w:sz="4" w:space="0" w:color="000000"/>
              <w:right w:val="nil"/>
            </w:tcBorders>
            <w:shd w:val="clear" w:color="auto" w:fill="auto"/>
            <w:noWrap/>
            <w:vAlign w:val="bottom"/>
            <w:hideMark/>
          </w:tcPr>
          <w:p w14:paraId="1B8613E2" w14:textId="77777777"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13873</w:t>
            </w:r>
            <w:r w:rsidR="009C45EB" w:rsidRPr="009C45EB">
              <w:rPr>
                <w:rFonts w:ascii="Calibri" w:hAnsi="Calibri" w:cs="Calibri"/>
                <w:b/>
                <w:bCs/>
                <w:color w:val="000000"/>
                <w:sz w:val="22"/>
                <w:szCs w:val="22"/>
              </w:rPr>
              <w:t>.88059</w:t>
            </w:r>
          </w:p>
        </w:tc>
        <w:tc>
          <w:tcPr>
            <w:tcW w:w="1360" w:type="dxa"/>
            <w:tcBorders>
              <w:top w:val="single" w:sz="4" w:space="0" w:color="000000"/>
              <w:left w:val="nil"/>
              <w:bottom w:val="single" w:sz="4" w:space="0" w:color="000000"/>
              <w:right w:val="nil"/>
            </w:tcBorders>
            <w:shd w:val="clear" w:color="auto" w:fill="auto"/>
            <w:noWrap/>
            <w:vAlign w:val="bottom"/>
            <w:hideMark/>
          </w:tcPr>
          <w:p w14:paraId="01B57A14"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533</w:t>
            </w:r>
          </w:p>
        </w:tc>
        <w:tc>
          <w:tcPr>
            <w:tcW w:w="1860" w:type="dxa"/>
            <w:tcBorders>
              <w:top w:val="single" w:sz="4" w:space="0" w:color="000000"/>
              <w:left w:val="nil"/>
              <w:bottom w:val="single" w:sz="4" w:space="0" w:color="000000"/>
              <w:right w:val="single" w:sz="4" w:space="0" w:color="000000"/>
            </w:tcBorders>
            <w:shd w:val="clear" w:color="auto" w:fill="auto"/>
            <w:noWrap/>
            <w:vAlign w:val="bottom"/>
            <w:hideMark/>
          </w:tcPr>
          <w:p w14:paraId="2A1914DA" w14:textId="77777777"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22054.56</w:t>
            </w:r>
          </w:p>
        </w:tc>
      </w:tr>
    </w:tbl>
    <w:p w14:paraId="38DE918D" w14:textId="77777777" w:rsidR="009C45EB" w:rsidRPr="009C45EB" w:rsidRDefault="009C45EB" w:rsidP="009C45EB"/>
    <w:p w14:paraId="4C24864A" w14:textId="555DDAA3" w:rsidR="004E7D5E" w:rsidRDefault="004E7D5E">
      <w:pPr>
        <w:widowControl/>
        <w:spacing w:line="240" w:lineRule="auto"/>
      </w:pPr>
      <w:r>
        <w:br w:type="page"/>
      </w:r>
    </w:p>
    <w:p w14:paraId="0C998B57" w14:textId="0FC9753D" w:rsidR="008C4762" w:rsidRDefault="004E7D5E" w:rsidP="004E7D5E">
      <w:pPr>
        <w:pStyle w:val="Heading2"/>
      </w:pPr>
      <w:bookmarkStart w:id="138" w:name="_Toc511877725"/>
      <w:r>
        <w:lastRenderedPageBreak/>
        <w:t>Appendix O: Comparison of Running Times for FCFS, Priority, and SJF on One CPU</w:t>
      </w:r>
      <w:bookmarkEnd w:id="138"/>
    </w:p>
    <w:p w14:paraId="3EA360F4" w14:textId="77777777" w:rsidR="004E7D5E" w:rsidRPr="004E7D5E" w:rsidRDefault="004E7D5E" w:rsidP="004E7D5E"/>
    <w:p w14:paraId="3040A9D0" w14:textId="77777777" w:rsidR="00FF689A" w:rsidRDefault="00FF689A" w:rsidP="00FF689A">
      <w:r>
        <w:rPr>
          <w:noProof/>
        </w:rPr>
        <w:drawing>
          <wp:inline distT="0" distB="0" distL="0" distR="0" wp14:anchorId="7A55E153" wp14:editId="4BB22556">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BBF5DBD" w14:textId="77777777" w:rsidR="00FF689A" w:rsidRDefault="00FF689A" w:rsidP="00FF689A"/>
    <w:p w14:paraId="658ED558" w14:textId="09F6A2BC" w:rsidR="004E7D5E" w:rsidRDefault="004E7D5E">
      <w:pPr>
        <w:widowControl/>
        <w:spacing w:line="240" w:lineRule="auto"/>
      </w:pPr>
      <w:r>
        <w:br w:type="page"/>
      </w:r>
    </w:p>
    <w:p w14:paraId="55CDBA85" w14:textId="7CA2A3EC" w:rsidR="0024679C" w:rsidRDefault="004E7D5E" w:rsidP="004E7D5E">
      <w:pPr>
        <w:pStyle w:val="Heading2"/>
      </w:pPr>
      <w:bookmarkStart w:id="139" w:name="_Toc511877726"/>
      <w:r>
        <w:lastRenderedPageBreak/>
        <w:t>Appendix P: Comparison of Waiting Times for FCFS, Priority, SJF on One CPU</w:t>
      </w:r>
      <w:bookmarkEnd w:id="139"/>
    </w:p>
    <w:p w14:paraId="0677971D" w14:textId="77777777" w:rsidR="004E7D5E" w:rsidRPr="004E7D5E" w:rsidRDefault="004E7D5E" w:rsidP="004E7D5E"/>
    <w:p w14:paraId="339B706E" w14:textId="77777777" w:rsidR="00FF689A" w:rsidRDefault="00FF689A" w:rsidP="00FF689A">
      <w:r>
        <w:rPr>
          <w:noProof/>
        </w:rPr>
        <w:drawing>
          <wp:inline distT="0" distB="0" distL="0" distR="0" wp14:anchorId="0C4F3B92" wp14:editId="56AD1605">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D34EF2B" w14:textId="77777777" w:rsidR="00FF689A" w:rsidRDefault="00FF689A" w:rsidP="00FF689A"/>
    <w:p w14:paraId="64AEE35E" w14:textId="5B19DC69" w:rsidR="004E7D5E" w:rsidRDefault="004E7D5E">
      <w:pPr>
        <w:widowControl/>
        <w:spacing w:line="240" w:lineRule="auto"/>
      </w:pPr>
      <w:r>
        <w:br w:type="page"/>
      </w:r>
    </w:p>
    <w:p w14:paraId="0A298B5A" w14:textId="0296DE74" w:rsidR="0024679C" w:rsidRDefault="004E7D5E" w:rsidP="004E7D5E">
      <w:pPr>
        <w:pStyle w:val="Heading2"/>
      </w:pPr>
      <w:bookmarkStart w:id="140" w:name="_Toc511877727"/>
      <w:r>
        <w:lastRenderedPageBreak/>
        <w:t>Appendix Q: Comparison of Running Times for FCFS, Priority, SJF on Four CPUs</w:t>
      </w:r>
      <w:bookmarkEnd w:id="140"/>
    </w:p>
    <w:p w14:paraId="70E0C475" w14:textId="77777777" w:rsidR="004E7D5E" w:rsidRPr="004E7D5E" w:rsidRDefault="004E7D5E" w:rsidP="004E7D5E"/>
    <w:p w14:paraId="245574C7" w14:textId="77777777" w:rsidR="00E94C0C" w:rsidRDefault="00E94C0C" w:rsidP="00E94C0C">
      <w:r>
        <w:rPr>
          <w:noProof/>
        </w:rPr>
        <w:drawing>
          <wp:inline distT="0" distB="0" distL="0" distR="0" wp14:anchorId="4932B0AE" wp14:editId="38B0EE82">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D6DB1C8" w14:textId="77777777" w:rsidR="00E94C0C" w:rsidRDefault="00E94C0C" w:rsidP="00E94C0C"/>
    <w:p w14:paraId="003ADA18" w14:textId="00E7986E" w:rsidR="004E7D5E" w:rsidRDefault="004E7D5E">
      <w:pPr>
        <w:widowControl/>
        <w:spacing w:line="240" w:lineRule="auto"/>
      </w:pPr>
      <w:r>
        <w:br w:type="page"/>
      </w:r>
    </w:p>
    <w:p w14:paraId="4FCF6D95" w14:textId="08782511" w:rsidR="0024679C" w:rsidRDefault="004E7D5E" w:rsidP="004E7D5E">
      <w:pPr>
        <w:pStyle w:val="Heading2"/>
      </w:pPr>
      <w:bookmarkStart w:id="141" w:name="_Toc511877728"/>
      <w:r>
        <w:lastRenderedPageBreak/>
        <w:t>Appendix R: Comparison of Waiting Times for FCFS, Priority, SJF on Four CPUs</w:t>
      </w:r>
      <w:bookmarkEnd w:id="141"/>
    </w:p>
    <w:p w14:paraId="0432B11B" w14:textId="77777777" w:rsidR="004E7D5E" w:rsidRPr="004E7D5E" w:rsidRDefault="004E7D5E" w:rsidP="004E7D5E"/>
    <w:p w14:paraId="6CCD79C5" w14:textId="77777777" w:rsidR="00E94C0C" w:rsidRDefault="00E94C0C" w:rsidP="0024679C">
      <w:r>
        <w:rPr>
          <w:noProof/>
        </w:rPr>
        <w:drawing>
          <wp:inline distT="0" distB="0" distL="0" distR="0" wp14:anchorId="76BACF42" wp14:editId="77AE159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1C57D78" w14:textId="77777777" w:rsidR="00E13150" w:rsidRDefault="00E13150" w:rsidP="00E94C0C"/>
    <w:p w14:paraId="4D22A5A5" w14:textId="018D797C" w:rsidR="004E7D5E" w:rsidRDefault="004E7D5E">
      <w:pPr>
        <w:widowControl/>
        <w:spacing w:line="240" w:lineRule="auto"/>
      </w:pPr>
      <w:r>
        <w:br w:type="page"/>
      </w:r>
    </w:p>
    <w:p w14:paraId="2B7A41A5" w14:textId="1A427656" w:rsidR="0024679C" w:rsidRDefault="004E7D5E" w:rsidP="004E7D5E">
      <w:pPr>
        <w:pStyle w:val="Heading2"/>
      </w:pPr>
      <w:bookmarkStart w:id="142" w:name="_Toc511877729"/>
      <w:r>
        <w:lastRenderedPageBreak/>
        <w:t>Appendix S: Comparison of Completion Times for FCFS, Priority, SJF on Four CPUs</w:t>
      </w:r>
      <w:bookmarkEnd w:id="142"/>
    </w:p>
    <w:p w14:paraId="02C28DA3" w14:textId="77777777" w:rsidR="004E7D5E" w:rsidRPr="004E7D5E" w:rsidRDefault="004E7D5E" w:rsidP="004E7D5E"/>
    <w:p w14:paraId="45398CF3" w14:textId="77777777" w:rsidR="00E94C0C" w:rsidRDefault="00E94C0C" w:rsidP="00E94C0C">
      <w:r>
        <w:rPr>
          <w:noProof/>
        </w:rPr>
        <w:drawing>
          <wp:inline distT="0" distB="0" distL="0" distR="0" wp14:anchorId="6C7FB43F" wp14:editId="7A32C61A">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BE1103B" w14:textId="77777777" w:rsidR="00485CD1" w:rsidRDefault="00485CD1" w:rsidP="00E94C0C"/>
    <w:p w14:paraId="5831E133" w14:textId="706A2348" w:rsidR="004E7D5E" w:rsidRDefault="004E7D5E">
      <w:pPr>
        <w:widowControl/>
        <w:spacing w:line="240" w:lineRule="auto"/>
      </w:pPr>
      <w:r>
        <w:br w:type="page"/>
      </w:r>
    </w:p>
    <w:p w14:paraId="32D884E2" w14:textId="2FC9B385" w:rsidR="0024679C" w:rsidRDefault="004E7D5E" w:rsidP="004E7D5E">
      <w:pPr>
        <w:pStyle w:val="Heading2"/>
      </w:pPr>
      <w:bookmarkStart w:id="143" w:name="_Toc511877730"/>
      <w:r>
        <w:lastRenderedPageBreak/>
        <w:t>Appendix T: Comparison of Waiting Times for FCFS and Priority and the Effects of Cache</w:t>
      </w:r>
      <w:bookmarkEnd w:id="143"/>
    </w:p>
    <w:p w14:paraId="67F8C4D0" w14:textId="77777777" w:rsidR="004E7D5E" w:rsidRPr="004E7D5E" w:rsidRDefault="004E7D5E" w:rsidP="004E7D5E"/>
    <w:p w14:paraId="0C993EF7" w14:textId="77777777" w:rsidR="00485CD1" w:rsidRPr="00485CD1" w:rsidRDefault="00485CD1" w:rsidP="00485CD1">
      <w:r>
        <w:rPr>
          <w:noProof/>
        </w:rPr>
        <w:drawing>
          <wp:inline distT="0" distB="0" distL="0" distR="0" wp14:anchorId="08E6BEF9" wp14:editId="1738FCC0">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11509C" w14:textId="77777777" w:rsidR="00485CD1" w:rsidRDefault="00485CD1" w:rsidP="00485CD1"/>
    <w:p w14:paraId="393BDA06" w14:textId="441A6D6F" w:rsidR="004E7D5E" w:rsidRDefault="004E7D5E">
      <w:pPr>
        <w:widowControl/>
        <w:spacing w:line="240" w:lineRule="auto"/>
      </w:pPr>
      <w:r>
        <w:br w:type="page"/>
      </w:r>
    </w:p>
    <w:p w14:paraId="44E50BF2" w14:textId="48F01AB5" w:rsidR="0024679C" w:rsidRDefault="004E7D5E" w:rsidP="004E7D5E">
      <w:pPr>
        <w:pStyle w:val="Heading2"/>
      </w:pPr>
      <w:bookmarkStart w:id="144" w:name="_Toc511877731"/>
      <w:r>
        <w:lastRenderedPageBreak/>
        <w:t>Appendix U: Comparison of Running Times for FCFS and Priority and the Effects of Cache</w:t>
      </w:r>
      <w:bookmarkEnd w:id="144"/>
    </w:p>
    <w:p w14:paraId="3E3D5BB5" w14:textId="77777777" w:rsidR="004E7D5E" w:rsidRPr="004E7D5E" w:rsidRDefault="004E7D5E" w:rsidP="004E7D5E"/>
    <w:p w14:paraId="4827E86D" w14:textId="77777777" w:rsidR="00485CD1" w:rsidRPr="00485CD1" w:rsidRDefault="00485CD1" w:rsidP="00485CD1">
      <w:r>
        <w:rPr>
          <w:noProof/>
        </w:rPr>
        <w:drawing>
          <wp:inline distT="0" distB="0" distL="0" distR="0" wp14:anchorId="0044FE43" wp14:editId="71DAFFC4">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605388E" w14:textId="2890F391" w:rsidR="004E7D5E" w:rsidRDefault="004E7D5E">
      <w:pPr>
        <w:widowControl/>
        <w:spacing w:line="240" w:lineRule="auto"/>
      </w:pPr>
      <w:bookmarkStart w:id="145" w:name="_Toc511861310"/>
      <w:r>
        <w:br w:type="page"/>
      </w:r>
    </w:p>
    <w:p w14:paraId="5BDCC88E" w14:textId="07D05257" w:rsidR="0024679C" w:rsidRDefault="004E7D5E" w:rsidP="004E7D5E">
      <w:pPr>
        <w:pStyle w:val="Heading2"/>
      </w:pPr>
      <w:r>
        <w:lastRenderedPageBreak/>
        <w:t>Appendix V: Comparison of Running Times for FCFS and Priority and the Effects of Cache</w:t>
      </w:r>
    </w:p>
    <w:p w14:paraId="5DF38D00" w14:textId="77777777" w:rsidR="004E7D5E" w:rsidRPr="004E7D5E" w:rsidRDefault="004E7D5E" w:rsidP="004E7D5E"/>
    <w:p w14:paraId="1157529B" w14:textId="77777777" w:rsidR="00485CD1" w:rsidRPr="00485CD1" w:rsidRDefault="00485CD1" w:rsidP="0024679C">
      <w:r>
        <w:rPr>
          <w:noProof/>
        </w:rPr>
        <w:drawing>
          <wp:inline distT="0" distB="0" distL="0" distR="0" wp14:anchorId="79930194" wp14:editId="17B09144">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145"/>
    </w:p>
    <w:sectPr w:rsidR="00485CD1" w:rsidRPr="00485CD1">
      <w:headerReference w:type="default" r:id="rId47"/>
      <w:footerReference w:type="default" r:id="rId48"/>
      <w:headerReference w:type="first" r:id="rId49"/>
      <w:footerReference w:type="first" r:id="rId5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56DF6" w14:textId="77777777" w:rsidR="00D264BE" w:rsidRDefault="00D264BE">
      <w:r>
        <w:separator/>
      </w:r>
    </w:p>
  </w:endnote>
  <w:endnote w:type="continuationSeparator" w:id="0">
    <w:p w14:paraId="2FC8B4CF" w14:textId="77777777" w:rsidR="00D264BE" w:rsidRDefault="00D26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64545" w14:textId="77777777" w:rsidR="00A82D07" w:rsidRDefault="00A82D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BC4D99" w14:textId="77777777" w:rsidR="00A82D07" w:rsidRDefault="00A82D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A82D07" w14:paraId="5ECD2CB5" w14:textId="77777777">
      <w:tc>
        <w:tcPr>
          <w:tcW w:w="3162" w:type="dxa"/>
          <w:tcBorders>
            <w:top w:val="nil"/>
            <w:left w:val="nil"/>
            <w:bottom w:val="nil"/>
            <w:right w:val="nil"/>
          </w:tcBorders>
        </w:tcPr>
        <w:p w14:paraId="278374E0" w14:textId="77777777" w:rsidR="00A82D07" w:rsidRDefault="00A82D07">
          <w:pPr>
            <w:ind w:right="360"/>
          </w:pPr>
          <w:r>
            <w:t>Confidential</w:t>
          </w:r>
        </w:p>
      </w:tc>
      <w:tc>
        <w:tcPr>
          <w:tcW w:w="3162" w:type="dxa"/>
          <w:tcBorders>
            <w:top w:val="nil"/>
            <w:left w:val="nil"/>
            <w:bottom w:val="nil"/>
            <w:right w:val="nil"/>
          </w:tcBorders>
        </w:tcPr>
        <w:p w14:paraId="7927852C" w14:textId="77777777" w:rsidR="00A82D07" w:rsidRDefault="00A82D07">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14:paraId="7C2CD3FB" w14:textId="77777777" w:rsidR="00A82D07" w:rsidRDefault="00A82D0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tc>
    </w:tr>
  </w:tbl>
  <w:p w14:paraId="00390495" w14:textId="77777777" w:rsidR="00A82D07" w:rsidRDefault="00A82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520C3" w14:textId="77777777" w:rsidR="00A82D07" w:rsidRDefault="00A82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D2F1E" w14:textId="77777777" w:rsidR="00D264BE" w:rsidRDefault="00D264BE">
      <w:r>
        <w:separator/>
      </w:r>
    </w:p>
  </w:footnote>
  <w:footnote w:type="continuationSeparator" w:id="0">
    <w:p w14:paraId="52EA8AFA" w14:textId="77777777" w:rsidR="00D264BE" w:rsidRDefault="00D264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394A5" w14:textId="77777777" w:rsidR="00A82D07" w:rsidRDefault="00A82D07">
    <w:pPr>
      <w:rPr>
        <w:sz w:val="24"/>
      </w:rPr>
    </w:pPr>
  </w:p>
  <w:p w14:paraId="6C5A2700" w14:textId="77777777" w:rsidR="00A82D07" w:rsidRDefault="00A82D07">
    <w:pPr>
      <w:pBdr>
        <w:top w:val="single" w:sz="6" w:space="1" w:color="auto"/>
      </w:pBdr>
      <w:rPr>
        <w:sz w:val="24"/>
      </w:rPr>
    </w:pPr>
  </w:p>
  <w:p w14:paraId="59971985" w14:textId="77777777" w:rsidR="00A82D07" w:rsidRDefault="00A82D07">
    <w:pPr>
      <w:pBdr>
        <w:bottom w:val="single" w:sz="6" w:space="1" w:color="auto"/>
      </w:pBdr>
      <w:jc w:val="right"/>
      <w:rPr>
        <w:b/>
        <w:sz w:val="36"/>
      </w:rPr>
    </w:pPr>
    <w:r>
      <w:rPr>
        <w:b/>
        <w:sz w:val="36"/>
      </w:rPr>
      <w:t>Mystery Inc.</w:t>
    </w:r>
  </w:p>
  <w:p w14:paraId="14BADA29" w14:textId="77777777" w:rsidR="00A82D07" w:rsidRDefault="00A82D07">
    <w:pPr>
      <w:pBdr>
        <w:bottom w:val="single" w:sz="6" w:space="1" w:color="auto"/>
      </w:pBdr>
      <w:jc w:val="right"/>
      <w:rPr>
        <w:sz w:val="24"/>
      </w:rPr>
    </w:pPr>
  </w:p>
  <w:p w14:paraId="5F501E60" w14:textId="77777777" w:rsidR="00A82D07" w:rsidRDefault="00A82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A82D07" w14:paraId="0E90928B" w14:textId="77777777">
      <w:tc>
        <w:tcPr>
          <w:tcW w:w="6379" w:type="dxa"/>
        </w:tcPr>
        <w:p w14:paraId="104D1AFA" w14:textId="77777777" w:rsidR="00A82D07" w:rsidRDefault="00A82D07">
          <w:r>
            <w:t>Yeezus Operating System</w:t>
          </w:r>
        </w:p>
      </w:tc>
      <w:tc>
        <w:tcPr>
          <w:tcW w:w="3179" w:type="dxa"/>
        </w:tcPr>
        <w:p w14:paraId="7910A4D6" w14:textId="77777777" w:rsidR="00A82D07" w:rsidRDefault="00A82D07" w:rsidP="00EA036A">
          <w:pPr>
            <w:tabs>
              <w:tab w:val="left" w:pos="1135"/>
            </w:tabs>
            <w:spacing w:before="40"/>
            <w:ind w:right="68"/>
          </w:pPr>
          <w:r>
            <w:t xml:space="preserve">  Version:           2.0</w:t>
          </w:r>
        </w:p>
      </w:tc>
    </w:tr>
    <w:tr w:rsidR="00A82D07" w14:paraId="68E664CF" w14:textId="77777777">
      <w:tc>
        <w:tcPr>
          <w:tcW w:w="6379" w:type="dxa"/>
        </w:tcPr>
        <w:p w14:paraId="5B528814" w14:textId="77777777" w:rsidR="00A82D07" w:rsidRDefault="00A82D07">
          <w:r>
            <w:t>Project Report</w:t>
          </w:r>
        </w:p>
      </w:tc>
      <w:tc>
        <w:tcPr>
          <w:tcW w:w="3179" w:type="dxa"/>
        </w:tcPr>
        <w:p w14:paraId="083B6034" w14:textId="77777777" w:rsidR="00A82D07" w:rsidRDefault="00A82D07" w:rsidP="00EA036A">
          <w:r>
            <w:t xml:space="preserve">  Date:  19 April 2018</w:t>
          </w:r>
        </w:p>
      </w:tc>
    </w:tr>
  </w:tbl>
  <w:p w14:paraId="69B642B2" w14:textId="77777777" w:rsidR="00A82D07" w:rsidRDefault="00A82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95359" w14:textId="77777777" w:rsidR="00A82D07" w:rsidRDefault="00A82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0692B"/>
    <w:rsid w:val="00017611"/>
    <w:rsid w:val="00036725"/>
    <w:rsid w:val="00046D55"/>
    <w:rsid w:val="00070E9A"/>
    <w:rsid w:val="00075076"/>
    <w:rsid w:val="00080FFC"/>
    <w:rsid w:val="00083727"/>
    <w:rsid w:val="0008445A"/>
    <w:rsid w:val="00095935"/>
    <w:rsid w:val="000B3255"/>
    <w:rsid w:val="000D29AE"/>
    <w:rsid w:val="000D3883"/>
    <w:rsid w:val="000F355A"/>
    <w:rsid w:val="0013132B"/>
    <w:rsid w:val="00132C20"/>
    <w:rsid w:val="00134F6E"/>
    <w:rsid w:val="0014168A"/>
    <w:rsid w:val="0014730B"/>
    <w:rsid w:val="0016079D"/>
    <w:rsid w:val="00171377"/>
    <w:rsid w:val="00176E2A"/>
    <w:rsid w:val="00191B67"/>
    <w:rsid w:val="001A03B0"/>
    <w:rsid w:val="001B6977"/>
    <w:rsid w:val="001B6C88"/>
    <w:rsid w:val="001B6D01"/>
    <w:rsid w:val="001C5480"/>
    <w:rsid w:val="001C7AE3"/>
    <w:rsid w:val="001D332D"/>
    <w:rsid w:val="001E1ECF"/>
    <w:rsid w:val="002043CA"/>
    <w:rsid w:val="00210D43"/>
    <w:rsid w:val="0021734B"/>
    <w:rsid w:val="00227D70"/>
    <w:rsid w:val="002325EB"/>
    <w:rsid w:val="00235CEB"/>
    <w:rsid w:val="0024679C"/>
    <w:rsid w:val="00253D50"/>
    <w:rsid w:val="002651A5"/>
    <w:rsid w:val="00271BE5"/>
    <w:rsid w:val="00283C10"/>
    <w:rsid w:val="002A05A0"/>
    <w:rsid w:val="002A0958"/>
    <w:rsid w:val="002B4D69"/>
    <w:rsid w:val="002B78EE"/>
    <w:rsid w:val="002C1A6F"/>
    <w:rsid w:val="002C643F"/>
    <w:rsid w:val="002E03E9"/>
    <w:rsid w:val="002E4841"/>
    <w:rsid w:val="002F0D52"/>
    <w:rsid w:val="002F79CA"/>
    <w:rsid w:val="003208E4"/>
    <w:rsid w:val="00341A0C"/>
    <w:rsid w:val="00344BD0"/>
    <w:rsid w:val="00346C9B"/>
    <w:rsid w:val="003528C0"/>
    <w:rsid w:val="00356D07"/>
    <w:rsid w:val="00367B5D"/>
    <w:rsid w:val="003B3891"/>
    <w:rsid w:val="00400D17"/>
    <w:rsid w:val="004027B4"/>
    <w:rsid w:val="00430CB2"/>
    <w:rsid w:val="00442648"/>
    <w:rsid w:val="00447244"/>
    <w:rsid w:val="00451D78"/>
    <w:rsid w:val="0045205D"/>
    <w:rsid w:val="00484AC4"/>
    <w:rsid w:val="00485CD1"/>
    <w:rsid w:val="004C0F51"/>
    <w:rsid w:val="004C1115"/>
    <w:rsid w:val="004D0BF4"/>
    <w:rsid w:val="004D66F4"/>
    <w:rsid w:val="004E7D5E"/>
    <w:rsid w:val="00501F21"/>
    <w:rsid w:val="00504843"/>
    <w:rsid w:val="0051151E"/>
    <w:rsid w:val="00521F9B"/>
    <w:rsid w:val="00524552"/>
    <w:rsid w:val="0053435B"/>
    <w:rsid w:val="005372B4"/>
    <w:rsid w:val="00572F7B"/>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66207"/>
    <w:rsid w:val="00670CA5"/>
    <w:rsid w:val="00674C05"/>
    <w:rsid w:val="00684D4C"/>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82BE9"/>
    <w:rsid w:val="007954D4"/>
    <w:rsid w:val="00795AE3"/>
    <w:rsid w:val="00815B5B"/>
    <w:rsid w:val="0083126E"/>
    <w:rsid w:val="00844D50"/>
    <w:rsid w:val="00850C98"/>
    <w:rsid w:val="008553DE"/>
    <w:rsid w:val="008737B0"/>
    <w:rsid w:val="00883675"/>
    <w:rsid w:val="008963A8"/>
    <w:rsid w:val="008A1B2E"/>
    <w:rsid w:val="008A58AD"/>
    <w:rsid w:val="008B2488"/>
    <w:rsid w:val="008B7767"/>
    <w:rsid w:val="008C4762"/>
    <w:rsid w:val="008C7163"/>
    <w:rsid w:val="008E00F2"/>
    <w:rsid w:val="008E724E"/>
    <w:rsid w:val="008E7B73"/>
    <w:rsid w:val="00913124"/>
    <w:rsid w:val="00913438"/>
    <w:rsid w:val="00930AD7"/>
    <w:rsid w:val="00932C9A"/>
    <w:rsid w:val="00955DD4"/>
    <w:rsid w:val="0096359D"/>
    <w:rsid w:val="009903B1"/>
    <w:rsid w:val="00997AB4"/>
    <w:rsid w:val="009B5737"/>
    <w:rsid w:val="009C45EB"/>
    <w:rsid w:val="009D42BD"/>
    <w:rsid w:val="009F2133"/>
    <w:rsid w:val="00A213F3"/>
    <w:rsid w:val="00A2345D"/>
    <w:rsid w:val="00A26169"/>
    <w:rsid w:val="00A2793A"/>
    <w:rsid w:val="00A5487C"/>
    <w:rsid w:val="00A6032C"/>
    <w:rsid w:val="00A7204C"/>
    <w:rsid w:val="00A733E8"/>
    <w:rsid w:val="00A73F90"/>
    <w:rsid w:val="00A82329"/>
    <w:rsid w:val="00A82D07"/>
    <w:rsid w:val="00A84D48"/>
    <w:rsid w:val="00A91744"/>
    <w:rsid w:val="00AC092C"/>
    <w:rsid w:val="00AF028D"/>
    <w:rsid w:val="00AF0445"/>
    <w:rsid w:val="00B20E07"/>
    <w:rsid w:val="00B232A7"/>
    <w:rsid w:val="00B26482"/>
    <w:rsid w:val="00B40E5F"/>
    <w:rsid w:val="00B51340"/>
    <w:rsid w:val="00B802F5"/>
    <w:rsid w:val="00B82804"/>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2726"/>
    <w:rsid w:val="00C652CE"/>
    <w:rsid w:val="00C8220B"/>
    <w:rsid w:val="00C825D2"/>
    <w:rsid w:val="00C96625"/>
    <w:rsid w:val="00CA3145"/>
    <w:rsid w:val="00CA3669"/>
    <w:rsid w:val="00CA549E"/>
    <w:rsid w:val="00CA55F1"/>
    <w:rsid w:val="00CB61CC"/>
    <w:rsid w:val="00CC1EBB"/>
    <w:rsid w:val="00CF4E28"/>
    <w:rsid w:val="00D06136"/>
    <w:rsid w:val="00D264BE"/>
    <w:rsid w:val="00D41FAF"/>
    <w:rsid w:val="00D5036B"/>
    <w:rsid w:val="00D73C2D"/>
    <w:rsid w:val="00D8521B"/>
    <w:rsid w:val="00DA451A"/>
    <w:rsid w:val="00DB6674"/>
    <w:rsid w:val="00DD2AF1"/>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14418"/>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EFDE0AE"/>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553">
      <w:bodyDiv w:val="1"/>
      <w:marLeft w:val="0"/>
      <w:marRight w:val="0"/>
      <w:marTop w:val="0"/>
      <w:marBottom w:val="0"/>
      <w:divBdr>
        <w:top w:val="none" w:sz="0" w:space="0" w:color="auto"/>
        <w:left w:val="none" w:sz="0" w:space="0" w:color="auto"/>
        <w:bottom w:val="none" w:sz="0" w:space="0" w:color="auto"/>
        <w:right w:val="none" w:sz="0" w:space="0" w:color="auto"/>
      </w:divBdr>
    </w:div>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19900406">
      <w:bodyDiv w:val="1"/>
      <w:marLeft w:val="0"/>
      <w:marRight w:val="0"/>
      <w:marTop w:val="0"/>
      <w:marBottom w:val="0"/>
      <w:divBdr>
        <w:top w:val="none" w:sz="0" w:space="0" w:color="auto"/>
        <w:left w:val="none" w:sz="0" w:space="0" w:color="auto"/>
        <w:bottom w:val="none" w:sz="0" w:space="0" w:color="auto"/>
        <w:right w:val="none" w:sz="0" w:space="0" w:color="auto"/>
      </w:divBdr>
    </w:div>
    <w:div w:id="231014553">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739397228">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E:\Users\Mark%20Zeagler\Desktop\CS3502%20Project%20Phase%202%20Report.docx" TargetMode="External"/><Relationship Id="rId42" Type="http://schemas.openxmlformats.org/officeDocument/2006/relationships/chart" Target="charts/chart5.xm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E:\Users\Mark%20Zeagler\Desktop\CS3502%20Project%20Phase%202%20Report.docx" TargetMode="External"/><Relationship Id="rId38" Type="http://schemas.openxmlformats.org/officeDocument/2006/relationships/hyperlink" Target="file:///E:\Users\Mark%20Zeagler\Desktop\CS3502%20Project%20Phase%202%20Report.docx" TargetMode="External"/><Relationship Id="rId46"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chart" Target="charts/chart1.xml"/><Relationship Id="rId41"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E:\Users\Mark%20Zeagler\Desktop\CS3502%20Project%20Phase%202%20Report.docx" TargetMode="External"/><Relationship Id="rId37" Type="http://schemas.openxmlformats.org/officeDocument/2006/relationships/hyperlink" Target="file:///E:\Users\Mark%20Zeagler\Desktop\CS3502%20Project%20Phase%202%20Report.docx" TargetMode="External"/><Relationship Id="rId40" Type="http://schemas.openxmlformats.org/officeDocument/2006/relationships/chart" Target="charts/chart3.xml"/><Relationship Id="rId45" Type="http://schemas.openxmlformats.org/officeDocument/2006/relationships/chart" Target="charts/chart8.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file:///E:\Users\Mark%20Zeagler\Desktop\CS3502%20Project%20Phase%202%20Report.docx" TargetMode="External"/><Relationship Id="rId49"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E:\Users\Mark%20Zeagler\Desktop\CS3502%20Project%20Phase%202%20Report.docx" TargetMode="External"/><Relationship Id="rId44" Type="http://schemas.openxmlformats.org/officeDocument/2006/relationships/chart" Target="charts/chart7.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E:\Users\Mark%20Zeagler\Desktop\CS3502%20Project%20Phase%202%20Report.docx" TargetMode="External"/><Relationship Id="rId35" Type="http://schemas.openxmlformats.org/officeDocument/2006/relationships/hyperlink" Target="file:///E:\Users\Mark%20Zeagler\Desktop\CS3502%20Project%20Phase%202%20Report.docx" TargetMode="External"/><Relationship Id="rId43" Type="http://schemas.openxmlformats.org/officeDocument/2006/relationships/chart" Target="charts/chart6.xml"/><Relationship Id="rId48" Type="http://schemas.openxmlformats.org/officeDocument/2006/relationships/footer" Target="footer2.xml"/><Relationship Id="rId8" Type="http://schemas.openxmlformats.org/officeDocument/2006/relationships/header" Target="header1.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8988C6C-0C95-4545-9719-4414307DE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0</TotalTime>
  <Pages>61</Pages>
  <Words>13239</Words>
  <Characters>75468</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88530</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2</cp:revision>
  <dcterms:created xsi:type="dcterms:W3CDTF">2018-04-19T11:07:00Z</dcterms:created>
  <dcterms:modified xsi:type="dcterms:W3CDTF">2018-04-19T11:07:00Z</dcterms:modified>
</cp:coreProperties>
</file>